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30F81C" w14:textId="601B9736" w:rsidR="003D0F31" w:rsidRPr="00072DC8" w:rsidRDefault="003E5088" w:rsidP="00C301FE">
      <w:pPr>
        <w:spacing w:after="0" w:line="240" w:lineRule="auto"/>
        <w:rPr>
          <w:b/>
          <w:sz w:val="24"/>
          <w:szCs w:val="24"/>
        </w:rPr>
      </w:pPr>
      <w:bookmarkStart w:id="0" w:name="_GoBack"/>
      <w:bookmarkEnd w:id="0"/>
      <w:r w:rsidRPr="00072DC8">
        <w:rPr>
          <w:b/>
          <w:sz w:val="24"/>
          <w:szCs w:val="24"/>
        </w:rPr>
        <w:t>Index of tables and figures.</w:t>
      </w:r>
    </w:p>
    <w:p w14:paraId="2AEB4F2E" w14:textId="77777777" w:rsidR="00C91A28" w:rsidRPr="00072DC8" w:rsidRDefault="00C91A28" w:rsidP="00BB1D7F">
      <w:pPr>
        <w:spacing w:after="0" w:line="240" w:lineRule="auto"/>
        <w:rPr>
          <w:b/>
        </w:rPr>
      </w:pPr>
    </w:p>
    <w:p w14:paraId="0ACFD659" w14:textId="77777777" w:rsidR="00655F90" w:rsidRPr="00072DC8" w:rsidRDefault="00655F90" w:rsidP="00BB1D7F">
      <w:pPr>
        <w:spacing w:after="0" w:line="240" w:lineRule="auto"/>
        <w:rPr>
          <w:b/>
        </w:rPr>
      </w:pPr>
    </w:p>
    <w:p w14:paraId="48628337" w14:textId="4BA1987D" w:rsidR="00101081" w:rsidRPr="00072DC8" w:rsidRDefault="00655F90" w:rsidP="00BB1D7F">
      <w:pPr>
        <w:spacing w:after="0" w:line="240" w:lineRule="auto"/>
        <w:rPr>
          <w:b/>
        </w:rPr>
      </w:pPr>
      <w:r w:rsidRPr="00072DC8">
        <w:rPr>
          <w:b/>
        </w:rPr>
        <w:t>Table S1.</w:t>
      </w:r>
      <w:r w:rsidRPr="00072DC8">
        <w:t xml:space="preserve"> </w:t>
      </w:r>
      <w:r w:rsidR="000E51A6" w:rsidRPr="00072DC8">
        <w:t>Adverse effects of interest and permanent study drug discontinuation according to SBP categories.</w:t>
      </w:r>
    </w:p>
    <w:p w14:paraId="7B02882D" w14:textId="77777777" w:rsidR="000E51A6" w:rsidRPr="00072DC8" w:rsidRDefault="000E51A6" w:rsidP="00BB1D7F">
      <w:pPr>
        <w:spacing w:after="0" w:line="240" w:lineRule="auto"/>
        <w:rPr>
          <w:b/>
        </w:rPr>
      </w:pPr>
    </w:p>
    <w:p w14:paraId="2488FDB7" w14:textId="6395607C" w:rsidR="00AC2AA1" w:rsidRPr="00072DC8" w:rsidRDefault="00C91A28" w:rsidP="00BB1D7F">
      <w:pPr>
        <w:spacing w:after="0" w:line="240" w:lineRule="auto"/>
      </w:pPr>
      <w:r w:rsidRPr="00072DC8">
        <w:rPr>
          <w:b/>
        </w:rPr>
        <w:t>Table S</w:t>
      </w:r>
      <w:r w:rsidR="00101081" w:rsidRPr="00072DC8">
        <w:rPr>
          <w:b/>
        </w:rPr>
        <w:t>2</w:t>
      </w:r>
      <w:r w:rsidRPr="00072DC8">
        <w:rPr>
          <w:b/>
        </w:rPr>
        <w:t xml:space="preserve">. </w:t>
      </w:r>
      <w:r w:rsidR="003967D2" w:rsidRPr="00072DC8">
        <w:rPr>
          <w:rFonts w:cstheme="minorHAnsi"/>
        </w:rPr>
        <w:t>Baseline characteristics of patients, overall and in each SBP category</w:t>
      </w:r>
      <w:r w:rsidR="00765ED0" w:rsidRPr="00072DC8">
        <w:rPr>
          <w:rFonts w:cstheme="minorHAnsi"/>
        </w:rPr>
        <w:t>,</w:t>
      </w:r>
      <w:r w:rsidR="003967D2" w:rsidRPr="00072DC8">
        <w:t xml:space="preserve"> </w:t>
      </w:r>
      <w:r w:rsidRPr="00072DC8">
        <w:t>in the EMPHASIS</w:t>
      </w:r>
      <w:r w:rsidR="006F5D7E" w:rsidRPr="00072DC8">
        <w:t>-HF</w:t>
      </w:r>
      <w:r w:rsidRPr="00072DC8">
        <w:t xml:space="preserve"> trial population.</w:t>
      </w:r>
    </w:p>
    <w:p w14:paraId="1316F5FD" w14:textId="72E7953E" w:rsidR="00C91A28" w:rsidRPr="00072DC8" w:rsidRDefault="00C91A28" w:rsidP="00BB1D7F">
      <w:pPr>
        <w:spacing w:after="0" w:line="240" w:lineRule="auto"/>
        <w:rPr>
          <w:b/>
        </w:rPr>
      </w:pPr>
    </w:p>
    <w:p w14:paraId="39555D6A" w14:textId="650C2526" w:rsidR="00C91A28" w:rsidRPr="00072DC8" w:rsidRDefault="00C91A28" w:rsidP="00BB1D7F">
      <w:pPr>
        <w:spacing w:after="0" w:line="240" w:lineRule="auto"/>
      </w:pPr>
      <w:r w:rsidRPr="00072DC8">
        <w:rPr>
          <w:b/>
        </w:rPr>
        <w:t>Table S</w:t>
      </w:r>
      <w:r w:rsidR="00101081" w:rsidRPr="00072DC8">
        <w:rPr>
          <w:b/>
        </w:rPr>
        <w:t>3</w:t>
      </w:r>
      <w:r w:rsidRPr="00072DC8">
        <w:rPr>
          <w:b/>
        </w:rPr>
        <w:t xml:space="preserve">. </w:t>
      </w:r>
      <w:r w:rsidR="003967D2" w:rsidRPr="00072DC8">
        <w:rPr>
          <w:rFonts w:cstheme="minorHAnsi"/>
        </w:rPr>
        <w:t>Baseline characteristics of patients, overall</w:t>
      </w:r>
      <w:r w:rsidR="00765ED0" w:rsidRPr="00072DC8">
        <w:rPr>
          <w:rFonts w:cstheme="minorHAnsi"/>
        </w:rPr>
        <w:t xml:space="preserve"> </w:t>
      </w:r>
      <w:r w:rsidR="003967D2" w:rsidRPr="00072DC8">
        <w:rPr>
          <w:rFonts w:cstheme="minorHAnsi"/>
        </w:rPr>
        <w:t>and in each SBP category</w:t>
      </w:r>
      <w:r w:rsidR="00765ED0" w:rsidRPr="00072DC8">
        <w:rPr>
          <w:rFonts w:cstheme="minorHAnsi"/>
        </w:rPr>
        <w:t>,</w:t>
      </w:r>
      <w:r w:rsidRPr="00072DC8">
        <w:t xml:space="preserve"> in the RALES trial population.</w:t>
      </w:r>
    </w:p>
    <w:p w14:paraId="2FF2E9FD" w14:textId="77777777" w:rsidR="00C91A28" w:rsidRPr="00072DC8" w:rsidRDefault="00C91A28" w:rsidP="00BB1D7F">
      <w:pPr>
        <w:spacing w:after="0" w:line="240" w:lineRule="auto"/>
        <w:rPr>
          <w:b/>
        </w:rPr>
      </w:pPr>
    </w:p>
    <w:p w14:paraId="1C5A54D8" w14:textId="0ED6B352" w:rsidR="00C33B28" w:rsidRPr="00072DC8" w:rsidRDefault="003D0F31" w:rsidP="00C86F17">
      <w:pPr>
        <w:rPr>
          <w:rFonts w:ascii="OTNEJMScalaSansLF" w:hAnsi="OTNEJMScalaSansLF" w:cs="OTNEJMScalaSansLF"/>
          <w:sz w:val="16"/>
          <w:szCs w:val="16"/>
        </w:rPr>
      </w:pPr>
      <w:r w:rsidRPr="00072DC8">
        <w:rPr>
          <w:b/>
        </w:rPr>
        <w:t>Table S</w:t>
      </w:r>
      <w:r w:rsidR="00101081" w:rsidRPr="00072DC8">
        <w:rPr>
          <w:b/>
        </w:rPr>
        <w:t>4</w:t>
      </w:r>
      <w:r w:rsidRPr="00072DC8">
        <w:rPr>
          <w:b/>
        </w:rPr>
        <w:t xml:space="preserve">. </w:t>
      </w:r>
      <w:r w:rsidR="00765ED0" w:rsidRPr="00072DC8">
        <w:t>M</w:t>
      </w:r>
      <w:r w:rsidR="00C86F17" w:rsidRPr="00072DC8">
        <w:t>ean</w:t>
      </w:r>
      <w:r w:rsidR="00765ED0" w:rsidRPr="00072DC8">
        <w:t xml:space="preserve"> change in</w:t>
      </w:r>
      <w:r w:rsidR="00C86F17" w:rsidRPr="00072DC8">
        <w:t xml:space="preserve"> SBP from baseline to 1 month and to 6 months, and between-treatment difference in SBP, overall</w:t>
      </w:r>
      <w:r w:rsidR="00765ED0" w:rsidRPr="00072DC8">
        <w:t xml:space="preserve"> </w:t>
      </w:r>
      <w:r w:rsidR="00C86F17" w:rsidRPr="00072DC8">
        <w:t>and in each SBP category</w:t>
      </w:r>
      <w:r w:rsidR="00765ED0" w:rsidRPr="00072DC8">
        <w:t>,</w:t>
      </w:r>
      <w:r w:rsidR="00C86F17" w:rsidRPr="00072DC8">
        <w:rPr>
          <w:b/>
        </w:rPr>
        <w:t xml:space="preserve"> </w:t>
      </w:r>
      <w:r w:rsidRPr="00072DC8">
        <w:t>in the EMPHASIS</w:t>
      </w:r>
      <w:r w:rsidR="006F5D7E" w:rsidRPr="00072DC8">
        <w:t>-HF</w:t>
      </w:r>
      <w:r w:rsidRPr="00072DC8">
        <w:t xml:space="preserve"> trial population.</w:t>
      </w:r>
    </w:p>
    <w:p w14:paraId="00B02D1C" w14:textId="77777777" w:rsidR="00FB5A55" w:rsidRPr="00072DC8" w:rsidRDefault="00FB5A55" w:rsidP="00FB5A55">
      <w:pPr>
        <w:pStyle w:val="Paragraphedeliste"/>
        <w:spacing w:after="0" w:line="240" w:lineRule="auto"/>
        <w:rPr>
          <w:b/>
        </w:rPr>
      </w:pPr>
    </w:p>
    <w:p w14:paraId="1FD0839F" w14:textId="0EFA5A95" w:rsidR="00FB5A55" w:rsidRPr="00072DC8" w:rsidRDefault="003D0F31" w:rsidP="00BB1D7F">
      <w:pPr>
        <w:spacing w:after="0" w:line="240" w:lineRule="auto"/>
      </w:pPr>
      <w:r w:rsidRPr="00072DC8">
        <w:rPr>
          <w:b/>
        </w:rPr>
        <w:t>Table S</w:t>
      </w:r>
      <w:r w:rsidR="00101081" w:rsidRPr="00072DC8">
        <w:rPr>
          <w:b/>
        </w:rPr>
        <w:t>5</w:t>
      </w:r>
      <w:r w:rsidRPr="00072DC8">
        <w:rPr>
          <w:b/>
        </w:rPr>
        <w:t xml:space="preserve">. </w:t>
      </w:r>
      <w:r w:rsidR="00765ED0" w:rsidRPr="00072DC8">
        <w:rPr>
          <w:bCs/>
        </w:rPr>
        <w:t>M</w:t>
      </w:r>
      <w:r w:rsidR="00C86F17" w:rsidRPr="00072DC8">
        <w:t xml:space="preserve">ean </w:t>
      </w:r>
      <w:r w:rsidR="00765ED0" w:rsidRPr="00072DC8">
        <w:t xml:space="preserve">change in </w:t>
      </w:r>
      <w:r w:rsidR="00C86F17" w:rsidRPr="00072DC8">
        <w:t>SBP from baseline to 1 month and to 6 months, and between-treatment difference in SBP, overall and in each SBP category</w:t>
      </w:r>
      <w:r w:rsidR="00C86F17" w:rsidRPr="00072DC8">
        <w:rPr>
          <w:b/>
        </w:rPr>
        <w:t xml:space="preserve"> </w:t>
      </w:r>
      <w:r w:rsidRPr="00072DC8">
        <w:t xml:space="preserve">in </w:t>
      </w:r>
      <w:r w:rsidR="00172756" w:rsidRPr="00072DC8">
        <w:t xml:space="preserve">the </w:t>
      </w:r>
      <w:r w:rsidRPr="00072DC8">
        <w:t>RALES trial population.</w:t>
      </w:r>
    </w:p>
    <w:p w14:paraId="3968EE02" w14:textId="77777777" w:rsidR="00FB5A55" w:rsidRPr="00072DC8" w:rsidRDefault="00FB5A55" w:rsidP="00FB5A55">
      <w:pPr>
        <w:pStyle w:val="Paragraphedeliste"/>
        <w:spacing w:after="0" w:line="240" w:lineRule="auto"/>
        <w:rPr>
          <w:b/>
        </w:rPr>
      </w:pPr>
    </w:p>
    <w:p w14:paraId="354C8B6F" w14:textId="088CF0BD" w:rsidR="00C33B28" w:rsidRPr="00072DC8" w:rsidRDefault="003D0F31" w:rsidP="00BB1D7F">
      <w:pPr>
        <w:autoSpaceDE w:val="0"/>
        <w:autoSpaceDN w:val="0"/>
        <w:adjustRightInd w:val="0"/>
        <w:spacing w:after="0" w:line="240" w:lineRule="auto"/>
      </w:pPr>
      <w:r w:rsidRPr="00072DC8">
        <w:rPr>
          <w:b/>
        </w:rPr>
        <w:t>Table S</w:t>
      </w:r>
      <w:r w:rsidR="00101081" w:rsidRPr="00072DC8">
        <w:rPr>
          <w:b/>
        </w:rPr>
        <w:t>6</w:t>
      </w:r>
      <w:r w:rsidRPr="00072DC8">
        <w:rPr>
          <w:b/>
        </w:rPr>
        <w:t xml:space="preserve">. </w:t>
      </w:r>
      <w:r w:rsidR="0055217F" w:rsidRPr="00072DC8">
        <w:t>Effect of MRA treatment on clinical outcomes</w:t>
      </w:r>
      <w:r w:rsidR="00765ED0" w:rsidRPr="00072DC8">
        <w:t>,</w:t>
      </w:r>
      <w:r w:rsidR="0055217F" w:rsidRPr="00072DC8">
        <w:t xml:space="preserve"> overall and in each SBP category</w:t>
      </w:r>
      <w:r w:rsidR="00765ED0" w:rsidRPr="00072DC8">
        <w:t>,</w:t>
      </w:r>
      <w:r w:rsidRPr="00072DC8">
        <w:t xml:space="preserve"> in </w:t>
      </w:r>
      <w:r w:rsidR="00172756" w:rsidRPr="00072DC8">
        <w:t xml:space="preserve">the </w:t>
      </w:r>
      <w:r w:rsidRPr="00072DC8">
        <w:t>EMPHASIS</w:t>
      </w:r>
      <w:r w:rsidR="006F5D7E" w:rsidRPr="00072DC8">
        <w:t>-HF</w:t>
      </w:r>
      <w:r w:rsidRPr="00072DC8">
        <w:t xml:space="preserve"> trial population.</w:t>
      </w:r>
    </w:p>
    <w:p w14:paraId="47093706" w14:textId="77777777" w:rsidR="00FB5A55" w:rsidRPr="00072DC8" w:rsidRDefault="00FB5A55" w:rsidP="00FB5A55">
      <w:pPr>
        <w:pStyle w:val="Paragraphedeliste"/>
        <w:autoSpaceDE w:val="0"/>
        <w:autoSpaceDN w:val="0"/>
        <w:adjustRightInd w:val="0"/>
        <w:spacing w:after="0" w:line="240" w:lineRule="auto"/>
        <w:rPr>
          <w:b/>
        </w:rPr>
      </w:pPr>
    </w:p>
    <w:p w14:paraId="4BDDBA85" w14:textId="52402314" w:rsidR="00C33B28" w:rsidRPr="00072DC8" w:rsidRDefault="003D0F31" w:rsidP="00BB1D7F">
      <w:pPr>
        <w:autoSpaceDE w:val="0"/>
        <w:autoSpaceDN w:val="0"/>
        <w:adjustRightInd w:val="0"/>
        <w:spacing w:after="0" w:line="240" w:lineRule="auto"/>
      </w:pPr>
      <w:r w:rsidRPr="00072DC8">
        <w:rPr>
          <w:b/>
        </w:rPr>
        <w:t>Table S</w:t>
      </w:r>
      <w:r w:rsidR="00101081" w:rsidRPr="00072DC8">
        <w:rPr>
          <w:b/>
        </w:rPr>
        <w:t>7</w:t>
      </w:r>
      <w:r w:rsidRPr="00072DC8">
        <w:t xml:space="preserve">. </w:t>
      </w:r>
      <w:r w:rsidR="0055217F" w:rsidRPr="00072DC8">
        <w:t>Effect of MRA treatment on clinical outcomes</w:t>
      </w:r>
      <w:r w:rsidR="00765ED0" w:rsidRPr="00072DC8">
        <w:t>,</w:t>
      </w:r>
      <w:r w:rsidR="0055217F" w:rsidRPr="00072DC8">
        <w:t xml:space="preserve"> overall and in each SBP category</w:t>
      </w:r>
      <w:r w:rsidR="00765ED0" w:rsidRPr="00072DC8">
        <w:t>,</w:t>
      </w:r>
      <w:r w:rsidRPr="00072DC8">
        <w:t xml:space="preserve"> in </w:t>
      </w:r>
      <w:r w:rsidR="00172756" w:rsidRPr="00072DC8">
        <w:t xml:space="preserve">the </w:t>
      </w:r>
      <w:r w:rsidRPr="00072DC8">
        <w:t>RALES trial population.</w:t>
      </w:r>
    </w:p>
    <w:p w14:paraId="427D284E" w14:textId="77777777" w:rsidR="00B673DB" w:rsidRPr="00072DC8" w:rsidRDefault="00B673DB" w:rsidP="00BB1D7F">
      <w:pPr>
        <w:autoSpaceDE w:val="0"/>
        <w:autoSpaceDN w:val="0"/>
        <w:adjustRightInd w:val="0"/>
        <w:spacing w:after="0" w:line="240" w:lineRule="auto"/>
      </w:pPr>
    </w:p>
    <w:p w14:paraId="72FCEE0E" w14:textId="527627A0" w:rsidR="00B673DB" w:rsidRPr="00072DC8" w:rsidRDefault="00B673DB" w:rsidP="00B673DB">
      <w:pPr>
        <w:spacing w:after="0" w:line="240" w:lineRule="auto"/>
      </w:pPr>
      <w:r w:rsidRPr="00072DC8">
        <w:rPr>
          <w:b/>
        </w:rPr>
        <w:t>Table S</w:t>
      </w:r>
      <w:r w:rsidR="00101081" w:rsidRPr="00072DC8">
        <w:rPr>
          <w:b/>
        </w:rPr>
        <w:t>8</w:t>
      </w:r>
      <w:r w:rsidRPr="00072DC8">
        <w:rPr>
          <w:b/>
        </w:rPr>
        <w:t xml:space="preserve">. </w:t>
      </w:r>
      <w:r w:rsidRPr="00072DC8">
        <w:t xml:space="preserve">Rate of adverse </w:t>
      </w:r>
      <w:r w:rsidR="007A1B14" w:rsidRPr="00072DC8">
        <w:t>effects</w:t>
      </w:r>
      <w:r w:rsidR="00006C6B" w:rsidRPr="00072DC8">
        <w:t xml:space="preserve"> and permanent study drug discontinuation</w:t>
      </w:r>
      <w:r w:rsidRPr="00072DC8">
        <w:t xml:space="preserve"> according to treatment in </w:t>
      </w:r>
      <w:r w:rsidR="00172756" w:rsidRPr="00072DC8">
        <w:t xml:space="preserve">the </w:t>
      </w:r>
      <w:r w:rsidRPr="00072DC8">
        <w:t>EMPHASIS</w:t>
      </w:r>
      <w:r w:rsidR="006F5D7E" w:rsidRPr="00072DC8">
        <w:t>-HF</w:t>
      </w:r>
      <w:r w:rsidRPr="00072DC8">
        <w:t xml:space="preserve"> trial population.</w:t>
      </w:r>
    </w:p>
    <w:p w14:paraId="39579513" w14:textId="77777777" w:rsidR="00B673DB" w:rsidRPr="00072DC8" w:rsidRDefault="00B673DB" w:rsidP="00B673DB">
      <w:pPr>
        <w:spacing w:after="0" w:line="240" w:lineRule="auto"/>
        <w:rPr>
          <w:b/>
        </w:rPr>
      </w:pPr>
    </w:p>
    <w:p w14:paraId="3B04E930" w14:textId="2A0185C5" w:rsidR="00B673DB" w:rsidRPr="00072DC8" w:rsidRDefault="00B673DB" w:rsidP="00B673DB">
      <w:pPr>
        <w:spacing w:after="0" w:line="240" w:lineRule="auto"/>
      </w:pPr>
      <w:r w:rsidRPr="00072DC8">
        <w:rPr>
          <w:b/>
        </w:rPr>
        <w:t>Table S</w:t>
      </w:r>
      <w:r w:rsidR="00101081" w:rsidRPr="00072DC8">
        <w:rPr>
          <w:b/>
        </w:rPr>
        <w:t>9</w:t>
      </w:r>
      <w:r w:rsidRPr="00072DC8">
        <w:rPr>
          <w:b/>
        </w:rPr>
        <w:t xml:space="preserve">. </w:t>
      </w:r>
      <w:r w:rsidRPr="00072DC8">
        <w:t xml:space="preserve">Rate of adverse </w:t>
      </w:r>
      <w:r w:rsidR="007A1B14" w:rsidRPr="00072DC8">
        <w:t>effects</w:t>
      </w:r>
      <w:r w:rsidRPr="00072DC8">
        <w:t xml:space="preserve"> </w:t>
      </w:r>
      <w:r w:rsidR="00006C6B" w:rsidRPr="00072DC8">
        <w:t xml:space="preserve">and permanent study drug discontinuation </w:t>
      </w:r>
      <w:r w:rsidRPr="00072DC8">
        <w:t xml:space="preserve">according to treatment in </w:t>
      </w:r>
      <w:r w:rsidR="00172756" w:rsidRPr="00072DC8">
        <w:t xml:space="preserve">the </w:t>
      </w:r>
      <w:r w:rsidR="00655F90" w:rsidRPr="00072DC8">
        <w:t>RALES</w:t>
      </w:r>
      <w:r w:rsidRPr="00072DC8">
        <w:t xml:space="preserve"> trial population.</w:t>
      </w:r>
    </w:p>
    <w:p w14:paraId="11EFC2D8" w14:textId="77777777" w:rsidR="009D6D6C" w:rsidRPr="00072DC8" w:rsidRDefault="009D6D6C" w:rsidP="009D6D6C">
      <w:pPr>
        <w:spacing w:after="0" w:line="240" w:lineRule="auto"/>
      </w:pPr>
    </w:p>
    <w:p w14:paraId="034A152A" w14:textId="6D681DFA" w:rsidR="009D6D6C" w:rsidRPr="00072DC8" w:rsidRDefault="009D6D6C" w:rsidP="009D6D6C">
      <w:pPr>
        <w:spacing w:after="0" w:line="240" w:lineRule="auto"/>
      </w:pPr>
      <w:r w:rsidRPr="00072DC8">
        <w:rPr>
          <w:b/>
        </w:rPr>
        <w:t>Table S</w:t>
      </w:r>
      <w:r w:rsidR="00101081" w:rsidRPr="00072DC8">
        <w:rPr>
          <w:b/>
        </w:rPr>
        <w:t>10</w:t>
      </w:r>
      <w:r w:rsidRPr="00072DC8">
        <w:t xml:space="preserve">. </w:t>
      </w:r>
      <w:r w:rsidR="00FB5E0B" w:rsidRPr="00072DC8">
        <w:t xml:space="preserve">Rate of adverse </w:t>
      </w:r>
      <w:r w:rsidR="007A1B14" w:rsidRPr="00072DC8">
        <w:t>effects</w:t>
      </w:r>
      <w:r w:rsidR="00FB5E0B" w:rsidRPr="00072DC8">
        <w:t xml:space="preserve"> and permanent study drug discontinuation according to treatment and SBP categories</w:t>
      </w:r>
      <w:r w:rsidRPr="00072DC8">
        <w:t xml:space="preserve"> in</w:t>
      </w:r>
      <w:r w:rsidR="00172756" w:rsidRPr="00072DC8">
        <w:t xml:space="preserve"> the</w:t>
      </w:r>
      <w:r w:rsidRPr="00072DC8">
        <w:t xml:space="preserve"> EMPHASIS</w:t>
      </w:r>
      <w:r w:rsidR="006F5D7E" w:rsidRPr="00072DC8">
        <w:t>-HF</w:t>
      </w:r>
      <w:r w:rsidRPr="00072DC8">
        <w:t xml:space="preserve"> trial population.</w:t>
      </w:r>
    </w:p>
    <w:p w14:paraId="65782390" w14:textId="73BB8AF8" w:rsidR="009D6D6C" w:rsidRPr="00072DC8" w:rsidRDefault="009D6D6C" w:rsidP="009D6D6C">
      <w:pPr>
        <w:spacing w:before="240" w:after="0" w:line="240" w:lineRule="auto"/>
      </w:pPr>
      <w:r w:rsidRPr="00072DC8">
        <w:rPr>
          <w:b/>
        </w:rPr>
        <w:t xml:space="preserve">Table </w:t>
      </w:r>
      <w:r w:rsidR="00E333A1" w:rsidRPr="00072DC8">
        <w:rPr>
          <w:b/>
        </w:rPr>
        <w:t>S</w:t>
      </w:r>
      <w:r w:rsidR="00C91A28" w:rsidRPr="00072DC8">
        <w:rPr>
          <w:b/>
        </w:rPr>
        <w:t>1</w:t>
      </w:r>
      <w:r w:rsidR="00101081" w:rsidRPr="00072DC8">
        <w:rPr>
          <w:b/>
        </w:rPr>
        <w:t>1</w:t>
      </w:r>
      <w:r w:rsidRPr="00072DC8">
        <w:t xml:space="preserve">. </w:t>
      </w:r>
      <w:r w:rsidR="00FB5E0B" w:rsidRPr="00072DC8">
        <w:t xml:space="preserve">Rate of adverse </w:t>
      </w:r>
      <w:r w:rsidR="007A1B14" w:rsidRPr="00072DC8">
        <w:t>effects</w:t>
      </w:r>
      <w:r w:rsidR="00FB5E0B" w:rsidRPr="00072DC8">
        <w:t xml:space="preserve"> and permanent study drug discontinuation according to treatment and SBP categories i</w:t>
      </w:r>
      <w:r w:rsidRPr="00072DC8">
        <w:t xml:space="preserve">n </w:t>
      </w:r>
      <w:r w:rsidR="00172756" w:rsidRPr="00072DC8">
        <w:t xml:space="preserve">the </w:t>
      </w:r>
      <w:r w:rsidRPr="00072DC8">
        <w:t>RALES trial population</w:t>
      </w:r>
      <w:r w:rsidR="00E333A1" w:rsidRPr="00072DC8">
        <w:t>.</w:t>
      </w:r>
    </w:p>
    <w:p w14:paraId="5238FDE5" w14:textId="77777777" w:rsidR="00765ED0" w:rsidRPr="00072DC8" w:rsidRDefault="00765ED0" w:rsidP="00BB1D7F">
      <w:pPr>
        <w:spacing w:before="240" w:after="0" w:line="240" w:lineRule="auto"/>
        <w:rPr>
          <w:b/>
        </w:rPr>
      </w:pPr>
    </w:p>
    <w:p w14:paraId="753EF9D6" w14:textId="3051EE8A" w:rsidR="00C55828" w:rsidRPr="00072DC8" w:rsidRDefault="00C55828" w:rsidP="00BB1D7F">
      <w:pPr>
        <w:spacing w:before="240" w:after="0" w:line="240" w:lineRule="auto"/>
        <w:rPr>
          <w:b/>
        </w:rPr>
      </w:pPr>
      <w:r w:rsidRPr="00072DC8">
        <w:rPr>
          <w:b/>
        </w:rPr>
        <w:t xml:space="preserve">Figure S1. </w:t>
      </w:r>
      <w:r w:rsidR="007A1B14" w:rsidRPr="00072DC8">
        <w:t>Hazard ratio for (A) Cardiovascular Death or First Hospitalization for Heart Failure, (B) Hospitalization for Heart Failure, (C) Cardiovascular Death and (D) All-Cause Death in patient treated with MRA, according to baseline SBP</w:t>
      </w:r>
      <w:r w:rsidRPr="00072DC8">
        <w:t>.</w:t>
      </w:r>
    </w:p>
    <w:p w14:paraId="6A9C6E7E" w14:textId="77777777" w:rsidR="00BB1D7F" w:rsidRPr="00072DC8" w:rsidRDefault="00BB1D7F" w:rsidP="00BB1D7F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67AC32AF" w14:textId="36A32CD6" w:rsidR="00C33B28" w:rsidRPr="00072DC8" w:rsidRDefault="00BB154A" w:rsidP="00BB1D7F">
      <w:pPr>
        <w:spacing w:after="0" w:line="240" w:lineRule="auto"/>
      </w:pPr>
      <w:r w:rsidRPr="00072DC8">
        <w:rPr>
          <w:b/>
        </w:rPr>
        <w:t>Figure S</w:t>
      </w:r>
      <w:r w:rsidR="00C55828" w:rsidRPr="00072DC8">
        <w:rPr>
          <w:b/>
        </w:rPr>
        <w:t>2</w:t>
      </w:r>
      <w:r w:rsidRPr="00072DC8">
        <w:rPr>
          <w:b/>
        </w:rPr>
        <w:t xml:space="preserve">. </w:t>
      </w:r>
      <w:r w:rsidR="007A1B14" w:rsidRPr="00072DC8">
        <w:t>Hazard ratio for (A) Cardiovascular Death or First Hospitalization for Heart Failure, (B) Hospitalization for Heart Failure, (C) Cardiovascular Death and (D) All-Cause Death in patient treated with MRA, according to baseline SBP</w:t>
      </w:r>
      <w:r w:rsidRPr="00072DC8">
        <w:t xml:space="preserve"> in</w:t>
      </w:r>
      <w:r w:rsidR="00172756" w:rsidRPr="00072DC8">
        <w:t xml:space="preserve"> the</w:t>
      </w:r>
      <w:r w:rsidRPr="00072DC8">
        <w:t xml:space="preserve"> EMPHASIS</w:t>
      </w:r>
      <w:r w:rsidR="006F5D7E" w:rsidRPr="00072DC8">
        <w:t>-HF</w:t>
      </w:r>
      <w:r w:rsidRPr="00072DC8">
        <w:t xml:space="preserve"> trial population.</w:t>
      </w:r>
    </w:p>
    <w:p w14:paraId="3569EB2D" w14:textId="565D7765" w:rsidR="00BB154A" w:rsidRPr="00072DC8" w:rsidRDefault="00BB154A" w:rsidP="00BB1D7F">
      <w:pPr>
        <w:spacing w:before="240" w:after="0" w:line="240" w:lineRule="auto"/>
      </w:pPr>
      <w:r w:rsidRPr="00072DC8">
        <w:rPr>
          <w:b/>
        </w:rPr>
        <w:t>Figure S</w:t>
      </w:r>
      <w:r w:rsidR="00C55828" w:rsidRPr="00072DC8">
        <w:rPr>
          <w:b/>
        </w:rPr>
        <w:t>3</w:t>
      </w:r>
      <w:r w:rsidRPr="00072DC8">
        <w:rPr>
          <w:b/>
        </w:rPr>
        <w:t xml:space="preserve">. </w:t>
      </w:r>
      <w:r w:rsidR="007A1B14" w:rsidRPr="00072DC8">
        <w:t>Hazard ratio for (A) Cardiovascular Death or First Hospitalization for Heart Failure, (B) Hospitalization for Heart Failure, (C) Cardiovascular Death and (D) All-Cause Death in patient treated with MRA, according to baseline SBP</w:t>
      </w:r>
      <w:r w:rsidRPr="00072DC8">
        <w:t xml:space="preserve"> in </w:t>
      </w:r>
      <w:r w:rsidR="00172756" w:rsidRPr="00072DC8">
        <w:t xml:space="preserve">the </w:t>
      </w:r>
      <w:r w:rsidRPr="00072DC8">
        <w:t>RALES trial population.</w:t>
      </w:r>
    </w:p>
    <w:p w14:paraId="12C9724E" w14:textId="77777777" w:rsidR="0060574C" w:rsidRPr="00072DC8" w:rsidRDefault="0060574C" w:rsidP="00FB5A55">
      <w:pPr>
        <w:spacing w:after="0" w:line="240" w:lineRule="auto"/>
        <w:rPr>
          <w:b/>
        </w:rPr>
      </w:pPr>
    </w:p>
    <w:p w14:paraId="1CAC0C98" w14:textId="77777777" w:rsidR="0060574C" w:rsidRPr="00072DC8" w:rsidRDefault="0060574C" w:rsidP="00FB5A55">
      <w:pPr>
        <w:spacing w:after="0" w:line="240" w:lineRule="auto"/>
        <w:rPr>
          <w:b/>
        </w:rPr>
      </w:pPr>
    </w:p>
    <w:p w14:paraId="370AF9D3" w14:textId="77777777" w:rsidR="003700B0" w:rsidRPr="00072DC8" w:rsidRDefault="003700B0">
      <w:pPr>
        <w:rPr>
          <w:b/>
        </w:rPr>
      </w:pPr>
    </w:p>
    <w:p w14:paraId="3B1EF4C3" w14:textId="77777777" w:rsidR="003700B0" w:rsidRPr="00072DC8" w:rsidRDefault="003700B0" w:rsidP="003700B0">
      <w:pPr>
        <w:rPr>
          <w:b/>
        </w:rPr>
      </w:pPr>
      <w:r w:rsidRPr="00072DC8">
        <w:rPr>
          <w:b/>
        </w:rPr>
        <w:lastRenderedPageBreak/>
        <w:br w:type="page"/>
      </w:r>
    </w:p>
    <w:p w14:paraId="2DA09FE7" w14:textId="77777777" w:rsidR="003700B0" w:rsidRPr="00072DC8" w:rsidRDefault="003700B0" w:rsidP="003700B0">
      <w:pPr>
        <w:spacing w:after="0" w:line="240" w:lineRule="auto"/>
        <w:rPr>
          <w:b/>
        </w:rPr>
        <w:sectPr w:rsidR="003700B0" w:rsidRPr="00072DC8" w:rsidSect="005E0C8E">
          <w:pgSz w:w="11906" w:h="16838"/>
          <w:pgMar w:top="1418" w:right="1134" w:bottom="1134" w:left="1134" w:header="709" w:footer="709" w:gutter="0"/>
          <w:cols w:space="708"/>
          <w:docGrid w:linePitch="360"/>
        </w:sectPr>
      </w:pPr>
    </w:p>
    <w:p w14:paraId="06232A34" w14:textId="3FB3AB42" w:rsidR="003700B0" w:rsidRPr="00072DC8" w:rsidRDefault="003700B0" w:rsidP="003700B0">
      <w:pPr>
        <w:spacing w:after="0" w:line="240" w:lineRule="auto"/>
      </w:pPr>
      <w:r w:rsidRPr="00072DC8">
        <w:rPr>
          <w:b/>
        </w:rPr>
        <w:lastRenderedPageBreak/>
        <w:t>Table S1.</w:t>
      </w:r>
      <w:r w:rsidRPr="00072DC8">
        <w:t xml:space="preserve"> </w:t>
      </w:r>
      <w:r w:rsidR="000E51A6" w:rsidRPr="00072DC8">
        <w:rPr>
          <w:b/>
        </w:rPr>
        <w:t xml:space="preserve">Adverse effects of interest and permanent study drug </w:t>
      </w:r>
      <w:r w:rsidRPr="00072DC8">
        <w:rPr>
          <w:b/>
        </w:rPr>
        <w:t>discontinuation according to SBP categories.</w:t>
      </w:r>
    </w:p>
    <w:p w14:paraId="0E16B2BC" w14:textId="77777777" w:rsidR="003700B0" w:rsidRPr="00072DC8" w:rsidRDefault="003700B0" w:rsidP="003700B0">
      <w:pPr>
        <w:spacing w:after="0" w:line="240" w:lineRule="auto"/>
        <w:rPr>
          <w:b/>
        </w:rPr>
      </w:pPr>
    </w:p>
    <w:tbl>
      <w:tblPr>
        <w:tblStyle w:val="Tableausimple4"/>
        <w:tblW w:w="13767" w:type="dxa"/>
        <w:tblLayout w:type="fixed"/>
        <w:tblLook w:val="04A0" w:firstRow="1" w:lastRow="0" w:firstColumn="1" w:lastColumn="0" w:noHBand="0" w:noVBand="1"/>
      </w:tblPr>
      <w:tblGrid>
        <w:gridCol w:w="2552"/>
        <w:gridCol w:w="1048"/>
        <w:gridCol w:w="1049"/>
        <w:gridCol w:w="1049"/>
        <w:gridCol w:w="1049"/>
        <w:gridCol w:w="1049"/>
        <w:gridCol w:w="1049"/>
        <w:gridCol w:w="1049"/>
        <w:gridCol w:w="1049"/>
        <w:gridCol w:w="1049"/>
        <w:gridCol w:w="1049"/>
        <w:gridCol w:w="726"/>
      </w:tblGrid>
      <w:tr w:rsidR="003700B0" w:rsidRPr="00072DC8" w14:paraId="1CB41049" w14:textId="77777777" w:rsidTr="00F27F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</w:tcPr>
          <w:p w14:paraId="17D37F5C" w14:textId="77777777" w:rsidR="003700B0" w:rsidRPr="00072DC8" w:rsidRDefault="003700B0" w:rsidP="00AB3019">
            <w:pPr>
              <w:spacing w:before="240" w:line="48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489" w:type="dxa"/>
            <w:gridSpan w:val="10"/>
            <w:noWrap/>
            <w:vAlign w:val="center"/>
          </w:tcPr>
          <w:p w14:paraId="27C9B494" w14:textId="5C49963F" w:rsidR="003700B0" w:rsidRPr="00072DC8" w:rsidRDefault="003700B0" w:rsidP="00AB3019">
            <w:pPr>
              <w:spacing w:before="24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072DC8">
              <w:rPr>
                <w:bCs w:val="0"/>
                <w:sz w:val="20"/>
                <w:szCs w:val="20"/>
              </w:rPr>
              <w:t xml:space="preserve">Adverse </w:t>
            </w:r>
            <w:r w:rsidR="000E51A6" w:rsidRPr="00072DC8">
              <w:rPr>
                <w:bCs w:val="0"/>
                <w:sz w:val="20"/>
                <w:szCs w:val="20"/>
              </w:rPr>
              <w:t>Effects</w:t>
            </w:r>
            <w:r w:rsidRPr="00072DC8">
              <w:rPr>
                <w:bCs w:val="0"/>
                <w:sz w:val="20"/>
                <w:szCs w:val="20"/>
              </w:rPr>
              <w:t>, n (%)</w:t>
            </w:r>
          </w:p>
        </w:tc>
        <w:tc>
          <w:tcPr>
            <w:tcW w:w="726" w:type="dxa"/>
            <w:vAlign w:val="center"/>
          </w:tcPr>
          <w:p w14:paraId="00216889" w14:textId="77777777" w:rsidR="003700B0" w:rsidRPr="00072DC8" w:rsidRDefault="003700B0" w:rsidP="00AB3019">
            <w:pPr>
              <w:spacing w:before="24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</w:p>
        </w:tc>
      </w:tr>
      <w:tr w:rsidR="00F27F59" w:rsidRPr="00072DC8" w14:paraId="7E994585" w14:textId="77777777" w:rsidTr="00F27F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  <w:hideMark/>
          </w:tcPr>
          <w:p w14:paraId="42E1830F" w14:textId="4E272B0A" w:rsidR="003700B0" w:rsidRPr="00072DC8" w:rsidRDefault="003967D2" w:rsidP="00AB3019">
            <w:pPr>
              <w:spacing w:before="240" w:line="48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Variable</w:t>
            </w:r>
          </w:p>
        </w:tc>
        <w:tc>
          <w:tcPr>
            <w:tcW w:w="2097" w:type="dxa"/>
            <w:gridSpan w:val="2"/>
            <w:noWrap/>
            <w:vAlign w:val="center"/>
            <w:hideMark/>
          </w:tcPr>
          <w:p w14:paraId="606DA3B3" w14:textId="1BBD39DF" w:rsidR="003700B0" w:rsidRPr="00072DC8" w:rsidRDefault="000F2504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rFonts w:cstheme="minorHAnsi"/>
                <w:b/>
                <w:bCs/>
                <w:sz w:val="20"/>
                <w:szCs w:val="20"/>
              </w:rPr>
              <w:t>≤</w:t>
            </w:r>
            <w:r w:rsidR="003700B0" w:rsidRPr="00072DC8">
              <w:rPr>
                <w:b/>
                <w:bCs/>
                <w:sz w:val="20"/>
                <w:szCs w:val="20"/>
              </w:rPr>
              <w:t>105 mmHg</w:t>
            </w:r>
          </w:p>
        </w:tc>
        <w:tc>
          <w:tcPr>
            <w:tcW w:w="2098" w:type="dxa"/>
            <w:gridSpan w:val="2"/>
            <w:noWrap/>
            <w:vAlign w:val="center"/>
            <w:hideMark/>
          </w:tcPr>
          <w:p w14:paraId="692DEE47" w14:textId="31822113" w:rsidR="003700B0" w:rsidRPr="00072DC8" w:rsidRDefault="000E51A6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&gt;</w:t>
            </w:r>
            <w:r w:rsidR="003700B0" w:rsidRPr="00072DC8">
              <w:rPr>
                <w:b/>
                <w:bCs/>
                <w:sz w:val="20"/>
                <w:szCs w:val="20"/>
              </w:rPr>
              <w:t>1</w:t>
            </w:r>
            <w:r w:rsidRPr="00072DC8">
              <w:rPr>
                <w:b/>
                <w:bCs/>
                <w:sz w:val="20"/>
                <w:szCs w:val="20"/>
              </w:rPr>
              <w:t xml:space="preserve">05 to </w:t>
            </w:r>
            <w:r w:rsidRPr="00072DC8">
              <w:rPr>
                <w:rFonts w:cstheme="minorHAnsi"/>
                <w:b/>
                <w:bCs/>
                <w:sz w:val="20"/>
                <w:szCs w:val="20"/>
              </w:rPr>
              <w:t>≤</w:t>
            </w:r>
            <w:r w:rsidR="003700B0" w:rsidRPr="00072DC8">
              <w:rPr>
                <w:b/>
                <w:bCs/>
                <w:sz w:val="20"/>
                <w:szCs w:val="20"/>
              </w:rPr>
              <w:t>1</w:t>
            </w:r>
            <w:r w:rsidRPr="00072DC8">
              <w:rPr>
                <w:b/>
                <w:bCs/>
                <w:sz w:val="20"/>
                <w:szCs w:val="20"/>
              </w:rPr>
              <w:t>15</w:t>
            </w:r>
            <w:r w:rsidR="003700B0" w:rsidRPr="00072DC8">
              <w:rPr>
                <w:b/>
                <w:bCs/>
                <w:sz w:val="20"/>
                <w:szCs w:val="20"/>
              </w:rPr>
              <w:t xml:space="preserve"> mmHg</w:t>
            </w:r>
          </w:p>
        </w:tc>
        <w:tc>
          <w:tcPr>
            <w:tcW w:w="2098" w:type="dxa"/>
            <w:gridSpan w:val="2"/>
            <w:noWrap/>
            <w:vAlign w:val="center"/>
            <w:hideMark/>
          </w:tcPr>
          <w:p w14:paraId="221B1B59" w14:textId="0741415D" w:rsidR="003700B0" w:rsidRPr="00072DC8" w:rsidRDefault="000E51A6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&gt;</w:t>
            </w:r>
            <w:r w:rsidR="003700B0" w:rsidRPr="00072DC8">
              <w:rPr>
                <w:b/>
                <w:bCs/>
                <w:sz w:val="20"/>
                <w:szCs w:val="20"/>
              </w:rPr>
              <w:t>1</w:t>
            </w:r>
            <w:r w:rsidRPr="00072DC8">
              <w:rPr>
                <w:b/>
                <w:bCs/>
                <w:sz w:val="20"/>
                <w:szCs w:val="20"/>
              </w:rPr>
              <w:t xml:space="preserve">15 to </w:t>
            </w:r>
            <w:r w:rsidRPr="00072DC8">
              <w:rPr>
                <w:rFonts w:cstheme="minorHAnsi"/>
                <w:b/>
                <w:bCs/>
                <w:sz w:val="20"/>
                <w:szCs w:val="20"/>
              </w:rPr>
              <w:t>≤1</w:t>
            </w:r>
            <w:r w:rsidRPr="00072DC8">
              <w:rPr>
                <w:b/>
                <w:bCs/>
                <w:sz w:val="20"/>
                <w:szCs w:val="20"/>
              </w:rPr>
              <w:t>2</w:t>
            </w:r>
            <w:r w:rsidR="003700B0" w:rsidRPr="00072DC8">
              <w:rPr>
                <w:b/>
                <w:bCs/>
                <w:sz w:val="20"/>
                <w:szCs w:val="20"/>
              </w:rPr>
              <w:t>5 mmHg</w:t>
            </w:r>
          </w:p>
        </w:tc>
        <w:tc>
          <w:tcPr>
            <w:tcW w:w="2098" w:type="dxa"/>
            <w:gridSpan w:val="2"/>
            <w:noWrap/>
            <w:vAlign w:val="center"/>
            <w:hideMark/>
          </w:tcPr>
          <w:p w14:paraId="04F4DAFC" w14:textId="189A1410" w:rsidR="003700B0" w:rsidRPr="00072DC8" w:rsidRDefault="000E51A6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&gt;</w:t>
            </w:r>
            <w:r w:rsidR="003700B0" w:rsidRPr="00072DC8">
              <w:rPr>
                <w:b/>
                <w:bCs/>
                <w:sz w:val="20"/>
                <w:szCs w:val="20"/>
              </w:rPr>
              <w:t>1</w:t>
            </w:r>
            <w:r w:rsidRPr="00072DC8">
              <w:rPr>
                <w:b/>
                <w:bCs/>
                <w:sz w:val="20"/>
                <w:szCs w:val="20"/>
              </w:rPr>
              <w:t>2</w:t>
            </w:r>
            <w:r w:rsidR="003700B0" w:rsidRPr="00072DC8">
              <w:rPr>
                <w:b/>
                <w:bCs/>
                <w:sz w:val="20"/>
                <w:szCs w:val="20"/>
              </w:rPr>
              <w:t>5</w:t>
            </w:r>
            <w:r w:rsidRPr="00072DC8">
              <w:rPr>
                <w:b/>
                <w:bCs/>
                <w:sz w:val="20"/>
                <w:szCs w:val="20"/>
              </w:rPr>
              <w:t xml:space="preserve"> to </w:t>
            </w:r>
            <w:r w:rsidRPr="00072DC8">
              <w:rPr>
                <w:rFonts w:cstheme="minorHAnsi"/>
                <w:b/>
                <w:bCs/>
                <w:sz w:val="20"/>
                <w:szCs w:val="20"/>
              </w:rPr>
              <w:t>≤</w:t>
            </w:r>
            <w:r w:rsidR="003700B0" w:rsidRPr="00072DC8">
              <w:rPr>
                <w:b/>
                <w:bCs/>
                <w:sz w:val="20"/>
                <w:szCs w:val="20"/>
              </w:rPr>
              <w:t>1</w:t>
            </w:r>
            <w:r w:rsidRPr="00072DC8">
              <w:rPr>
                <w:b/>
                <w:bCs/>
                <w:sz w:val="20"/>
                <w:szCs w:val="20"/>
              </w:rPr>
              <w:t>3</w:t>
            </w:r>
            <w:r w:rsidR="003700B0" w:rsidRPr="00072DC8">
              <w:rPr>
                <w:b/>
                <w:bCs/>
                <w:sz w:val="20"/>
                <w:szCs w:val="20"/>
              </w:rPr>
              <w:t>5 mmHg</w:t>
            </w:r>
          </w:p>
        </w:tc>
        <w:tc>
          <w:tcPr>
            <w:tcW w:w="2098" w:type="dxa"/>
            <w:gridSpan w:val="2"/>
            <w:noWrap/>
            <w:vAlign w:val="center"/>
            <w:hideMark/>
          </w:tcPr>
          <w:p w14:paraId="4081AB1F" w14:textId="2DED5031" w:rsidR="003700B0" w:rsidRPr="00072DC8" w:rsidRDefault="003700B0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≥1</w:t>
            </w:r>
            <w:r w:rsidR="000E51A6" w:rsidRPr="00072DC8">
              <w:rPr>
                <w:b/>
                <w:bCs/>
                <w:sz w:val="20"/>
                <w:szCs w:val="20"/>
              </w:rPr>
              <w:t>3</w:t>
            </w:r>
            <w:r w:rsidRPr="00072DC8">
              <w:rPr>
                <w:b/>
                <w:bCs/>
                <w:sz w:val="20"/>
                <w:szCs w:val="20"/>
              </w:rPr>
              <w:t>5 mmHg</w:t>
            </w:r>
          </w:p>
        </w:tc>
        <w:tc>
          <w:tcPr>
            <w:tcW w:w="726" w:type="dxa"/>
            <w:vAlign w:val="center"/>
          </w:tcPr>
          <w:p w14:paraId="498E993B" w14:textId="595857AC" w:rsidR="003700B0" w:rsidRPr="00072DC8" w:rsidRDefault="003700B0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P</w:t>
            </w:r>
            <w:r w:rsidR="000E51A6" w:rsidRPr="00072DC8">
              <w:rPr>
                <w:b/>
                <w:bCs/>
                <w:sz w:val="20"/>
                <w:szCs w:val="20"/>
              </w:rPr>
              <w:t xml:space="preserve"> value</w:t>
            </w:r>
          </w:p>
        </w:tc>
      </w:tr>
      <w:tr w:rsidR="002D6D5F" w:rsidRPr="00072DC8" w14:paraId="5CE0A872" w14:textId="77777777" w:rsidTr="002D6D5F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hideMark/>
          </w:tcPr>
          <w:p w14:paraId="590CFE65" w14:textId="77777777" w:rsidR="002D6D5F" w:rsidRPr="00072DC8" w:rsidRDefault="002D6D5F" w:rsidP="002D6D5F">
            <w:pPr>
              <w:spacing w:before="240" w:line="48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48" w:type="dxa"/>
            <w:noWrap/>
          </w:tcPr>
          <w:p w14:paraId="504394F2" w14:textId="77777777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Placebo</w:t>
            </w:r>
          </w:p>
          <w:p w14:paraId="20C928F1" w14:textId="4BB5D7F0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rFonts w:eastAsia="Times New Roman" w:cstheme="minorHAnsi"/>
                <w:b/>
                <w:sz w:val="20"/>
                <w:szCs w:val="20"/>
              </w:rPr>
              <w:t>(N = 363)</w:t>
            </w:r>
          </w:p>
        </w:tc>
        <w:tc>
          <w:tcPr>
            <w:tcW w:w="1049" w:type="dxa"/>
            <w:noWrap/>
          </w:tcPr>
          <w:p w14:paraId="67DF5C4C" w14:textId="77777777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MRA</w:t>
            </w:r>
          </w:p>
          <w:p w14:paraId="5672CEBE" w14:textId="7EE4AF37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rFonts w:eastAsia="Times New Roman" w:cstheme="minorHAnsi"/>
                <w:b/>
                <w:sz w:val="20"/>
                <w:szCs w:val="20"/>
              </w:rPr>
              <w:t>(N = 339)</w:t>
            </w:r>
          </w:p>
        </w:tc>
        <w:tc>
          <w:tcPr>
            <w:tcW w:w="1049" w:type="dxa"/>
            <w:noWrap/>
          </w:tcPr>
          <w:p w14:paraId="404788D8" w14:textId="77777777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Placebo</w:t>
            </w:r>
          </w:p>
          <w:p w14:paraId="7395C9EA" w14:textId="13598FD4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rFonts w:eastAsia="Times New Roman" w:cstheme="minorHAnsi"/>
                <w:b/>
                <w:sz w:val="20"/>
                <w:szCs w:val="20"/>
              </w:rPr>
              <w:t>(N = 431)</w:t>
            </w:r>
          </w:p>
        </w:tc>
        <w:tc>
          <w:tcPr>
            <w:tcW w:w="1049" w:type="dxa"/>
            <w:noWrap/>
          </w:tcPr>
          <w:p w14:paraId="13382FBF" w14:textId="77777777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MRA</w:t>
            </w:r>
          </w:p>
          <w:p w14:paraId="699B382D" w14:textId="6D8C6885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rFonts w:eastAsia="Times New Roman" w:cstheme="minorHAnsi"/>
                <w:b/>
                <w:sz w:val="20"/>
                <w:szCs w:val="20"/>
              </w:rPr>
              <w:t>(N = 439)</w:t>
            </w:r>
          </w:p>
        </w:tc>
        <w:tc>
          <w:tcPr>
            <w:tcW w:w="1049" w:type="dxa"/>
            <w:noWrap/>
          </w:tcPr>
          <w:p w14:paraId="0D456CEC" w14:textId="77777777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Placebo</w:t>
            </w:r>
          </w:p>
          <w:p w14:paraId="25BF8A30" w14:textId="3B705321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rFonts w:eastAsia="Times New Roman" w:cstheme="minorHAnsi"/>
                <w:b/>
                <w:sz w:val="20"/>
                <w:szCs w:val="20"/>
              </w:rPr>
              <w:t>(N = 495)</w:t>
            </w:r>
          </w:p>
        </w:tc>
        <w:tc>
          <w:tcPr>
            <w:tcW w:w="1049" w:type="dxa"/>
            <w:noWrap/>
          </w:tcPr>
          <w:p w14:paraId="1AE79B8A" w14:textId="77777777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MRA</w:t>
            </w:r>
          </w:p>
          <w:p w14:paraId="6AD72187" w14:textId="4246D014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rFonts w:eastAsia="Times New Roman" w:cstheme="minorHAnsi"/>
                <w:b/>
                <w:sz w:val="20"/>
                <w:szCs w:val="20"/>
              </w:rPr>
              <w:t>(N = 465)</w:t>
            </w:r>
          </w:p>
        </w:tc>
        <w:tc>
          <w:tcPr>
            <w:tcW w:w="1049" w:type="dxa"/>
            <w:noWrap/>
          </w:tcPr>
          <w:p w14:paraId="4B38D534" w14:textId="77777777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Placebo</w:t>
            </w:r>
          </w:p>
          <w:p w14:paraId="3A8C967F" w14:textId="5E580ADC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rFonts w:eastAsia="Times New Roman" w:cstheme="minorHAnsi"/>
                <w:b/>
                <w:sz w:val="20"/>
                <w:szCs w:val="20"/>
              </w:rPr>
              <w:t>(N = 422)</w:t>
            </w:r>
          </w:p>
        </w:tc>
        <w:tc>
          <w:tcPr>
            <w:tcW w:w="1049" w:type="dxa"/>
            <w:noWrap/>
          </w:tcPr>
          <w:p w14:paraId="57E64D97" w14:textId="77777777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MRA</w:t>
            </w:r>
          </w:p>
          <w:p w14:paraId="5CC2FD35" w14:textId="393B8E98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rFonts w:eastAsia="Times New Roman" w:cstheme="minorHAnsi"/>
                <w:b/>
                <w:sz w:val="20"/>
                <w:szCs w:val="20"/>
              </w:rPr>
              <w:t>(N = 401)</w:t>
            </w:r>
          </w:p>
        </w:tc>
        <w:tc>
          <w:tcPr>
            <w:tcW w:w="1049" w:type="dxa"/>
            <w:noWrap/>
          </w:tcPr>
          <w:p w14:paraId="516620B9" w14:textId="77777777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Placebo</w:t>
            </w:r>
          </w:p>
          <w:p w14:paraId="18AF7FB5" w14:textId="56023717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rFonts w:eastAsia="Times New Roman" w:cstheme="minorHAnsi"/>
                <w:b/>
                <w:sz w:val="20"/>
                <w:szCs w:val="20"/>
              </w:rPr>
              <w:t>(N = 503)</w:t>
            </w:r>
          </w:p>
        </w:tc>
        <w:tc>
          <w:tcPr>
            <w:tcW w:w="1049" w:type="dxa"/>
            <w:noWrap/>
          </w:tcPr>
          <w:p w14:paraId="5C01D97B" w14:textId="77777777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MRA</w:t>
            </w:r>
          </w:p>
          <w:p w14:paraId="16A09945" w14:textId="4E0122C4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rFonts w:eastAsia="Times New Roman" w:cstheme="minorHAnsi"/>
                <w:b/>
                <w:sz w:val="20"/>
                <w:szCs w:val="20"/>
              </w:rPr>
              <w:t>(N = 538)</w:t>
            </w:r>
          </w:p>
        </w:tc>
        <w:tc>
          <w:tcPr>
            <w:tcW w:w="726" w:type="dxa"/>
          </w:tcPr>
          <w:p w14:paraId="2A24B280" w14:textId="77777777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  <w:tr w:rsidR="002D6D5F" w:rsidRPr="00072DC8" w14:paraId="79933EB0" w14:textId="77777777" w:rsidTr="002D6D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  <w:hideMark/>
          </w:tcPr>
          <w:p w14:paraId="0E370B0A" w14:textId="3D925EEC" w:rsidR="002D6D5F" w:rsidRPr="00072DC8" w:rsidRDefault="002D6D5F" w:rsidP="002D6D5F">
            <w:pPr>
              <w:spacing w:before="240" w:line="480" w:lineRule="auto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Hypotension</w:t>
            </w:r>
          </w:p>
        </w:tc>
        <w:tc>
          <w:tcPr>
            <w:tcW w:w="1048" w:type="dxa"/>
            <w:noWrap/>
            <w:vAlign w:val="center"/>
          </w:tcPr>
          <w:p w14:paraId="70AF2E49" w14:textId="1A29EBBB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32 (8.8)</w:t>
            </w:r>
          </w:p>
        </w:tc>
        <w:tc>
          <w:tcPr>
            <w:tcW w:w="1049" w:type="dxa"/>
            <w:noWrap/>
            <w:vAlign w:val="center"/>
          </w:tcPr>
          <w:p w14:paraId="0B8F9471" w14:textId="2622C87E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35 (10.3)</w:t>
            </w:r>
          </w:p>
        </w:tc>
        <w:tc>
          <w:tcPr>
            <w:tcW w:w="1049" w:type="dxa"/>
            <w:noWrap/>
            <w:vAlign w:val="center"/>
          </w:tcPr>
          <w:p w14:paraId="1E3E7883" w14:textId="6DEF64D2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7 (3.9)</w:t>
            </w:r>
          </w:p>
        </w:tc>
        <w:tc>
          <w:tcPr>
            <w:tcW w:w="1049" w:type="dxa"/>
            <w:noWrap/>
            <w:vAlign w:val="center"/>
          </w:tcPr>
          <w:p w14:paraId="5DA1FBAD" w14:textId="3E92AC5E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8 (4.1)</w:t>
            </w:r>
          </w:p>
        </w:tc>
        <w:tc>
          <w:tcPr>
            <w:tcW w:w="1049" w:type="dxa"/>
            <w:noWrap/>
            <w:vAlign w:val="center"/>
          </w:tcPr>
          <w:p w14:paraId="2A40FDA1" w14:textId="5F31F812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6 (3.2)</w:t>
            </w:r>
          </w:p>
        </w:tc>
        <w:tc>
          <w:tcPr>
            <w:tcW w:w="1049" w:type="dxa"/>
            <w:noWrap/>
            <w:vAlign w:val="center"/>
          </w:tcPr>
          <w:p w14:paraId="1A4EE4E7" w14:textId="31A96C07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2 (4.7)</w:t>
            </w:r>
          </w:p>
        </w:tc>
        <w:tc>
          <w:tcPr>
            <w:tcW w:w="1049" w:type="dxa"/>
            <w:noWrap/>
            <w:vAlign w:val="center"/>
          </w:tcPr>
          <w:p w14:paraId="5FB03C78" w14:textId="72A58FB5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3 (3.1)</w:t>
            </w:r>
          </w:p>
        </w:tc>
        <w:tc>
          <w:tcPr>
            <w:tcW w:w="1049" w:type="dxa"/>
            <w:noWrap/>
            <w:vAlign w:val="center"/>
          </w:tcPr>
          <w:p w14:paraId="070CBD89" w14:textId="3CDA36E9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9 (2.2)</w:t>
            </w:r>
          </w:p>
        </w:tc>
        <w:tc>
          <w:tcPr>
            <w:tcW w:w="1049" w:type="dxa"/>
            <w:noWrap/>
            <w:vAlign w:val="center"/>
          </w:tcPr>
          <w:p w14:paraId="0ECFE081" w14:textId="2E085E0D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8 (1.6)</w:t>
            </w:r>
          </w:p>
        </w:tc>
        <w:tc>
          <w:tcPr>
            <w:tcW w:w="1049" w:type="dxa"/>
            <w:noWrap/>
            <w:vAlign w:val="center"/>
          </w:tcPr>
          <w:p w14:paraId="57E45D06" w14:textId="1C9FA64D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6 (3.0)</w:t>
            </w:r>
          </w:p>
        </w:tc>
        <w:tc>
          <w:tcPr>
            <w:tcW w:w="726" w:type="dxa"/>
            <w:vAlign w:val="center"/>
          </w:tcPr>
          <w:p w14:paraId="6ED196CE" w14:textId="19281424" w:rsidR="002D6D5F" w:rsidRPr="00072DC8" w:rsidRDefault="001F1958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.</w:t>
            </w:r>
            <w:r w:rsidR="008673D2" w:rsidRPr="00072DC8">
              <w:rPr>
                <w:rFonts w:eastAsia="Times New Roman" w:cstheme="minorHAnsi"/>
                <w:sz w:val="20"/>
                <w:szCs w:val="20"/>
              </w:rPr>
              <w:t>54</w:t>
            </w:r>
          </w:p>
        </w:tc>
      </w:tr>
      <w:tr w:rsidR="002D6D5F" w:rsidRPr="00072DC8" w14:paraId="008039D0" w14:textId="77777777" w:rsidTr="001449F3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shd w:val="clear" w:color="auto" w:fill="auto"/>
            <w:noWrap/>
            <w:vAlign w:val="center"/>
          </w:tcPr>
          <w:p w14:paraId="0439DD2C" w14:textId="07A90796" w:rsidR="002D6D5F" w:rsidRPr="00072DC8" w:rsidRDefault="002D6D5F" w:rsidP="002D6D5F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SBP drop ≥30 mmHg to 6 months</w:t>
            </w:r>
          </w:p>
        </w:tc>
        <w:tc>
          <w:tcPr>
            <w:tcW w:w="1048" w:type="dxa"/>
            <w:noWrap/>
            <w:vAlign w:val="center"/>
          </w:tcPr>
          <w:p w14:paraId="3AE68D7E" w14:textId="0846144D" w:rsidR="002D6D5F" w:rsidRPr="00072DC8" w:rsidRDefault="005A5EC3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49" w:type="dxa"/>
            <w:noWrap/>
            <w:vAlign w:val="center"/>
          </w:tcPr>
          <w:p w14:paraId="39CEF091" w14:textId="1F7258D3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 (0.3)</w:t>
            </w:r>
          </w:p>
        </w:tc>
        <w:tc>
          <w:tcPr>
            <w:tcW w:w="1049" w:type="dxa"/>
            <w:noWrap/>
            <w:vAlign w:val="center"/>
          </w:tcPr>
          <w:p w14:paraId="52EFC3B1" w14:textId="13FBBDF5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3 (0.7)</w:t>
            </w:r>
          </w:p>
        </w:tc>
        <w:tc>
          <w:tcPr>
            <w:tcW w:w="1049" w:type="dxa"/>
            <w:noWrap/>
            <w:vAlign w:val="center"/>
          </w:tcPr>
          <w:p w14:paraId="53332F0C" w14:textId="1BEB5F8D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5 (1.1)</w:t>
            </w:r>
          </w:p>
        </w:tc>
        <w:tc>
          <w:tcPr>
            <w:tcW w:w="1049" w:type="dxa"/>
            <w:noWrap/>
            <w:vAlign w:val="center"/>
          </w:tcPr>
          <w:p w14:paraId="6DA0BFB7" w14:textId="1B06B7A3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5 (1.0)</w:t>
            </w:r>
          </w:p>
        </w:tc>
        <w:tc>
          <w:tcPr>
            <w:tcW w:w="1049" w:type="dxa"/>
            <w:noWrap/>
            <w:vAlign w:val="center"/>
          </w:tcPr>
          <w:p w14:paraId="4AE7BFF3" w14:textId="4BA21D70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8 (3.9)</w:t>
            </w:r>
          </w:p>
        </w:tc>
        <w:tc>
          <w:tcPr>
            <w:tcW w:w="1049" w:type="dxa"/>
            <w:noWrap/>
            <w:vAlign w:val="center"/>
          </w:tcPr>
          <w:p w14:paraId="37BB997B" w14:textId="54870146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7 (6.4)</w:t>
            </w:r>
          </w:p>
        </w:tc>
        <w:tc>
          <w:tcPr>
            <w:tcW w:w="1049" w:type="dxa"/>
            <w:noWrap/>
            <w:vAlign w:val="center"/>
          </w:tcPr>
          <w:p w14:paraId="32FBD31C" w14:textId="1A794C62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8 (7.0)</w:t>
            </w:r>
          </w:p>
        </w:tc>
        <w:tc>
          <w:tcPr>
            <w:tcW w:w="1049" w:type="dxa"/>
            <w:noWrap/>
            <w:vAlign w:val="center"/>
          </w:tcPr>
          <w:p w14:paraId="01DEA155" w14:textId="120CD365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15 (22.9)</w:t>
            </w:r>
          </w:p>
        </w:tc>
        <w:tc>
          <w:tcPr>
            <w:tcW w:w="1049" w:type="dxa"/>
            <w:noWrap/>
            <w:vAlign w:val="center"/>
          </w:tcPr>
          <w:p w14:paraId="54DFEA48" w14:textId="33BB9D6F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37 (25.5)</w:t>
            </w:r>
          </w:p>
        </w:tc>
        <w:tc>
          <w:tcPr>
            <w:tcW w:w="726" w:type="dxa"/>
            <w:vAlign w:val="center"/>
          </w:tcPr>
          <w:p w14:paraId="2D2BB309" w14:textId="5D7E8AD4" w:rsidR="002D6D5F" w:rsidRPr="00072DC8" w:rsidRDefault="004B76A6" w:rsidP="006D47CB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-</w:t>
            </w:r>
            <w:r w:rsidR="006F63FA" w:rsidRPr="00072DC8">
              <w:rPr>
                <w:rFonts w:eastAsia="Times New Roman" w:cstheme="minorHAnsi"/>
                <w:sz w:val="20"/>
                <w:szCs w:val="20"/>
                <w:vertAlign w:val="superscript"/>
              </w:rPr>
              <w:t>†</w:t>
            </w:r>
          </w:p>
        </w:tc>
      </w:tr>
      <w:tr w:rsidR="005A5EC3" w:rsidRPr="00072DC8" w14:paraId="4C36A342" w14:textId="77777777" w:rsidTr="00852E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</w:tcPr>
          <w:p w14:paraId="609CF55D" w14:textId="04C67B0A" w:rsidR="005A5EC3" w:rsidRPr="00072DC8" w:rsidRDefault="005A5EC3" w:rsidP="005A5EC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SBP &lt;85 mmHg</w:t>
            </w: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*</w:t>
            </w:r>
            <w:r w:rsidRPr="00072DC8">
              <w:rPr>
                <w:b w:val="0"/>
                <w:bCs w:val="0"/>
                <w:sz w:val="20"/>
                <w:szCs w:val="20"/>
              </w:rPr>
              <w:t xml:space="preserve"> at 1 month</w:t>
            </w:r>
          </w:p>
        </w:tc>
        <w:tc>
          <w:tcPr>
            <w:tcW w:w="1048" w:type="dxa"/>
            <w:noWrap/>
            <w:vAlign w:val="center"/>
          </w:tcPr>
          <w:p w14:paraId="007DE740" w14:textId="571F61CE" w:rsidR="005A5EC3" w:rsidRPr="00072DC8" w:rsidRDefault="005A5EC3" w:rsidP="005A5EC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4 (4.0)</w:t>
            </w:r>
          </w:p>
        </w:tc>
        <w:tc>
          <w:tcPr>
            <w:tcW w:w="1049" w:type="dxa"/>
            <w:noWrap/>
            <w:vAlign w:val="center"/>
          </w:tcPr>
          <w:p w14:paraId="791D3C64" w14:textId="00C66256" w:rsidR="005A5EC3" w:rsidRPr="00072DC8" w:rsidRDefault="005A5EC3" w:rsidP="005A5EC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3 (3.9)</w:t>
            </w:r>
          </w:p>
        </w:tc>
        <w:tc>
          <w:tcPr>
            <w:tcW w:w="1049" w:type="dxa"/>
            <w:noWrap/>
            <w:vAlign w:val="center"/>
          </w:tcPr>
          <w:p w14:paraId="71A2C6BB" w14:textId="3BB3289C" w:rsidR="005A5EC3" w:rsidRPr="00072DC8" w:rsidRDefault="005A5EC3" w:rsidP="005A5EC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 (0.2)</w:t>
            </w:r>
          </w:p>
        </w:tc>
        <w:tc>
          <w:tcPr>
            <w:tcW w:w="1049" w:type="dxa"/>
            <w:noWrap/>
            <w:vAlign w:val="center"/>
          </w:tcPr>
          <w:p w14:paraId="0CAEE9CD" w14:textId="2FBD700D" w:rsidR="005A5EC3" w:rsidRPr="00072DC8" w:rsidRDefault="005A5EC3" w:rsidP="005A5EC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5 (1.1)</w:t>
            </w:r>
          </w:p>
        </w:tc>
        <w:tc>
          <w:tcPr>
            <w:tcW w:w="1049" w:type="dxa"/>
            <w:noWrap/>
            <w:vAlign w:val="center"/>
          </w:tcPr>
          <w:p w14:paraId="2D4C064F" w14:textId="501CFED8" w:rsidR="005A5EC3" w:rsidRPr="00072DC8" w:rsidRDefault="005A5EC3" w:rsidP="005A5EC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49" w:type="dxa"/>
            <w:noWrap/>
            <w:vAlign w:val="center"/>
          </w:tcPr>
          <w:p w14:paraId="589ADE50" w14:textId="255023D0" w:rsidR="005A5EC3" w:rsidRPr="00072DC8" w:rsidRDefault="005A5EC3" w:rsidP="005A5EC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 (0.4)</w:t>
            </w:r>
          </w:p>
        </w:tc>
        <w:tc>
          <w:tcPr>
            <w:tcW w:w="1049" w:type="dxa"/>
            <w:noWrap/>
            <w:vAlign w:val="center"/>
          </w:tcPr>
          <w:p w14:paraId="484F8631" w14:textId="5A48B145" w:rsidR="005A5EC3" w:rsidRPr="00072DC8" w:rsidRDefault="005A5EC3" w:rsidP="005A5EC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 (0.2)</w:t>
            </w:r>
          </w:p>
        </w:tc>
        <w:tc>
          <w:tcPr>
            <w:tcW w:w="1049" w:type="dxa"/>
            <w:noWrap/>
            <w:vAlign w:val="center"/>
          </w:tcPr>
          <w:p w14:paraId="2DDBEB8E" w14:textId="3A7406DF" w:rsidR="005A5EC3" w:rsidRPr="00072DC8" w:rsidRDefault="005A5EC3" w:rsidP="005A5EC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 (0.3)</w:t>
            </w:r>
          </w:p>
        </w:tc>
        <w:tc>
          <w:tcPr>
            <w:tcW w:w="1049" w:type="dxa"/>
            <w:noWrap/>
          </w:tcPr>
          <w:p w14:paraId="68E873AF" w14:textId="034F3DDB" w:rsidR="005A5EC3" w:rsidRPr="00072DC8" w:rsidRDefault="005A5EC3" w:rsidP="005A5EC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49" w:type="dxa"/>
            <w:noWrap/>
          </w:tcPr>
          <w:p w14:paraId="38AAFD41" w14:textId="58B7DF64" w:rsidR="005A5EC3" w:rsidRPr="00072DC8" w:rsidRDefault="005A5EC3" w:rsidP="005A5EC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726" w:type="dxa"/>
            <w:vAlign w:val="center"/>
          </w:tcPr>
          <w:p w14:paraId="12C28A0C" w14:textId="1EA45D15" w:rsidR="005A5EC3" w:rsidRPr="00072DC8" w:rsidRDefault="006D47CB" w:rsidP="005A5EC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-</w:t>
            </w:r>
            <w:r w:rsidRPr="00072DC8">
              <w:rPr>
                <w:rFonts w:eastAsia="Times New Roman" w:cstheme="minorHAnsi"/>
                <w:sz w:val="20"/>
                <w:szCs w:val="20"/>
                <w:vertAlign w:val="superscript"/>
              </w:rPr>
              <w:t>†</w:t>
            </w:r>
          </w:p>
        </w:tc>
      </w:tr>
      <w:tr w:rsidR="005A5EC3" w:rsidRPr="00072DC8" w14:paraId="10D93DF8" w14:textId="77777777" w:rsidTr="005A5EC3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</w:tcPr>
          <w:p w14:paraId="6721FDF4" w14:textId="74308633" w:rsidR="005A5EC3" w:rsidRPr="00072DC8" w:rsidRDefault="005A5EC3" w:rsidP="005A5EC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SBP &lt;85 mmHg</w:t>
            </w: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*</w:t>
            </w:r>
            <w:r w:rsidRPr="00072DC8">
              <w:rPr>
                <w:b w:val="0"/>
                <w:bCs w:val="0"/>
                <w:sz w:val="20"/>
                <w:szCs w:val="20"/>
              </w:rPr>
              <w:t xml:space="preserve"> at 6 months</w:t>
            </w:r>
          </w:p>
        </w:tc>
        <w:tc>
          <w:tcPr>
            <w:tcW w:w="1048" w:type="dxa"/>
            <w:noWrap/>
            <w:vAlign w:val="center"/>
          </w:tcPr>
          <w:p w14:paraId="1E1877D2" w14:textId="69F80EEC" w:rsidR="005A5EC3" w:rsidRPr="00072DC8" w:rsidRDefault="005A5EC3" w:rsidP="005A5EC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9 (2.6)</w:t>
            </w:r>
          </w:p>
        </w:tc>
        <w:tc>
          <w:tcPr>
            <w:tcW w:w="1049" w:type="dxa"/>
            <w:noWrap/>
            <w:vAlign w:val="center"/>
          </w:tcPr>
          <w:p w14:paraId="2BB988A2" w14:textId="55B71BE3" w:rsidR="005A5EC3" w:rsidRPr="00072DC8" w:rsidRDefault="005A5EC3" w:rsidP="005A5EC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4 (4.2)</w:t>
            </w:r>
          </w:p>
        </w:tc>
        <w:tc>
          <w:tcPr>
            <w:tcW w:w="1049" w:type="dxa"/>
            <w:noWrap/>
            <w:vAlign w:val="center"/>
          </w:tcPr>
          <w:p w14:paraId="07BB846C" w14:textId="6329C2E2" w:rsidR="005A5EC3" w:rsidRPr="00072DC8" w:rsidRDefault="005A5EC3" w:rsidP="005A5EC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 (0.5)</w:t>
            </w:r>
          </w:p>
        </w:tc>
        <w:tc>
          <w:tcPr>
            <w:tcW w:w="1049" w:type="dxa"/>
            <w:noWrap/>
            <w:vAlign w:val="center"/>
          </w:tcPr>
          <w:p w14:paraId="3FD3E758" w14:textId="118075AC" w:rsidR="005A5EC3" w:rsidRPr="00072DC8" w:rsidRDefault="005A5EC3" w:rsidP="005A5EC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 (0.5)</w:t>
            </w:r>
          </w:p>
        </w:tc>
        <w:tc>
          <w:tcPr>
            <w:tcW w:w="1049" w:type="dxa"/>
            <w:noWrap/>
            <w:vAlign w:val="center"/>
          </w:tcPr>
          <w:p w14:paraId="3F5EF914" w14:textId="07FD0AF1" w:rsidR="005A5EC3" w:rsidRPr="00072DC8" w:rsidRDefault="005A5EC3" w:rsidP="005A5EC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49" w:type="dxa"/>
            <w:noWrap/>
            <w:vAlign w:val="center"/>
          </w:tcPr>
          <w:p w14:paraId="39865380" w14:textId="50BF1715" w:rsidR="005A5EC3" w:rsidRPr="00072DC8" w:rsidRDefault="005A5EC3" w:rsidP="005A5EC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49" w:type="dxa"/>
            <w:noWrap/>
            <w:vAlign w:val="center"/>
          </w:tcPr>
          <w:p w14:paraId="713E2A2B" w14:textId="7586FFD6" w:rsidR="005A5EC3" w:rsidRPr="00072DC8" w:rsidRDefault="005A5EC3" w:rsidP="005A5EC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49" w:type="dxa"/>
            <w:noWrap/>
            <w:vAlign w:val="center"/>
          </w:tcPr>
          <w:p w14:paraId="78E49733" w14:textId="5CADE137" w:rsidR="005A5EC3" w:rsidRPr="00072DC8" w:rsidRDefault="005A5EC3" w:rsidP="005A5EC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49" w:type="dxa"/>
            <w:noWrap/>
            <w:vAlign w:val="center"/>
          </w:tcPr>
          <w:p w14:paraId="748968CC" w14:textId="28173D6C" w:rsidR="005A5EC3" w:rsidRPr="00072DC8" w:rsidRDefault="005A5EC3" w:rsidP="005A5EC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 (0.2)</w:t>
            </w:r>
          </w:p>
        </w:tc>
        <w:tc>
          <w:tcPr>
            <w:tcW w:w="1049" w:type="dxa"/>
            <w:noWrap/>
            <w:vAlign w:val="center"/>
          </w:tcPr>
          <w:p w14:paraId="56866241" w14:textId="15D936EE" w:rsidR="005A5EC3" w:rsidRPr="00072DC8" w:rsidRDefault="005A5EC3" w:rsidP="005A5EC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 (0.2)</w:t>
            </w:r>
          </w:p>
        </w:tc>
        <w:tc>
          <w:tcPr>
            <w:tcW w:w="726" w:type="dxa"/>
            <w:vAlign w:val="center"/>
          </w:tcPr>
          <w:p w14:paraId="7C743319" w14:textId="11FABC4C" w:rsidR="005A5EC3" w:rsidRPr="00072DC8" w:rsidRDefault="00E6224F" w:rsidP="005A5EC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.</w:t>
            </w:r>
            <w:r w:rsidR="008673D2" w:rsidRPr="00072DC8">
              <w:rPr>
                <w:rFonts w:eastAsia="Times New Roman" w:cstheme="minorHAnsi"/>
                <w:sz w:val="20"/>
                <w:szCs w:val="20"/>
              </w:rPr>
              <w:t>83</w:t>
            </w:r>
          </w:p>
        </w:tc>
      </w:tr>
      <w:tr w:rsidR="005A5EC3" w:rsidRPr="00072DC8" w14:paraId="43CB0EF5" w14:textId="77777777" w:rsidTr="005A5E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</w:tcPr>
          <w:p w14:paraId="792B1E8B" w14:textId="0690936A" w:rsidR="005A5EC3" w:rsidRPr="00072DC8" w:rsidRDefault="005A5EC3" w:rsidP="005A5EC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SBP &lt;85 mmHg</w:t>
            </w: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*</w:t>
            </w:r>
            <w:r w:rsidRPr="00072DC8">
              <w:rPr>
                <w:b w:val="0"/>
                <w:bCs w:val="0"/>
                <w:sz w:val="20"/>
                <w:szCs w:val="20"/>
              </w:rPr>
              <w:t xml:space="preserve"> at 1 month and 6 months</w:t>
            </w:r>
          </w:p>
        </w:tc>
        <w:tc>
          <w:tcPr>
            <w:tcW w:w="1048" w:type="dxa"/>
            <w:noWrap/>
            <w:vAlign w:val="center"/>
          </w:tcPr>
          <w:p w14:paraId="063FB755" w14:textId="6C6173EF" w:rsidR="005A5EC3" w:rsidRPr="00072DC8" w:rsidRDefault="005A5EC3" w:rsidP="005A5EC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 (0.6)</w:t>
            </w:r>
          </w:p>
        </w:tc>
        <w:tc>
          <w:tcPr>
            <w:tcW w:w="1049" w:type="dxa"/>
            <w:noWrap/>
            <w:vAlign w:val="center"/>
          </w:tcPr>
          <w:p w14:paraId="5568DCAB" w14:textId="6CB5B878" w:rsidR="005A5EC3" w:rsidRPr="00072DC8" w:rsidRDefault="005A5EC3" w:rsidP="005A5EC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 (0.6)</w:t>
            </w:r>
          </w:p>
        </w:tc>
        <w:tc>
          <w:tcPr>
            <w:tcW w:w="1049" w:type="dxa"/>
            <w:noWrap/>
            <w:vAlign w:val="center"/>
          </w:tcPr>
          <w:p w14:paraId="32E66D14" w14:textId="55BF01E3" w:rsidR="005A5EC3" w:rsidRPr="00072DC8" w:rsidRDefault="005A5EC3" w:rsidP="005A5EC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49" w:type="dxa"/>
            <w:noWrap/>
            <w:vAlign w:val="center"/>
          </w:tcPr>
          <w:p w14:paraId="4CF373C1" w14:textId="082EFDE3" w:rsidR="005A5EC3" w:rsidRPr="00072DC8" w:rsidRDefault="005A5EC3" w:rsidP="005A5EC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 (0.2)</w:t>
            </w:r>
          </w:p>
        </w:tc>
        <w:tc>
          <w:tcPr>
            <w:tcW w:w="1049" w:type="dxa"/>
            <w:noWrap/>
            <w:vAlign w:val="center"/>
          </w:tcPr>
          <w:p w14:paraId="32AC84A3" w14:textId="710FF58A" w:rsidR="005A5EC3" w:rsidRPr="00072DC8" w:rsidRDefault="005A5EC3" w:rsidP="005A5EC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49" w:type="dxa"/>
            <w:noWrap/>
            <w:vAlign w:val="center"/>
          </w:tcPr>
          <w:p w14:paraId="1F692CAC" w14:textId="4CF45A9D" w:rsidR="005A5EC3" w:rsidRPr="00072DC8" w:rsidRDefault="005A5EC3" w:rsidP="005A5EC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49" w:type="dxa"/>
            <w:noWrap/>
            <w:vAlign w:val="center"/>
          </w:tcPr>
          <w:p w14:paraId="20E37297" w14:textId="53DE24F9" w:rsidR="005A5EC3" w:rsidRPr="00072DC8" w:rsidRDefault="005A5EC3" w:rsidP="005A5EC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49" w:type="dxa"/>
            <w:noWrap/>
            <w:vAlign w:val="center"/>
          </w:tcPr>
          <w:p w14:paraId="50AFD5DC" w14:textId="23BFA477" w:rsidR="005A5EC3" w:rsidRPr="00072DC8" w:rsidRDefault="005A5EC3" w:rsidP="005A5EC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49" w:type="dxa"/>
            <w:noWrap/>
            <w:vAlign w:val="center"/>
          </w:tcPr>
          <w:p w14:paraId="04AC2BF2" w14:textId="6A8494B0" w:rsidR="005A5EC3" w:rsidRPr="00072DC8" w:rsidRDefault="005A5EC3" w:rsidP="005A5EC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49" w:type="dxa"/>
            <w:noWrap/>
            <w:vAlign w:val="center"/>
          </w:tcPr>
          <w:p w14:paraId="5C1EA047" w14:textId="3B19E302" w:rsidR="005A5EC3" w:rsidRPr="00072DC8" w:rsidRDefault="005A5EC3" w:rsidP="005A5EC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726" w:type="dxa"/>
            <w:vAlign w:val="center"/>
          </w:tcPr>
          <w:p w14:paraId="1DF7BAEE" w14:textId="19D92CB4" w:rsidR="005A5EC3" w:rsidRPr="00072DC8" w:rsidRDefault="006D47CB" w:rsidP="005A5EC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-</w:t>
            </w:r>
            <w:r w:rsidRPr="00072DC8">
              <w:rPr>
                <w:rFonts w:eastAsia="Times New Roman" w:cstheme="minorHAnsi"/>
                <w:sz w:val="20"/>
                <w:szCs w:val="20"/>
                <w:vertAlign w:val="superscript"/>
              </w:rPr>
              <w:t>†</w:t>
            </w:r>
          </w:p>
        </w:tc>
      </w:tr>
      <w:tr w:rsidR="002D6D5F" w:rsidRPr="00072DC8" w14:paraId="22D4D0E1" w14:textId="77777777" w:rsidTr="002D6D5F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  <w:hideMark/>
          </w:tcPr>
          <w:p w14:paraId="12333CC9" w14:textId="77777777" w:rsidR="002D6D5F" w:rsidRPr="00072DC8" w:rsidRDefault="002D6D5F" w:rsidP="002D6D5F">
            <w:pPr>
              <w:spacing w:before="240" w:line="480" w:lineRule="auto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lastRenderedPageBreak/>
              <w:t>Creatinine ≥ 2.5 mg/</w:t>
            </w:r>
            <w:proofErr w:type="spellStart"/>
            <w:r w:rsidRPr="00072DC8">
              <w:rPr>
                <w:b w:val="0"/>
                <w:bCs w:val="0"/>
                <w:sz w:val="20"/>
                <w:szCs w:val="20"/>
              </w:rPr>
              <w:t>dL</w:t>
            </w:r>
            <w:proofErr w:type="spellEnd"/>
          </w:p>
        </w:tc>
        <w:tc>
          <w:tcPr>
            <w:tcW w:w="1048" w:type="dxa"/>
            <w:noWrap/>
            <w:vAlign w:val="center"/>
          </w:tcPr>
          <w:p w14:paraId="52AF9E0B" w14:textId="71A98FDB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3 (3.6)</w:t>
            </w:r>
          </w:p>
        </w:tc>
        <w:tc>
          <w:tcPr>
            <w:tcW w:w="1049" w:type="dxa"/>
            <w:noWrap/>
            <w:vAlign w:val="center"/>
          </w:tcPr>
          <w:p w14:paraId="364F0096" w14:textId="1272B335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6 (7.7)</w:t>
            </w:r>
          </w:p>
        </w:tc>
        <w:tc>
          <w:tcPr>
            <w:tcW w:w="1049" w:type="dxa"/>
            <w:noWrap/>
            <w:vAlign w:val="center"/>
          </w:tcPr>
          <w:p w14:paraId="0FD6463F" w14:textId="5C560E2E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5 (3.5)</w:t>
            </w:r>
          </w:p>
        </w:tc>
        <w:tc>
          <w:tcPr>
            <w:tcW w:w="1049" w:type="dxa"/>
            <w:noWrap/>
            <w:vAlign w:val="center"/>
          </w:tcPr>
          <w:p w14:paraId="2A51AADE" w14:textId="0DCE9C00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9 (4.3)</w:t>
            </w:r>
          </w:p>
        </w:tc>
        <w:tc>
          <w:tcPr>
            <w:tcW w:w="1049" w:type="dxa"/>
            <w:noWrap/>
            <w:vAlign w:val="center"/>
          </w:tcPr>
          <w:p w14:paraId="1A14C12C" w14:textId="59017E76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5 (3.0)</w:t>
            </w:r>
          </w:p>
        </w:tc>
        <w:tc>
          <w:tcPr>
            <w:tcW w:w="1049" w:type="dxa"/>
            <w:noWrap/>
            <w:vAlign w:val="center"/>
          </w:tcPr>
          <w:p w14:paraId="29436324" w14:textId="1350485B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7 (3.7)</w:t>
            </w:r>
          </w:p>
        </w:tc>
        <w:tc>
          <w:tcPr>
            <w:tcW w:w="1049" w:type="dxa"/>
            <w:noWrap/>
            <w:vAlign w:val="center"/>
          </w:tcPr>
          <w:p w14:paraId="193F31B9" w14:textId="336120D7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7 (1.7)</w:t>
            </w:r>
          </w:p>
        </w:tc>
        <w:tc>
          <w:tcPr>
            <w:tcW w:w="1049" w:type="dxa"/>
            <w:noWrap/>
            <w:vAlign w:val="center"/>
          </w:tcPr>
          <w:p w14:paraId="28635149" w14:textId="1E356C15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1 (2.7)</w:t>
            </w:r>
          </w:p>
        </w:tc>
        <w:tc>
          <w:tcPr>
            <w:tcW w:w="1049" w:type="dxa"/>
            <w:noWrap/>
            <w:vAlign w:val="center"/>
          </w:tcPr>
          <w:p w14:paraId="05323783" w14:textId="67204CC2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5 (3.0)</w:t>
            </w:r>
          </w:p>
        </w:tc>
        <w:tc>
          <w:tcPr>
            <w:tcW w:w="1049" w:type="dxa"/>
            <w:noWrap/>
            <w:vAlign w:val="center"/>
          </w:tcPr>
          <w:p w14:paraId="728855D5" w14:textId="78365524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5 (4.6)</w:t>
            </w:r>
          </w:p>
        </w:tc>
        <w:tc>
          <w:tcPr>
            <w:tcW w:w="726" w:type="dxa"/>
            <w:vAlign w:val="center"/>
          </w:tcPr>
          <w:p w14:paraId="7351C3E3" w14:textId="12952751" w:rsidR="002D6D5F" w:rsidRPr="00072DC8" w:rsidRDefault="007361B0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.</w:t>
            </w:r>
            <w:r w:rsidR="00BB4B41" w:rsidRPr="00072DC8">
              <w:rPr>
                <w:rFonts w:eastAsia="Times New Roman" w:cstheme="minorHAnsi"/>
                <w:sz w:val="20"/>
                <w:szCs w:val="20"/>
              </w:rPr>
              <w:t>74</w:t>
            </w:r>
          </w:p>
        </w:tc>
      </w:tr>
      <w:tr w:rsidR="002D6D5F" w:rsidRPr="00072DC8" w14:paraId="6E6BEA8F" w14:textId="77777777" w:rsidTr="002D6D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  <w:hideMark/>
          </w:tcPr>
          <w:p w14:paraId="595E137D" w14:textId="77777777" w:rsidR="002D6D5F" w:rsidRPr="00072DC8" w:rsidRDefault="002D6D5F" w:rsidP="002D6D5F">
            <w:pPr>
              <w:spacing w:before="240" w:line="480" w:lineRule="auto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Creatinine ≥ 3.0 mg/</w:t>
            </w:r>
            <w:proofErr w:type="spellStart"/>
            <w:r w:rsidRPr="00072DC8">
              <w:rPr>
                <w:b w:val="0"/>
                <w:bCs w:val="0"/>
                <w:sz w:val="20"/>
                <w:szCs w:val="20"/>
              </w:rPr>
              <w:t>dL</w:t>
            </w:r>
            <w:proofErr w:type="spellEnd"/>
          </w:p>
        </w:tc>
        <w:tc>
          <w:tcPr>
            <w:tcW w:w="1048" w:type="dxa"/>
            <w:noWrap/>
            <w:vAlign w:val="center"/>
          </w:tcPr>
          <w:p w14:paraId="091E94C1" w14:textId="1100C477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6 (1.7)</w:t>
            </w:r>
          </w:p>
        </w:tc>
        <w:tc>
          <w:tcPr>
            <w:tcW w:w="1049" w:type="dxa"/>
            <w:noWrap/>
            <w:vAlign w:val="center"/>
          </w:tcPr>
          <w:p w14:paraId="753D6AA1" w14:textId="5551A309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5 (4.4)</w:t>
            </w:r>
          </w:p>
        </w:tc>
        <w:tc>
          <w:tcPr>
            <w:tcW w:w="1049" w:type="dxa"/>
            <w:noWrap/>
            <w:vAlign w:val="center"/>
          </w:tcPr>
          <w:p w14:paraId="50309D5F" w14:textId="6C6AF12C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6 (1.4)</w:t>
            </w:r>
          </w:p>
        </w:tc>
        <w:tc>
          <w:tcPr>
            <w:tcW w:w="1049" w:type="dxa"/>
            <w:noWrap/>
            <w:vAlign w:val="center"/>
          </w:tcPr>
          <w:p w14:paraId="74121B27" w14:textId="4A4357C2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4 (0.9)</w:t>
            </w:r>
          </w:p>
        </w:tc>
        <w:tc>
          <w:tcPr>
            <w:tcW w:w="1049" w:type="dxa"/>
            <w:noWrap/>
            <w:vAlign w:val="center"/>
          </w:tcPr>
          <w:p w14:paraId="75A8989B" w14:textId="295D5D8B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6 (1.2)</w:t>
            </w:r>
          </w:p>
        </w:tc>
        <w:tc>
          <w:tcPr>
            <w:tcW w:w="1049" w:type="dxa"/>
            <w:noWrap/>
            <w:vAlign w:val="center"/>
          </w:tcPr>
          <w:p w14:paraId="5FF372CF" w14:textId="09F481E9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4 (0.9)</w:t>
            </w:r>
          </w:p>
        </w:tc>
        <w:tc>
          <w:tcPr>
            <w:tcW w:w="1049" w:type="dxa"/>
            <w:noWrap/>
            <w:vAlign w:val="center"/>
          </w:tcPr>
          <w:p w14:paraId="19885CD2" w14:textId="30359745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 (0.5)</w:t>
            </w:r>
          </w:p>
        </w:tc>
        <w:tc>
          <w:tcPr>
            <w:tcW w:w="1049" w:type="dxa"/>
            <w:noWrap/>
            <w:vAlign w:val="center"/>
          </w:tcPr>
          <w:p w14:paraId="1F5DB42A" w14:textId="02801868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5 (1.2)</w:t>
            </w:r>
          </w:p>
        </w:tc>
        <w:tc>
          <w:tcPr>
            <w:tcW w:w="1049" w:type="dxa"/>
            <w:noWrap/>
            <w:vAlign w:val="center"/>
          </w:tcPr>
          <w:p w14:paraId="68D57ADC" w14:textId="5D2D8B3D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8 (1.6)</w:t>
            </w:r>
          </w:p>
        </w:tc>
        <w:tc>
          <w:tcPr>
            <w:tcW w:w="1049" w:type="dxa"/>
            <w:noWrap/>
            <w:vAlign w:val="center"/>
          </w:tcPr>
          <w:p w14:paraId="60D72E53" w14:textId="576D3C04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1 (2.0)</w:t>
            </w:r>
          </w:p>
        </w:tc>
        <w:tc>
          <w:tcPr>
            <w:tcW w:w="726" w:type="dxa"/>
            <w:vAlign w:val="center"/>
          </w:tcPr>
          <w:p w14:paraId="3A190F47" w14:textId="330DBA92" w:rsidR="002D6D5F" w:rsidRPr="00072DC8" w:rsidRDefault="007361B0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.</w:t>
            </w:r>
            <w:r w:rsidR="00BB4B41" w:rsidRPr="00072DC8">
              <w:rPr>
                <w:rFonts w:eastAsia="Times New Roman" w:cstheme="minorHAnsi"/>
                <w:sz w:val="20"/>
                <w:szCs w:val="20"/>
              </w:rPr>
              <w:t>26</w:t>
            </w:r>
          </w:p>
        </w:tc>
      </w:tr>
      <w:tr w:rsidR="002D6D5F" w:rsidRPr="00072DC8" w14:paraId="4E2B4771" w14:textId="77777777" w:rsidTr="002D6D5F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  <w:hideMark/>
          </w:tcPr>
          <w:p w14:paraId="3D127300" w14:textId="77777777" w:rsidR="002D6D5F" w:rsidRPr="00072DC8" w:rsidRDefault="002D6D5F" w:rsidP="002D6D5F">
            <w:pPr>
              <w:spacing w:before="240" w:line="480" w:lineRule="auto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 xml:space="preserve">Potassium &gt; 5.5 </w:t>
            </w:r>
            <w:proofErr w:type="spellStart"/>
            <w:r w:rsidRPr="00072DC8">
              <w:rPr>
                <w:b w:val="0"/>
                <w:bCs w:val="0"/>
                <w:sz w:val="20"/>
                <w:szCs w:val="20"/>
              </w:rPr>
              <w:t>mmol</w:t>
            </w:r>
            <w:proofErr w:type="spellEnd"/>
            <w:r w:rsidRPr="00072DC8">
              <w:rPr>
                <w:b w:val="0"/>
                <w:bCs w:val="0"/>
                <w:sz w:val="20"/>
                <w:szCs w:val="20"/>
              </w:rPr>
              <w:t>/L</w:t>
            </w:r>
          </w:p>
        </w:tc>
        <w:tc>
          <w:tcPr>
            <w:tcW w:w="1048" w:type="dxa"/>
            <w:noWrap/>
            <w:vAlign w:val="center"/>
          </w:tcPr>
          <w:p w14:paraId="07D29501" w14:textId="657DBF1A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5 (4.1)</w:t>
            </w:r>
          </w:p>
        </w:tc>
        <w:tc>
          <w:tcPr>
            <w:tcW w:w="1049" w:type="dxa"/>
            <w:noWrap/>
            <w:vAlign w:val="center"/>
          </w:tcPr>
          <w:p w14:paraId="34AAFE36" w14:textId="37E8859C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36 (10.6)</w:t>
            </w:r>
          </w:p>
        </w:tc>
        <w:tc>
          <w:tcPr>
            <w:tcW w:w="1049" w:type="dxa"/>
            <w:noWrap/>
            <w:vAlign w:val="center"/>
          </w:tcPr>
          <w:p w14:paraId="1EE735F6" w14:textId="5DB3057E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7 (6.3)</w:t>
            </w:r>
          </w:p>
        </w:tc>
        <w:tc>
          <w:tcPr>
            <w:tcW w:w="1049" w:type="dxa"/>
            <w:noWrap/>
            <w:vAlign w:val="center"/>
          </w:tcPr>
          <w:p w14:paraId="270DD7C4" w14:textId="148A8A51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48 (10.9)</w:t>
            </w:r>
          </w:p>
        </w:tc>
        <w:tc>
          <w:tcPr>
            <w:tcW w:w="1049" w:type="dxa"/>
            <w:noWrap/>
            <w:vAlign w:val="center"/>
          </w:tcPr>
          <w:p w14:paraId="591B32EC" w14:textId="7DDA6DD1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8 (5.7)</w:t>
            </w:r>
          </w:p>
        </w:tc>
        <w:tc>
          <w:tcPr>
            <w:tcW w:w="1049" w:type="dxa"/>
            <w:noWrap/>
            <w:vAlign w:val="center"/>
          </w:tcPr>
          <w:p w14:paraId="037D74D6" w14:textId="042879A0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67 (14.4)</w:t>
            </w:r>
          </w:p>
        </w:tc>
        <w:tc>
          <w:tcPr>
            <w:tcW w:w="1049" w:type="dxa"/>
            <w:noWrap/>
            <w:vAlign w:val="center"/>
          </w:tcPr>
          <w:p w14:paraId="7EF7D4D5" w14:textId="12F910A1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4 (5.7)</w:t>
            </w:r>
          </w:p>
        </w:tc>
        <w:tc>
          <w:tcPr>
            <w:tcW w:w="1049" w:type="dxa"/>
            <w:noWrap/>
            <w:vAlign w:val="center"/>
          </w:tcPr>
          <w:p w14:paraId="04ACFE32" w14:textId="0734F8CB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57 (14.2)</w:t>
            </w:r>
          </w:p>
        </w:tc>
        <w:tc>
          <w:tcPr>
            <w:tcW w:w="1049" w:type="dxa"/>
            <w:noWrap/>
            <w:vAlign w:val="center"/>
          </w:tcPr>
          <w:p w14:paraId="7BA07FBB" w14:textId="3743780E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38 (7.6)</w:t>
            </w:r>
          </w:p>
        </w:tc>
        <w:tc>
          <w:tcPr>
            <w:tcW w:w="1049" w:type="dxa"/>
            <w:noWrap/>
            <w:vAlign w:val="center"/>
          </w:tcPr>
          <w:p w14:paraId="57511248" w14:textId="14A43BB3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79 (14.7)</w:t>
            </w:r>
          </w:p>
        </w:tc>
        <w:tc>
          <w:tcPr>
            <w:tcW w:w="726" w:type="dxa"/>
            <w:vAlign w:val="center"/>
          </w:tcPr>
          <w:p w14:paraId="5C373CFB" w14:textId="018B542A" w:rsidR="002D6D5F" w:rsidRPr="00072DC8" w:rsidRDefault="007361B0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.</w:t>
            </w:r>
            <w:r w:rsidR="00BB4B41" w:rsidRPr="00072DC8">
              <w:rPr>
                <w:rFonts w:eastAsia="Times New Roman" w:cstheme="minorHAnsi"/>
                <w:sz w:val="20"/>
                <w:szCs w:val="20"/>
              </w:rPr>
              <w:t>66</w:t>
            </w:r>
          </w:p>
        </w:tc>
      </w:tr>
      <w:tr w:rsidR="002D6D5F" w:rsidRPr="00072DC8" w14:paraId="04A3294D" w14:textId="77777777" w:rsidTr="002D6D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  <w:hideMark/>
          </w:tcPr>
          <w:p w14:paraId="6D60A738" w14:textId="77777777" w:rsidR="002D6D5F" w:rsidRPr="00072DC8" w:rsidRDefault="002D6D5F" w:rsidP="002D6D5F">
            <w:pPr>
              <w:spacing w:before="240" w:line="480" w:lineRule="auto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 xml:space="preserve">Potassium &gt; 6.0 </w:t>
            </w:r>
            <w:proofErr w:type="spellStart"/>
            <w:r w:rsidRPr="00072DC8">
              <w:rPr>
                <w:b w:val="0"/>
                <w:bCs w:val="0"/>
                <w:sz w:val="20"/>
                <w:szCs w:val="20"/>
              </w:rPr>
              <w:t>mmol</w:t>
            </w:r>
            <w:proofErr w:type="spellEnd"/>
            <w:r w:rsidRPr="00072DC8">
              <w:rPr>
                <w:b w:val="0"/>
                <w:bCs w:val="0"/>
                <w:sz w:val="20"/>
                <w:szCs w:val="20"/>
              </w:rPr>
              <w:t>/L</w:t>
            </w:r>
          </w:p>
        </w:tc>
        <w:tc>
          <w:tcPr>
            <w:tcW w:w="1048" w:type="dxa"/>
            <w:noWrap/>
            <w:vAlign w:val="center"/>
          </w:tcPr>
          <w:p w14:paraId="2FFC0223" w14:textId="2419394A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4 (1.1)</w:t>
            </w:r>
          </w:p>
        </w:tc>
        <w:tc>
          <w:tcPr>
            <w:tcW w:w="1049" w:type="dxa"/>
            <w:noWrap/>
            <w:vAlign w:val="center"/>
          </w:tcPr>
          <w:p w14:paraId="71EAB6AE" w14:textId="6E5A7661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0 (2.9)</w:t>
            </w:r>
          </w:p>
        </w:tc>
        <w:tc>
          <w:tcPr>
            <w:tcW w:w="1049" w:type="dxa"/>
            <w:noWrap/>
            <w:vAlign w:val="center"/>
          </w:tcPr>
          <w:p w14:paraId="546F135E" w14:textId="37E68AD1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8 (1.9)</w:t>
            </w:r>
          </w:p>
        </w:tc>
        <w:tc>
          <w:tcPr>
            <w:tcW w:w="1049" w:type="dxa"/>
            <w:noWrap/>
            <w:vAlign w:val="center"/>
          </w:tcPr>
          <w:p w14:paraId="4446D530" w14:textId="21E8FAED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1 (2.5)</w:t>
            </w:r>
          </w:p>
        </w:tc>
        <w:tc>
          <w:tcPr>
            <w:tcW w:w="1049" w:type="dxa"/>
            <w:noWrap/>
            <w:vAlign w:val="center"/>
          </w:tcPr>
          <w:p w14:paraId="6C6D7CAF" w14:textId="3FB3E057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7 (1.4)</w:t>
            </w:r>
          </w:p>
        </w:tc>
        <w:tc>
          <w:tcPr>
            <w:tcW w:w="1049" w:type="dxa"/>
            <w:noWrap/>
            <w:vAlign w:val="center"/>
          </w:tcPr>
          <w:p w14:paraId="3F553525" w14:textId="1FCEA886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1 (2.4)</w:t>
            </w:r>
          </w:p>
        </w:tc>
        <w:tc>
          <w:tcPr>
            <w:tcW w:w="1049" w:type="dxa"/>
            <w:noWrap/>
            <w:vAlign w:val="center"/>
          </w:tcPr>
          <w:p w14:paraId="42E491C0" w14:textId="77FFACCD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3 (0.7)</w:t>
            </w:r>
          </w:p>
        </w:tc>
        <w:tc>
          <w:tcPr>
            <w:tcW w:w="1049" w:type="dxa"/>
            <w:noWrap/>
            <w:vAlign w:val="center"/>
          </w:tcPr>
          <w:p w14:paraId="55B84D43" w14:textId="16394144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0 (2.5)</w:t>
            </w:r>
          </w:p>
        </w:tc>
        <w:tc>
          <w:tcPr>
            <w:tcW w:w="1049" w:type="dxa"/>
            <w:noWrap/>
            <w:vAlign w:val="center"/>
          </w:tcPr>
          <w:p w14:paraId="1A78ED5E" w14:textId="32618335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0 (2.0)</w:t>
            </w:r>
          </w:p>
        </w:tc>
        <w:tc>
          <w:tcPr>
            <w:tcW w:w="1049" w:type="dxa"/>
            <w:noWrap/>
            <w:vAlign w:val="center"/>
          </w:tcPr>
          <w:p w14:paraId="2C36E373" w14:textId="7B92F81F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4 (4.5)</w:t>
            </w:r>
          </w:p>
        </w:tc>
        <w:tc>
          <w:tcPr>
            <w:tcW w:w="726" w:type="dxa"/>
            <w:vAlign w:val="center"/>
          </w:tcPr>
          <w:p w14:paraId="50C08460" w14:textId="38C52340" w:rsidR="002D6D5F" w:rsidRPr="00072DC8" w:rsidRDefault="007361B0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.</w:t>
            </w:r>
            <w:r w:rsidR="00BB4B41" w:rsidRPr="00072DC8">
              <w:rPr>
                <w:rFonts w:eastAsia="Times New Roman" w:cstheme="minorHAnsi"/>
                <w:sz w:val="20"/>
                <w:szCs w:val="20"/>
              </w:rPr>
              <w:t>74</w:t>
            </w:r>
          </w:p>
        </w:tc>
      </w:tr>
      <w:tr w:rsidR="002D6D5F" w:rsidRPr="00072DC8" w14:paraId="47C66C5D" w14:textId="77777777" w:rsidTr="002D6D5F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  <w:hideMark/>
          </w:tcPr>
          <w:p w14:paraId="02741AF6" w14:textId="0128C1FE" w:rsidR="002D6D5F" w:rsidRPr="00072DC8" w:rsidRDefault="002D6D5F" w:rsidP="002D6D5F">
            <w:pPr>
              <w:spacing w:before="240" w:line="480" w:lineRule="auto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Discontinuation of study drug</w:t>
            </w:r>
          </w:p>
        </w:tc>
        <w:tc>
          <w:tcPr>
            <w:tcW w:w="1048" w:type="dxa"/>
            <w:noWrap/>
            <w:vAlign w:val="center"/>
          </w:tcPr>
          <w:p w14:paraId="3B3AF462" w14:textId="76B7947C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85 (23.4)</w:t>
            </w:r>
          </w:p>
        </w:tc>
        <w:tc>
          <w:tcPr>
            <w:tcW w:w="1049" w:type="dxa"/>
            <w:noWrap/>
            <w:vAlign w:val="center"/>
          </w:tcPr>
          <w:p w14:paraId="5FBE231A" w14:textId="1F7C56BC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72 (21.2)</w:t>
            </w:r>
          </w:p>
        </w:tc>
        <w:tc>
          <w:tcPr>
            <w:tcW w:w="1049" w:type="dxa"/>
            <w:noWrap/>
            <w:vAlign w:val="center"/>
          </w:tcPr>
          <w:p w14:paraId="1C558293" w14:textId="226837D0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96 (22.3)</w:t>
            </w:r>
          </w:p>
        </w:tc>
        <w:tc>
          <w:tcPr>
            <w:tcW w:w="1049" w:type="dxa"/>
            <w:noWrap/>
            <w:vAlign w:val="center"/>
          </w:tcPr>
          <w:p w14:paraId="177F0AFC" w14:textId="01EF241A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98 (22.3)</w:t>
            </w:r>
          </w:p>
        </w:tc>
        <w:tc>
          <w:tcPr>
            <w:tcW w:w="1049" w:type="dxa"/>
            <w:noWrap/>
            <w:vAlign w:val="center"/>
          </w:tcPr>
          <w:p w14:paraId="7FD52741" w14:textId="72B2355B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86 (17.4)</w:t>
            </w:r>
          </w:p>
        </w:tc>
        <w:tc>
          <w:tcPr>
            <w:tcW w:w="1049" w:type="dxa"/>
            <w:noWrap/>
            <w:vAlign w:val="center"/>
          </w:tcPr>
          <w:p w14:paraId="2F4FF448" w14:textId="5623D566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88 (18.9)</w:t>
            </w:r>
          </w:p>
        </w:tc>
        <w:tc>
          <w:tcPr>
            <w:tcW w:w="1049" w:type="dxa"/>
            <w:noWrap/>
            <w:vAlign w:val="center"/>
          </w:tcPr>
          <w:p w14:paraId="295B37D0" w14:textId="26953D25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82 (19.4)</w:t>
            </w:r>
          </w:p>
        </w:tc>
        <w:tc>
          <w:tcPr>
            <w:tcW w:w="1049" w:type="dxa"/>
            <w:noWrap/>
            <w:vAlign w:val="center"/>
          </w:tcPr>
          <w:p w14:paraId="2B78EF3F" w14:textId="2D899D0B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64 (16.0)</w:t>
            </w:r>
          </w:p>
        </w:tc>
        <w:tc>
          <w:tcPr>
            <w:tcW w:w="1049" w:type="dxa"/>
            <w:noWrap/>
            <w:vAlign w:val="center"/>
          </w:tcPr>
          <w:p w14:paraId="597EFEB4" w14:textId="61F36517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92 (18.3)</w:t>
            </w:r>
          </w:p>
        </w:tc>
        <w:tc>
          <w:tcPr>
            <w:tcW w:w="1049" w:type="dxa"/>
            <w:noWrap/>
            <w:vAlign w:val="center"/>
          </w:tcPr>
          <w:p w14:paraId="77FE2FC8" w14:textId="5045C302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13 (21.0)</w:t>
            </w:r>
          </w:p>
        </w:tc>
        <w:tc>
          <w:tcPr>
            <w:tcW w:w="726" w:type="dxa"/>
            <w:vAlign w:val="center"/>
          </w:tcPr>
          <w:p w14:paraId="6D7BF72D" w14:textId="041ACA28" w:rsidR="002D6D5F" w:rsidRPr="00072DC8" w:rsidRDefault="007F1503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.</w:t>
            </w:r>
            <w:r w:rsidR="001404F3" w:rsidRPr="00072DC8">
              <w:rPr>
                <w:rFonts w:eastAsia="Times New Roman" w:cstheme="minorHAnsi"/>
                <w:sz w:val="20"/>
                <w:szCs w:val="20"/>
              </w:rPr>
              <w:t>44</w:t>
            </w:r>
          </w:p>
        </w:tc>
      </w:tr>
    </w:tbl>
    <w:p w14:paraId="42066A4F" w14:textId="196C9F55" w:rsidR="003700B0" w:rsidRPr="00072DC8" w:rsidRDefault="00835B52" w:rsidP="000E51A6">
      <w:pPr>
        <w:spacing w:before="240" w:after="0" w:line="240" w:lineRule="auto"/>
        <w:rPr>
          <w:rFonts w:ascii="OTNEJMScalaSansLF" w:hAnsi="OTNEJMScalaSansLF" w:cs="OTNEJMScalaSansLF"/>
          <w:sz w:val="16"/>
          <w:szCs w:val="16"/>
        </w:rPr>
      </w:pPr>
      <w:r w:rsidRPr="00072DC8">
        <w:rPr>
          <w:rFonts w:ascii="OTNEJMScalaSansLF" w:hAnsi="OTNEJMScalaSansLF" w:cs="OTNEJMScalaSansLF"/>
          <w:sz w:val="16"/>
          <w:szCs w:val="16"/>
        </w:rPr>
        <w:t xml:space="preserve">MRA denotes mineralocorticoid receptor antagonist, </w:t>
      </w:r>
      <w:r w:rsidR="000E51A6" w:rsidRPr="00072DC8">
        <w:rPr>
          <w:rFonts w:ascii="OTNEJMScalaSansLF" w:hAnsi="OTNEJMScalaSansLF" w:cs="OTNEJMScalaSansLF"/>
          <w:sz w:val="16"/>
          <w:szCs w:val="16"/>
        </w:rPr>
        <w:t xml:space="preserve">SBP systolic blood pressure. </w:t>
      </w:r>
      <w:r w:rsidR="003700B0" w:rsidRPr="00072DC8">
        <w:rPr>
          <w:rFonts w:ascii="OTNEJMScalaSansLF" w:hAnsi="OTNEJMScalaSansLF" w:cs="OTNEJMScalaSansLF"/>
          <w:sz w:val="16"/>
          <w:szCs w:val="16"/>
        </w:rPr>
        <w:t>P-values are for interaction between</w:t>
      </w:r>
      <w:r w:rsidR="00065300" w:rsidRPr="00072DC8">
        <w:rPr>
          <w:rFonts w:ascii="OTNEJMScalaSansLF" w:hAnsi="OTNEJMScalaSansLF" w:cs="OTNEJMScalaSansLF"/>
          <w:sz w:val="16"/>
          <w:szCs w:val="16"/>
        </w:rPr>
        <w:t xml:space="preserve"> systolic</w:t>
      </w:r>
      <w:r w:rsidR="003700B0" w:rsidRPr="00072DC8">
        <w:rPr>
          <w:rFonts w:ascii="OTNEJMScalaSansLF" w:hAnsi="OTNEJMScalaSansLF" w:cs="OTNEJMScalaSansLF"/>
          <w:sz w:val="16"/>
          <w:szCs w:val="16"/>
        </w:rPr>
        <w:t xml:space="preserve"> blood pressure</w:t>
      </w:r>
      <w:r w:rsidR="00973E86" w:rsidRPr="00072DC8">
        <w:rPr>
          <w:rFonts w:ascii="OTNEJMScalaSansLF" w:hAnsi="OTNEJMScalaSansLF" w:cs="OTNEJMScalaSansLF"/>
          <w:sz w:val="16"/>
          <w:szCs w:val="16"/>
        </w:rPr>
        <w:t xml:space="preserve"> categories</w:t>
      </w:r>
      <w:r w:rsidR="007F1503" w:rsidRPr="00072DC8">
        <w:rPr>
          <w:rFonts w:ascii="OTNEJMScalaSansLF" w:hAnsi="OTNEJMScalaSansLF" w:cs="OTNEJMScalaSansLF"/>
          <w:sz w:val="16"/>
          <w:szCs w:val="16"/>
        </w:rPr>
        <w:t xml:space="preserve"> </w:t>
      </w:r>
      <w:r w:rsidR="003700B0" w:rsidRPr="00072DC8">
        <w:rPr>
          <w:rFonts w:ascii="OTNEJMScalaSansLF" w:hAnsi="OTNEJMScalaSansLF" w:cs="OTNEJMScalaSansLF"/>
          <w:sz w:val="16"/>
          <w:szCs w:val="16"/>
        </w:rPr>
        <w:t>and treatment</w:t>
      </w:r>
      <w:r w:rsidR="00765ED0" w:rsidRPr="00072DC8">
        <w:rPr>
          <w:rFonts w:ascii="OTNEJMScalaSansLF" w:hAnsi="OTNEJMScalaSansLF" w:cs="OTNEJMScalaSansLF"/>
          <w:sz w:val="16"/>
          <w:szCs w:val="16"/>
        </w:rPr>
        <w:t xml:space="preserve"> effect.</w:t>
      </w:r>
    </w:p>
    <w:p w14:paraId="037234F6" w14:textId="7EF50F01" w:rsidR="000E51A6" w:rsidRPr="00072DC8" w:rsidRDefault="000E51A6" w:rsidP="000E51A6">
      <w:pPr>
        <w:spacing w:before="240" w:line="240" w:lineRule="auto"/>
        <w:rPr>
          <w:bCs/>
          <w:sz w:val="16"/>
          <w:szCs w:val="16"/>
        </w:rPr>
      </w:pPr>
      <w:r w:rsidRPr="00072DC8">
        <w:rPr>
          <w:bCs/>
          <w:sz w:val="16"/>
          <w:szCs w:val="16"/>
        </w:rPr>
        <w:t>*Patients with baseline SBP lower than 85 mmHg, were excluded from this analysis</w:t>
      </w:r>
    </w:p>
    <w:p w14:paraId="2B43214B" w14:textId="27684DE6" w:rsidR="003E18EE" w:rsidRPr="00072DC8" w:rsidRDefault="006D47CB" w:rsidP="003E18EE">
      <w:pPr>
        <w:spacing w:before="240" w:line="240" w:lineRule="auto"/>
        <w:rPr>
          <w:bCs/>
          <w:sz w:val="16"/>
          <w:szCs w:val="16"/>
        </w:rPr>
      </w:pPr>
      <w:r w:rsidRPr="00072DC8">
        <w:rPr>
          <w:bCs/>
          <w:sz w:val="16"/>
          <w:szCs w:val="16"/>
        </w:rPr>
        <w:t>†</w:t>
      </w:r>
      <w:r w:rsidR="003E18EE" w:rsidRPr="00072DC8">
        <w:rPr>
          <w:bCs/>
          <w:sz w:val="16"/>
          <w:szCs w:val="16"/>
        </w:rPr>
        <w:t>P value</w:t>
      </w:r>
      <w:r w:rsidR="004B76A6" w:rsidRPr="00072DC8">
        <w:rPr>
          <w:bCs/>
          <w:sz w:val="16"/>
          <w:szCs w:val="16"/>
        </w:rPr>
        <w:t xml:space="preserve"> for interaction</w:t>
      </w:r>
      <w:r w:rsidR="003E18EE" w:rsidRPr="00072DC8">
        <w:rPr>
          <w:bCs/>
          <w:sz w:val="16"/>
          <w:szCs w:val="16"/>
        </w:rPr>
        <w:t xml:space="preserve"> not provided because of few events</w:t>
      </w:r>
    </w:p>
    <w:p w14:paraId="1A4D8710" w14:textId="77777777" w:rsidR="003E18EE" w:rsidRPr="00072DC8" w:rsidRDefault="003E18EE" w:rsidP="000E51A6">
      <w:pPr>
        <w:spacing w:before="240" w:line="240" w:lineRule="auto"/>
        <w:rPr>
          <w:bCs/>
          <w:sz w:val="16"/>
          <w:szCs w:val="16"/>
        </w:rPr>
      </w:pPr>
    </w:p>
    <w:p w14:paraId="796DC8F9" w14:textId="77777777" w:rsidR="000E51A6" w:rsidRPr="00072DC8" w:rsidRDefault="000E51A6" w:rsidP="000E51A6">
      <w:pPr>
        <w:spacing w:before="240" w:after="0" w:line="240" w:lineRule="auto"/>
        <w:rPr>
          <w:rFonts w:ascii="OTNEJMScalaSansLF" w:hAnsi="OTNEJMScalaSansLF" w:cs="OTNEJMScalaSansLF"/>
          <w:sz w:val="16"/>
          <w:szCs w:val="16"/>
        </w:rPr>
      </w:pPr>
    </w:p>
    <w:p w14:paraId="0B292A26" w14:textId="77777777" w:rsidR="003700B0" w:rsidRPr="00072DC8" w:rsidRDefault="003700B0" w:rsidP="003700B0">
      <w:pPr>
        <w:rPr>
          <w:b/>
        </w:rPr>
      </w:pPr>
      <w:r w:rsidRPr="00072DC8">
        <w:rPr>
          <w:b/>
        </w:rPr>
        <w:br w:type="page"/>
      </w:r>
    </w:p>
    <w:p w14:paraId="2E7704B0" w14:textId="77777777" w:rsidR="003967D2" w:rsidRPr="00072DC8" w:rsidRDefault="003967D2" w:rsidP="00AB55F8">
      <w:pPr>
        <w:spacing w:line="240" w:lineRule="auto"/>
        <w:rPr>
          <w:b/>
        </w:rPr>
        <w:sectPr w:rsidR="003967D2" w:rsidRPr="00072DC8" w:rsidSect="003967D2">
          <w:pgSz w:w="16838" w:h="11906" w:orient="landscape"/>
          <w:pgMar w:top="1134" w:right="1418" w:bottom="1134" w:left="1134" w:header="709" w:footer="709" w:gutter="0"/>
          <w:cols w:space="708"/>
          <w:docGrid w:linePitch="360"/>
        </w:sectPr>
      </w:pPr>
    </w:p>
    <w:p w14:paraId="1CE8DF83" w14:textId="61EA279A" w:rsidR="00C91A28" w:rsidRPr="00072DC8" w:rsidRDefault="00C91A28" w:rsidP="00AB55F8">
      <w:pPr>
        <w:spacing w:line="240" w:lineRule="auto"/>
        <w:rPr>
          <w:b/>
        </w:rPr>
      </w:pPr>
      <w:r w:rsidRPr="00072DC8">
        <w:rPr>
          <w:b/>
        </w:rPr>
        <w:t>Table S</w:t>
      </w:r>
      <w:r w:rsidR="00101081" w:rsidRPr="00072DC8">
        <w:rPr>
          <w:b/>
        </w:rPr>
        <w:t>2</w:t>
      </w:r>
      <w:r w:rsidRPr="00072DC8">
        <w:rPr>
          <w:b/>
        </w:rPr>
        <w:t xml:space="preserve">. </w:t>
      </w:r>
      <w:r w:rsidR="003967D2" w:rsidRPr="00072DC8">
        <w:rPr>
          <w:rFonts w:cstheme="minorHAnsi"/>
          <w:b/>
        </w:rPr>
        <w:t>Baseline characteristics of patients, overall and in each SBP category</w:t>
      </w:r>
      <w:r w:rsidR="00765ED0" w:rsidRPr="00072DC8">
        <w:rPr>
          <w:rFonts w:cstheme="minorHAnsi"/>
          <w:b/>
        </w:rPr>
        <w:t>,</w:t>
      </w:r>
      <w:r w:rsidR="003967D2" w:rsidRPr="00072DC8">
        <w:rPr>
          <w:b/>
        </w:rPr>
        <w:t xml:space="preserve"> </w:t>
      </w:r>
      <w:r w:rsidRPr="00072DC8">
        <w:rPr>
          <w:b/>
        </w:rPr>
        <w:t>in the EMPHASIS</w:t>
      </w:r>
      <w:r w:rsidR="006F5D7E" w:rsidRPr="00072DC8">
        <w:rPr>
          <w:b/>
        </w:rPr>
        <w:t>-HF</w:t>
      </w:r>
      <w:r w:rsidRPr="00072DC8">
        <w:rPr>
          <w:b/>
        </w:rPr>
        <w:t xml:space="preserve"> trial population.</w:t>
      </w:r>
    </w:p>
    <w:tbl>
      <w:tblPr>
        <w:tblStyle w:val="Tableausimple4"/>
        <w:tblW w:w="0" w:type="auto"/>
        <w:tblLayout w:type="fixed"/>
        <w:tblLook w:val="04A0" w:firstRow="1" w:lastRow="0" w:firstColumn="1" w:lastColumn="0" w:noHBand="0" w:noVBand="1"/>
      </w:tblPr>
      <w:tblGrid>
        <w:gridCol w:w="1560"/>
        <w:gridCol w:w="890"/>
        <w:gridCol w:w="1153"/>
        <w:gridCol w:w="1051"/>
        <w:gridCol w:w="1051"/>
        <w:gridCol w:w="1051"/>
        <w:gridCol w:w="1051"/>
        <w:gridCol w:w="1052"/>
        <w:gridCol w:w="779"/>
      </w:tblGrid>
      <w:tr w:rsidR="00F739DC" w:rsidRPr="00072DC8" w14:paraId="190CE72F" w14:textId="77777777" w:rsidTr="00FC5A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594C265D" w14:textId="77777777" w:rsidR="00F739DC" w:rsidRPr="00072DC8" w:rsidRDefault="00F739DC" w:rsidP="00AB3019">
            <w:pPr>
              <w:spacing w:before="240" w:line="480" w:lineRule="auto"/>
              <w:jc w:val="center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890" w:type="dxa"/>
            <w:noWrap/>
            <w:vAlign w:val="center"/>
          </w:tcPr>
          <w:p w14:paraId="596893BA" w14:textId="77777777" w:rsidR="00F739DC" w:rsidRPr="00072DC8" w:rsidRDefault="00F739DC" w:rsidP="00AB3019">
            <w:pPr>
              <w:spacing w:before="24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6409" w:type="dxa"/>
            <w:gridSpan w:val="6"/>
          </w:tcPr>
          <w:p w14:paraId="1BF82D86" w14:textId="2A0C500F" w:rsidR="00F739DC" w:rsidRPr="00072DC8" w:rsidRDefault="00F739DC" w:rsidP="00AB3019">
            <w:pPr>
              <w:spacing w:before="24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072DC8">
              <w:rPr>
                <w:bCs w:val="0"/>
                <w:sz w:val="20"/>
                <w:szCs w:val="20"/>
              </w:rPr>
              <w:t>SBP</w:t>
            </w:r>
            <w:r w:rsidR="00641DF6" w:rsidRPr="00072DC8">
              <w:rPr>
                <w:bCs w:val="0"/>
                <w:sz w:val="20"/>
                <w:szCs w:val="20"/>
              </w:rPr>
              <w:t xml:space="preserve"> category</w:t>
            </w:r>
            <w:r w:rsidRPr="00072DC8">
              <w:rPr>
                <w:bCs w:val="0"/>
                <w:sz w:val="20"/>
                <w:szCs w:val="20"/>
              </w:rPr>
              <w:t>, mmHg</w:t>
            </w:r>
          </w:p>
        </w:tc>
        <w:tc>
          <w:tcPr>
            <w:tcW w:w="779" w:type="dxa"/>
            <w:noWrap/>
            <w:vAlign w:val="center"/>
          </w:tcPr>
          <w:p w14:paraId="1AF73730" w14:textId="77777777" w:rsidR="00F739DC" w:rsidRPr="00072DC8" w:rsidRDefault="00F739DC" w:rsidP="00AB3019">
            <w:pPr>
              <w:spacing w:before="24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</w:tr>
      <w:tr w:rsidR="00F739DC" w:rsidRPr="00072DC8" w14:paraId="0E63DB62" w14:textId="77777777" w:rsidTr="00FC5A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1F0DB923" w14:textId="77777777" w:rsidR="00F739DC" w:rsidRPr="00072DC8" w:rsidRDefault="00F739DC" w:rsidP="00AB3019">
            <w:pPr>
              <w:spacing w:before="240" w:line="48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Variable</w:t>
            </w:r>
          </w:p>
        </w:tc>
        <w:tc>
          <w:tcPr>
            <w:tcW w:w="890" w:type="dxa"/>
            <w:noWrap/>
            <w:vAlign w:val="center"/>
            <w:hideMark/>
          </w:tcPr>
          <w:p w14:paraId="6C843CFE" w14:textId="77777777" w:rsidR="00F739DC" w:rsidRPr="00072DC8" w:rsidRDefault="00F739D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Statistic</w:t>
            </w:r>
          </w:p>
        </w:tc>
        <w:tc>
          <w:tcPr>
            <w:tcW w:w="1153" w:type="dxa"/>
            <w:vAlign w:val="center"/>
          </w:tcPr>
          <w:p w14:paraId="2824CED7" w14:textId="77777777" w:rsidR="00F739DC" w:rsidRPr="00072DC8" w:rsidRDefault="00F739D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Overall</w:t>
            </w:r>
          </w:p>
          <w:p w14:paraId="271FDD9B" w14:textId="4A428890" w:rsidR="00F739DC" w:rsidRPr="00072DC8" w:rsidRDefault="00F739D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(N=</w:t>
            </w:r>
            <w:r w:rsidR="00D454DE" w:rsidRPr="00072DC8">
              <w:rPr>
                <w:b/>
                <w:sz w:val="20"/>
                <w:szCs w:val="20"/>
              </w:rPr>
              <w:t>273</w:t>
            </w:r>
            <w:r w:rsidR="00B02404" w:rsidRPr="00072DC8">
              <w:rPr>
                <w:b/>
                <w:sz w:val="20"/>
                <w:szCs w:val="20"/>
              </w:rPr>
              <w:t>6</w:t>
            </w:r>
            <w:r w:rsidRPr="00072DC8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051" w:type="dxa"/>
            <w:noWrap/>
            <w:vAlign w:val="center"/>
            <w:hideMark/>
          </w:tcPr>
          <w:p w14:paraId="0C855270" w14:textId="362B36E2" w:rsidR="00F739DC" w:rsidRPr="00072DC8" w:rsidRDefault="000F2504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rFonts w:cstheme="minorHAnsi"/>
                <w:b/>
                <w:bCs/>
                <w:sz w:val="20"/>
                <w:szCs w:val="20"/>
              </w:rPr>
              <w:t>≤</w:t>
            </w:r>
            <w:r w:rsidR="00F739DC" w:rsidRPr="00072DC8">
              <w:rPr>
                <w:b/>
                <w:bCs/>
                <w:sz w:val="20"/>
                <w:szCs w:val="20"/>
              </w:rPr>
              <w:t>105</w:t>
            </w:r>
          </w:p>
          <w:p w14:paraId="71B83EF8" w14:textId="3121BB0F" w:rsidR="00F739DC" w:rsidRPr="00072DC8" w:rsidRDefault="00F739D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(N=</w:t>
            </w:r>
            <w:r w:rsidR="00D52BCF" w:rsidRPr="00072DC8">
              <w:rPr>
                <w:b/>
                <w:sz w:val="20"/>
                <w:szCs w:val="20"/>
              </w:rPr>
              <w:t>372</w:t>
            </w:r>
            <w:r w:rsidRPr="00072DC8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051" w:type="dxa"/>
            <w:noWrap/>
            <w:vAlign w:val="center"/>
            <w:hideMark/>
          </w:tcPr>
          <w:p w14:paraId="44549758" w14:textId="78193145" w:rsidR="00F739DC" w:rsidRPr="00072DC8" w:rsidRDefault="003967D2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&gt;</w:t>
            </w:r>
            <w:r w:rsidR="00F739DC" w:rsidRPr="00072DC8">
              <w:rPr>
                <w:b/>
                <w:bCs/>
                <w:sz w:val="20"/>
                <w:szCs w:val="20"/>
              </w:rPr>
              <w:t xml:space="preserve">105 to </w:t>
            </w:r>
            <w:r w:rsidRPr="00072DC8">
              <w:rPr>
                <w:rFonts w:cstheme="minorHAnsi"/>
                <w:b/>
                <w:bCs/>
                <w:sz w:val="20"/>
                <w:szCs w:val="20"/>
              </w:rPr>
              <w:t>≤</w:t>
            </w:r>
            <w:r w:rsidR="00F739DC" w:rsidRPr="00072DC8">
              <w:rPr>
                <w:b/>
                <w:bCs/>
                <w:sz w:val="20"/>
                <w:szCs w:val="20"/>
              </w:rPr>
              <w:t>115</w:t>
            </w:r>
          </w:p>
          <w:p w14:paraId="7C3EF07E" w14:textId="624FB024" w:rsidR="00F739DC" w:rsidRPr="00072DC8" w:rsidRDefault="00F739D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(</w:t>
            </w:r>
            <w:r w:rsidR="003967D2" w:rsidRPr="00072DC8">
              <w:rPr>
                <w:b/>
                <w:bCs/>
                <w:sz w:val="20"/>
                <w:szCs w:val="20"/>
              </w:rPr>
              <w:t>N=</w:t>
            </w:r>
            <w:r w:rsidR="00D52BCF" w:rsidRPr="00072DC8">
              <w:rPr>
                <w:b/>
                <w:sz w:val="20"/>
                <w:szCs w:val="20"/>
              </w:rPr>
              <w:t>517</w:t>
            </w:r>
            <w:r w:rsidRPr="00072DC8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1051" w:type="dxa"/>
            <w:noWrap/>
            <w:vAlign w:val="center"/>
            <w:hideMark/>
          </w:tcPr>
          <w:p w14:paraId="159D16B3" w14:textId="264E9ACB" w:rsidR="00F739DC" w:rsidRPr="00072DC8" w:rsidRDefault="003967D2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&gt;</w:t>
            </w:r>
            <w:r w:rsidR="00F739DC" w:rsidRPr="00072DC8">
              <w:rPr>
                <w:b/>
                <w:bCs/>
                <w:sz w:val="20"/>
                <w:szCs w:val="20"/>
              </w:rPr>
              <w:t xml:space="preserve">115 to </w:t>
            </w:r>
            <w:r w:rsidRPr="00072DC8">
              <w:rPr>
                <w:rFonts w:cstheme="minorHAnsi"/>
                <w:b/>
                <w:bCs/>
                <w:sz w:val="20"/>
                <w:szCs w:val="20"/>
              </w:rPr>
              <w:t>≤</w:t>
            </w:r>
            <w:r w:rsidR="00F739DC" w:rsidRPr="00072DC8">
              <w:rPr>
                <w:b/>
                <w:bCs/>
                <w:sz w:val="20"/>
                <w:szCs w:val="20"/>
              </w:rPr>
              <w:t>125</w:t>
            </w:r>
          </w:p>
          <w:p w14:paraId="467C8D7F" w14:textId="7D93C75F" w:rsidR="00F739DC" w:rsidRPr="00072DC8" w:rsidRDefault="00F739D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(N=</w:t>
            </w:r>
            <w:r w:rsidR="00D52BCF" w:rsidRPr="00072DC8">
              <w:rPr>
                <w:b/>
                <w:sz w:val="20"/>
                <w:szCs w:val="20"/>
              </w:rPr>
              <w:t>628</w:t>
            </w:r>
            <w:r w:rsidRPr="00072DC8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1051" w:type="dxa"/>
            <w:noWrap/>
            <w:vAlign w:val="center"/>
            <w:hideMark/>
          </w:tcPr>
          <w:p w14:paraId="334D0B04" w14:textId="17BEBEE3" w:rsidR="00F739DC" w:rsidRPr="00072DC8" w:rsidRDefault="003967D2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&gt;</w:t>
            </w:r>
            <w:r w:rsidR="00F739DC" w:rsidRPr="00072DC8">
              <w:rPr>
                <w:b/>
                <w:bCs/>
                <w:sz w:val="20"/>
                <w:szCs w:val="20"/>
              </w:rPr>
              <w:t xml:space="preserve">125 to </w:t>
            </w:r>
            <w:r w:rsidRPr="00072DC8">
              <w:rPr>
                <w:rFonts w:cstheme="minorHAnsi"/>
                <w:b/>
                <w:bCs/>
                <w:sz w:val="20"/>
                <w:szCs w:val="20"/>
              </w:rPr>
              <w:t>≤</w:t>
            </w:r>
            <w:r w:rsidR="00F739DC" w:rsidRPr="00072DC8">
              <w:rPr>
                <w:b/>
                <w:bCs/>
                <w:sz w:val="20"/>
                <w:szCs w:val="20"/>
              </w:rPr>
              <w:t>135</w:t>
            </w:r>
          </w:p>
          <w:p w14:paraId="2DAC760A" w14:textId="2CCD134C" w:rsidR="00F739DC" w:rsidRPr="00072DC8" w:rsidRDefault="00F739D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(N=</w:t>
            </w:r>
            <w:r w:rsidR="00D52BCF" w:rsidRPr="00072DC8">
              <w:rPr>
                <w:b/>
                <w:sz w:val="20"/>
                <w:szCs w:val="20"/>
              </w:rPr>
              <w:t>566</w:t>
            </w:r>
            <w:r w:rsidRPr="00072DC8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1052" w:type="dxa"/>
            <w:noWrap/>
            <w:vAlign w:val="center"/>
            <w:hideMark/>
          </w:tcPr>
          <w:p w14:paraId="4C393274" w14:textId="28D9E530" w:rsidR="00F739DC" w:rsidRPr="00072DC8" w:rsidRDefault="003967D2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&gt;</w:t>
            </w:r>
            <w:r w:rsidR="00F739DC" w:rsidRPr="00072DC8">
              <w:rPr>
                <w:b/>
                <w:bCs/>
                <w:sz w:val="20"/>
                <w:szCs w:val="20"/>
              </w:rPr>
              <w:t>135</w:t>
            </w:r>
          </w:p>
          <w:p w14:paraId="4951574B" w14:textId="4C10CC71" w:rsidR="00F739DC" w:rsidRPr="00072DC8" w:rsidRDefault="00F739D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(N=</w:t>
            </w:r>
            <w:r w:rsidR="00D52BCF" w:rsidRPr="00072DC8">
              <w:rPr>
                <w:b/>
                <w:sz w:val="20"/>
                <w:szCs w:val="20"/>
              </w:rPr>
              <w:t>653</w:t>
            </w:r>
            <w:r w:rsidRPr="00072DC8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779" w:type="dxa"/>
            <w:noWrap/>
            <w:vAlign w:val="center"/>
            <w:hideMark/>
          </w:tcPr>
          <w:p w14:paraId="508EB934" w14:textId="32E8F9C5" w:rsidR="00F739DC" w:rsidRPr="00072DC8" w:rsidRDefault="00F739D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P</w:t>
            </w:r>
            <w:r w:rsidR="003967D2" w:rsidRPr="00072DC8">
              <w:rPr>
                <w:b/>
                <w:bCs/>
                <w:sz w:val="20"/>
                <w:szCs w:val="20"/>
              </w:rPr>
              <w:t xml:space="preserve"> value</w:t>
            </w:r>
          </w:p>
        </w:tc>
      </w:tr>
      <w:tr w:rsidR="00D454DE" w:rsidRPr="00072DC8" w14:paraId="53DF3FFB" w14:textId="77777777" w:rsidTr="00FC5AE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27E3E9C3" w14:textId="77777777" w:rsidR="00D454DE" w:rsidRPr="00072DC8" w:rsidRDefault="00D454DE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SBP (mmHg)</w:t>
            </w:r>
          </w:p>
        </w:tc>
        <w:tc>
          <w:tcPr>
            <w:tcW w:w="890" w:type="dxa"/>
            <w:noWrap/>
            <w:vAlign w:val="center"/>
          </w:tcPr>
          <w:p w14:paraId="6D8BA94A" w14:textId="77777777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Mean (SD)</w:t>
            </w:r>
          </w:p>
        </w:tc>
        <w:tc>
          <w:tcPr>
            <w:tcW w:w="1153" w:type="dxa"/>
            <w:vAlign w:val="center"/>
          </w:tcPr>
          <w:p w14:paraId="21EA78B7" w14:textId="62543F83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24.1 (16.9)</w:t>
            </w:r>
          </w:p>
        </w:tc>
        <w:tc>
          <w:tcPr>
            <w:tcW w:w="1051" w:type="dxa"/>
            <w:noWrap/>
            <w:vAlign w:val="center"/>
          </w:tcPr>
          <w:p w14:paraId="3B25CFA2" w14:textId="521276BD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98.2 (5.5)</w:t>
            </w:r>
          </w:p>
        </w:tc>
        <w:tc>
          <w:tcPr>
            <w:tcW w:w="1051" w:type="dxa"/>
            <w:noWrap/>
            <w:vAlign w:val="center"/>
          </w:tcPr>
          <w:p w14:paraId="349B5ACF" w14:textId="29621DAF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10.9 (2.4)</w:t>
            </w:r>
          </w:p>
        </w:tc>
        <w:tc>
          <w:tcPr>
            <w:tcW w:w="1051" w:type="dxa"/>
            <w:noWrap/>
            <w:vAlign w:val="center"/>
          </w:tcPr>
          <w:p w14:paraId="46F792B0" w14:textId="34198111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21.0 (2.4)</w:t>
            </w:r>
          </w:p>
        </w:tc>
        <w:tc>
          <w:tcPr>
            <w:tcW w:w="1051" w:type="dxa"/>
            <w:noWrap/>
            <w:vAlign w:val="center"/>
          </w:tcPr>
          <w:p w14:paraId="22C33B76" w14:textId="51792F62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30.7 (2.3)</w:t>
            </w:r>
          </w:p>
        </w:tc>
        <w:tc>
          <w:tcPr>
            <w:tcW w:w="1052" w:type="dxa"/>
            <w:noWrap/>
            <w:vAlign w:val="center"/>
          </w:tcPr>
          <w:p w14:paraId="36CCE952" w14:textId="311BA402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46.6 (9.6)</w:t>
            </w:r>
          </w:p>
        </w:tc>
        <w:tc>
          <w:tcPr>
            <w:tcW w:w="779" w:type="dxa"/>
            <w:noWrap/>
            <w:vAlign w:val="center"/>
          </w:tcPr>
          <w:p w14:paraId="6E1FC541" w14:textId="0C6FBFAA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72DC8">
              <w:rPr>
                <w:b/>
                <w:sz w:val="20"/>
                <w:szCs w:val="20"/>
              </w:rPr>
              <w:t>&lt;0.001</w:t>
            </w:r>
          </w:p>
        </w:tc>
      </w:tr>
      <w:tr w:rsidR="00D454DE" w:rsidRPr="00072DC8" w14:paraId="404DB68F" w14:textId="77777777" w:rsidTr="00FC5A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36A65348" w14:textId="77777777" w:rsidR="00D454DE" w:rsidRPr="00072DC8" w:rsidRDefault="00D454DE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DBP (mmHg)</w:t>
            </w:r>
          </w:p>
        </w:tc>
        <w:tc>
          <w:tcPr>
            <w:tcW w:w="890" w:type="dxa"/>
            <w:noWrap/>
            <w:vAlign w:val="center"/>
          </w:tcPr>
          <w:p w14:paraId="25D5B57E" w14:textId="77777777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Mean (SD)</w:t>
            </w:r>
          </w:p>
        </w:tc>
        <w:tc>
          <w:tcPr>
            <w:tcW w:w="1153" w:type="dxa"/>
            <w:vAlign w:val="center"/>
          </w:tcPr>
          <w:p w14:paraId="12A06F6E" w14:textId="7882F804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74.6</w:t>
            </w:r>
            <w:r w:rsidR="00FC5AE3" w:rsidRPr="00072DC8">
              <w:rPr>
                <w:sz w:val="20"/>
                <w:szCs w:val="20"/>
              </w:rPr>
              <w:t xml:space="preserve"> </w:t>
            </w:r>
            <w:r w:rsidRPr="00072DC8">
              <w:rPr>
                <w:sz w:val="20"/>
                <w:szCs w:val="20"/>
              </w:rPr>
              <w:t>(10.2)</w:t>
            </w:r>
          </w:p>
        </w:tc>
        <w:tc>
          <w:tcPr>
            <w:tcW w:w="1051" w:type="dxa"/>
            <w:noWrap/>
            <w:vAlign w:val="center"/>
          </w:tcPr>
          <w:p w14:paraId="2FDF7B78" w14:textId="3618958E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64.0 (7.7)</w:t>
            </w:r>
          </w:p>
        </w:tc>
        <w:tc>
          <w:tcPr>
            <w:tcW w:w="1051" w:type="dxa"/>
            <w:noWrap/>
            <w:vAlign w:val="center"/>
          </w:tcPr>
          <w:p w14:paraId="2B908063" w14:textId="682E3649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68.9 (7.6)</w:t>
            </w:r>
          </w:p>
        </w:tc>
        <w:tc>
          <w:tcPr>
            <w:tcW w:w="1051" w:type="dxa"/>
            <w:noWrap/>
            <w:vAlign w:val="center"/>
          </w:tcPr>
          <w:p w14:paraId="619A2EFA" w14:textId="4FE57638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74.2 (7.5)</w:t>
            </w:r>
          </w:p>
        </w:tc>
        <w:tc>
          <w:tcPr>
            <w:tcW w:w="1051" w:type="dxa"/>
            <w:noWrap/>
            <w:vAlign w:val="center"/>
          </w:tcPr>
          <w:p w14:paraId="730924ED" w14:textId="30F52B2B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77.9 (7.6)</w:t>
            </w:r>
          </w:p>
        </w:tc>
        <w:tc>
          <w:tcPr>
            <w:tcW w:w="1052" w:type="dxa"/>
            <w:noWrap/>
            <w:vAlign w:val="center"/>
          </w:tcPr>
          <w:p w14:paraId="40DA9ED2" w14:textId="4885EEE1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82.8 (9.4)</w:t>
            </w:r>
          </w:p>
        </w:tc>
        <w:tc>
          <w:tcPr>
            <w:tcW w:w="779" w:type="dxa"/>
            <w:noWrap/>
            <w:vAlign w:val="center"/>
          </w:tcPr>
          <w:p w14:paraId="1E0BA88C" w14:textId="552A1AE8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72DC8">
              <w:rPr>
                <w:b/>
                <w:sz w:val="20"/>
                <w:szCs w:val="20"/>
              </w:rPr>
              <w:t>&lt;0.001</w:t>
            </w:r>
          </w:p>
        </w:tc>
      </w:tr>
      <w:tr w:rsidR="00D454DE" w:rsidRPr="00072DC8" w14:paraId="0B999D7A" w14:textId="77777777" w:rsidTr="00FC5AE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00617288" w14:textId="18E17E22" w:rsidR="00D454DE" w:rsidRPr="00072DC8" w:rsidRDefault="00D454DE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Age</w:t>
            </w:r>
            <w:r w:rsidR="00AB3019" w:rsidRPr="00072DC8">
              <w:rPr>
                <w:b w:val="0"/>
                <w:sz w:val="20"/>
                <w:szCs w:val="20"/>
              </w:rPr>
              <w:t xml:space="preserve"> (years)</w:t>
            </w:r>
          </w:p>
        </w:tc>
        <w:tc>
          <w:tcPr>
            <w:tcW w:w="890" w:type="dxa"/>
            <w:noWrap/>
            <w:vAlign w:val="center"/>
            <w:hideMark/>
          </w:tcPr>
          <w:p w14:paraId="35737212" w14:textId="77777777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Mean (SD)</w:t>
            </w:r>
          </w:p>
        </w:tc>
        <w:tc>
          <w:tcPr>
            <w:tcW w:w="1153" w:type="dxa"/>
            <w:vAlign w:val="center"/>
          </w:tcPr>
          <w:p w14:paraId="28EBEBE4" w14:textId="6BA02C95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68.6 (7.6)</w:t>
            </w:r>
          </w:p>
        </w:tc>
        <w:tc>
          <w:tcPr>
            <w:tcW w:w="1051" w:type="dxa"/>
            <w:noWrap/>
            <w:vAlign w:val="center"/>
          </w:tcPr>
          <w:p w14:paraId="7DC55966" w14:textId="4B572912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67.9 (7.3)</w:t>
            </w:r>
          </w:p>
        </w:tc>
        <w:tc>
          <w:tcPr>
            <w:tcW w:w="1051" w:type="dxa"/>
            <w:noWrap/>
            <w:vAlign w:val="center"/>
          </w:tcPr>
          <w:p w14:paraId="17039A83" w14:textId="69CF7BDE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68.4 (7.9)</w:t>
            </w:r>
          </w:p>
        </w:tc>
        <w:tc>
          <w:tcPr>
            <w:tcW w:w="1051" w:type="dxa"/>
            <w:noWrap/>
            <w:vAlign w:val="center"/>
          </w:tcPr>
          <w:p w14:paraId="004B6232" w14:textId="57CFD5CE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68.5 (7.8)</w:t>
            </w:r>
          </w:p>
        </w:tc>
        <w:tc>
          <w:tcPr>
            <w:tcW w:w="1051" w:type="dxa"/>
            <w:noWrap/>
            <w:vAlign w:val="center"/>
          </w:tcPr>
          <w:p w14:paraId="6702BA08" w14:textId="5B4A17BA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68.8 (7.6)</w:t>
            </w:r>
          </w:p>
        </w:tc>
        <w:tc>
          <w:tcPr>
            <w:tcW w:w="1052" w:type="dxa"/>
            <w:noWrap/>
            <w:vAlign w:val="center"/>
          </w:tcPr>
          <w:p w14:paraId="6EA7A2A4" w14:textId="447D16E2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69.3 (7.4)</w:t>
            </w:r>
          </w:p>
        </w:tc>
        <w:tc>
          <w:tcPr>
            <w:tcW w:w="779" w:type="dxa"/>
            <w:noWrap/>
            <w:vAlign w:val="center"/>
          </w:tcPr>
          <w:p w14:paraId="30175EB9" w14:textId="0DE3AD8D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72DC8">
              <w:rPr>
                <w:b/>
                <w:sz w:val="20"/>
                <w:szCs w:val="20"/>
              </w:rPr>
              <w:t>0.046</w:t>
            </w:r>
          </w:p>
        </w:tc>
      </w:tr>
      <w:tr w:rsidR="00D454DE" w:rsidRPr="00072DC8" w14:paraId="59534F4B" w14:textId="77777777" w:rsidTr="00FC5A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1F3B02A0" w14:textId="77777777" w:rsidR="00D454DE" w:rsidRPr="00072DC8" w:rsidRDefault="00D454DE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Female</w:t>
            </w:r>
          </w:p>
        </w:tc>
        <w:tc>
          <w:tcPr>
            <w:tcW w:w="890" w:type="dxa"/>
            <w:noWrap/>
            <w:vAlign w:val="center"/>
            <w:hideMark/>
          </w:tcPr>
          <w:p w14:paraId="35E07B88" w14:textId="77777777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53" w:type="dxa"/>
            <w:vAlign w:val="center"/>
          </w:tcPr>
          <w:p w14:paraId="7FEFEE37" w14:textId="6631009B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610 (22.3)</w:t>
            </w:r>
          </w:p>
        </w:tc>
        <w:tc>
          <w:tcPr>
            <w:tcW w:w="1051" w:type="dxa"/>
            <w:noWrap/>
            <w:vAlign w:val="center"/>
          </w:tcPr>
          <w:p w14:paraId="32929DB5" w14:textId="77DD6600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74 (19.9)</w:t>
            </w:r>
          </w:p>
        </w:tc>
        <w:tc>
          <w:tcPr>
            <w:tcW w:w="1051" w:type="dxa"/>
            <w:noWrap/>
            <w:vAlign w:val="center"/>
          </w:tcPr>
          <w:p w14:paraId="3DB8E79F" w14:textId="039F1819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16 (22.4)</w:t>
            </w:r>
          </w:p>
        </w:tc>
        <w:tc>
          <w:tcPr>
            <w:tcW w:w="1051" w:type="dxa"/>
            <w:noWrap/>
            <w:vAlign w:val="center"/>
          </w:tcPr>
          <w:p w14:paraId="799A8172" w14:textId="096C2192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33 (21.2)</w:t>
            </w:r>
          </w:p>
        </w:tc>
        <w:tc>
          <w:tcPr>
            <w:tcW w:w="1051" w:type="dxa"/>
            <w:noWrap/>
            <w:vAlign w:val="center"/>
          </w:tcPr>
          <w:p w14:paraId="3764E594" w14:textId="14509125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21 (21.4)</w:t>
            </w:r>
          </w:p>
        </w:tc>
        <w:tc>
          <w:tcPr>
            <w:tcW w:w="1052" w:type="dxa"/>
            <w:noWrap/>
            <w:vAlign w:val="center"/>
          </w:tcPr>
          <w:p w14:paraId="34C83FA6" w14:textId="71DCE745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66 (25.4)</w:t>
            </w:r>
          </w:p>
        </w:tc>
        <w:tc>
          <w:tcPr>
            <w:tcW w:w="779" w:type="dxa"/>
            <w:noWrap/>
            <w:vAlign w:val="center"/>
          </w:tcPr>
          <w:p w14:paraId="013E97D4" w14:textId="228EB48E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.23</w:t>
            </w:r>
          </w:p>
        </w:tc>
      </w:tr>
      <w:tr w:rsidR="00D454DE" w:rsidRPr="00072DC8" w14:paraId="3D90C621" w14:textId="77777777" w:rsidTr="00FC5AE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6C15E1B0" w14:textId="77777777" w:rsidR="00D454DE" w:rsidRPr="00072DC8" w:rsidRDefault="00D454DE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Race</w:t>
            </w:r>
          </w:p>
        </w:tc>
        <w:tc>
          <w:tcPr>
            <w:tcW w:w="890" w:type="dxa"/>
            <w:noWrap/>
            <w:vAlign w:val="center"/>
            <w:hideMark/>
          </w:tcPr>
          <w:p w14:paraId="1E800265" w14:textId="77777777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153" w:type="dxa"/>
            <w:vAlign w:val="center"/>
          </w:tcPr>
          <w:p w14:paraId="2FE88E12" w14:textId="0BE83165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051" w:type="dxa"/>
            <w:noWrap/>
            <w:vAlign w:val="center"/>
          </w:tcPr>
          <w:p w14:paraId="079F16EB" w14:textId="77777777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051" w:type="dxa"/>
            <w:noWrap/>
            <w:vAlign w:val="center"/>
          </w:tcPr>
          <w:p w14:paraId="7D3EE8B2" w14:textId="77777777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051" w:type="dxa"/>
            <w:noWrap/>
            <w:vAlign w:val="center"/>
          </w:tcPr>
          <w:p w14:paraId="7171DEC3" w14:textId="77777777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051" w:type="dxa"/>
            <w:noWrap/>
            <w:vAlign w:val="center"/>
          </w:tcPr>
          <w:p w14:paraId="387BC079" w14:textId="77777777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052" w:type="dxa"/>
            <w:noWrap/>
            <w:vAlign w:val="center"/>
          </w:tcPr>
          <w:p w14:paraId="7E93AF81" w14:textId="77777777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779" w:type="dxa"/>
            <w:noWrap/>
            <w:vAlign w:val="center"/>
          </w:tcPr>
          <w:p w14:paraId="02C0E7FF" w14:textId="211F3205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72DC8">
              <w:rPr>
                <w:b/>
                <w:sz w:val="20"/>
                <w:szCs w:val="20"/>
              </w:rPr>
              <w:t>&lt;0.001</w:t>
            </w:r>
          </w:p>
        </w:tc>
      </w:tr>
      <w:tr w:rsidR="00D454DE" w:rsidRPr="00072DC8" w14:paraId="61208F32" w14:textId="77777777" w:rsidTr="00FC5A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760DA512" w14:textId="77777777" w:rsidR="00D454DE" w:rsidRPr="00072DC8" w:rsidRDefault="00D454DE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White</w:t>
            </w:r>
          </w:p>
        </w:tc>
        <w:tc>
          <w:tcPr>
            <w:tcW w:w="890" w:type="dxa"/>
            <w:noWrap/>
            <w:vAlign w:val="center"/>
            <w:hideMark/>
          </w:tcPr>
          <w:p w14:paraId="0482A685" w14:textId="77777777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53" w:type="dxa"/>
            <w:vAlign w:val="center"/>
          </w:tcPr>
          <w:p w14:paraId="233ADCEA" w14:textId="43ABB6A6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268</w:t>
            </w:r>
            <w:r w:rsidR="00FC5AE3" w:rsidRPr="00072DC8">
              <w:rPr>
                <w:sz w:val="20"/>
                <w:szCs w:val="20"/>
              </w:rPr>
              <w:t xml:space="preserve"> </w:t>
            </w:r>
            <w:r w:rsidRPr="00072DC8">
              <w:rPr>
                <w:sz w:val="20"/>
                <w:szCs w:val="20"/>
              </w:rPr>
              <w:t>(82.9)</w:t>
            </w:r>
          </w:p>
        </w:tc>
        <w:tc>
          <w:tcPr>
            <w:tcW w:w="1051" w:type="dxa"/>
            <w:noWrap/>
            <w:vAlign w:val="center"/>
          </w:tcPr>
          <w:p w14:paraId="2439B103" w14:textId="5203029E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85 (76.6)</w:t>
            </w:r>
          </w:p>
        </w:tc>
        <w:tc>
          <w:tcPr>
            <w:tcW w:w="1051" w:type="dxa"/>
            <w:noWrap/>
            <w:vAlign w:val="center"/>
          </w:tcPr>
          <w:p w14:paraId="544875D0" w14:textId="58884DAD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420 (81.2)</w:t>
            </w:r>
          </w:p>
        </w:tc>
        <w:tc>
          <w:tcPr>
            <w:tcW w:w="1051" w:type="dxa"/>
            <w:noWrap/>
            <w:vAlign w:val="center"/>
          </w:tcPr>
          <w:p w14:paraId="7ADC8F77" w14:textId="0018BD5E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532 (84.7)</w:t>
            </w:r>
          </w:p>
        </w:tc>
        <w:tc>
          <w:tcPr>
            <w:tcW w:w="1051" w:type="dxa"/>
            <w:noWrap/>
            <w:vAlign w:val="center"/>
          </w:tcPr>
          <w:p w14:paraId="7A78BF70" w14:textId="5025789E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487 (86.0)</w:t>
            </w:r>
          </w:p>
        </w:tc>
        <w:tc>
          <w:tcPr>
            <w:tcW w:w="1052" w:type="dxa"/>
            <w:noWrap/>
            <w:vAlign w:val="center"/>
          </w:tcPr>
          <w:p w14:paraId="05552B98" w14:textId="48912B74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544 (83.3)</w:t>
            </w:r>
          </w:p>
        </w:tc>
        <w:tc>
          <w:tcPr>
            <w:tcW w:w="779" w:type="dxa"/>
            <w:noWrap/>
            <w:vAlign w:val="center"/>
          </w:tcPr>
          <w:p w14:paraId="2F761C18" w14:textId="0FBDD32D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454DE" w:rsidRPr="00072DC8" w14:paraId="66CACD4A" w14:textId="77777777" w:rsidTr="00FC5AE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39226022" w14:textId="77777777" w:rsidR="00D454DE" w:rsidRPr="00072DC8" w:rsidRDefault="00D454DE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Black</w:t>
            </w:r>
          </w:p>
        </w:tc>
        <w:tc>
          <w:tcPr>
            <w:tcW w:w="890" w:type="dxa"/>
            <w:noWrap/>
            <w:vAlign w:val="center"/>
            <w:hideMark/>
          </w:tcPr>
          <w:p w14:paraId="76CED290" w14:textId="77777777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53" w:type="dxa"/>
            <w:vAlign w:val="center"/>
          </w:tcPr>
          <w:p w14:paraId="7770D2D3" w14:textId="043CD165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67 (2.4)</w:t>
            </w:r>
          </w:p>
        </w:tc>
        <w:tc>
          <w:tcPr>
            <w:tcW w:w="1051" w:type="dxa"/>
            <w:noWrap/>
            <w:vAlign w:val="center"/>
          </w:tcPr>
          <w:p w14:paraId="3E54D3E0" w14:textId="2C39B169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6 (4.3)</w:t>
            </w:r>
          </w:p>
        </w:tc>
        <w:tc>
          <w:tcPr>
            <w:tcW w:w="1051" w:type="dxa"/>
            <w:noWrap/>
            <w:vAlign w:val="center"/>
          </w:tcPr>
          <w:p w14:paraId="57510F84" w14:textId="3C57D8F2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1 (2.1)</w:t>
            </w:r>
          </w:p>
        </w:tc>
        <w:tc>
          <w:tcPr>
            <w:tcW w:w="1051" w:type="dxa"/>
            <w:noWrap/>
            <w:vAlign w:val="center"/>
          </w:tcPr>
          <w:p w14:paraId="5BCD1E4F" w14:textId="112A808D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6 (2.5)</w:t>
            </w:r>
          </w:p>
        </w:tc>
        <w:tc>
          <w:tcPr>
            <w:tcW w:w="1051" w:type="dxa"/>
            <w:noWrap/>
            <w:vAlign w:val="center"/>
          </w:tcPr>
          <w:p w14:paraId="671090FE" w14:textId="26926363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4 (0.7)</w:t>
            </w:r>
          </w:p>
        </w:tc>
        <w:tc>
          <w:tcPr>
            <w:tcW w:w="1052" w:type="dxa"/>
            <w:noWrap/>
            <w:vAlign w:val="center"/>
          </w:tcPr>
          <w:p w14:paraId="01974761" w14:textId="58FB8F5A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0 (3.1)</w:t>
            </w:r>
          </w:p>
        </w:tc>
        <w:tc>
          <w:tcPr>
            <w:tcW w:w="779" w:type="dxa"/>
            <w:noWrap/>
            <w:vAlign w:val="center"/>
          </w:tcPr>
          <w:p w14:paraId="239A0552" w14:textId="77777777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454DE" w:rsidRPr="00072DC8" w14:paraId="05B2180A" w14:textId="77777777" w:rsidTr="00FC5A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0D328590" w14:textId="3A1F65A2" w:rsidR="00D454DE" w:rsidRPr="00072DC8" w:rsidRDefault="00765ED0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Asian</w:t>
            </w:r>
          </w:p>
        </w:tc>
        <w:tc>
          <w:tcPr>
            <w:tcW w:w="890" w:type="dxa"/>
            <w:noWrap/>
            <w:vAlign w:val="center"/>
            <w:hideMark/>
          </w:tcPr>
          <w:p w14:paraId="663A8FDF" w14:textId="77777777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53" w:type="dxa"/>
            <w:vAlign w:val="center"/>
          </w:tcPr>
          <w:p w14:paraId="6FAE3E71" w14:textId="4188D34E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31</w:t>
            </w:r>
            <w:r w:rsidR="004D191B" w:rsidRPr="00072DC8">
              <w:rPr>
                <w:sz w:val="20"/>
                <w:szCs w:val="20"/>
              </w:rPr>
              <w:t>5</w:t>
            </w:r>
            <w:r w:rsidRPr="00072DC8">
              <w:rPr>
                <w:sz w:val="20"/>
                <w:szCs w:val="20"/>
              </w:rPr>
              <w:t xml:space="preserve"> (11.5)</w:t>
            </w:r>
          </w:p>
        </w:tc>
        <w:tc>
          <w:tcPr>
            <w:tcW w:w="1051" w:type="dxa"/>
            <w:noWrap/>
            <w:vAlign w:val="center"/>
          </w:tcPr>
          <w:p w14:paraId="0A9E6C7D" w14:textId="232B22D7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59 (15.9)</w:t>
            </w:r>
          </w:p>
        </w:tc>
        <w:tc>
          <w:tcPr>
            <w:tcW w:w="1051" w:type="dxa"/>
            <w:noWrap/>
            <w:vAlign w:val="center"/>
          </w:tcPr>
          <w:p w14:paraId="7AB4BF90" w14:textId="48E45E28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70 (13.5)</w:t>
            </w:r>
          </w:p>
        </w:tc>
        <w:tc>
          <w:tcPr>
            <w:tcW w:w="1051" w:type="dxa"/>
            <w:noWrap/>
            <w:vAlign w:val="center"/>
          </w:tcPr>
          <w:p w14:paraId="0325F472" w14:textId="7BFD0C61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55 (8.8)</w:t>
            </w:r>
          </w:p>
        </w:tc>
        <w:tc>
          <w:tcPr>
            <w:tcW w:w="1051" w:type="dxa"/>
            <w:noWrap/>
            <w:vAlign w:val="center"/>
          </w:tcPr>
          <w:p w14:paraId="621F7A13" w14:textId="35D0DC00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56 (9.9)</w:t>
            </w:r>
          </w:p>
        </w:tc>
        <w:tc>
          <w:tcPr>
            <w:tcW w:w="1052" w:type="dxa"/>
            <w:noWrap/>
            <w:vAlign w:val="center"/>
          </w:tcPr>
          <w:p w14:paraId="6C9B21BD" w14:textId="2894C218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75 (11.5)</w:t>
            </w:r>
          </w:p>
        </w:tc>
        <w:tc>
          <w:tcPr>
            <w:tcW w:w="779" w:type="dxa"/>
            <w:noWrap/>
            <w:vAlign w:val="center"/>
          </w:tcPr>
          <w:p w14:paraId="166A43A7" w14:textId="77777777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454DE" w:rsidRPr="00072DC8" w14:paraId="00EC6D86" w14:textId="77777777" w:rsidTr="00FC5AE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1C50FE38" w14:textId="77777777" w:rsidR="00D454DE" w:rsidRPr="00072DC8" w:rsidRDefault="00D454DE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Other</w:t>
            </w:r>
          </w:p>
        </w:tc>
        <w:tc>
          <w:tcPr>
            <w:tcW w:w="890" w:type="dxa"/>
            <w:noWrap/>
            <w:vAlign w:val="center"/>
            <w:hideMark/>
          </w:tcPr>
          <w:p w14:paraId="6A3561DD" w14:textId="77777777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53" w:type="dxa"/>
            <w:vAlign w:val="center"/>
          </w:tcPr>
          <w:p w14:paraId="1CF84BFB" w14:textId="6DE6E13E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86 (3.1)</w:t>
            </w:r>
          </w:p>
        </w:tc>
        <w:tc>
          <w:tcPr>
            <w:tcW w:w="1051" w:type="dxa"/>
            <w:noWrap/>
            <w:vAlign w:val="center"/>
          </w:tcPr>
          <w:p w14:paraId="7C8796D9" w14:textId="4D5BEF26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2 (3.2)</w:t>
            </w:r>
          </w:p>
        </w:tc>
        <w:tc>
          <w:tcPr>
            <w:tcW w:w="1051" w:type="dxa"/>
            <w:noWrap/>
            <w:vAlign w:val="center"/>
          </w:tcPr>
          <w:p w14:paraId="78B30BA6" w14:textId="5AF266BC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6 (3.1)</w:t>
            </w:r>
          </w:p>
        </w:tc>
        <w:tc>
          <w:tcPr>
            <w:tcW w:w="1051" w:type="dxa"/>
            <w:noWrap/>
            <w:vAlign w:val="center"/>
          </w:tcPr>
          <w:p w14:paraId="07D2D339" w14:textId="205C23A6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5 (4.0)</w:t>
            </w:r>
          </w:p>
        </w:tc>
        <w:tc>
          <w:tcPr>
            <w:tcW w:w="1051" w:type="dxa"/>
            <w:noWrap/>
            <w:vAlign w:val="center"/>
          </w:tcPr>
          <w:p w14:paraId="3DFDE52F" w14:textId="09D0599F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9 (3.4)</w:t>
            </w:r>
          </w:p>
        </w:tc>
        <w:tc>
          <w:tcPr>
            <w:tcW w:w="1052" w:type="dxa"/>
            <w:noWrap/>
            <w:vAlign w:val="center"/>
          </w:tcPr>
          <w:p w14:paraId="504E0DBF" w14:textId="190AD2B9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4 (2.1)</w:t>
            </w:r>
          </w:p>
        </w:tc>
        <w:tc>
          <w:tcPr>
            <w:tcW w:w="779" w:type="dxa"/>
            <w:noWrap/>
            <w:vAlign w:val="center"/>
          </w:tcPr>
          <w:p w14:paraId="5D7231C6" w14:textId="77777777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454DE" w:rsidRPr="00072DC8" w14:paraId="3225EBAE" w14:textId="77777777" w:rsidTr="00FC5A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09325313" w14:textId="77777777" w:rsidR="00D454DE" w:rsidRPr="00072DC8" w:rsidRDefault="00D454DE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NYHA functional class</w:t>
            </w:r>
          </w:p>
        </w:tc>
        <w:tc>
          <w:tcPr>
            <w:tcW w:w="890" w:type="dxa"/>
            <w:noWrap/>
            <w:vAlign w:val="center"/>
            <w:hideMark/>
          </w:tcPr>
          <w:p w14:paraId="6AA9A584" w14:textId="77777777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153" w:type="dxa"/>
            <w:vAlign w:val="center"/>
          </w:tcPr>
          <w:p w14:paraId="093FA557" w14:textId="77777777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051" w:type="dxa"/>
            <w:noWrap/>
            <w:vAlign w:val="center"/>
          </w:tcPr>
          <w:p w14:paraId="69B6B772" w14:textId="77777777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051" w:type="dxa"/>
            <w:noWrap/>
            <w:vAlign w:val="center"/>
          </w:tcPr>
          <w:p w14:paraId="21A87D23" w14:textId="77777777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051" w:type="dxa"/>
            <w:noWrap/>
            <w:vAlign w:val="center"/>
          </w:tcPr>
          <w:p w14:paraId="57D570B2" w14:textId="77777777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051" w:type="dxa"/>
            <w:noWrap/>
            <w:vAlign w:val="center"/>
          </w:tcPr>
          <w:p w14:paraId="3251335B" w14:textId="77777777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052" w:type="dxa"/>
            <w:noWrap/>
            <w:vAlign w:val="center"/>
          </w:tcPr>
          <w:p w14:paraId="702C09F7" w14:textId="77777777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779" w:type="dxa"/>
            <w:noWrap/>
            <w:vAlign w:val="center"/>
          </w:tcPr>
          <w:p w14:paraId="648735C0" w14:textId="0139F995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5EC3" w:rsidRPr="00072DC8" w14:paraId="347BBEC8" w14:textId="77777777" w:rsidTr="00852E7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73CF3F62" w14:textId="77777777" w:rsidR="005A5EC3" w:rsidRPr="00072DC8" w:rsidRDefault="005A5EC3" w:rsidP="005A5EC3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I</w:t>
            </w:r>
          </w:p>
        </w:tc>
        <w:tc>
          <w:tcPr>
            <w:tcW w:w="890" w:type="dxa"/>
            <w:noWrap/>
            <w:vAlign w:val="center"/>
            <w:hideMark/>
          </w:tcPr>
          <w:p w14:paraId="70BF963F" w14:textId="77777777" w:rsidR="005A5EC3" w:rsidRPr="00072DC8" w:rsidRDefault="005A5EC3" w:rsidP="005A5EC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53" w:type="dxa"/>
          </w:tcPr>
          <w:p w14:paraId="00F3F4A3" w14:textId="2FDC0E01" w:rsidR="005A5EC3" w:rsidRPr="00072DC8" w:rsidRDefault="005A5EC3" w:rsidP="005A5EC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51" w:type="dxa"/>
            <w:noWrap/>
          </w:tcPr>
          <w:p w14:paraId="29FCCD89" w14:textId="58BF7C80" w:rsidR="005A5EC3" w:rsidRPr="00072DC8" w:rsidRDefault="005A5EC3" w:rsidP="005A5EC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51" w:type="dxa"/>
            <w:noWrap/>
          </w:tcPr>
          <w:p w14:paraId="6265BCB6" w14:textId="4B439793" w:rsidR="005A5EC3" w:rsidRPr="00072DC8" w:rsidRDefault="005A5EC3" w:rsidP="005A5EC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51" w:type="dxa"/>
            <w:noWrap/>
          </w:tcPr>
          <w:p w14:paraId="74058372" w14:textId="4BC2C78C" w:rsidR="005A5EC3" w:rsidRPr="00072DC8" w:rsidRDefault="005A5EC3" w:rsidP="005A5EC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51" w:type="dxa"/>
            <w:noWrap/>
          </w:tcPr>
          <w:p w14:paraId="12908F2C" w14:textId="405DC9B2" w:rsidR="005A5EC3" w:rsidRPr="00072DC8" w:rsidRDefault="005A5EC3" w:rsidP="005A5EC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52" w:type="dxa"/>
            <w:noWrap/>
          </w:tcPr>
          <w:p w14:paraId="4ED14E0B" w14:textId="14C96124" w:rsidR="005A5EC3" w:rsidRPr="00072DC8" w:rsidRDefault="005A5EC3" w:rsidP="005A5EC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779" w:type="dxa"/>
            <w:noWrap/>
            <w:vAlign w:val="center"/>
          </w:tcPr>
          <w:p w14:paraId="4EABEBA4" w14:textId="77777777" w:rsidR="005A5EC3" w:rsidRPr="00072DC8" w:rsidRDefault="005A5EC3" w:rsidP="005A5EC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454DE" w:rsidRPr="00072DC8" w14:paraId="4C8FB5E0" w14:textId="77777777" w:rsidTr="00FC5A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0A52CE15" w14:textId="77777777" w:rsidR="00D454DE" w:rsidRPr="00072DC8" w:rsidRDefault="00D454DE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II</w:t>
            </w:r>
          </w:p>
        </w:tc>
        <w:tc>
          <w:tcPr>
            <w:tcW w:w="890" w:type="dxa"/>
            <w:noWrap/>
            <w:vAlign w:val="center"/>
            <w:hideMark/>
          </w:tcPr>
          <w:p w14:paraId="25B8C3C9" w14:textId="77777777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53" w:type="dxa"/>
            <w:vAlign w:val="center"/>
          </w:tcPr>
          <w:p w14:paraId="3C3BCCC9" w14:textId="17BB96A9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73</w:t>
            </w:r>
            <w:r w:rsidR="004D191B" w:rsidRPr="00072DC8">
              <w:rPr>
                <w:sz w:val="20"/>
                <w:szCs w:val="20"/>
              </w:rPr>
              <w:t xml:space="preserve">6 </w:t>
            </w:r>
            <w:r w:rsidRPr="00072DC8">
              <w:rPr>
                <w:sz w:val="20"/>
                <w:szCs w:val="20"/>
              </w:rPr>
              <w:t>(100</w:t>
            </w:r>
            <w:r w:rsidR="005A5EC3" w:rsidRPr="00072DC8">
              <w:rPr>
                <w:sz w:val="20"/>
                <w:szCs w:val="20"/>
              </w:rPr>
              <w:t>.0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51" w:type="dxa"/>
            <w:noWrap/>
            <w:vAlign w:val="center"/>
          </w:tcPr>
          <w:p w14:paraId="5D2C21E5" w14:textId="27594BA4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372 (100</w:t>
            </w:r>
            <w:r w:rsidR="005A5EC3" w:rsidRPr="00072DC8">
              <w:rPr>
                <w:sz w:val="20"/>
                <w:szCs w:val="20"/>
              </w:rPr>
              <w:t>.0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51" w:type="dxa"/>
            <w:noWrap/>
            <w:vAlign w:val="center"/>
          </w:tcPr>
          <w:p w14:paraId="011D3718" w14:textId="4B3643DD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517 (100</w:t>
            </w:r>
            <w:r w:rsidR="005A5EC3" w:rsidRPr="00072DC8">
              <w:rPr>
                <w:sz w:val="20"/>
                <w:szCs w:val="20"/>
              </w:rPr>
              <w:t>.0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51" w:type="dxa"/>
            <w:noWrap/>
            <w:vAlign w:val="center"/>
          </w:tcPr>
          <w:p w14:paraId="58D75295" w14:textId="67F3ECCE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628 (100</w:t>
            </w:r>
            <w:r w:rsidR="005A5EC3" w:rsidRPr="00072DC8">
              <w:rPr>
                <w:sz w:val="20"/>
                <w:szCs w:val="20"/>
              </w:rPr>
              <w:t>.0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51" w:type="dxa"/>
            <w:noWrap/>
            <w:vAlign w:val="center"/>
          </w:tcPr>
          <w:p w14:paraId="5788072E" w14:textId="3F9D1C92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566 (100</w:t>
            </w:r>
            <w:r w:rsidR="005A5EC3" w:rsidRPr="00072DC8">
              <w:rPr>
                <w:sz w:val="20"/>
                <w:szCs w:val="20"/>
              </w:rPr>
              <w:t>.0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52" w:type="dxa"/>
            <w:noWrap/>
            <w:vAlign w:val="center"/>
          </w:tcPr>
          <w:p w14:paraId="188847FB" w14:textId="72B4144E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653 (100</w:t>
            </w:r>
            <w:r w:rsidR="005A5EC3" w:rsidRPr="00072DC8">
              <w:rPr>
                <w:sz w:val="20"/>
                <w:szCs w:val="20"/>
              </w:rPr>
              <w:t>.0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779" w:type="dxa"/>
            <w:noWrap/>
            <w:vAlign w:val="center"/>
          </w:tcPr>
          <w:p w14:paraId="3F3E1A9C" w14:textId="77777777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5EC3" w:rsidRPr="00072DC8" w14:paraId="4972453A" w14:textId="77777777" w:rsidTr="00852E7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40413F19" w14:textId="77777777" w:rsidR="005A5EC3" w:rsidRPr="00072DC8" w:rsidRDefault="005A5EC3" w:rsidP="005A5EC3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III</w:t>
            </w:r>
          </w:p>
        </w:tc>
        <w:tc>
          <w:tcPr>
            <w:tcW w:w="890" w:type="dxa"/>
            <w:noWrap/>
            <w:vAlign w:val="center"/>
            <w:hideMark/>
          </w:tcPr>
          <w:p w14:paraId="221E6B10" w14:textId="77777777" w:rsidR="005A5EC3" w:rsidRPr="00072DC8" w:rsidRDefault="005A5EC3" w:rsidP="005A5EC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53" w:type="dxa"/>
          </w:tcPr>
          <w:p w14:paraId="03FE1B82" w14:textId="674F825F" w:rsidR="005A5EC3" w:rsidRPr="00072DC8" w:rsidRDefault="005A5EC3" w:rsidP="005A5EC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51" w:type="dxa"/>
            <w:noWrap/>
          </w:tcPr>
          <w:p w14:paraId="467203C5" w14:textId="0A3438FA" w:rsidR="005A5EC3" w:rsidRPr="00072DC8" w:rsidRDefault="005A5EC3" w:rsidP="005A5EC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51" w:type="dxa"/>
            <w:noWrap/>
          </w:tcPr>
          <w:p w14:paraId="1F078997" w14:textId="0158C297" w:rsidR="005A5EC3" w:rsidRPr="00072DC8" w:rsidRDefault="005A5EC3" w:rsidP="005A5EC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51" w:type="dxa"/>
            <w:noWrap/>
          </w:tcPr>
          <w:p w14:paraId="7F362458" w14:textId="0EE487B3" w:rsidR="005A5EC3" w:rsidRPr="00072DC8" w:rsidRDefault="005A5EC3" w:rsidP="005A5EC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51" w:type="dxa"/>
            <w:noWrap/>
          </w:tcPr>
          <w:p w14:paraId="5B1D308A" w14:textId="2AE53BDC" w:rsidR="005A5EC3" w:rsidRPr="00072DC8" w:rsidRDefault="005A5EC3" w:rsidP="005A5EC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52" w:type="dxa"/>
            <w:noWrap/>
          </w:tcPr>
          <w:p w14:paraId="09DBFF9E" w14:textId="238CAD3C" w:rsidR="005A5EC3" w:rsidRPr="00072DC8" w:rsidRDefault="005A5EC3" w:rsidP="005A5EC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779" w:type="dxa"/>
            <w:noWrap/>
            <w:vAlign w:val="center"/>
          </w:tcPr>
          <w:p w14:paraId="57EA0FF0" w14:textId="77777777" w:rsidR="005A5EC3" w:rsidRPr="00072DC8" w:rsidRDefault="005A5EC3" w:rsidP="005A5EC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5EC3" w:rsidRPr="00072DC8" w14:paraId="4B7446AD" w14:textId="77777777" w:rsidTr="00852E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3FD69025" w14:textId="77777777" w:rsidR="005A5EC3" w:rsidRPr="00072DC8" w:rsidRDefault="005A5EC3" w:rsidP="005A5EC3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IV</w:t>
            </w:r>
          </w:p>
        </w:tc>
        <w:tc>
          <w:tcPr>
            <w:tcW w:w="890" w:type="dxa"/>
            <w:noWrap/>
            <w:vAlign w:val="center"/>
            <w:hideMark/>
          </w:tcPr>
          <w:p w14:paraId="2564BF9F" w14:textId="77777777" w:rsidR="005A5EC3" w:rsidRPr="00072DC8" w:rsidRDefault="005A5EC3" w:rsidP="005A5EC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53" w:type="dxa"/>
          </w:tcPr>
          <w:p w14:paraId="25180AFC" w14:textId="4AE97858" w:rsidR="005A5EC3" w:rsidRPr="00072DC8" w:rsidRDefault="005A5EC3" w:rsidP="005A5EC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51" w:type="dxa"/>
            <w:noWrap/>
          </w:tcPr>
          <w:p w14:paraId="266A1F52" w14:textId="44E0068F" w:rsidR="005A5EC3" w:rsidRPr="00072DC8" w:rsidRDefault="005A5EC3" w:rsidP="005A5EC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51" w:type="dxa"/>
            <w:noWrap/>
          </w:tcPr>
          <w:p w14:paraId="504041FD" w14:textId="0A375A36" w:rsidR="005A5EC3" w:rsidRPr="00072DC8" w:rsidRDefault="005A5EC3" w:rsidP="005A5EC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51" w:type="dxa"/>
            <w:noWrap/>
          </w:tcPr>
          <w:p w14:paraId="4C305F66" w14:textId="77A13D3B" w:rsidR="005A5EC3" w:rsidRPr="00072DC8" w:rsidRDefault="005A5EC3" w:rsidP="005A5EC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51" w:type="dxa"/>
            <w:noWrap/>
          </w:tcPr>
          <w:p w14:paraId="76C8B9BF" w14:textId="3509656A" w:rsidR="005A5EC3" w:rsidRPr="00072DC8" w:rsidRDefault="005A5EC3" w:rsidP="005A5EC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52" w:type="dxa"/>
            <w:noWrap/>
          </w:tcPr>
          <w:p w14:paraId="0D8AD198" w14:textId="0698C0FF" w:rsidR="005A5EC3" w:rsidRPr="00072DC8" w:rsidRDefault="005A5EC3" w:rsidP="005A5EC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779" w:type="dxa"/>
            <w:noWrap/>
            <w:vAlign w:val="center"/>
          </w:tcPr>
          <w:p w14:paraId="21977BC7" w14:textId="77777777" w:rsidR="005A5EC3" w:rsidRPr="00072DC8" w:rsidRDefault="005A5EC3" w:rsidP="005A5EC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454DE" w:rsidRPr="00072DC8" w14:paraId="5E4C071B" w14:textId="77777777" w:rsidTr="00FC5AE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46C83C54" w14:textId="77777777" w:rsidR="00D454DE" w:rsidRPr="00072DC8" w:rsidRDefault="00D454DE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Ischemic etiology</w:t>
            </w:r>
          </w:p>
        </w:tc>
        <w:tc>
          <w:tcPr>
            <w:tcW w:w="890" w:type="dxa"/>
            <w:noWrap/>
            <w:vAlign w:val="center"/>
            <w:hideMark/>
          </w:tcPr>
          <w:p w14:paraId="0ABF486C" w14:textId="77777777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53" w:type="dxa"/>
            <w:vAlign w:val="center"/>
          </w:tcPr>
          <w:p w14:paraId="674A0BE8" w14:textId="7921BB63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886 (69)</w:t>
            </w:r>
          </w:p>
        </w:tc>
        <w:tc>
          <w:tcPr>
            <w:tcW w:w="1051" w:type="dxa"/>
            <w:noWrap/>
            <w:vAlign w:val="center"/>
          </w:tcPr>
          <w:p w14:paraId="1EB7B7B9" w14:textId="35D1BE77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38 (64.2)</w:t>
            </w:r>
          </w:p>
        </w:tc>
        <w:tc>
          <w:tcPr>
            <w:tcW w:w="1051" w:type="dxa"/>
            <w:noWrap/>
            <w:vAlign w:val="center"/>
          </w:tcPr>
          <w:p w14:paraId="090FF207" w14:textId="4A84A615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337 (65.2)</w:t>
            </w:r>
          </w:p>
        </w:tc>
        <w:tc>
          <w:tcPr>
            <w:tcW w:w="1051" w:type="dxa"/>
            <w:noWrap/>
            <w:vAlign w:val="center"/>
          </w:tcPr>
          <w:p w14:paraId="43C4A466" w14:textId="5DE45F13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442 (70.4)</w:t>
            </w:r>
          </w:p>
        </w:tc>
        <w:tc>
          <w:tcPr>
            <w:tcW w:w="1051" w:type="dxa"/>
            <w:noWrap/>
            <w:vAlign w:val="center"/>
          </w:tcPr>
          <w:p w14:paraId="69E3BD2F" w14:textId="1D2047E0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411 (72.9)</w:t>
            </w:r>
          </w:p>
        </w:tc>
        <w:tc>
          <w:tcPr>
            <w:tcW w:w="1052" w:type="dxa"/>
            <w:noWrap/>
            <w:vAlign w:val="center"/>
          </w:tcPr>
          <w:p w14:paraId="60DDB600" w14:textId="7A722C65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458 (70.2)</w:t>
            </w:r>
          </w:p>
        </w:tc>
        <w:tc>
          <w:tcPr>
            <w:tcW w:w="779" w:type="dxa"/>
            <w:noWrap/>
            <w:vAlign w:val="center"/>
          </w:tcPr>
          <w:p w14:paraId="349BF67E" w14:textId="5D7D4639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72DC8">
              <w:rPr>
                <w:b/>
                <w:sz w:val="20"/>
                <w:szCs w:val="20"/>
              </w:rPr>
              <w:t>0.013</w:t>
            </w:r>
          </w:p>
        </w:tc>
      </w:tr>
      <w:tr w:rsidR="00D454DE" w:rsidRPr="00072DC8" w14:paraId="6A6F931E" w14:textId="77777777" w:rsidTr="00FC5A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25B96DA7" w14:textId="77777777" w:rsidR="00D454DE" w:rsidRPr="00072DC8" w:rsidRDefault="00D454DE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Hypertension</w:t>
            </w:r>
          </w:p>
        </w:tc>
        <w:tc>
          <w:tcPr>
            <w:tcW w:w="890" w:type="dxa"/>
            <w:noWrap/>
            <w:vAlign w:val="center"/>
            <w:hideMark/>
          </w:tcPr>
          <w:p w14:paraId="55B06726" w14:textId="77777777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53" w:type="dxa"/>
            <w:vAlign w:val="center"/>
          </w:tcPr>
          <w:p w14:paraId="6B720195" w14:textId="091E1E99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819 (66.5)</w:t>
            </w:r>
          </w:p>
        </w:tc>
        <w:tc>
          <w:tcPr>
            <w:tcW w:w="1051" w:type="dxa"/>
            <w:noWrap/>
            <w:vAlign w:val="center"/>
          </w:tcPr>
          <w:p w14:paraId="0FB396BC" w14:textId="63888974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55 (41.7)</w:t>
            </w:r>
          </w:p>
        </w:tc>
        <w:tc>
          <w:tcPr>
            <w:tcW w:w="1051" w:type="dxa"/>
            <w:noWrap/>
            <w:vAlign w:val="center"/>
          </w:tcPr>
          <w:p w14:paraId="77AA6975" w14:textId="080E17FD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302 (58.4)</w:t>
            </w:r>
          </w:p>
        </w:tc>
        <w:tc>
          <w:tcPr>
            <w:tcW w:w="1051" w:type="dxa"/>
            <w:noWrap/>
            <w:vAlign w:val="center"/>
          </w:tcPr>
          <w:p w14:paraId="5F9CB26D" w14:textId="1FBAE728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417 (66.4)</w:t>
            </w:r>
          </w:p>
        </w:tc>
        <w:tc>
          <w:tcPr>
            <w:tcW w:w="1051" w:type="dxa"/>
            <w:noWrap/>
            <w:vAlign w:val="center"/>
          </w:tcPr>
          <w:p w14:paraId="1975E26E" w14:textId="60429D61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410 (72.4)</w:t>
            </w:r>
          </w:p>
        </w:tc>
        <w:tc>
          <w:tcPr>
            <w:tcW w:w="1052" w:type="dxa"/>
            <w:noWrap/>
            <w:vAlign w:val="center"/>
          </w:tcPr>
          <w:p w14:paraId="5A7C5FD7" w14:textId="769C86C0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535 (81.9)</w:t>
            </w:r>
          </w:p>
        </w:tc>
        <w:tc>
          <w:tcPr>
            <w:tcW w:w="779" w:type="dxa"/>
            <w:noWrap/>
            <w:vAlign w:val="center"/>
          </w:tcPr>
          <w:p w14:paraId="707598B0" w14:textId="1CC5C9A4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72DC8">
              <w:rPr>
                <w:b/>
                <w:sz w:val="20"/>
                <w:szCs w:val="20"/>
              </w:rPr>
              <w:t>&lt;0.001</w:t>
            </w:r>
          </w:p>
        </w:tc>
      </w:tr>
      <w:tr w:rsidR="00D454DE" w:rsidRPr="00072DC8" w14:paraId="475B3299" w14:textId="77777777" w:rsidTr="00FC5AE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556BD76A" w14:textId="77777777" w:rsidR="00D454DE" w:rsidRPr="00072DC8" w:rsidRDefault="00D454DE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Diabetes</w:t>
            </w:r>
          </w:p>
        </w:tc>
        <w:tc>
          <w:tcPr>
            <w:tcW w:w="890" w:type="dxa"/>
            <w:noWrap/>
            <w:vAlign w:val="center"/>
            <w:hideMark/>
          </w:tcPr>
          <w:p w14:paraId="2533DE78" w14:textId="77777777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53" w:type="dxa"/>
            <w:vAlign w:val="center"/>
          </w:tcPr>
          <w:p w14:paraId="51EA56B8" w14:textId="6EA6DEDC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859 (31.4)</w:t>
            </w:r>
          </w:p>
        </w:tc>
        <w:tc>
          <w:tcPr>
            <w:tcW w:w="1051" w:type="dxa"/>
            <w:noWrap/>
            <w:vAlign w:val="center"/>
          </w:tcPr>
          <w:p w14:paraId="260DA25E" w14:textId="53476DCD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07 (28.8)</w:t>
            </w:r>
          </w:p>
        </w:tc>
        <w:tc>
          <w:tcPr>
            <w:tcW w:w="1051" w:type="dxa"/>
            <w:noWrap/>
            <w:vAlign w:val="center"/>
          </w:tcPr>
          <w:p w14:paraId="741ABB99" w14:textId="764C3FFD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49 (28.8)</w:t>
            </w:r>
          </w:p>
        </w:tc>
        <w:tc>
          <w:tcPr>
            <w:tcW w:w="1051" w:type="dxa"/>
            <w:noWrap/>
            <w:vAlign w:val="center"/>
          </w:tcPr>
          <w:p w14:paraId="409BD96A" w14:textId="663FCA0A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84 (29.4)</w:t>
            </w:r>
          </w:p>
        </w:tc>
        <w:tc>
          <w:tcPr>
            <w:tcW w:w="1051" w:type="dxa"/>
            <w:noWrap/>
            <w:vAlign w:val="center"/>
          </w:tcPr>
          <w:p w14:paraId="35F082A9" w14:textId="3836C8A9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90 (33.6)</w:t>
            </w:r>
          </w:p>
        </w:tc>
        <w:tc>
          <w:tcPr>
            <w:tcW w:w="1052" w:type="dxa"/>
            <w:noWrap/>
            <w:vAlign w:val="center"/>
          </w:tcPr>
          <w:p w14:paraId="66D16E5A" w14:textId="28BCCBDF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29 (35.1)</w:t>
            </w:r>
          </w:p>
        </w:tc>
        <w:tc>
          <w:tcPr>
            <w:tcW w:w="779" w:type="dxa"/>
            <w:noWrap/>
            <w:vAlign w:val="center"/>
          </w:tcPr>
          <w:p w14:paraId="0B834E30" w14:textId="23C77C99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72DC8">
              <w:rPr>
                <w:b/>
                <w:sz w:val="20"/>
                <w:szCs w:val="20"/>
              </w:rPr>
              <w:t>0.054</w:t>
            </w:r>
          </w:p>
        </w:tc>
      </w:tr>
      <w:tr w:rsidR="00D454DE" w:rsidRPr="00072DC8" w14:paraId="7A080B7C" w14:textId="77777777" w:rsidTr="00FC5A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10B0E30A" w14:textId="77777777" w:rsidR="00D454DE" w:rsidRPr="00072DC8" w:rsidRDefault="00D454DE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Previous angina</w:t>
            </w:r>
          </w:p>
        </w:tc>
        <w:tc>
          <w:tcPr>
            <w:tcW w:w="890" w:type="dxa"/>
            <w:noWrap/>
            <w:vAlign w:val="center"/>
            <w:hideMark/>
          </w:tcPr>
          <w:p w14:paraId="6D02A6BC" w14:textId="77777777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53" w:type="dxa"/>
            <w:vAlign w:val="center"/>
          </w:tcPr>
          <w:p w14:paraId="19C36BAB" w14:textId="6DE5E0A2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188 (43.5)</w:t>
            </w:r>
          </w:p>
        </w:tc>
        <w:tc>
          <w:tcPr>
            <w:tcW w:w="1051" w:type="dxa"/>
            <w:noWrap/>
            <w:vAlign w:val="center"/>
          </w:tcPr>
          <w:p w14:paraId="79062BDA" w14:textId="26E790A7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27 (34.1)</w:t>
            </w:r>
          </w:p>
        </w:tc>
        <w:tc>
          <w:tcPr>
            <w:tcW w:w="1051" w:type="dxa"/>
            <w:noWrap/>
            <w:vAlign w:val="center"/>
          </w:tcPr>
          <w:p w14:paraId="7CCD34E4" w14:textId="1CA51C6E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02 (39.1)</w:t>
            </w:r>
          </w:p>
        </w:tc>
        <w:tc>
          <w:tcPr>
            <w:tcW w:w="1051" w:type="dxa"/>
            <w:noWrap/>
            <w:vAlign w:val="center"/>
          </w:tcPr>
          <w:p w14:paraId="677301D7" w14:textId="05405F90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84 (45.4)</w:t>
            </w:r>
          </w:p>
        </w:tc>
        <w:tc>
          <w:tcPr>
            <w:tcW w:w="1051" w:type="dxa"/>
            <w:noWrap/>
            <w:vAlign w:val="center"/>
          </w:tcPr>
          <w:p w14:paraId="421A8E6A" w14:textId="119EC240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73 (48.2)</w:t>
            </w:r>
          </w:p>
        </w:tc>
        <w:tc>
          <w:tcPr>
            <w:tcW w:w="1052" w:type="dxa"/>
            <w:noWrap/>
            <w:vAlign w:val="center"/>
          </w:tcPr>
          <w:p w14:paraId="0FD65546" w14:textId="128EC7CD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302 (46.2)</w:t>
            </w:r>
          </w:p>
        </w:tc>
        <w:tc>
          <w:tcPr>
            <w:tcW w:w="779" w:type="dxa"/>
            <w:noWrap/>
            <w:vAlign w:val="center"/>
          </w:tcPr>
          <w:p w14:paraId="2C920CF6" w14:textId="35727992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72DC8">
              <w:rPr>
                <w:b/>
                <w:sz w:val="20"/>
                <w:szCs w:val="20"/>
              </w:rPr>
              <w:t>&lt;0.001</w:t>
            </w:r>
          </w:p>
        </w:tc>
      </w:tr>
      <w:tr w:rsidR="00D454DE" w:rsidRPr="00072DC8" w14:paraId="315A90BE" w14:textId="77777777" w:rsidTr="00FC5AE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21AD9740" w14:textId="77777777" w:rsidR="00D454DE" w:rsidRPr="00072DC8" w:rsidRDefault="00D454DE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Previous MI</w:t>
            </w:r>
          </w:p>
        </w:tc>
        <w:tc>
          <w:tcPr>
            <w:tcW w:w="890" w:type="dxa"/>
            <w:noWrap/>
            <w:vAlign w:val="center"/>
            <w:hideMark/>
          </w:tcPr>
          <w:p w14:paraId="1B9027D4" w14:textId="77777777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53" w:type="dxa"/>
            <w:vAlign w:val="center"/>
          </w:tcPr>
          <w:p w14:paraId="04549EA0" w14:textId="0A93BFF2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380 (50.5)</w:t>
            </w:r>
          </w:p>
        </w:tc>
        <w:tc>
          <w:tcPr>
            <w:tcW w:w="1051" w:type="dxa"/>
            <w:noWrap/>
            <w:vAlign w:val="center"/>
          </w:tcPr>
          <w:p w14:paraId="3D5612DA" w14:textId="61374A6E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83 (49.2)</w:t>
            </w:r>
          </w:p>
        </w:tc>
        <w:tc>
          <w:tcPr>
            <w:tcW w:w="1051" w:type="dxa"/>
            <w:noWrap/>
            <w:vAlign w:val="center"/>
          </w:tcPr>
          <w:p w14:paraId="2A1E0DE9" w14:textId="212F3B8C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61 (50.5)</w:t>
            </w:r>
          </w:p>
        </w:tc>
        <w:tc>
          <w:tcPr>
            <w:tcW w:w="1051" w:type="dxa"/>
            <w:noWrap/>
            <w:vAlign w:val="center"/>
          </w:tcPr>
          <w:p w14:paraId="5E087FE1" w14:textId="2C0C3EAE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336 (53.7)</w:t>
            </w:r>
          </w:p>
        </w:tc>
        <w:tc>
          <w:tcPr>
            <w:tcW w:w="1051" w:type="dxa"/>
            <w:noWrap/>
            <w:vAlign w:val="center"/>
          </w:tcPr>
          <w:p w14:paraId="071ECB96" w14:textId="6CCD645D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88 (50.9)</w:t>
            </w:r>
          </w:p>
        </w:tc>
        <w:tc>
          <w:tcPr>
            <w:tcW w:w="1052" w:type="dxa"/>
            <w:noWrap/>
            <w:vAlign w:val="center"/>
          </w:tcPr>
          <w:p w14:paraId="4374DBBC" w14:textId="1E9024BF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312 (47.8)</w:t>
            </w:r>
          </w:p>
        </w:tc>
        <w:tc>
          <w:tcPr>
            <w:tcW w:w="779" w:type="dxa"/>
            <w:noWrap/>
            <w:vAlign w:val="center"/>
          </w:tcPr>
          <w:p w14:paraId="751E9582" w14:textId="757DCD4F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72DC8">
              <w:rPr>
                <w:b/>
                <w:sz w:val="20"/>
                <w:szCs w:val="20"/>
              </w:rPr>
              <w:t>0.31</w:t>
            </w:r>
          </w:p>
        </w:tc>
      </w:tr>
      <w:tr w:rsidR="00D454DE" w:rsidRPr="00072DC8" w14:paraId="7DEE7E8E" w14:textId="77777777" w:rsidTr="00FC5A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7A6F8DE1" w14:textId="77777777" w:rsidR="00D454DE" w:rsidRPr="00072DC8" w:rsidRDefault="00D454DE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Heart Rate (bpm)</w:t>
            </w:r>
          </w:p>
        </w:tc>
        <w:tc>
          <w:tcPr>
            <w:tcW w:w="890" w:type="dxa"/>
            <w:noWrap/>
            <w:vAlign w:val="center"/>
            <w:hideMark/>
          </w:tcPr>
          <w:p w14:paraId="24A2EE2C" w14:textId="77777777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Mean (SD)</w:t>
            </w:r>
          </w:p>
        </w:tc>
        <w:tc>
          <w:tcPr>
            <w:tcW w:w="1153" w:type="dxa"/>
            <w:vAlign w:val="center"/>
          </w:tcPr>
          <w:p w14:paraId="1997C429" w14:textId="764B23BF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71.7 (12.5)</w:t>
            </w:r>
          </w:p>
        </w:tc>
        <w:tc>
          <w:tcPr>
            <w:tcW w:w="1051" w:type="dxa"/>
            <w:noWrap/>
            <w:vAlign w:val="center"/>
          </w:tcPr>
          <w:p w14:paraId="6E4D18E1" w14:textId="1DA75016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71.9 (11.9)</w:t>
            </w:r>
          </w:p>
        </w:tc>
        <w:tc>
          <w:tcPr>
            <w:tcW w:w="1051" w:type="dxa"/>
            <w:noWrap/>
            <w:vAlign w:val="center"/>
          </w:tcPr>
          <w:p w14:paraId="1EC07497" w14:textId="36B8177C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71.5 (12.2)</w:t>
            </w:r>
          </w:p>
        </w:tc>
        <w:tc>
          <w:tcPr>
            <w:tcW w:w="1051" w:type="dxa"/>
            <w:noWrap/>
            <w:vAlign w:val="center"/>
          </w:tcPr>
          <w:p w14:paraId="58457A47" w14:textId="4F69D26D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71.5 (12.1)</w:t>
            </w:r>
          </w:p>
        </w:tc>
        <w:tc>
          <w:tcPr>
            <w:tcW w:w="1051" w:type="dxa"/>
            <w:noWrap/>
            <w:vAlign w:val="center"/>
          </w:tcPr>
          <w:p w14:paraId="7C70E32F" w14:textId="29BA8C65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72.0 (12.4)</w:t>
            </w:r>
          </w:p>
        </w:tc>
        <w:tc>
          <w:tcPr>
            <w:tcW w:w="1052" w:type="dxa"/>
            <w:noWrap/>
            <w:vAlign w:val="center"/>
          </w:tcPr>
          <w:p w14:paraId="11C889C6" w14:textId="74A8CEA3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71.9 (13.3)</w:t>
            </w:r>
          </w:p>
        </w:tc>
        <w:tc>
          <w:tcPr>
            <w:tcW w:w="779" w:type="dxa"/>
            <w:noWrap/>
            <w:vAlign w:val="center"/>
          </w:tcPr>
          <w:p w14:paraId="555A229B" w14:textId="0B0C3C27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.91</w:t>
            </w:r>
          </w:p>
        </w:tc>
      </w:tr>
      <w:tr w:rsidR="00D454DE" w:rsidRPr="00072DC8" w14:paraId="00E3F2B9" w14:textId="77777777" w:rsidTr="00FC5AE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4179FD28" w14:textId="00616A1B" w:rsidR="00D454DE" w:rsidRPr="00072DC8" w:rsidRDefault="00AB3019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LVEF (%)</w:t>
            </w:r>
          </w:p>
        </w:tc>
        <w:tc>
          <w:tcPr>
            <w:tcW w:w="890" w:type="dxa"/>
            <w:noWrap/>
            <w:vAlign w:val="center"/>
            <w:hideMark/>
          </w:tcPr>
          <w:p w14:paraId="7FF1ACD6" w14:textId="77777777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Mean (SD)</w:t>
            </w:r>
          </w:p>
        </w:tc>
        <w:tc>
          <w:tcPr>
            <w:tcW w:w="1153" w:type="dxa"/>
            <w:vAlign w:val="center"/>
          </w:tcPr>
          <w:p w14:paraId="75808E9E" w14:textId="3BA75C49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6.1 (4.7)</w:t>
            </w:r>
          </w:p>
        </w:tc>
        <w:tc>
          <w:tcPr>
            <w:tcW w:w="1051" w:type="dxa"/>
            <w:noWrap/>
            <w:vAlign w:val="center"/>
          </w:tcPr>
          <w:p w14:paraId="5FEC2D6C" w14:textId="44F28E8A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4.8 (5.6)</w:t>
            </w:r>
          </w:p>
        </w:tc>
        <w:tc>
          <w:tcPr>
            <w:tcW w:w="1051" w:type="dxa"/>
            <w:noWrap/>
            <w:vAlign w:val="center"/>
          </w:tcPr>
          <w:p w14:paraId="029762FA" w14:textId="2853120F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5.9 (4.7)</w:t>
            </w:r>
          </w:p>
        </w:tc>
        <w:tc>
          <w:tcPr>
            <w:tcW w:w="1051" w:type="dxa"/>
            <w:noWrap/>
            <w:vAlign w:val="center"/>
          </w:tcPr>
          <w:p w14:paraId="04BCC307" w14:textId="15E89FB2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6.1 (4.6)</w:t>
            </w:r>
          </w:p>
        </w:tc>
        <w:tc>
          <w:tcPr>
            <w:tcW w:w="1051" w:type="dxa"/>
            <w:noWrap/>
            <w:vAlign w:val="center"/>
          </w:tcPr>
          <w:p w14:paraId="58928B7B" w14:textId="184325C4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6.5 (4.3)</w:t>
            </w:r>
          </w:p>
        </w:tc>
        <w:tc>
          <w:tcPr>
            <w:tcW w:w="1052" w:type="dxa"/>
            <w:noWrap/>
            <w:vAlign w:val="center"/>
          </w:tcPr>
          <w:p w14:paraId="08FDD767" w14:textId="630C8939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6.7 (4.3)</w:t>
            </w:r>
          </w:p>
        </w:tc>
        <w:tc>
          <w:tcPr>
            <w:tcW w:w="779" w:type="dxa"/>
            <w:noWrap/>
            <w:vAlign w:val="center"/>
          </w:tcPr>
          <w:p w14:paraId="0D3D39ED" w14:textId="72F9324F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72DC8">
              <w:rPr>
                <w:b/>
                <w:sz w:val="20"/>
                <w:szCs w:val="20"/>
              </w:rPr>
              <w:t>&lt;0.001</w:t>
            </w:r>
          </w:p>
        </w:tc>
      </w:tr>
      <w:tr w:rsidR="00D454DE" w:rsidRPr="00072DC8" w14:paraId="5D69F425" w14:textId="77777777" w:rsidTr="00FC5A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43E34A78" w14:textId="77777777" w:rsidR="00D454DE" w:rsidRPr="00072DC8" w:rsidRDefault="00D454DE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Potassium (mg/</w:t>
            </w:r>
            <w:proofErr w:type="spellStart"/>
            <w:r w:rsidRPr="00072DC8">
              <w:rPr>
                <w:b w:val="0"/>
                <w:sz w:val="20"/>
                <w:szCs w:val="20"/>
              </w:rPr>
              <w:t>dL</w:t>
            </w:r>
            <w:proofErr w:type="spellEnd"/>
            <w:r w:rsidRPr="00072DC8">
              <w:rPr>
                <w:b w:val="0"/>
                <w:sz w:val="20"/>
                <w:szCs w:val="20"/>
              </w:rPr>
              <w:t>)</w:t>
            </w:r>
          </w:p>
        </w:tc>
        <w:tc>
          <w:tcPr>
            <w:tcW w:w="890" w:type="dxa"/>
            <w:noWrap/>
            <w:vAlign w:val="center"/>
            <w:hideMark/>
          </w:tcPr>
          <w:p w14:paraId="01ACBE55" w14:textId="77777777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Mean (SD)</w:t>
            </w:r>
          </w:p>
        </w:tc>
        <w:tc>
          <w:tcPr>
            <w:tcW w:w="1153" w:type="dxa"/>
            <w:vAlign w:val="center"/>
          </w:tcPr>
          <w:p w14:paraId="5B0E6E90" w14:textId="5B206771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4.3</w:t>
            </w:r>
            <w:r w:rsidR="00D36CCC" w:rsidRPr="00072DC8">
              <w:rPr>
                <w:sz w:val="20"/>
                <w:szCs w:val="20"/>
              </w:rPr>
              <w:t>2</w:t>
            </w:r>
            <w:r w:rsidRPr="00072DC8">
              <w:rPr>
                <w:sz w:val="20"/>
                <w:szCs w:val="20"/>
              </w:rPr>
              <w:t xml:space="preserve"> (0.4</w:t>
            </w:r>
            <w:r w:rsidR="00D36CCC" w:rsidRPr="00072DC8">
              <w:rPr>
                <w:sz w:val="20"/>
                <w:szCs w:val="20"/>
              </w:rPr>
              <w:t>3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51" w:type="dxa"/>
            <w:noWrap/>
            <w:vAlign w:val="center"/>
          </w:tcPr>
          <w:p w14:paraId="53B4602F" w14:textId="5CCCEB8E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4.</w:t>
            </w:r>
            <w:r w:rsidR="00D36CCC" w:rsidRPr="00072DC8">
              <w:rPr>
                <w:sz w:val="20"/>
                <w:szCs w:val="20"/>
              </w:rPr>
              <w:t>27</w:t>
            </w:r>
            <w:r w:rsidRPr="00072DC8">
              <w:rPr>
                <w:sz w:val="20"/>
                <w:szCs w:val="20"/>
              </w:rPr>
              <w:t xml:space="preserve"> (0.4</w:t>
            </w:r>
            <w:r w:rsidR="00D36CCC" w:rsidRPr="00072DC8">
              <w:rPr>
                <w:sz w:val="20"/>
                <w:szCs w:val="20"/>
              </w:rPr>
              <w:t>3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51" w:type="dxa"/>
            <w:noWrap/>
            <w:vAlign w:val="center"/>
          </w:tcPr>
          <w:p w14:paraId="49DABBB2" w14:textId="61512DEE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4.3</w:t>
            </w:r>
            <w:r w:rsidR="00D36CCC" w:rsidRPr="00072DC8">
              <w:rPr>
                <w:sz w:val="20"/>
                <w:szCs w:val="20"/>
              </w:rPr>
              <w:t>1</w:t>
            </w:r>
            <w:r w:rsidRPr="00072DC8">
              <w:rPr>
                <w:sz w:val="20"/>
                <w:szCs w:val="20"/>
              </w:rPr>
              <w:t xml:space="preserve"> (0.4</w:t>
            </w:r>
            <w:r w:rsidR="00D36CCC" w:rsidRPr="00072DC8">
              <w:rPr>
                <w:sz w:val="20"/>
                <w:szCs w:val="20"/>
              </w:rPr>
              <w:t>0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51" w:type="dxa"/>
            <w:noWrap/>
            <w:vAlign w:val="center"/>
          </w:tcPr>
          <w:p w14:paraId="675F8696" w14:textId="401B3123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4.3</w:t>
            </w:r>
            <w:r w:rsidR="00D36CCC" w:rsidRPr="00072DC8">
              <w:rPr>
                <w:sz w:val="20"/>
                <w:szCs w:val="20"/>
              </w:rPr>
              <w:t>4</w:t>
            </w:r>
            <w:r w:rsidRPr="00072DC8">
              <w:rPr>
                <w:sz w:val="20"/>
                <w:szCs w:val="20"/>
              </w:rPr>
              <w:t xml:space="preserve"> (0.</w:t>
            </w:r>
            <w:r w:rsidR="00D36CCC" w:rsidRPr="00072DC8">
              <w:rPr>
                <w:sz w:val="20"/>
                <w:szCs w:val="20"/>
              </w:rPr>
              <w:t>4</w:t>
            </w:r>
            <w:r w:rsidRPr="00072DC8">
              <w:rPr>
                <w:sz w:val="20"/>
                <w:szCs w:val="20"/>
              </w:rPr>
              <w:t>4)</w:t>
            </w:r>
          </w:p>
        </w:tc>
        <w:tc>
          <w:tcPr>
            <w:tcW w:w="1051" w:type="dxa"/>
            <w:noWrap/>
            <w:vAlign w:val="center"/>
          </w:tcPr>
          <w:p w14:paraId="56BB0A0C" w14:textId="6492091B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4.3</w:t>
            </w:r>
            <w:r w:rsidR="00D36CCC" w:rsidRPr="00072DC8">
              <w:rPr>
                <w:sz w:val="20"/>
                <w:szCs w:val="20"/>
              </w:rPr>
              <w:t>3</w:t>
            </w:r>
            <w:r w:rsidRPr="00072DC8">
              <w:rPr>
                <w:sz w:val="20"/>
                <w:szCs w:val="20"/>
              </w:rPr>
              <w:t xml:space="preserve"> (0.4</w:t>
            </w:r>
            <w:r w:rsidR="00D36CCC" w:rsidRPr="00072DC8">
              <w:rPr>
                <w:sz w:val="20"/>
                <w:szCs w:val="20"/>
              </w:rPr>
              <w:t>4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52" w:type="dxa"/>
            <w:noWrap/>
            <w:vAlign w:val="center"/>
          </w:tcPr>
          <w:p w14:paraId="607D5B3B" w14:textId="242E6153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4.3</w:t>
            </w:r>
            <w:r w:rsidR="00D36CCC" w:rsidRPr="00072DC8">
              <w:rPr>
                <w:sz w:val="20"/>
                <w:szCs w:val="20"/>
              </w:rPr>
              <w:t>2</w:t>
            </w:r>
            <w:r w:rsidRPr="00072DC8">
              <w:rPr>
                <w:sz w:val="20"/>
                <w:szCs w:val="20"/>
              </w:rPr>
              <w:t xml:space="preserve"> (0.4</w:t>
            </w:r>
            <w:r w:rsidR="00D36CCC" w:rsidRPr="00072DC8">
              <w:rPr>
                <w:sz w:val="20"/>
                <w:szCs w:val="20"/>
              </w:rPr>
              <w:t>2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779" w:type="dxa"/>
            <w:noWrap/>
            <w:vAlign w:val="center"/>
          </w:tcPr>
          <w:p w14:paraId="4421BD5A" w14:textId="79B98F5C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.085</w:t>
            </w:r>
          </w:p>
        </w:tc>
      </w:tr>
      <w:tr w:rsidR="00D454DE" w:rsidRPr="00072DC8" w14:paraId="2C874C19" w14:textId="77777777" w:rsidTr="00FC5AE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44C81019" w14:textId="77777777" w:rsidR="00D454DE" w:rsidRPr="00072DC8" w:rsidRDefault="00D454DE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Creatinine (mg/</w:t>
            </w:r>
            <w:proofErr w:type="spellStart"/>
            <w:r w:rsidRPr="00072DC8">
              <w:rPr>
                <w:b w:val="0"/>
                <w:sz w:val="20"/>
                <w:szCs w:val="20"/>
              </w:rPr>
              <w:t>dL</w:t>
            </w:r>
            <w:proofErr w:type="spellEnd"/>
            <w:r w:rsidRPr="00072DC8">
              <w:rPr>
                <w:b w:val="0"/>
                <w:sz w:val="20"/>
                <w:szCs w:val="20"/>
              </w:rPr>
              <w:t>)</w:t>
            </w:r>
          </w:p>
        </w:tc>
        <w:tc>
          <w:tcPr>
            <w:tcW w:w="890" w:type="dxa"/>
            <w:noWrap/>
            <w:vAlign w:val="center"/>
            <w:hideMark/>
          </w:tcPr>
          <w:p w14:paraId="4A1E750F" w14:textId="77777777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Mean (SD)</w:t>
            </w:r>
          </w:p>
        </w:tc>
        <w:tc>
          <w:tcPr>
            <w:tcW w:w="1153" w:type="dxa"/>
            <w:vAlign w:val="center"/>
          </w:tcPr>
          <w:p w14:paraId="0D7DA275" w14:textId="34AAA6CA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.1</w:t>
            </w:r>
            <w:r w:rsidR="00D36CCC" w:rsidRPr="00072DC8">
              <w:rPr>
                <w:sz w:val="20"/>
                <w:szCs w:val="20"/>
              </w:rPr>
              <w:t>5</w:t>
            </w:r>
            <w:r w:rsidRPr="00072DC8">
              <w:rPr>
                <w:sz w:val="20"/>
                <w:szCs w:val="20"/>
              </w:rPr>
              <w:t xml:space="preserve"> (0.3</w:t>
            </w:r>
            <w:r w:rsidR="00D36CCC" w:rsidRPr="00072DC8">
              <w:rPr>
                <w:sz w:val="20"/>
                <w:szCs w:val="20"/>
              </w:rPr>
              <w:t>1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51" w:type="dxa"/>
            <w:noWrap/>
            <w:vAlign w:val="center"/>
          </w:tcPr>
          <w:p w14:paraId="27CE2C76" w14:textId="07AF0F04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.2</w:t>
            </w:r>
            <w:r w:rsidR="00D36CCC" w:rsidRPr="00072DC8">
              <w:rPr>
                <w:sz w:val="20"/>
                <w:szCs w:val="20"/>
              </w:rPr>
              <w:t>1</w:t>
            </w:r>
            <w:r w:rsidRPr="00072DC8">
              <w:rPr>
                <w:sz w:val="20"/>
                <w:szCs w:val="20"/>
              </w:rPr>
              <w:t xml:space="preserve"> (0.3</w:t>
            </w:r>
            <w:r w:rsidR="00D36CCC" w:rsidRPr="00072DC8">
              <w:rPr>
                <w:sz w:val="20"/>
                <w:szCs w:val="20"/>
              </w:rPr>
              <w:t>2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51" w:type="dxa"/>
            <w:noWrap/>
            <w:vAlign w:val="center"/>
          </w:tcPr>
          <w:p w14:paraId="2B8C690F" w14:textId="495845E6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.</w:t>
            </w:r>
            <w:r w:rsidR="00D36CCC" w:rsidRPr="00072DC8">
              <w:rPr>
                <w:sz w:val="20"/>
                <w:szCs w:val="20"/>
              </w:rPr>
              <w:t>16</w:t>
            </w:r>
            <w:r w:rsidRPr="00072DC8">
              <w:rPr>
                <w:sz w:val="20"/>
                <w:szCs w:val="20"/>
              </w:rPr>
              <w:t xml:space="preserve"> (0.3</w:t>
            </w:r>
            <w:r w:rsidR="00D36CCC" w:rsidRPr="00072DC8">
              <w:rPr>
                <w:sz w:val="20"/>
                <w:szCs w:val="20"/>
              </w:rPr>
              <w:t>1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51" w:type="dxa"/>
            <w:noWrap/>
            <w:vAlign w:val="center"/>
          </w:tcPr>
          <w:p w14:paraId="44A73526" w14:textId="1621DD67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.1</w:t>
            </w:r>
            <w:r w:rsidR="00D36CCC" w:rsidRPr="00072DC8">
              <w:rPr>
                <w:sz w:val="20"/>
                <w:szCs w:val="20"/>
              </w:rPr>
              <w:t>5</w:t>
            </w:r>
            <w:r w:rsidRPr="00072DC8">
              <w:rPr>
                <w:sz w:val="20"/>
                <w:szCs w:val="20"/>
              </w:rPr>
              <w:t xml:space="preserve"> (0.3</w:t>
            </w:r>
            <w:r w:rsidR="00D36CCC" w:rsidRPr="00072DC8">
              <w:rPr>
                <w:sz w:val="20"/>
                <w:szCs w:val="20"/>
              </w:rPr>
              <w:t>0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51" w:type="dxa"/>
            <w:noWrap/>
            <w:vAlign w:val="center"/>
          </w:tcPr>
          <w:p w14:paraId="5DAEBE55" w14:textId="709AB3B7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.1</w:t>
            </w:r>
            <w:r w:rsidR="00D36CCC" w:rsidRPr="00072DC8">
              <w:rPr>
                <w:sz w:val="20"/>
                <w:szCs w:val="20"/>
              </w:rPr>
              <w:t>3</w:t>
            </w:r>
            <w:r w:rsidRPr="00072DC8">
              <w:rPr>
                <w:sz w:val="20"/>
                <w:szCs w:val="20"/>
              </w:rPr>
              <w:t xml:space="preserve"> (0.3</w:t>
            </w:r>
            <w:r w:rsidR="00D36CCC" w:rsidRPr="00072DC8">
              <w:rPr>
                <w:sz w:val="20"/>
                <w:szCs w:val="20"/>
              </w:rPr>
              <w:t>0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52" w:type="dxa"/>
            <w:noWrap/>
            <w:vAlign w:val="center"/>
          </w:tcPr>
          <w:p w14:paraId="13C8A051" w14:textId="37232842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.1</w:t>
            </w:r>
            <w:r w:rsidR="00D36CCC" w:rsidRPr="00072DC8">
              <w:rPr>
                <w:sz w:val="20"/>
                <w:szCs w:val="20"/>
              </w:rPr>
              <w:t>5</w:t>
            </w:r>
            <w:r w:rsidRPr="00072DC8">
              <w:rPr>
                <w:sz w:val="20"/>
                <w:szCs w:val="20"/>
              </w:rPr>
              <w:t xml:space="preserve"> (0.3</w:t>
            </w:r>
            <w:r w:rsidR="00D36CCC" w:rsidRPr="00072DC8">
              <w:rPr>
                <w:sz w:val="20"/>
                <w:szCs w:val="20"/>
              </w:rPr>
              <w:t>0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779" w:type="dxa"/>
            <w:noWrap/>
            <w:vAlign w:val="center"/>
          </w:tcPr>
          <w:p w14:paraId="12BB0A50" w14:textId="0C199268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72DC8">
              <w:rPr>
                <w:b/>
                <w:sz w:val="20"/>
                <w:szCs w:val="20"/>
              </w:rPr>
              <w:t>&lt;0.001</w:t>
            </w:r>
          </w:p>
        </w:tc>
      </w:tr>
      <w:tr w:rsidR="00D454DE" w:rsidRPr="00072DC8" w14:paraId="06599D18" w14:textId="77777777" w:rsidTr="00FC5A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5D7F14ED" w14:textId="2BD500D7" w:rsidR="00D454DE" w:rsidRPr="00072DC8" w:rsidRDefault="00D454DE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proofErr w:type="spellStart"/>
            <w:r w:rsidRPr="00072DC8">
              <w:rPr>
                <w:b w:val="0"/>
                <w:sz w:val="20"/>
                <w:szCs w:val="20"/>
              </w:rPr>
              <w:t>eGFR</w:t>
            </w:r>
            <w:proofErr w:type="spellEnd"/>
            <w:r w:rsidRPr="00072DC8">
              <w:rPr>
                <w:b w:val="0"/>
                <w:sz w:val="20"/>
                <w:szCs w:val="20"/>
              </w:rPr>
              <w:t>&lt;60</w:t>
            </w:r>
            <w:r w:rsidR="00B02404" w:rsidRPr="00072DC8">
              <w:rPr>
                <w:b w:val="0"/>
                <w:sz w:val="20"/>
                <w:szCs w:val="20"/>
              </w:rPr>
              <w:t xml:space="preserve"> </w:t>
            </w:r>
            <w:r w:rsidR="00B02404" w:rsidRPr="00072DC8">
              <w:rPr>
                <w:rFonts w:cstheme="minorHAnsi"/>
                <w:b w:val="0"/>
                <w:sz w:val="20"/>
                <w:szCs w:val="20"/>
              </w:rPr>
              <w:t>mL/min/1.73m</w:t>
            </w:r>
            <w:r w:rsidR="00B02404" w:rsidRPr="00072DC8">
              <w:rPr>
                <w:rFonts w:cstheme="minorHAnsi"/>
                <w:b w:val="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890" w:type="dxa"/>
            <w:noWrap/>
            <w:vAlign w:val="center"/>
            <w:hideMark/>
          </w:tcPr>
          <w:p w14:paraId="6F52AAA0" w14:textId="77777777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53" w:type="dxa"/>
            <w:vAlign w:val="center"/>
          </w:tcPr>
          <w:p w14:paraId="5168B6DB" w14:textId="7C21248C" w:rsidR="00D454DE" w:rsidRPr="00072DC8" w:rsidRDefault="00DC4E0B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910 (33.2)</w:t>
            </w:r>
          </w:p>
        </w:tc>
        <w:tc>
          <w:tcPr>
            <w:tcW w:w="1051" w:type="dxa"/>
            <w:noWrap/>
            <w:vAlign w:val="center"/>
          </w:tcPr>
          <w:p w14:paraId="393BDDC7" w14:textId="1E841402" w:rsidR="00D454DE" w:rsidRPr="00072DC8" w:rsidRDefault="00DC4E0B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 xml:space="preserve">149 (40.1)    </w:t>
            </w:r>
          </w:p>
        </w:tc>
        <w:tc>
          <w:tcPr>
            <w:tcW w:w="1051" w:type="dxa"/>
            <w:noWrap/>
            <w:vAlign w:val="center"/>
          </w:tcPr>
          <w:p w14:paraId="48B7FC8D" w14:textId="4C006206" w:rsidR="00D454DE" w:rsidRPr="00072DC8" w:rsidRDefault="00DC4E0B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 xml:space="preserve">189 (36.6)    </w:t>
            </w:r>
          </w:p>
        </w:tc>
        <w:tc>
          <w:tcPr>
            <w:tcW w:w="1051" w:type="dxa"/>
            <w:noWrap/>
            <w:vAlign w:val="center"/>
          </w:tcPr>
          <w:p w14:paraId="55607E38" w14:textId="45BD5D17" w:rsidR="00D454DE" w:rsidRPr="00072DC8" w:rsidRDefault="00DC4E0B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 xml:space="preserve">213 (33.9)    </w:t>
            </w:r>
          </w:p>
        </w:tc>
        <w:tc>
          <w:tcPr>
            <w:tcW w:w="1051" w:type="dxa"/>
            <w:noWrap/>
            <w:vAlign w:val="center"/>
          </w:tcPr>
          <w:p w14:paraId="71D711BE" w14:textId="0CA91E30" w:rsidR="00D454DE" w:rsidRPr="00072DC8" w:rsidRDefault="00DC4E0B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 xml:space="preserve">161 (28.4)    </w:t>
            </w:r>
          </w:p>
        </w:tc>
        <w:tc>
          <w:tcPr>
            <w:tcW w:w="1052" w:type="dxa"/>
            <w:noWrap/>
            <w:vAlign w:val="center"/>
          </w:tcPr>
          <w:p w14:paraId="62D09956" w14:textId="0A054DEA" w:rsidR="00D454DE" w:rsidRPr="00072DC8" w:rsidRDefault="00DC4E0B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98 (30.3)</w:t>
            </w:r>
          </w:p>
        </w:tc>
        <w:tc>
          <w:tcPr>
            <w:tcW w:w="779" w:type="dxa"/>
            <w:noWrap/>
            <w:vAlign w:val="center"/>
          </w:tcPr>
          <w:p w14:paraId="7797670F" w14:textId="0EC541AF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72DC8">
              <w:rPr>
                <w:b/>
                <w:sz w:val="20"/>
                <w:szCs w:val="20"/>
              </w:rPr>
              <w:t>0.001</w:t>
            </w:r>
          </w:p>
        </w:tc>
      </w:tr>
      <w:tr w:rsidR="00D454DE" w:rsidRPr="00072DC8" w14:paraId="473EEE9A" w14:textId="77777777" w:rsidTr="00FC5AE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36EC51E6" w14:textId="142B63C7" w:rsidR="00D454DE" w:rsidRPr="00072DC8" w:rsidRDefault="00B02404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D</w:t>
            </w:r>
            <w:r w:rsidR="00D454DE" w:rsidRPr="00072DC8">
              <w:rPr>
                <w:b w:val="0"/>
                <w:sz w:val="20"/>
                <w:szCs w:val="20"/>
              </w:rPr>
              <w:t>iuretics</w:t>
            </w:r>
          </w:p>
        </w:tc>
        <w:tc>
          <w:tcPr>
            <w:tcW w:w="890" w:type="dxa"/>
            <w:noWrap/>
            <w:vAlign w:val="center"/>
            <w:hideMark/>
          </w:tcPr>
          <w:p w14:paraId="230EB687" w14:textId="77777777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53" w:type="dxa"/>
            <w:vAlign w:val="center"/>
          </w:tcPr>
          <w:p w14:paraId="067D27F2" w14:textId="15E1A78A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326 (85.5)</w:t>
            </w:r>
          </w:p>
        </w:tc>
        <w:tc>
          <w:tcPr>
            <w:tcW w:w="1051" w:type="dxa"/>
            <w:noWrap/>
            <w:vAlign w:val="center"/>
          </w:tcPr>
          <w:p w14:paraId="0A722CA9" w14:textId="0CE506B1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330 (88.7)</w:t>
            </w:r>
          </w:p>
        </w:tc>
        <w:tc>
          <w:tcPr>
            <w:tcW w:w="1051" w:type="dxa"/>
            <w:noWrap/>
            <w:vAlign w:val="center"/>
          </w:tcPr>
          <w:p w14:paraId="5927F648" w14:textId="493E788F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453 (88.1)</w:t>
            </w:r>
          </w:p>
        </w:tc>
        <w:tc>
          <w:tcPr>
            <w:tcW w:w="1051" w:type="dxa"/>
            <w:noWrap/>
            <w:vAlign w:val="center"/>
          </w:tcPr>
          <w:p w14:paraId="6D200C68" w14:textId="7CA3F1FE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540 (86.3)</w:t>
            </w:r>
          </w:p>
        </w:tc>
        <w:tc>
          <w:tcPr>
            <w:tcW w:w="1051" w:type="dxa"/>
            <w:noWrap/>
            <w:vAlign w:val="center"/>
          </w:tcPr>
          <w:p w14:paraId="0188F356" w14:textId="2E6D0CD6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460 (82</w:t>
            </w:r>
            <w:r w:rsidR="005A5EC3" w:rsidRPr="00072DC8">
              <w:rPr>
                <w:sz w:val="20"/>
                <w:szCs w:val="20"/>
              </w:rPr>
              <w:t>.0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52" w:type="dxa"/>
            <w:noWrap/>
            <w:vAlign w:val="center"/>
          </w:tcPr>
          <w:p w14:paraId="7DEBDFF6" w14:textId="4543E7FB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543 (83.8)</w:t>
            </w:r>
          </w:p>
        </w:tc>
        <w:tc>
          <w:tcPr>
            <w:tcW w:w="779" w:type="dxa"/>
            <w:noWrap/>
            <w:vAlign w:val="center"/>
          </w:tcPr>
          <w:p w14:paraId="5CFBE9A3" w14:textId="094D466D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72DC8">
              <w:rPr>
                <w:b/>
                <w:sz w:val="20"/>
                <w:szCs w:val="20"/>
              </w:rPr>
              <w:t>0.010</w:t>
            </w:r>
          </w:p>
        </w:tc>
      </w:tr>
      <w:tr w:rsidR="00D454DE" w:rsidRPr="00072DC8" w14:paraId="2EA538CA" w14:textId="77777777" w:rsidTr="00FC5A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5454625C" w14:textId="13FF4E66" w:rsidR="00D454DE" w:rsidRPr="00072DC8" w:rsidRDefault="00D454DE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proofErr w:type="spellStart"/>
            <w:r w:rsidRPr="00072DC8">
              <w:rPr>
                <w:b w:val="0"/>
                <w:sz w:val="20"/>
                <w:szCs w:val="20"/>
              </w:rPr>
              <w:t>ACE</w:t>
            </w:r>
            <w:r w:rsidR="004A6603" w:rsidRPr="00072DC8">
              <w:rPr>
                <w:b w:val="0"/>
                <w:sz w:val="20"/>
                <w:szCs w:val="20"/>
              </w:rPr>
              <w:t>i</w:t>
            </w:r>
            <w:proofErr w:type="spellEnd"/>
            <w:r w:rsidR="004A6603" w:rsidRPr="00072DC8">
              <w:rPr>
                <w:b w:val="0"/>
                <w:sz w:val="20"/>
                <w:szCs w:val="20"/>
              </w:rPr>
              <w:t xml:space="preserve"> </w:t>
            </w:r>
            <w:r w:rsidRPr="00072DC8">
              <w:rPr>
                <w:b w:val="0"/>
                <w:sz w:val="20"/>
                <w:szCs w:val="20"/>
              </w:rPr>
              <w:t>or ARB</w:t>
            </w:r>
          </w:p>
        </w:tc>
        <w:tc>
          <w:tcPr>
            <w:tcW w:w="890" w:type="dxa"/>
            <w:noWrap/>
            <w:vAlign w:val="center"/>
            <w:hideMark/>
          </w:tcPr>
          <w:p w14:paraId="444E4A26" w14:textId="77777777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53" w:type="dxa"/>
            <w:vAlign w:val="center"/>
          </w:tcPr>
          <w:p w14:paraId="0A7F6EC5" w14:textId="201247FD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558 (94</w:t>
            </w:r>
            <w:r w:rsidR="005A5EC3" w:rsidRPr="00072DC8">
              <w:rPr>
                <w:sz w:val="20"/>
                <w:szCs w:val="20"/>
              </w:rPr>
              <w:t>.0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51" w:type="dxa"/>
            <w:noWrap/>
            <w:vAlign w:val="center"/>
          </w:tcPr>
          <w:p w14:paraId="55C942AC" w14:textId="585B212B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342 (91.9)</w:t>
            </w:r>
          </w:p>
        </w:tc>
        <w:tc>
          <w:tcPr>
            <w:tcW w:w="1051" w:type="dxa"/>
            <w:noWrap/>
            <w:vAlign w:val="center"/>
          </w:tcPr>
          <w:p w14:paraId="250FA8C9" w14:textId="274EFB98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473 (92</w:t>
            </w:r>
            <w:r w:rsidR="005A5EC3" w:rsidRPr="00072DC8">
              <w:rPr>
                <w:sz w:val="20"/>
                <w:szCs w:val="20"/>
              </w:rPr>
              <w:t>.0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51" w:type="dxa"/>
            <w:noWrap/>
            <w:vAlign w:val="center"/>
          </w:tcPr>
          <w:p w14:paraId="64CAFADD" w14:textId="14ED3FE1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590 (94.2)</w:t>
            </w:r>
          </w:p>
        </w:tc>
        <w:tc>
          <w:tcPr>
            <w:tcW w:w="1051" w:type="dxa"/>
            <w:noWrap/>
            <w:vAlign w:val="center"/>
          </w:tcPr>
          <w:p w14:paraId="5A06D3F0" w14:textId="6CB84632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539 (96.1)</w:t>
            </w:r>
          </w:p>
        </w:tc>
        <w:tc>
          <w:tcPr>
            <w:tcW w:w="1052" w:type="dxa"/>
            <w:noWrap/>
            <w:vAlign w:val="center"/>
          </w:tcPr>
          <w:p w14:paraId="52FD8E5B" w14:textId="7469D37D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614 (94.8)</w:t>
            </w:r>
          </w:p>
        </w:tc>
        <w:tc>
          <w:tcPr>
            <w:tcW w:w="779" w:type="dxa"/>
            <w:noWrap/>
            <w:vAlign w:val="center"/>
          </w:tcPr>
          <w:p w14:paraId="644B0FAC" w14:textId="1A349CEC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72DC8">
              <w:rPr>
                <w:b/>
                <w:sz w:val="20"/>
                <w:szCs w:val="20"/>
              </w:rPr>
              <w:t>0.022</w:t>
            </w:r>
          </w:p>
        </w:tc>
      </w:tr>
      <w:tr w:rsidR="00D454DE" w:rsidRPr="00072DC8" w14:paraId="39D5C602" w14:textId="77777777" w:rsidTr="00FC5AE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1380682A" w14:textId="77777777" w:rsidR="00D454DE" w:rsidRPr="00072DC8" w:rsidRDefault="00D454DE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proofErr w:type="spellStart"/>
            <w:r w:rsidRPr="00072DC8">
              <w:rPr>
                <w:b w:val="0"/>
                <w:sz w:val="20"/>
                <w:szCs w:val="20"/>
              </w:rPr>
              <w:t>Betablockers</w:t>
            </w:r>
            <w:proofErr w:type="spellEnd"/>
          </w:p>
        </w:tc>
        <w:tc>
          <w:tcPr>
            <w:tcW w:w="890" w:type="dxa"/>
            <w:noWrap/>
            <w:vAlign w:val="center"/>
            <w:hideMark/>
          </w:tcPr>
          <w:p w14:paraId="4028D160" w14:textId="77777777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53" w:type="dxa"/>
            <w:vAlign w:val="center"/>
          </w:tcPr>
          <w:p w14:paraId="78F5199A" w14:textId="1AE34ED6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374 (87.2)</w:t>
            </w:r>
          </w:p>
        </w:tc>
        <w:tc>
          <w:tcPr>
            <w:tcW w:w="1051" w:type="dxa"/>
            <w:noWrap/>
            <w:vAlign w:val="center"/>
          </w:tcPr>
          <w:p w14:paraId="6DE41EF4" w14:textId="1D5414ED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329 (88.4)</w:t>
            </w:r>
          </w:p>
        </w:tc>
        <w:tc>
          <w:tcPr>
            <w:tcW w:w="1051" w:type="dxa"/>
            <w:noWrap/>
            <w:vAlign w:val="center"/>
          </w:tcPr>
          <w:p w14:paraId="63847A23" w14:textId="3DB38FE1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453 (88.1)</w:t>
            </w:r>
          </w:p>
        </w:tc>
        <w:tc>
          <w:tcPr>
            <w:tcW w:w="1051" w:type="dxa"/>
            <w:noWrap/>
            <w:vAlign w:val="center"/>
          </w:tcPr>
          <w:p w14:paraId="6C4E8886" w14:textId="2CA38507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541 (86.4)</w:t>
            </w:r>
          </w:p>
        </w:tc>
        <w:tc>
          <w:tcPr>
            <w:tcW w:w="1051" w:type="dxa"/>
            <w:noWrap/>
            <w:vAlign w:val="center"/>
          </w:tcPr>
          <w:p w14:paraId="1BD86788" w14:textId="183332AA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499 (88.9)</w:t>
            </w:r>
          </w:p>
        </w:tc>
        <w:tc>
          <w:tcPr>
            <w:tcW w:w="1052" w:type="dxa"/>
            <w:noWrap/>
            <w:vAlign w:val="center"/>
          </w:tcPr>
          <w:p w14:paraId="580880C8" w14:textId="7F2B646B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552 (85.2)</w:t>
            </w:r>
          </w:p>
        </w:tc>
        <w:tc>
          <w:tcPr>
            <w:tcW w:w="779" w:type="dxa"/>
            <w:noWrap/>
            <w:vAlign w:val="center"/>
          </w:tcPr>
          <w:p w14:paraId="59415138" w14:textId="16928DD4" w:rsidR="00D454DE" w:rsidRPr="00072DC8" w:rsidRDefault="00D454DE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.27</w:t>
            </w:r>
          </w:p>
        </w:tc>
      </w:tr>
      <w:tr w:rsidR="00D454DE" w:rsidRPr="00072DC8" w14:paraId="52076A18" w14:textId="77777777" w:rsidTr="00FC5A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591A0D72" w14:textId="77777777" w:rsidR="00D454DE" w:rsidRPr="00072DC8" w:rsidRDefault="00D454DE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Digoxin</w:t>
            </w:r>
          </w:p>
        </w:tc>
        <w:tc>
          <w:tcPr>
            <w:tcW w:w="890" w:type="dxa"/>
            <w:noWrap/>
            <w:vAlign w:val="center"/>
            <w:hideMark/>
          </w:tcPr>
          <w:p w14:paraId="5782BCA2" w14:textId="77777777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53" w:type="dxa"/>
            <w:vAlign w:val="center"/>
          </w:tcPr>
          <w:p w14:paraId="4D8B741C" w14:textId="6BB6BF18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740 (27.2)</w:t>
            </w:r>
          </w:p>
        </w:tc>
        <w:tc>
          <w:tcPr>
            <w:tcW w:w="1051" w:type="dxa"/>
            <w:noWrap/>
            <w:vAlign w:val="center"/>
          </w:tcPr>
          <w:p w14:paraId="79F2272B" w14:textId="407023E4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10 (29.6)</w:t>
            </w:r>
          </w:p>
        </w:tc>
        <w:tc>
          <w:tcPr>
            <w:tcW w:w="1051" w:type="dxa"/>
            <w:noWrap/>
            <w:vAlign w:val="center"/>
          </w:tcPr>
          <w:p w14:paraId="59D58405" w14:textId="4D108D69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54 (30</w:t>
            </w:r>
            <w:r w:rsidR="005A5EC3" w:rsidRPr="00072DC8">
              <w:rPr>
                <w:sz w:val="20"/>
                <w:szCs w:val="20"/>
              </w:rPr>
              <w:t>.0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51" w:type="dxa"/>
            <w:noWrap/>
            <w:vAlign w:val="center"/>
          </w:tcPr>
          <w:p w14:paraId="6F36A721" w14:textId="73708F67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76 (28.1)</w:t>
            </w:r>
          </w:p>
        </w:tc>
        <w:tc>
          <w:tcPr>
            <w:tcW w:w="1051" w:type="dxa"/>
            <w:noWrap/>
            <w:vAlign w:val="center"/>
          </w:tcPr>
          <w:p w14:paraId="1EB68BBC" w14:textId="403A677E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42 (25.3)</w:t>
            </w:r>
          </w:p>
        </w:tc>
        <w:tc>
          <w:tcPr>
            <w:tcW w:w="1052" w:type="dxa"/>
            <w:noWrap/>
            <w:vAlign w:val="center"/>
          </w:tcPr>
          <w:p w14:paraId="5C1B70C1" w14:textId="1BA11708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58 (24.4)</w:t>
            </w:r>
          </w:p>
        </w:tc>
        <w:tc>
          <w:tcPr>
            <w:tcW w:w="779" w:type="dxa"/>
            <w:noWrap/>
            <w:vAlign w:val="center"/>
          </w:tcPr>
          <w:p w14:paraId="23C18491" w14:textId="615FA5CD" w:rsidR="00D454DE" w:rsidRPr="00072DC8" w:rsidRDefault="00D454D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.14</w:t>
            </w:r>
          </w:p>
        </w:tc>
      </w:tr>
    </w:tbl>
    <w:p w14:paraId="24D3168B" w14:textId="6D36A051" w:rsidR="00835B52" w:rsidRPr="00072DC8" w:rsidRDefault="00835B52" w:rsidP="00835B52">
      <w:pPr>
        <w:spacing w:before="240"/>
        <w:rPr>
          <w:rFonts w:ascii="OTNEJMScalaSansLF" w:hAnsi="OTNEJMScalaSansLF" w:cs="OTNEJMScalaSansLF"/>
          <w:sz w:val="16"/>
          <w:szCs w:val="16"/>
        </w:rPr>
      </w:pPr>
      <w:bookmarkStart w:id="1" w:name="_Hlk8829610"/>
      <w:bookmarkStart w:id="2" w:name="_Hlk10906106"/>
      <w:proofErr w:type="spellStart"/>
      <w:r w:rsidRPr="00072DC8">
        <w:rPr>
          <w:rFonts w:ascii="OTNEJMScalaSansLF" w:hAnsi="OTNEJMScalaSansLF" w:cs="OTNEJMScalaSansLF"/>
          <w:sz w:val="16"/>
          <w:szCs w:val="16"/>
        </w:rPr>
        <w:t>ACEi</w:t>
      </w:r>
      <w:proofErr w:type="spellEnd"/>
      <w:r w:rsidRPr="00072DC8">
        <w:rPr>
          <w:rFonts w:ascii="OTNEJMScalaSansLF" w:hAnsi="OTNEJMScalaSansLF" w:cs="OTNEJMScalaSansLF"/>
          <w:sz w:val="16"/>
          <w:szCs w:val="16"/>
        </w:rPr>
        <w:t xml:space="preserve"> denotes angiotensin converting enzyme inhibitor, ARB angiotensin receptor blocker, DBP diastolic blood pressure, </w:t>
      </w:r>
      <w:proofErr w:type="spellStart"/>
      <w:r w:rsidRPr="00072DC8">
        <w:rPr>
          <w:rFonts w:ascii="OTNEJMScalaSansLF" w:hAnsi="OTNEJMScalaSansLF" w:cs="OTNEJMScalaSansLF"/>
          <w:sz w:val="16"/>
          <w:szCs w:val="16"/>
        </w:rPr>
        <w:t>eGFR</w:t>
      </w:r>
      <w:proofErr w:type="spellEnd"/>
      <w:r w:rsidRPr="00072DC8">
        <w:rPr>
          <w:rFonts w:ascii="OTNEJMScalaSansLF" w:hAnsi="OTNEJMScalaSansLF" w:cs="OTNEJMScalaSansLF"/>
          <w:sz w:val="16"/>
          <w:szCs w:val="16"/>
        </w:rPr>
        <w:t xml:space="preserve"> estimated glomerular filtration rate, MI myocardial infarction, NYHA New York heart association class, LVEF left ventricular ejection fraction</w:t>
      </w:r>
      <w:bookmarkEnd w:id="1"/>
      <w:r w:rsidRPr="00072DC8">
        <w:rPr>
          <w:rFonts w:ascii="OTNEJMScalaSansLF" w:hAnsi="OTNEJMScalaSansLF" w:cs="OTNEJMScalaSansLF"/>
          <w:sz w:val="16"/>
          <w:szCs w:val="16"/>
        </w:rPr>
        <w:t>, SBP systolic blood pressure.</w:t>
      </w:r>
      <w:bookmarkEnd w:id="2"/>
    </w:p>
    <w:p w14:paraId="1E74AE89" w14:textId="7B486EE4" w:rsidR="00AB3019" w:rsidRPr="00072DC8" w:rsidRDefault="00AB3019" w:rsidP="00835B52">
      <w:pPr>
        <w:spacing w:before="240"/>
        <w:rPr>
          <w:b/>
        </w:rPr>
      </w:pPr>
      <w:r w:rsidRPr="00072DC8">
        <w:rPr>
          <w:b/>
        </w:rPr>
        <w:br w:type="page"/>
      </w:r>
    </w:p>
    <w:p w14:paraId="5C1EC705" w14:textId="462DB0F3" w:rsidR="00C91A28" w:rsidRPr="00072DC8" w:rsidRDefault="00C91A28" w:rsidP="005E0C8E">
      <w:pPr>
        <w:spacing w:line="240" w:lineRule="auto"/>
        <w:rPr>
          <w:b/>
        </w:rPr>
      </w:pPr>
      <w:r w:rsidRPr="00072DC8">
        <w:rPr>
          <w:b/>
        </w:rPr>
        <w:t>Table S</w:t>
      </w:r>
      <w:r w:rsidR="00101081" w:rsidRPr="00072DC8">
        <w:rPr>
          <w:b/>
        </w:rPr>
        <w:t>3</w:t>
      </w:r>
      <w:r w:rsidRPr="00072DC8">
        <w:rPr>
          <w:b/>
        </w:rPr>
        <w:t xml:space="preserve">. </w:t>
      </w:r>
      <w:r w:rsidR="003967D2" w:rsidRPr="00072DC8">
        <w:rPr>
          <w:rFonts w:cstheme="minorHAnsi"/>
          <w:b/>
        </w:rPr>
        <w:t>Baseline characteristics of patients, overall</w:t>
      </w:r>
      <w:r w:rsidR="00765ED0" w:rsidRPr="00072DC8">
        <w:rPr>
          <w:rFonts w:cstheme="minorHAnsi"/>
          <w:b/>
        </w:rPr>
        <w:t xml:space="preserve"> </w:t>
      </w:r>
      <w:r w:rsidR="003967D2" w:rsidRPr="00072DC8">
        <w:rPr>
          <w:rFonts w:cstheme="minorHAnsi"/>
          <w:b/>
        </w:rPr>
        <w:t>and in each SBP category</w:t>
      </w:r>
      <w:r w:rsidR="00765ED0" w:rsidRPr="00072DC8">
        <w:rPr>
          <w:rFonts w:cstheme="minorHAnsi"/>
          <w:b/>
        </w:rPr>
        <w:t>,</w:t>
      </w:r>
      <w:r w:rsidR="003967D2" w:rsidRPr="00072DC8">
        <w:t xml:space="preserve"> </w:t>
      </w:r>
      <w:r w:rsidRPr="00072DC8">
        <w:rPr>
          <w:b/>
        </w:rPr>
        <w:t>in the RALES trial population.</w:t>
      </w:r>
    </w:p>
    <w:tbl>
      <w:tblPr>
        <w:tblStyle w:val="Tableausimple4"/>
        <w:tblW w:w="0" w:type="auto"/>
        <w:tblLayout w:type="fixed"/>
        <w:tblLook w:val="04A0" w:firstRow="1" w:lastRow="0" w:firstColumn="1" w:lastColumn="0" w:noHBand="0" w:noVBand="1"/>
      </w:tblPr>
      <w:tblGrid>
        <w:gridCol w:w="1560"/>
        <w:gridCol w:w="904"/>
        <w:gridCol w:w="1127"/>
        <w:gridCol w:w="1040"/>
        <w:gridCol w:w="1039"/>
        <w:gridCol w:w="1040"/>
        <w:gridCol w:w="1039"/>
        <w:gridCol w:w="1040"/>
        <w:gridCol w:w="849"/>
      </w:tblGrid>
      <w:tr w:rsidR="00C91A28" w:rsidRPr="00072DC8" w14:paraId="0A946723" w14:textId="77777777" w:rsidTr="00FC5A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65F5F635" w14:textId="77777777" w:rsidR="00C91A28" w:rsidRPr="00072DC8" w:rsidRDefault="00C91A28" w:rsidP="00AB3019">
            <w:pPr>
              <w:spacing w:before="240" w:line="480" w:lineRule="auto"/>
              <w:jc w:val="center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904" w:type="dxa"/>
            <w:noWrap/>
            <w:vAlign w:val="center"/>
          </w:tcPr>
          <w:p w14:paraId="27F345F1" w14:textId="77777777" w:rsidR="00C91A28" w:rsidRPr="00072DC8" w:rsidRDefault="00C91A28" w:rsidP="00AB3019">
            <w:pPr>
              <w:spacing w:before="24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6325" w:type="dxa"/>
            <w:gridSpan w:val="6"/>
          </w:tcPr>
          <w:p w14:paraId="3ACEFD9A" w14:textId="6476A3FA" w:rsidR="00C91A28" w:rsidRPr="00072DC8" w:rsidRDefault="00C91A28" w:rsidP="00AB3019">
            <w:pPr>
              <w:spacing w:before="24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072DC8">
              <w:rPr>
                <w:bCs w:val="0"/>
                <w:sz w:val="20"/>
                <w:szCs w:val="20"/>
              </w:rPr>
              <w:t>SBP</w:t>
            </w:r>
            <w:r w:rsidR="00641DF6" w:rsidRPr="00072DC8">
              <w:rPr>
                <w:bCs w:val="0"/>
                <w:sz w:val="20"/>
                <w:szCs w:val="20"/>
              </w:rPr>
              <w:t xml:space="preserve"> category</w:t>
            </w:r>
            <w:r w:rsidRPr="00072DC8">
              <w:rPr>
                <w:bCs w:val="0"/>
                <w:sz w:val="20"/>
                <w:szCs w:val="20"/>
              </w:rPr>
              <w:t>, mmHg</w:t>
            </w:r>
          </w:p>
        </w:tc>
        <w:tc>
          <w:tcPr>
            <w:tcW w:w="849" w:type="dxa"/>
            <w:noWrap/>
            <w:vAlign w:val="center"/>
          </w:tcPr>
          <w:p w14:paraId="31E3C8A0" w14:textId="77777777" w:rsidR="00C91A28" w:rsidRPr="00072DC8" w:rsidRDefault="00C91A28" w:rsidP="00AB3019">
            <w:pPr>
              <w:spacing w:before="24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</w:tr>
      <w:tr w:rsidR="00C91A28" w:rsidRPr="00072DC8" w14:paraId="52D00A99" w14:textId="77777777" w:rsidTr="00FC5A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7A45685A" w14:textId="77777777" w:rsidR="00C91A28" w:rsidRPr="00072DC8" w:rsidRDefault="00C91A28" w:rsidP="00AB3019">
            <w:pPr>
              <w:spacing w:before="240" w:line="480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Variable</w:t>
            </w:r>
          </w:p>
        </w:tc>
        <w:tc>
          <w:tcPr>
            <w:tcW w:w="904" w:type="dxa"/>
            <w:noWrap/>
            <w:vAlign w:val="center"/>
            <w:hideMark/>
          </w:tcPr>
          <w:p w14:paraId="53C13F34" w14:textId="77777777" w:rsidR="00C91A28" w:rsidRPr="00072DC8" w:rsidRDefault="00C91A28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Statistic</w:t>
            </w:r>
          </w:p>
        </w:tc>
        <w:tc>
          <w:tcPr>
            <w:tcW w:w="1127" w:type="dxa"/>
            <w:vAlign w:val="center"/>
          </w:tcPr>
          <w:p w14:paraId="37A28722" w14:textId="77777777" w:rsidR="00C91A28" w:rsidRPr="00072DC8" w:rsidRDefault="00C91A28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Overall</w:t>
            </w:r>
          </w:p>
          <w:p w14:paraId="7126E3A3" w14:textId="1F796FDF" w:rsidR="00C91A28" w:rsidRPr="00072DC8" w:rsidRDefault="00C91A28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(N=</w:t>
            </w:r>
            <w:r w:rsidR="00545AC7" w:rsidRPr="00072DC8">
              <w:rPr>
                <w:b/>
                <w:sz w:val="20"/>
                <w:szCs w:val="20"/>
              </w:rPr>
              <w:t>166</w:t>
            </w:r>
            <w:r w:rsidR="00B02404" w:rsidRPr="00072DC8">
              <w:rPr>
                <w:b/>
                <w:sz w:val="20"/>
                <w:szCs w:val="20"/>
              </w:rPr>
              <w:t>0</w:t>
            </w:r>
            <w:r w:rsidRPr="00072DC8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040" w:type="dxa"/>
            <w:noWrap/>
            <w:vAlign w:val="center"/>
            <w:hideMark/>
          </w:tcPr>
          <w:p w14:paraId="7BF7DE92" w14:textId="7F408F22" w:rsidR="00C91A28" w:rsidRPr="00072DC8" w:rsidRDefault="00BE0FAF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rFonts w:cstheme="minorHAnsi"/>
                <w:b/>
                <w:bCs/>
                <w:sz w:val="20"/>
                <w:szCs w:val="20"/>
              </w:rPr>
              <w:t>≤</w:t>
            </w:r>
            <w:r w:rsidR="00C91A28" w:rsidRPr="00072DC8">
              <w:rPr>
                <w:b/>
                <w:bCs/>
                <w:sz w:val="20"/>
                <w:szCs w:val="20"/>
              </w:rPr>
              <w:t>105</w:t>
            </w:r>
          </w:p>
          <w:p w14:paraId="6F2278B4" w14:textId="10A208FD" w:rsidR="00C91A28" w:rsidRPr="00072DC8" w:rsidRDefault="00C91A28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(N=</w:t>
            </w:r>
            <w:r w:rsidR="00545AC7" w:rsidRPr="00072DC8">
              <w:rPr>
                <w:b/>
                <w:sz w:val="20"/>
                <w:szCs w:val="20"/>
              </w:rPr>
              <w:t>330</w:t>
            </w:r>
            <w:r w:rsidRPr="00072DC8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039" w:type="dxa"/>
            <w:noWrap/>
            <w:vAlign w:val="center"/>
            <w:hideMark/>
          </w:tcPr>
          <w:p w14:paraId="187D805D" w14:textId="66038742" w:rsidR="00C91A28" w:rsidRPr="00072DC8" w:rsidRDefault="00BE0FAF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&gt;</w:t>
            </w:r>
            <w:r w:rsidR="00C91A28" w:rsidRPr="00072DC8">
              <w:rPr>
                <w:b/>
                <w:bCs/>
                <w:sz w:val="20"/>
                <w:szCs w:val="20"/>
              </w:rPr>
              <w:t xml:space="preserve">105 to </w:t>
            </w:r>
            <w:r w:rsidRPr="00072DC8">
              <w:rPr>
                <w:rFonts w:cstheme="minorHAnsi"/>
                <w:b/>
                <w:bCs/>
                <w:sz w:val="20"/>
                <w:szCs w:val="20"/>
              </w:rPr>
              <w:t>≤</w:t>
            </w:r>
            <w:r w:rsidR="00C91A28" w:rsidRPr="00072DC8">
              <w:rPr>
                <w:b/>
                <w:bCs/>
                <w:sz w:val="20"/>
                <w:szCs w:val="20"/>
              </w:rPr>
              <w:t>115</w:t>
            </w:r>
          </w:p>
          <w:p w14:paraId="21B223B6" w14:textId="2862A7D3" w:rsidR="00C91A28" w:rsidRPr="00072DC8" w:rsidRDefault="00C91A28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(N=</w:t>
            </w:r>
            <w:r w:rsidR="00545AC7" w:rsidRPr="00072DC8">
              <w:rPr>
                <w:b/>
                <w:sz w:val="20"/>
                <w:szCs w:val="20"/>
              </w:rPr>
              <w:t>353</w:t>
            </w:r>
            <w:r w:rsidRPr="00072DC8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1040" w:type="dxa"/>
            <w:noWrap/>
            <w:vAlign w:val="center"/>
            <w:hideMark/>
          </w:tcPr>
          <w:p w14:paraId="4A10D23C" w14:textId="449E2A08" w:rsidR="00C91A28" w:rsidRPr="00072DC8" w:rsidRDefault="00BE0FAF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&gt;</w:t>
            </w:r>
            <w:r w:rsidR="00C91A28" w:rsidRPr="00072DC8">
              <w:rPr>
                <w:b/>
                <w:bCs/>
                <w:sz w:val="20"/>
                <w:szCs w:val="20"/>
              </w:rPr>
              <w:t xml:space="preserve">115 to </w:t>
            </w:r>
            <w:r w:rsidRPr="00072DC8">
              <w:rPr>
                <w:rFonts w:cstheme="minorHAnsi"/>
                <w:b/>
                <w:bCs/>
                <w:sz w:val="20"/>
                <w:szCs w:val="20"/>
              </w:rPr>
              <w:t>≤</w:t>
            </w:r>
            <w:r w:rsidR="00C91A28" w:rsidRPr="00072DC8">
              <w:rPr>
                <w:b/>
                <w:bCs/>
                <w:sz w:val="20"/>
                <w:szCs w:val="20"/>
              </w:rPr>
              <w:t>125</w:t>
            </w:r>
          </w:p>
          <w:p w14:paraId="025E2ED4" w14:textId="37F9E8E5" w:rsidR="00C91A28" w:rsidRPr="00072DC8" w:rsidRDefault="00C91A28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(N=</w:t>
            </w:r>
            <w:r w:rsidR="00545AC7" w:rsidRPr="00072DC8">
              <w:rPr>
                <w:b/>
                <w:sz w:val="20"/>
                <w:szCs w:val="20"/>
              </w:rPr>
              <w:t>332</w:t>
            </w:r>
            <w:r w:rsidRPr="00072DC8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1039" w:type="dxa"/>
            <w:noWrap/>
            <w:vAlign w:val="center"/>
            <w:hideMark/>
          </w:tcPr>
          <w:p w14:paraId="7237251F" w14:textId="7D82467B" w:rsidR="00C91A28" w:rsidRPr="00072DC8" w:rsidRDefault="00BE0FAF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&gt;</w:t>
            </w:r>
            <w:r w:rsidR="00C91A28" w:rsidRPr="00072DC8">
              <w:rPr>
                <w:b/>
                <w:bCs/>
                <w:sz w:val="20"/>
                <w:szCs w:val="20"/>
              </w:rPr>
              <w:t xml:space="preserve">125 to </w:t>
            </w:r>
            <w:r w:rsidRPr="00072DC8">
              <w:rPr>
                <w:rFonts w:cstheme="minorHAnsi"/>
                <w:b/>
                <w:bCs/>
                <w:sz w:val="20"/>
                <w:szCs w:val="20"/>
              </w:rPr>
              <w:t>≤</w:t>
            </w:r>
            <w:r w:rsidR="00C91A28" w:rsidRPr="00072DC8">
              <w:rPr>
                <w:b/>
                <w:bCs/>
                <w:sz w:val="20"/>
                <w:szCs w:val="20"/>
              </w:rPr>
              <w:t>135</w:t>
            </w:r>
          </w:p>
          <w:p w14:paraId="4898199D" w14:textId="055CDF3D" w:rsidR="00C91A28" w:rsidRPr="00072DC8" w:rsidRDefault="00C91A28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(N=</w:t>
            </w:r>
            <w:r w:rsidR="00545AC7" w:rsidRPr="00072DC8">
              <w:rPr>
                <w:b/>
                <w:sz w:val="20"/>
                <w:szCs w:val="20"/>
              </w:rPr>
              <w:t>257</w:t>
            </w:r>
            <w:r w:rsidRPr="00072DC8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1040" w:type="dxa"/>
            <w:noWrap/>
            <w:vAlign w:val="center"/>
            <w:hideMark/>
          </w:tcPr>
          <w:p w14:paraId="0E1B767A" w14:textId="77777777" w:rsidR="00C91A28" w:rsidRPr="00072DC8" w:rsidRDefault="00C91A28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&gt;135</w:t>
            </w:r>
          </w:p>
          <w:p w14:paraId="4E9CE303" w14:textId="595E1BEF" w:rsidR="00C91A28" w:rsidRPr="00072DC8" w:rsidRDefault="00C91A28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(N=</w:t>
            </w:r>
            <w:r w:rsidR="00545AC7" w:rsidRPr="00072DC8">
              <w:rPr>
                <w:b/>
                <w:sz w:val="20"/>
                <w:szCs w:val="20"/>
              </w:rPr>
              <w:t>388</w:t>
            </w:r>
            <w:r w:rsidRPr="00072DC8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849" w:type="dxa"/>
            <w:noWrap/>
            <w:vAlign w:val="center"/>
            <w:hideMark/>
          </w:tcPr>
          <w:p w14:paraId="30024157" w14:textId="77777777" w:rsidR="00C91A28" w:rsidRPr="00072DC8" w:rsidRDefault="00C91A28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P</w:t>
            </w:r>
          </w:p>
          <w:p w14:paraId="73BDC8DF" w14:textId="1E26F594" w:rsidR="00BF36FE" w:rsidRPr="00072DC8" w:rsidRDefault="00BF36FE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value</w:t>
            </w:r>
          </w:p>
        </w:tc>
      </w:tr>
      <w:tr w:rsidR="004C44AC" w:rsidRPr="00072DC8" w14:paraId="73CF65C3" w14:textId="77777777" w:rsidTr="00FC5AE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12336587" w14:textId="77777777" w:rsidR="004C44AC" w:rsidRPr="00072DC8" w:rsidRDefault="004C44AC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SBP (mmHg)</w:t>
            </w:r>
          </w:p>
        </w:tc>
        <w:tc>
          <w:tcPr>
            <w:tcW w:w="904" w:type="dxa"/>
            <w:noWrap/>
            <w:vAlign w:val="center"/>
          </w:tcPr>
          <w:p w14:paraId="58CAACA1" w14:textId="77777777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Mean (SD)</w:t>
            </w:r>
          </w:p>
        </w:tc>
        <w:tc>
          <w:tcPr>
            <w:tcW w:w="1127" w:type="dxa"/>
            <w:vAlign w:val="center"/>
          </w:tcPr>
          <w:p w14:paraId="724D8C5A" w14:textId="02B421A2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22.2</w:t>
            </w:r>
            <w:r w:rsidR="00194F55" w:rsidRPr="00072DC8">
              <w:rPr>
                <w:sz w:val="20"/>
                <w:szCs w:val="20"/>
              </w:rPr>
              <w:t xml:space="preserve"> </w:t>
            </w:r>
            <w:r w:rsidRPr="00072DC8">
              <w:rPr>
                <w:sz w:val="20"/>
                <w:szCs w:val="20"/>
              </w:rPr>
              <w:t>(20.1)</w:t>
            </w:r>
          </w:p>
        </w:tc>
        <w:tc>
          <w:tcPr>
            <w:tcW w:w="1040" w:type="dxa"/>
            <w:noWrap/>
            <w:vAlign w:val="center"/>
          </w:tcPr>
          <w:p w14:paraId="240E602B" w14:textId="3DE3366E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97.0 (6.0)</w:t>
            </w:r>
          </w:p>
        </w:tc>
        <w:tc>
          <w:tcPr>
            <w:tcW w:w="1039" w:type="dxa"/>
            <w:noWrap/>
            <w:vAlign w:val="center"/>
          </w:tcPr>
          <w:p w14:paraId="568C14AE" w14:textId="50AC022F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10.6 (1.8)</w:t>
            </w:r>
          </w:p>
        </w:tc>
        <w:tc>
          <w:tcPr>
            <w:tcW w:w="1040" w:type="dxa"/>
            <w:noWrap/>
            <w:vAlign w:val="center"/>
          </w:tcPr>
          <w:p w14:paraId="570246DA" w14:textId="71DCB850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20.5 (1.8)</w:t>
            </w:r>
          </w:p>
        </w:tc>
        <w:tc>
          <w:tcPr>
            <w:tcW w:w="1039" w:type="dxa"/>
            <w:noWrap/>
            <w:vAlign w:val="center"/>
          </w:tcPr>
          <w:p w14:paraId="0D650BC4" w14:textId="3B97BCD7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30.3 (1.6)</w:t>
            </w:r>
          </w:p>
        </w:tc>
        <w:tc>
          <w:tcPr>
            <w:tcW w:w="1040" w:type="dxa"/>
            <w:noWrap/>
            <w:vAlign w:val="center"/>
          </w:tcPr>
          <w:p w14:paraId="78810743" w14:textId="47344D9C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50.4 (13.7)</w:t>
            </w:r>
          </w:p>
        </w:tc>
        <w:tc>
          <w:tcPr>
            <w:tcW w:w="849" w:type="dxa"/>
            <w:noWrap/>
            <w:vAlign w:val="center"/>
          </w:tcPr>
          <w:p w14:paraId="090083DD" w14:textId="3C923AC8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72DC8">
              <w:rPr>
                <w:b/>
                <w:sz w:val="20"/>
                <w:szCs w:val="20"/>
              </w:rPr>
              <w:t>&lt;0.001</w:t>
            </w:r>
          </w:p>
        </w:tc>
      </w:tr>
      <w:tr w:rsidR="004C44AC" w:rsidRPr="00072DC8" w14:paraId="31B1EC17" w14:textId="77777777" w:rsidTr="00FC5A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767FD7AF" w14:textId="77777777" w:rsidR="004C44AC" w:rsidRPr="00072DC8" w:rsidRDefault="004C44AC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DBP (mmHg)</w:t>
            </w:r>
          </w:p>
        </w:tc>
        <w:tc>
          <w:tcPr>
            <w:tcW w:w="904" w:type="dxa"/>
            <w:noWrap/>
            <w:vAlign w:val="center"/>
          </w:tcPr>
          <w:p w14:paraId="21823981" w14:textId="77777777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Mean (SD)</w:t>
            </w:r>
          </w:p>
        </w:tc>
        <w:tc>
          <w:tcPr>
            <w:tcW w:w="1127" w:type="dxa"/>
            <w:vAlign w:val="center"/>
          </w:tcPr>
          <w:p w14:paraId="1BE4D71E" w14:textId="50E5CDB7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74.6 (11.6)</w:t>
            </w:r>
          </w:p>
        </w:tc>
        <w:tc>
          <w:tcPr>
            <w:tcW w:w="1040" w:type="dxa"/>
            <w:noWrap/>
            <w:vAlign w:val="center"/>
          </w:tcPr>
          <w:p w14:paraId="351D57CA" w14:textId="1B11D520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64.0 (8.3)</w:t>
            </w:r>
          </w:p>
        </w:tc>
        <w:tc>
          <w:tcPr>
            <w:tcW w:w="1039" w:type="dxa"/>
            <w:noWrap/>
            <w:vAlign w:val="center"/>
          </w:tcPr>
          <w:p w14:paraId="41BDBB92" w14:textId="1629F8D4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70.7 (8.2)</w:t>
            </w:r>
          </w:p>
        </w:tc>
        <w:tc>
          <w:tcPr>
            <w:tcW w:w="1040" w:type="dxa"/>
            <w:noWrap/>
            <w:vAlign w:val="center"/>
          </w:tcPr>
          <w:p w14:paraId="26D1AC0E" w14:textId="633BAC70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74.9 (8.6)</w:t>
            </w:r>
          </w:p>
        </w:tc>
        <w:tc>
          <w:tcPr>
            <w:tcW w:w="1039" w:type="dxa"/>
            <w:noWrap/>
            <w:vAlign w:val="center"/>
          </w:tcPr>
          <w:p w14:paraId="54C24AA9" w14:textId="03533336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78.1 (8.2)</w:t>
            </w:r>
          </w:p>
        </w:tc>
        <w:tc>
          <w:tcPr>
            <w:tcW w:w="1040" w:type="dxa"/>
            <w:noWrap/>
            <w:vAlign w:val="center"/>
          </w:tcPr>
          <w:p w14:paraId="3CB70A5D" w14:textId="29E04F06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84.6 (11.5)</w:t>
            </w:r>
          </w:p>
        </w:tc>
        <w:tc>
          <w:tcPr>
            <w:tcW w:w="849" w:type="dxa"/>
            <w:noWrap/>
            <w:vAlign w:val="center"/>
          </w:tcPr>
          <w:p w14:paraId="55156AE0" w14:textId="1D4459B3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72DC8">
              <w:rPr>
                <w:b/>
                <w:sz w:val="20"/>
                <w:szCs w:val="20"/>
              </w:rPr>
              <w:t>&lt;0.001</w:t>
            </w:r>
          </w:p>
        </w:tc>
      </w:tr>
      <w:tr w:rsidR="004C44AC" w:rsidRPr="00072DC8" w14:paraId="754D9E99" w14:textId="77777777" w:rsidTr="00FC5AE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11BB0A98" w14:textId="65997397" w:rsidR="004C44AC" w:rsidRPr="00072DC8" w:rsidRDefault="004C44AC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Age</w:t>
            </w:r>
            <w:r w:rsidR="00AB3019" w:rsidRPr="00072DC8">
              <w:rPr>
                <w:b w:val="0"/>
                <w:sz w:val="20"/>
                <w:szCs w:val="20"/>
              </w:rPr>
              <w:t xml:space="preserve"> (years)</w:t>
            </w:r>
          </w:p>
        </w:tc>
        <w:tc>
          <w:tcPr>
            <w:tcW w:w="904" w:type="dxa"/>
            <w:noWrap/>
            <w:vAlign w:val="center"/>
            <w:hideMark/>
          </w:tcPr>
          <w:p w14:paraId="4F9233B2" w14:textId="77777777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Mean (SD)</w:t>
            </w:r>
          </w:p>
        </w:tc>
        <w:tc>
          <w:tcPr>
            <w:tcW w:w="1127" w:type="dxa"/>
            <w:vAlign w:val="center"/>
          </w:tcPr>
          <w:p w14:paraId="36D622A2" w14:textId="6231DB34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65.2 (11.9)</w:t>
            </w:r>
          </w:p>
        </w:tc>
        <w:tc>
          <w:tcPr>
            <w:tcW w:w="1040" w:type="dxa"/>
            <w:noWrap/>
            <w:vAlign w:val="center"/>
          </w:tcPr>
          <w:p w14:paraId="4FFB7B11" w14:textId="2DB3360E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62.9 (12.8)</w:t>
            </w:r>
          </w:p>
        </w:tc>
        <w:tc>
          <w:tcPr>
            <w:tcW w:w="1039" w:type="dxa"/>
            <w:noWrap/>
            <w:vAlign w:val="center"/>
          </w:tcPr>
          <w:p w14:paraId="7DAD0953" w14:textId="4F2D7A99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63.1 (12.8)</w:t>
            </w:r>
          </w:p>
        </w:tc>
        <w:tc>
          <w:tcPr>
            <w:tcW w:w="1040" w:type="dxa"/>
            <w:noWrap/>
            <w:vAlign w:val="center"/>
          </w:tcPr>
          <w:p w14:paraId="724BA04C" w14:textId="1EC50C50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65.8 (11.5)</w:t>
            </w:r>
          </w:p>
        </w:tc>
        <w:tc>
          <w:tcPr>
            <w:tcW w:w="1039" w:type="dxa"/>
            <w:noWrap/>
            <w:vAlign w:val="center"/>
          </w:tcPr>
          <w:p w14:paraId="5A517A38" w14:textId="08760C8B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66.8 (10.5)</w:t>
            </w:r>
          </w:p>
        </w:tc>
        <w:tc>
          <w:tcPr>
            <w:tcW w:w="1040" w:type="dxa"/>
            <w:noWrap/>
            <w:vAlign w:val="center"/>
          </w:tcPr>
          <w:p w14:paraId="02CAA4DE" w14:textId="33CBDBCE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67.5 (10.7)</w:t>
            </w:r>
          </w:p>
        </w:tc>
        <w:tc>
          <w:tcPr>
            <w:tcW w:w="849" w:type="dxa"/>
            <w:noWrap/>
            <w:vAlign w:val="center"/>
          </w:tcPr>
          <w:p w14:paraId="3323890E" w14:textId="2EBC473A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72DC8">
              <w:rPr>
                <w:b/>
                <w:sz w:val="20"/>
                <w:szCs w:val="20"/>
              </w:rPr>
              <w:t>&lt;0.001</w:t>
            </w:r>
          </w:p>
        </w:tc>
      </w:tr>
      <w:tr w:rsidR="004C44AC" w:rsidRPr="00072DC8" w14:paraId="050063FF" w14:textId="77777777" w:rsidTr="00FC5A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3DCA537C" w14:textId="77777777" w:rsidR="004C44AC" w:rsidRPr="00072DC8" w:rsidRDefault="004C44AC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Female</w:t>
            </w:r>
          </w:p>
        </w:tc>
        <w:tc>
          <w:tcPr>
            <w:tcW w:w="904" w:type="dxa"/>
            <w:noWrap/>
            <w:vAlign w:val="center"/>
            <w:hideMark/>
          </w:tcPr>
          <w:p w14:paraId="15F19849" w14:textId="77777777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27" w:type="dxa"/>
            <w:vAlign w:val="center"/>
          </w:tcPr>
          <w:p w14:paraId="706BF2FF" w14:textId="42E32499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446 (26.</w:t>
            </w:r>
            <w:r w:rsidR="006842CC" w:rsidRPr="00072DC8">
              <w:rPr>
                <w:sz w:val="20"/>
                <w:szCs w:val="20"/>
              </w:rPr>
              <w:t>9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40" w:type="dxa"/>
            <w:noWrap/>
            <w:vAlign w:val="center"/>
          </w:tcPr>
          <w:p w14:paraId="78560F9A" w14:textId="0FD7E724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89 (27.0)</w:t>
            </w:r>
          </w:p>
        </w:tc>
        <w:tc>
          <w:tcPr>
            <w:tcW w:w="1039" w:type="dxa"/>
            <w:noWrap/>
            <w:vAlign w:val="center"/>
          </w:tcPr>
          <w:p w14:paraId="18A1879A" w14:textId="68CB0AD2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74 (21.0)</w:t>
            </w:r>
          </w:p>
        </w:tc>
        <w:tc>
          <w:tcPr>
            <w:tcW w:w="1040" w:type="dxa"/>
            <w:noWrap/>
            <w:vAlign w:val="center"/>
          </w:tcPr>
          <w:p w14:paraId="07DBCDC7" w14:textId="506B03B6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93 (28.0)</w:t>
            </w:r>
          </w:p>
        </w:tc>
        <w:tc>
          <w:tcPr>
            <w:tcW w:w="1039" w:type="dxa"/>
            <w:noWrap/>
            <w:vAlign w:val="center"/>
          </w:tcPr>
          <w:p w14:paraId="167212ED" w14:textId="347A4CC3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59 (23.0)</w:t>
            </w:r>
          </w:p>
        </w:tc>
        <w:tc>
          <w:tcPr>
            <w:tcW w:w="1040" w:type="dxa"/>
            <w:noWrap/>
            <w:vAlign w:val="center"/>
          </w:tcPr>
          <w:p w14:paraId="314CDA73" w14:textId="52DFA10B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31 (33.8)</w:t>
            </w:r>
          </w:p>
        </w:tc>
        <w:tc>
          <w:tcPr>
            <w:tcW w:w="849" w:type="dxa"/>
            <w:noWrap/>
            <w:vAlign w:val="center"/>
          </w:tcPr>
          <w:p w14:paraId="6C654B23" w14:textId="5CEAB7E7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72DC8">
              <w:rPr>
                <w:b/>
                <w:sz w:val="20"/>
                <w:szCs w:val="20"/>
              </w:rPr>
              <w:t>0.001</w:t>
            </w:r>
          </w:p>
        </w:tc>
      </w:tr>
      <w:tr w:rsidR="00C91A28" w:rsidRPr="00072DC8" w14:paraId="4A5A8193" w14:textId="77777777" w:rsidTr="00FC5AE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7B08DEDD" w14:textId="77777777" w:rsidR="00C91A28" w:rsidRPr="00072DC8" w:rsidRDefault="00C91A28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Race</w:t>
            </w:r>
          </w:p>
        </w:tc>
        <w:tc>
          <w:tcPr>
            <w:tcW w:w="904" w:type="dxa"/>
            <w:noWrap/>
            <w:vAlign w:val="center"/>
            <w:hideMark/>
          </w:tcPr>
          <w:p w14:paraId="1E5AAB17" w14:textId="77777777" w:rsidR="00C91A28" w:rsidRPr="00072DC8" w:rsidRDefault="00C91A28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7624CED" w14:textId="77777777" w:rsidR="00C91A28" w:rsidRPr="00072DC8" w:rsidRDefault="00C91A28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040" w:type="dxa"/>
            <w:noWrap/>
            <w:vAlign w:val="center"/>
          </w:tcPr>
          <w:p w14:paraId="312DE316" w14:textId="77777777" w:rsidR="00C91A28" w:rsidRPr="00072DC8" w:rsidRDefault="00C91A28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039" w:type="dxa"/>
            <w:noWrap/>
            <w:vAlign w:val="center"/>
          </w:tcPr>
          <w:p w14:paraId="486D854E" w14:textId="77777777" w:rsidR="00C91A28" w:rsidRPr="00072DC8" w:rsidRDefault="00C91A28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040" w:type="dxa"/>
            <w:noWrap/>
            <w:vAlign w:val="center"/>
          </w:tcPr>
          <w:p w14:paraId="2C9FD1A9" w14:textId="77777777" w:rsidR="00C91A28" w:rsidRPr="00072DC8" w:rsidRDefault="00C91A28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039" w:type="dxa"/>
            <w:noWrap/>
            <w:vAlign w:val="center"/>
          </w:tcPr>
          <w:p w14:paraId="0A3B0F73" w14:textId="77777777" w:rsidR="00C91A28" w:rsidRPr="00072DC8" w:rsidRDefault="00C91A28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040" w:type="dxa"/>
            <w:noWrap/>
            <w:vAlign w:val="center"/>
          </w:tcPr>
          <w:p w14:paraId="16CC5418" w14:textId="77777777" w:rsidR="00C91A28" w:rsidRPr="00072DC8" w:rsidRDefault="00C91A28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849" w:type="dxa"/>
            <w:noWrap/>
            <w:vAlign w:val="center"/>
          </w:tcPr>
          <w:p w14:paraId="37C2E1BB" w14:textId="7C12EFCD" w:rsidR="00C91A28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72DC8">
              <w:rPr>
                <w:b/>
                <w:sz w:val="20"/>
                <w:szCs w:val="20"/>
              </w:rPr>
              <w:t>0.016</w:t>
            </w:r>
          </w:p>
        </w:tc>
      </w:tr>
      <w:tr w:rsidR="004C44AC" w:rsidRPr="00072DC8" w14:paraId="6EFF2C30" w14:textId="77777777" w:rsidTr="00FC5A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0D29B88D" w14:textId="77777777" w:rsidR="004C44AC" w:rsidRPr="00072DC8" w:rsidRDefault="004C44AC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White</w:t>
            </w:r>
          </w:p>
        </w:tc>
        <w:tc>
          <w:tcPr>
            <w:tcW w:w="904" w:type="dxa"/>
            <w:noWrap/>
            <w:vAlign w:val="center"/>
            <w:hideMark/>
          </w:tcPr>
          <w:p w14:paraId="1499AC07" w14:textId="77777777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27" w:type="dxa"/>
            <w:vAlign w:val="center"/>
          </w:tcPr>
          <w:p w14:paraId="666941DC" w14:textId="4F49AE03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4</w:t>
            </w:r>
            <w:r w:rsidR="006842CC" w:rsidRPr="00072DC8">
              <w:rPr>
                <w:sz w:val="20"/>
                <w:szCs w:val="20"/>
              </w:rPr>
              <w:t xml:space="preserve">37 </w:t>
            </w:r>
            <w:r w:rsidRPr="00072DC8">
              <w:rPr>
                <w:sz w:val="20"/>
                <w:szCs w:val="20"/>
              </w:rPr>
              <w:t>(86.6)</w:t>
            </w:r>
          </w:p>
        </w:tc>
        <w:tc>
          <w:tcPr>
            <w:tcW w:w="1040" w:type="dxa"/>
            <w:noWrap/>
            <w:vAlign w:val="center"/>
          </w:tcPr>
          <w:p w14:paraId="6F109366" w14:textId="5F2DE164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68 (81.2)</w:t>
            </w:r>
          </w:p>
        </w:tc>
        <w:tc>
          <w:tcPr>
            <w:tcW w:w="1039" w:type="dxa"/>
            <w:noWrap/>
            <w:vAlign w:val="center"/>
          </w:tcPr>
          <w:p w14:paraId="69F3A145" w14:textId="7E2C9017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96 (83.9)</w:t>
            </w:r>
          </w:p>
        </w:tc>
        <w:tc>
          <w:tcPr>
            <w:tcW w:w="1040" w:type="dxa"/>
            <w:noWrap/>
            <w:vAlign w:val="center"/>
          </w:tcPr>
          <w:p w14:paraId="427EBF97" w14:textId="0EA0CF99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99 (90.1)</w:t>
            </w:r>
          </w:p>
        </w:tc>
        <w:tc>
          <w:tcPr>
            <w:tcW w:w="1039" w:type="dxa"/>
            <w:noWrap/>
            <w:vAlign w:val="center"/>
          </w:tcPr>
          <w:p w14:paraId="1388D06F" w14:textId="4A48E331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31 (89.9)</w:t>
            </w:r>
          </w:p>
        </w:tc>
        <w:tc>
          <w:tcPr>
            <w:tcW w:w="1040" w:type="dxa"/>
            <w:noWrap/>
            <w:vAlign w:val="center"/>
          </w:tcPr>
          <w:p w14:paraId="02B0FE3B" w14:textId="6940BAFF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343 (88.4)</w:t>
            </w:r>
          </w:p>
        </w:tc>
        <w:tc>
          <w:tcPr>
            <w:tcW w:w="849" w:type="dxa"/>
            <w:noWrap/>
            <w:vAlign w:val="center"/>
          </w:tcPr>
          <w:p w14:paraId="5B15D0FC" w14:textId="2C4CDFA4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4C44AC" w:rsidRPr="00072DC8" w14:paraId="362CBA4C" w14:textId="77777777" w:rsidTr="00FC5AE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4E4F19B5" w14:textId="77777777" w:rsidR="004C44AC" w:rsidRPr="00072DC8" w:rsidRDefault="004C44AC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Black</w:t>
            </w:r>
          </w:p>
        </w:tc>
        <w:tc>
          <w:tcPr>
            <w:tcW w:w="904" w:type="dxa"/>
            <w:noWrap/>
            <w:vAlign w:val="center"/>
            <w:hideMark/>
          </w:tcPr>
          <w:p w14:paraId="4B9A20BA" w14:textId="77777777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27" w:type="dxa"/>
            <w:vAlign w:val="center"/>
          </w:tcPr>
          <w:p w14:paraId="72E64F97" w14:textId="7352AD90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20 (7.2)</w:t>
            </w:r>
          </w:p>
        </w:tc>
        <w:tc>
          <w:tcPr>
            <w:tcW w:w="1040" w:type="dxa"/>
            <w:noWrap/>
            <w:vAlign w:val="center"/>
          </w:tcPr>
          <w:p w14:paraId="088853C3" w14:textId="45D960DA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30 (9.1)</w:t>
            </w:r>
          </w:p>
        </w:tc>
        <w:tc>
          <w:tcPr>
            <w:tcW w:w="1039" w:type="dxa"/>
            <w:noWrap/>
            <w:vAlign w:val="center"/>
          </w:tcPr>
          <w:p w14:paraId="710215B6" w14:textId="3F6568A2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32 (9.1)</w:t>
            </w:r>
          </w:p>
        </w:tc>
        <w:tc>
          <w:tcPr>
            <w:tcW w:w="1040" w:type="dxa"/>
            <w:noWrap/>
            <w:vAlign w:val="center"/>
          </w:tcPr>
          <w:p w14:paraId="7807D7F5" w14:textId="306BD5BC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3 (3.9)</w:t>
            </w:r>
          </w:p>
        </w:tc>
        <w:tc>
          <w:tcPr>
            <w:tcW w:w="1039" w:type="dxa"/>
            <w:noWrap/>
            <w:vAlign w:val="center"/>
          </w:tcPr>
          <w:p w14:paraId="5FF4C11F" w14:textId="33F360B1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6 (6.2)</w:t>
            </w:r>
          </w:p>
        </w:tc>
        <w:tc>
          <w:tcPr>
            <w:tcW w:w="1040" w:type="dxa"/>
            <w:noWrap/>
            <w:vAlign w:val="center"/>
          </w:tcPr>
          <w:p w14:paraId="4BA1AA7D" w14:textId="1AD14683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9 (7.5)</w:t>
            </w:r>
          </w:p>
        </w:tc>
        <w:tc>
          <w:tcPr>
            <w:tcW w:w="849" w:type="dxa"/>
            <w:noWrap/>
            <w:vAlign w:val="center"/>
          </w:tcPr>
          <w:p w14:paraId="14164A4A" w14:textId="77777777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4C44AC" w:rsidRPr="00072DC8" w14:paraId="64308001" w14:textId="77777777" w:rsidTr="00FC5A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6CF3BF09" w14:textId="47E8B866" w:rsidR="004C44AC" w:rsidRPr="00072DC8" w:rsidRDefault="00AD32AA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Asian</w:t>
            </w:r>
          </w:p>
        </w:tc>
        <w:tc>
          <w:tcPr>
            <w:tcW w:w="904" w:type="dxa"/>
            <w:noWrap/>
            <w:vAlign w:val="center"/>
            <w:hideMark/>
          </w:tcPr>
          <w:p w14:paraId="5DF4BCC5" w14:textId="77777777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27" w:type="dxa"/>
            <w:vAlign w:val="center"/>
          </w:tcPr>
          <w:p w14:paraId="10FABF31" w14:textId="698ACBC1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32 (1.9)</w:t>
            </w:r>
          </w:p>
        </w:tc>
        <w:tc>
          <w:tcPr>
            <w:tcW w:w="1040" w:type="dxa"/>
            <w:noWrap/>
            <w:vAlign w:val="center"/>
          </w:tcPr>
          <w:p w14:paraId="7E85644F" w14:textId="0CB7A5D9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9 (2.7)</w:t>
            </w:r>
          </w:p>
        </w:tc>
        <w:tc>
          <w:tcPr>
            <w:tcW w:w="1039" w:type="dxa"/>
            <w:noWrap/>
            <w:vAlign w:val="center"/>
          </w:tcPr>
          <w:p w14:paraId="5E661CAA" w14:textId="7C623D89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6 (1.7)</w:t>
            </w:r>
          </w:p>
        </w:tc>
        <w:tc>
          <w:tcPr>
            <w:tcW w:w="1040" w:type="dxa"/>
            <w:noWrap/>
            <w:vAlign w:val="center"/>
          </w:tcPr>
          <w:p w14:paraId="0E668A3D" w14:textId="5FDFAA74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6 (1.8)</w:t>
            </w:r>
          </w:p>
        </w:tc>
        <w:tc>
          <w:tcPr>
            <w:tcW w:w="1039" w:type="dxa"/>
            <w:noWrap/>
            <w:vAlign w:val="center"/>
          </w:tcPr>
          <w:p w14:paraId="0ED20FE5" w14:textId="229AFD62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4 (1.6)</w:t>
            </w:r>
          </w:p>
        </w:tc>
        <w:tc>
          <w:tcPr>
            <w:tcW w:w="1040" w:type="dxa"/>
            <w:noWrap/>
            <w:vAlign w:val="center"/>
          </w:tcPr>
          <w:p w14:paraId="2BB86D7A" w14:textId="2EF758E4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7 (1.8)</w:t>
            </w:r>
          </w:p>
        </w:tc>
        <w:tc>
          <w:tcPr>
            <w:tcW w:w="849" w:type="dxa"/>
            <w:noWrap/>
            <w:vAlign w:val="center"/>
          </w:tcPr>
          <w:p w14:paraId="5D4CBE61" w14:textId="77777777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4C44AC" w:rsidRPr="00072DC8" w14:paraId="500C7792" w14:textId="77777777" w:rsidTr="00FC5AE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33AB8E5D" w14:textId="77777777" w:rsidR="004C44AC" w:rsidRPr="00072DC8" w:rsidRDefault="004C44AC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Other</w:t>
            </w:r>
          </w:p>
        </w:tc>
        <w:tc>
          <w:tcPr>
            <w:tcW w:w="904" w:type="dxa"/>
            <w:noWrap/>
            <w:vAlign w:val="center"/>
            <w:hideMark/>
          </w:tcPr>
          <w:p w14:paraId="5781641E" w14:textId="77777777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27" w:type="dxa"/>
            <w:vAlign w:val="center"/>
          </w:tcPr>
          <w:p w14:paraId="19EAC70A" w14:textId="6219F6D2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71 (4.3)</w:t>
            </w:r>
          </w:p>
        </w:tc>
        <w:tc>
          <w:tcPr>
            <w:tcW w:w="1040" w:type="dxa"/>
            <w:noWrap/>
            <w:vAlign w:val="center"/>
          </w:tcPr>
          <w:p w14:paraId="5EE292F0" w14:textId="191EC7E2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3 (7.0)</w:t>
            </w:r>
          </w:p>
        </w:tc>
        <w:tc>
          <w:tcPr>
            <w:tcW w:w="1039" w:type="dxa"/>
            <w:noWrap/>
            <w:vAlign w:val="center"/>
          </w:tcPr>
          <w:p w14:paraId="352BE5E4" w14:textId="4CE6EAAA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9 (5.4)</w:t>
            </w:r>
          </w:p>
        </w:tc>
        <w:tc>
          <w:tcPr>
            <w:tcW w:w="1040" w:type="dxa"/>
            <w:noWrap/>
            <w:vAlign w:val="center"/>
          </w:tcPr>
          <w:p w14:paraId="701F3A76" w14:textId="51C55320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4 (4.2)</w:t>
            </w:r>
          </w:p>
        </w:tc>
        <w:tc>
          <w:tcPr>
            <w:tcW w:w="1039" w:type="dxa"/>
            <w:noWrap/>
            <w:vAlign w:val="center"/>
          </w:tcPr>
          <w:p w14:paraId="7912AA83" w14:textId="1A12C486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6 (2.3)</w:t>
            </w:r>
          </w:p>
        </w:tc>
        <w:tc>
          <w:tcPr>
            <w:tcW w:w="1040" w:type="dxa"/>
            <w:noWrap/>
            <w:vAlign w:val="center"/>
          </w:tcPr>
          <w:p w14:paraId="5C246849" w14:textId="5D0A109C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9 (2.3)</w:t>
            </w:r>
          </w:p>
        </w:tc>
        <w:tc>
          <w:tcPr>
            <w:tcW w:w="849" w:type="dxa"/>
            <w:noWrap/>
            <w:vAlign w:val="center"/>
          </w:tcPr>
          <w:p w14:paraId="7BC1ACBB" w14:textId="77777777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C91A28" w:rsidRPr="00072DC8" w14:paraId="09B7199E" w14:textId="77777777" w:rsidTr="00FC5A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0953FCC6" w14:textId="77777777" w:rsidR="00C91A28" w:rsidRPr="00072DC8" w:rsidRDefault="00C91A28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NYHA functional class</w:t>
            </w:r>
          </w:p>
        </w:tc>
        <w:tc>
          <w:tcPr>
            <w:tcW w:w="904" w:type="dxa"/>
            <w:noWrap/>
            <w:vAlign w:val="center"/>
            <w:hideMark/>
          </w:tcPr>
          <w:p w14:paraId="7614FE82" w14:textId="77777777" w:rsidR="00C91A28" w:rsidRPr="00072DC8" w:rsidRDefault="00C91A28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E74C57A" w14:textId="77777777" w:rsidR="00C91A28" w:rsidRPr="00072DC8" w:rsidRDefault="00C91A28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040" w:type="dxa"/>
            <w:noWrap/>
            <w:vAlign w:val="center"/>
          </w:tcPr>
          <w:p w14:paraId="00C8A3BA" w14:textId="77777777" w:rsidR="00C91A28" w:rsidRPr="00072DC8" w:rsidRDefault="00C91A28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039" w:type="dxa"/>
            <w:noWrap/>
            <w:vAlign w:val="center"/>
          </w:tcPr>
          <w:p w14:paraId="2C3DD836" w14:textId="77777777" w:rsidR="00C91A28" w:rsidRPr="00072DC8" w:rsidRDefault="00C91A28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040" w:type="dxa"/>
            <w:noWrap/>
            <w:vAlign w:val="center"/>
          </w:tcPr>
          <w:p w14:paraId="5B9C4797" w14:textId="77777777" w:rsidR="00C91A28" w:rsidRPr="00072DC8" w:rsidRDefault="00C91A28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039" w:type="dxa"/>
            <w:noWrap/>
            <w:vAlign w:val="center"/>
          </w:tcPr>
          <w:p w14:paraId="15734523" w14:textId="77777777" w:rsidR="00C91A28" w:rsidRPr="00072DC8" w:rsidRDefault="00C91A28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040" w:type="dxa"/>
            <w:noWrap/>
            <w:vAlign w:val="center"/>
          </w:tcPr>
          <w:p w14:paraId="02300046" w14:textId="77777777" w:rsidR="00C91A28" w:rsidRPr="00072DC8" w:rsidRDefault="00C91A28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849" w:type="dxa"/>
            <w:noWrap/>
            <w:vAlign w:val="center"/>
          </w:tcPr>
          <w:p w14:paraId="06872585" w14:textId="281A4914" w:rsidR="00C91A28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72DC8">
              <w:rPr>
                <w:b/>
                <w:sz w:val="20"/>
                <w:szCs w:val="20"/>
              </w:rPr>
              <w:t>0.005</w:t>
            </w:r>
          </w:p>
        </w:tc>
      </w:tr>
      <w:tr w:rsidR="004C44AC" w:rsidRPr="00072DC8" w14:paraId="63C32E3C" w14:textId="77777777" w:rsidTr="00FC5AE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505E72A4" w14:textId="77777777" w:rsidR="004C44AC" w:rsidRPr="00072DC8" w:rsidRDefault="004C44AC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I</w:t>
            </w:r>
          </w:p>
        </w:tc>
        <w:tc>
          <w:tcPr>
            <w:tcW w:w="904" w:type="dxa"/>
            <w:noWrap/>
            <w:vAlign w:val="center"/>
            <w:hideMark/>
          </w:tcPr>
          <w:p w14:paraId="5260EDA0" w14:textId="77777777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27" w:type="dxa"/>
            <w:vAlign w:val="center"/>
          </w:tcPr>
          <w:p w14:paraId="6B88E339" w14:textId="662C18E5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 (0.1)</w:t>
            </w:r>
          </w:p>
        </w:tc>
        <w:tc>
          <w:tcPr>
            <w:tcW w:w="1040" w:type="dxa"/>
            <w:noWrap/>
            <w:vAlign w:val="center"/>
          </w:tcPr>
          <w:p w14:paraId="7D81E236" w14:textId="44C3FC6E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39" w:type="dxa"/>
            <w:noWrap/>
            <w:vAlign w:val="center"/>
          </w:tcPr>
          <w:p w14:paraId="7AD03005" w14:textId="2DB7EFBD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40" w:type="dxa"/>
            <w:noWrap/>
            <w:vAlign w:val="center"/>
          </w:tcPr>
          <w:p w14:paraId="1FCF1A24" w14:textId="0474EF18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 (0.3)</w:t>
            </w:r>
          </w:p>
        </w:tc>
        <w:tc>
          <w:tcPr>
            <w:tcW w:w="1039" w:type="dxa"/>
            <w:noWrap/>
            <w:vAlign w:val="center"/>
          </w:tcPr>
          <w:p w14:paraId="672AA753" w14:textId="15051F7F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40" w:type="dxa"/>
            <w:noWrap/>
            <w:vAlign w:val="center"/>
          </w:tcPr>
          <w:p w14:paraId="6A620998" w14:textId="00961253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849" w:type="dxa"/>
            <w:noWrap/>
            <w:vAlign w:val="center"/>
          </w:tcPr>
          <w:p w14:paraId="4E170261" w14:textId="471C69F9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4C44AC" w:rsidRPr="00072DC8" w14:paraId="1827929A" w14:textId="77777777" w:rsidTr="00FC5A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51D19C52" w14:textId="77777777" w:rsidR="004C44AC" w:rsidRPr="00072DC8" w:rsidRDefault="004C44AC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II</w:t>
            </w:r>
          </w:p>
        </w:tc>
        <w:tc>
          <w:tcPr>
            <w:tcW w:w="904" w:type="dxa"/>
            <w:noWrap/>
            <w:vAlign w:val="center"/>
            <w:hideMark/>
          </w:tcPr>
          <w:p w14:paraId="7166DE89" w14:textId="77777777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27" w:type="dxa"/>
            <w:vAlign w:val="center"/>
          </w:tcPr>
          <w:p w14:paraId="12742B6D" w14:textId="68C56F92" w:rsidR="004C44AC" w:rsidRPr="00072DC8" w:rsidRDefault="006842C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5</w:t>
            </w:r>
            <w:r w:rsidR="004C44AC" w:rsidRPr="00072DC8">
              <w:rPr>
                <w:sz w:val="20"/>
                <w:szCs w:val="20"/>
              </w:rPr>
              <w:t xml:space="preserve"> (0.</w:t>
            </w:r>
            <w:r w:rsidRPr="00072DC8">
              <w:rPr>
                <w:sz w:val="20"/>
                <w:szCs w:val="20"/>
              </w:rPr>
              <w:t>3</w:t>
            </w:r>
            <w:r w:rsidR="004C44AC" w:rsidRPr="00072DC8">
              <w:rPr>
                <w:sz w:val="20"/>
                <w:szCs w:val="20"/>
              </w:rPr>
              <w:t>)</w:t>
            </w:r>
          </w:p>
        </w:tc>
        <w:tc>
          <w:tcPr>
            <w:tcW w:w="1040" w:type="dxa"/>
            <w:noWrap/>
            <w:vAlign w:val="center"/>
          </w:tcPr>
          <w:p w14:paraId="0DB2BF9B" w14:textId="5B0D2863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 (0.3)</w:t>
            </w:r>
          </w:p>
        </w:tc>
        <w:tc>
          <w:tcPr>
            <w:tcW w:w="1039" w:type="dxa"/>
            <w:noWrap/>
            <w:vAlign w:val="center"/>
          </w:tcPr>
          <w:p w14:paraId="1D6D49F8" w14:textId="22D34D7F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40" w:type="dxa"/>
            <w:noWrap/>
            <w:vAlign w:val="center"/>
          </w:tcPr>
          <w:p w14:paraId="04BB6C77" w14:textId="1F50D61C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3 (0.9)</w:t>
            </w:r>
          </w:p>
        </w:tc>
        <w:tc>
          <w:tcPr>
            <w:tcW w:w="1039" w:type="dxa"/>
            <w:noWrap/>
            <w:vAlign w:val="center"/>
          </w:tcPr>
          <w:p w14:paraId="253CBBA4" w14:textId="7B32A2E5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 (0.0)</w:t>
            </w:r>
          </w:p>
        </w:tc>
        <w:tc>
          <w:tcPr>
            <w:tcW w:w="1040" w:type="dxa"/>
            <w:noWrap/>
            <w:vAlign w:val="center"/>
          </w:tcPr>
          <w:p w14:paraId="25F75513" w14:textId="60A02A45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 (0.3)</w:t>
            </w:r>
          </w:p>
        </w:tc>
        <w:tc>
          <w:tcPr>
            <w:tcW w:w="849" w:type="dxa"/>
            <w:noWrap/>
            <w:vAlign w:val="center"/>
          </w:tcPr>
          <w:p w14:paraId="1C879338" w14:textId="77777777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4C44AC" w:rsidRPr="00072DC8" w14:paraId="6241B17F" w14:textId="77777777" w:rsidTr="00FC5AE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412FEDD2" w14:textId="77777777" w:rsidR="004C44AC" w:rsidRPr="00072DC8" w:rsidRDefault="004C44AC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III</w:t>
            </w:r>
          </w:p>
        </w:tc>
        <w:tc>
          <w:tcPr>
            <w:tcW w:w="904" w:type="dxa"/>
            <w:noWrap/>
            <w:vAlign w:val="center"/>
            <w:hideMark/>
          </w:tcPr>
          <w:p w14:paraId="66C35CE4" w14:textId="77777777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27" w:type="dxa"/>
            <w:vAlign w:val="center"/>
          </w:tcPr>
          <w:p w14:paraId="6FCF7B3B" w14:textId="7747EC6C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17</w:t>
            </w:r>
            <w:r w:rsidR="006842CC" w:rsidRPr="00072DC8">
              <w:rPr>
                <w:sz w:val="20"/>
                <w:szCs w:val="20"/>
              </w:rPr>
              <w:t>1</w:t>
            </w:r>
            <w:r w:rsidRPr="00072DC8">
              <w:rPr>
                <w:sz w:val="20"/>
                <w:szCs w:val="20"/>
              </w:rPr>
              <w:t xml:space="preserve"> (70.5)</w:t>
            </w:r>
          </w:p>
        </w:tc>
        <w:tc>
          <w:tcPr>
            <w:tcW w:w="1040" w:type="dxa"/>
            <w:noWrap/>
            <w:vAlign w:val="center"/>
          </w:tcPr>
          <w:p w14:paraId="05B76F90" w14:textId="56DAFBD0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05 (62.1)</w:t>
            </w:r>
          </w:p>
        </w:tc>
        <w:tc>
          <w:tcPr>
            <w:tcW w:w="1039" w:type="dxa"/>
            <w:noWrap/>
            <w:vAlign w:val="center"/>
          </w:tcPr>
          <w:p w14:paraId="693F94CB" w14:textId="29FB49AF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49 (70.5)</w:t>
            </w:r>
          </w:p>
        </w:tc>
        <w:tc>
          <w:tcPr>
            <w:tcW w:w="1040" w:type="dxa"/>
            <w:noWrap/>
            <w:vAlign w:val="center"/>
          </w:tcPr>
          <w:p w14:paraId="473C1367" w14:textId="2846805D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33 (70.2)</w:t>
            </w:r>
          </w:p>
        </w:tc>
        <w:tc>
          <w:tcPr>
            <w:tcW w:w="1039" w:type="dxa"/>
            <w:noWrap/>
            <w:vAlign w:val="center"/>
          </w:tcPr>
          <w:p w14:paraId="66C12038" w14:textId="33B735B2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87 (72.8)</w:t>
            </w:r>
          </w:p>
        </w:tc>
        <w:tc>
          <w:tcPr>
            <w:tcW w:w="1040" w:type="dxa"/>
            <w:noWrap/>
            <w:vAlign w:val="center"/>
          </w:tcPr>
          <w:p w14:paraId="19FE0154" w14:textId="1693B333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97 (76.5)</w:t>
            </w:r>
          </w:p>
        </w:tc>
        <w:tc>
          <w:tcPr>
            <w:tcW w:w="849" w:type="dxa"/>
            <w:noWrap/>
            <w:vAlign w:val="center"/>
          </w:tcPr>
          <w:p w14:paraId="4085A618" w14:textId="77777777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4C44AC" w:rsidRPr="00072DC8" w14:paraId="715F4678" w14:textId="77777777" w:rsidTr="00FC5A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0D43399E" w14:textId="77777777" w:rsidR="004C44AC" w:rsidRPr="00072DC8" w:rsidRDefault="004C44AC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IV</w:t>
            </w:r>
          </w:p>
        </w:tc>
        <w:tc>
          <w:tcPr>
            <w:tcW w:w="904" w:type="dxa"/>
            <w:noWrap/>
            <w:vAlign w:val="center"/>
            <w:hideMark/>
          </w:tcPr>
          <w:p w14:paraId="67062C20" w14:textId="77777777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27" w:type="dxa"/>
            <w:vAlign w:val="center"/>
          </w:tcPr>
          <w:p w14:paraId="72D7BDA2" w14:textId="1CD38B8B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483 (29.</w:t>
            </w:r>
            <w:r w:rsidR="006842CC" w:rsidRPr="00072DC8">
              <w:rPr>
                <w:sz w:val="20"/>
                <w:szCs w:val="20"/>
              </w:rPr>
              <w:t>1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40" w:type="dxa"/>
            <w:noWrap/>
            <w:vAlign w:val="center"/>
          </w:tcPr>
          <w:p w14:paraId="5992F346" w14:textId="4BDB55CA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24 (37.6)</w:t>
            </w:r>
          </w:p>
        </w:tc>
        <w:tc>
          <w:tcPr>
            <w:tcW w:w="1039" w:type="dxa"/>
            <w:noWrap/>
            <w:vAlign w:val="center"/>
          </w:tcPr>
          <w:p w14:paraId="758BB558" w14:textId="3877022C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04 (29.5)</w:t>
            </w:r>
          </w:p>
        </w:tc>
        <w:tc>
          <w:tcPr>
            <w:tcW w:w="1040" w:type="dxa"/>
            <w:noWrap/>
            <w:vAlign w:val="center"/>
          </w:tcPr>
          <w:p w14:paraId="0BB8E6E9" w14:textId="489B1904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95 (28.6)</w:t>
            </w:r>
          </w:p>
        </w:tc>
        <w:tc>
          <w:tcPr>
            <w:tcW w:w="1039" w:type="dxa"/>
            <w:noWrap/>
            <w:vAlign w:val="center"/>
          </w:tcPr>
          <w:p w14:paraId="4F7F2886" w14:textId="011B8FCA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70 (27.2)</w:t>
            </w:r>
          </w:p>
        </w:tc>
        <w:tc>
          <w:tcPr>
            <w:tcW w:w="1040" w:type="dxa"/>
            <w:noWrap/>
            <w:vAlign w:val="center"/>
          </w:tcPr>
          <w:p w14:paraId="5C427924" w14:textId="1967E9FD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90 (23.2)</w:t>
            </w:r>
          </w:p>
        </w:tc>
        <w:tc>
          <w:tcPr>
            <w:tcW w:w="849" w:type="dxa"/>
            <w:noWrap/>
            <w:vAlign w:val="center"/>
          </w:tcPr>
          <w:p w14:paraId="7D2E3975" w14:textId="77777777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4C44AC" w:rsidRPr="00072DC8" w14:paraId="1F4660C2" w14:textId="77777777" w:rsidTr="00FC5AE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6F1F6B4B" w14:textId="77777777" w:rsidR="004C44AC" w:rsidRPr="00072DC8" w:rsidRDefault="004C44AC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Ischemic etiology</w:t>
            </w:r>
          </w:p>
        </w:tc>
        <w:tc>
          <w:tcPr>
            <w:tcW w:w="904" w:type="dxa"/>
            <w:noWrap/>
            <w:vAlign w:val="center"/>
            <w:hideMark/>
          </w:tcPr>
          <w:p w14:paraId="23640646" w14:textId="77777777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27" w:type="dxa"/>
            <w:vAlign w:val="center"/>
          </w:tcPr>
          <w:p w14:paraId="4F515FCE" w14:textId="7654E24A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90</w:t>
            </w:r>
            <w:r w:rsidR="006842CC" w:rsidRPr="00072DC8">
              <w:rPr>
                <w:sz w:val="20"/>
                <w:szCs w:val="20"/>
              </w:rPr>
              <w:t>6</w:t>
            </w:r>
            <w:r w:rsidRPr="00072DC8">
              <w:rPr>
                <w:sz w:val="20"/>
                <w:szCs w:val="20"/>
              </w:rPr>
              <w:t xml:space="preserve"> (54.6)</w:t>
            </w:r>
          </w:p>
        </w:tc>
        <w:tc>
          <w:tcPr>
            <w:tcW w:w="1040" w:type="dxa"/>
            <w:noWrap/>
            <w:vAlign w:val="center"/>
          </w:tcPr>
          <w:p w14:paraId="7FD53A66" w14:textId="01D1DCD9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68 (50.9)</w:t>
            </w:r>
          </w:p>
        </w:tc>
        <w:tc>
          <w:tcPr>
            <w:tcW w:w="1039" w:type="dxa"/>
            <w:noWrap/>
            <w:vAlign w:val="center"/>
          </w:tcPr>
          <w:p w14:paraId="322E4FB8" w14:textId="6B121DF0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99 (56.4)</w:t>
            </w:r>
          </w:p>
        </w:tc>
        <w:tc>
          <w:tcPr>
            <w:tcW w:w="1040" w:type="dxa"/>
            <w:noWrap/>
            <w:vAlign w:val="center"/>
          </w:tcPr>
          <w:p w14:paraId="35B518A4" w14:textId="3113675E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85 (55.7)</w:t>
            </w:r>
          </w:p>
        </w:tc>
        <w:tc>
          <w:tcPr>
            <w:tcW w:w="1039" w:type="dxa"/>
            <w:noWrap/>
            <w:vAlign w:val="center"/>
          </w:tcPr>
          <w:p w14:paraId="7F7F1A66" w14:textId="50715032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41 (54.9)</w:t>
            </w:r>
          </w:p>
        </w:tc>
        <w:tc>
          <w:tcPr>
            <w:tcW w:w="1040" w:type="dxa"/>
            <w:noWrap/>
            <w:vAlign w:val="center"/>
          </w:tcPr>
          <w:p w14:paraId="4A24BE8E" w14:textId="261E8035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13 (55.0)</w:t>
            </w:r>
          </w:p>
        </w:tc>
        <w:tc>
          <w:tcPr>
            <w:tcW w:w="849" w:type="dxa"/>
            <w:noWrap/>
            <w:vAlign w:val="center"/>
          </w:tcPr>
          <w:p w14:paraId="7EAF1F08" w14:textId="07978971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.65</w:t>
            </w:r>
          </w:p>
        </w:tc>
      </w:tr>
      <w:tr w:rsidR="004C44AC" w:rsidRPr="00072DC8" w14:paraId="5AD3D298" w14:textId="77777777" w:rsidTr="00FC5A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69FAA6D9" w14:textId="77777777" w:rsidR="004C44AC" w:rsidRPr="00072DC8" w:rsidRDefault="004C44AC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Hypertension</w:t>
            </w:r>
          </w:p>
        </w:tc>
        <w:tc>
          <w:tcPr>
            <w:tcW w:w="904" w:type="dxa"/>
            <w:noWrap/>
            <w:vAlign w:val="center"/>
            <w:hideMark/>
          </w:tcPr>
          <w:p w14:paraId="4FDFD1C3" w14:textId="77777777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27" w:type="dxa"/>
            <w:vAlign w:val="center"/>
          </w:tcPr>
          <w:p w14:paraId="587EF424" w14:textId="04647835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3</w:t>
            </w:r>
            <w:r w:rsidR="006842CC" w:rsidRPr="00072DC8">
              <w:rPr>
                <w:sz w:val="20"/>
                <w:szCs w:val="20"/>
              </w:rPr>
              <w:t xml:space="preserve">89 </w:t>
            </w:r>
            <w:r w:rsidRPr="00072DC8">
              <w:rPr>
                <w:sz w:val="20"/>
                <w:szCs w:val="20"/>
              </w:rPr>
              <w:t>(23.</w:t>
            </w:r>
            <w:r w:rsidR="006842CC" w:rsidRPr="00072DC8">
              <w:rPr>
                <w:sz w:val="20"/>
                <w:szCs w:val="20"/>
              </w:rPr>
              <w:t>4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40" w:type="dxa"/>
            <w:noWrap/>
            <w:vAlign w:val="center"/>
          </w:tcPr>
          <w:p w14:paraId="1968DBCD" w14:textId="77138D57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46 (13.9)</w:t>
            </w:r>
          </w:p>
        </w:tc>
        <w:tc>
          <w:tcPr>
            <w:tcW w:w="1039" w:type="dxa"/>
            <w:noWrap/>
            <w:vAlign w:val="center"/>
          </w:tcPr>
          <w:p w14:paraId="66C50F54" w14:textId="44223D1D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56 (15.9)</w:t>
            </w:r>
          </w:p>
        </w:tc>
        <w:tc>
          <w:tcPr>
            <w:tcW w:w="1040" w:type="dxa"/>
            <w:noWrap/>
            <w:vAlign w:val="center"/>
          </w:tcPr>
          <w:p w14:paraId="30E9EAC6" w14:textId="708F5AC6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80 (24.1)</w:t>
            </w:r>
          </w:p>
        </w:tc>
        <w:tc>
          <w:tcPr>
            <w:tcW w:w="1039" w:type="dxa"/>
            <w:noWrap/>
            <w:vAlign w:val="center"/>
          </w:tcPr>
          <w:p w14:paraId="18E07EEE" w14:textId="469A4495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79 (30.7)</w:t>
            </w:r>
          </w:p>
        </w:tc>
        <w:tc>
          <w:tcPr>
            <w:tcW w:w="1040" w:type="dxa"/>
            <w:noWrap/>
            <w:vAlign w:val="center"/>
          </w:tcPr>
          <w:p w14:paraId="7772317F" w14:textId="2745DC46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28 (33.0)</w:t>
            </w:r>
          </w:p>
        </w:tc>
        <w:tc>
          <w:tcPr>
            <w:tcW w:w="849" w:type="dxa"/>
            <w:noWrap/>
            <w:vAlign w:val="center"/>
          </w:tcPr>
          <w:p w14:paraId="72E1C873" w14:textId="0B5C0057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72DC8">
              <w:rPr>
                <w:b/>
                <w:sz w:val="20"/>
                <w:szCs w:val="20"/>
              </w:rPr>
              <w:t>&lt;0.001</w:t>
            </w:r>
          </w:p>
        </w:tc>
      </w:tr>
      <w:tr w:rsidR="004C44AC" w:rsidRPr="00072DC8" w14:paraId="264E30D7" w14:textId="77777777" w:rsidTr="00FC5AE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0B4303F0" w14:textId="77777777" w:rsidR="004C44AC" w:rsidRPr="00072DC8" w:rsidRDefault="004C44AC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Diabetes</w:t>
            </w:r>
          </w:p>
        </w:tc>
        <w:tc>
          <w:tcPr>
            <w:tcW w:w="904" w:type="dxa"/>
            <w:noWrap/>
            <w:vAlign w:val="center"/>
            <w:hideMark/>
          </w:tcPr>
          <w:p w14:paraId="24FAC530" w14:textId="77777777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27" w:type="dxa"/>
            <w:vAlign w:val="center"/>
          </w:tcPr>
          <w:p w14:paraId="436B825A" w14:textId="2B382F90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36</w:t>
            </w:r>
            <w:r w:rsidR="006842CC" w:rsidRPr="00072DC8">
              <w:rPr>
                <w:sz w:val="20"/>
                <w:szCs w:val="20"/>
              </w:rPr>
              <w:t>8</w:t>
            </w:r>
            <w:r w:rsidRPr="00072DC8">
              <w:rPr>
                <w:sz w:val="20"/>
                <w:szCs w:val="20"/>
              </w:rPr>
              <w:t xml:space="preserve"> (22.2)</w:t>
            </w:r>
          </w:p>
        </w:tc>
        <w:tc>
          <w:tcPr>
            <w:tcW w:w="1040" w:type="dxa"/>
            <w:noWrap/>
            <w:vAlign w:val="center"/>
          </w:tcPr>
          <w:p w14:paraId="0E748E37" w14:textId="76A7A0E6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51 (15.5)</w:t>
            </w:r>
          </w:p>
        </w:tc>
        <w:tc>
          <w:tcPr>
            <w:tcW w:w="1039" w:type="dxa"/>
            <w:noWrap/>
            <w:vAlign w:val="center"/>
          </w:tcPr>
          <w:p w14:paraId="28808D74" w14:textId="17D49609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69 (19.5)</w:t>
            </w:r>
          </w:p>
        </w:tc>
        <w:tc>
          <w:tcPr>
            <w:tcW w:w="1040" w:type="dxa"/>
            <w:noWrap/>
            <w:vAlign w:val="center"/>
          </w:tcPr>
          <w:p w14:paraId="66BF5AD4" w14:textId="518CA21F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59 (17.8)</w:t>
            </w:r>
          </w:p>
        </w:tc>
        <w:tc>
          <w:tcPr>
            <w:tcW w:w="1039" w:type="dxa"/>
            <w:noWrap/>
            <w:vAlign w:val="center"/>
          </w:tcPr>
          <w:p w14:paraId="560C5FFD" w14:textId="1B346AB6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76 (29.6)</w:t>
            </w:r>
          </w:p>
        </w:tc>
        <w:tc>
          <w:tcPr>
            <w:tcW w:w="1040" w:type="dxa"/>
            <w:noWrap/>
            <w:vAlign w:val="center"/>
          </w:tcPr>
          <w:p w14:paraId="33CB591C" w14:textId="44EE8DBA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13 (29.1)</w:t>
            </w:r>
          </w:p>
        </w:tc>
        <w:tc>
          <w:tcPr>
            <w:tcW w:w="849" w:type="dxa"/>
            <w:noWrap/>
            <w:vAlign w:val="center"/>
          </w:tcPr>
          <w:p w14:paraId="1B2645BD" w14:textId="6B7DDCF2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72DC8">
              <w:rPr>
                <w:b/>
                <w:sz w:val="20"/>
                <w:szCs w:val="20"/>
              </w:rPr>
              <w:t>&lt;0.001</w:t>
            </w:r>
          </w:p>
        </w:tc>
      </w:tr>
      <w:tr w:rsidR="004C44AC" w:rsidRPr="00072DC8" w14:paraId="00D619AC" w14:textId="77777777" w:rsidTr="00FC5A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20B45F08" w14:textId="77777777" w:rsidR="004C44AC" w:rsidRPr="00072DC8" w:rsidRDefault="004C44AC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Previous angina</w:t>
            </w:r>
          </w:p>
        </w:tc>
        <w:tc>
          <w:tcPr>
            <w:tcW w:w="904" w:type="dxa"/>
            <w:noWrap/>
            <w:vAlign w:val="center"/>
            <w:hideMark/>
          </w:tcPr>
          <w:p w14:paraId="42AE6EDA" w14:textId="77777777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27" w:type="dxa"/>
            <w:vAlign w:val="center"/>
          </w:tcPr>
          <w:p w14:paraId="38DF7CD5" w14:textId="74E770B2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</w:t>
            </w:r>
            <w:r w:rsidR="006842CC" w:rsidRPr="00072DC8">
              <w:rPr>
                <w:sz w:val="20"/>
                <w:szCs w:val="20"/>
              </w:rPr>
              <w:t>09</w:t>
            </w:r>
            <w:r w:rsidRPr="00072DC8">
              <w:rPr>
                <w:sz w:val="20"/>
                <w:szCs w:val="20"/>
              </w:rPr>
              <w:t xml:space="preserve"> (6.</w:t>
            </w:r>
            <w:r w:rsidR="006842CC" w:rsidRPr="00072DC8">
              <w:rPr>
                <w:sz w:val="20"/>
                <w:szCs w:val="20"/>
              </w:rPr>
              <w:t>6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40" w:type="dxa"/>
            <w:noWrap/>
            <w:vAlign w:val="center"/>
          </w:tcPr>
          <w:p w14:paraId="70C4D6D6" w14:textId="734AE8C1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8 (5.5)</w:t>
            </w:r>
          </w:p>
        </w:tc>
        <w:tc>
          <w:tcPr>
            <w:tcW w:w="1039" w:type="dxa"/>
            <w:noWrap/>
            <w:vAlign w:val="center"/>
          </w:tcPr>
          <w:p w14:paraId="4A72B951" w14:textId="1BD036A4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3 (6.5)</w:t>
            </w:r>
          </w:p>
        </w:tc>
        <w:tc>
          <w:tcPr>
            <w:tcW w:w="1040" w:type="dxa"/>
            <w:noWrap/>
            <w:vAlign w:val="center"/>
          </w:tcPr>
          <w:p w14:paraId="2E3C2FB8" w14:textId="1DCCF53E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6 (4.8)</w:t>
            </w:r>
          </w:p>
        </w:tc>
        <w:tc>
          <w:tcPr>
            <w:tcW w:w="1039" w:type="dxa"/>
            <w:noWrap/>
            <w:vAlign w:val="center"/>
          </w:tcPr>
          <w:p w14:paraId="55FF70C5" w14:textId="5AE8FFD2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1 (8.2)</w:t>
            </w:r>
          </w:p>
        </w:tc>
        <w:tc>
          <w:tcPr>
            <w:tcW w:w="1040" w:type="dxa"/>
            <w:noWrap/>
            <w:vAlign w:val="center"/>
          </w:tcPr>
          <w:p w14:paraId="439627FB" w14:textId="37AB1340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31 (8.0)</w:t>
            </w:r>
          </w:p>
        </w:tc>
        <w:tc>
          <w:tcPr>
            <w:tcW w:w="849" w:type="dxa"/>
            <w:noWrap/>
            <w:vAlign w:val="center"/>
          </w:tcPr>
          <w:p w14:paraId="7288B008" w14:textId="196E6449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.32</w:t>
            </w:r>
          </w:p>
        </w:tc>
      </w:tr>
      <w:tr w:rsidR="004C44AC" w:rsidRPr="00072DC8" w14:paraId="7237DE67" w14:textId="77777777" w:rsidTr="00FC5AE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30A38B37" w14:textId="77777777" w:rsidR="004C44AC" w:rsidRPr="00072DC8" w:rsidRDefault="004C44AC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Previous MI</w:t>
            </w:r>
          </w:p>
        </w:tc>
        <w:tc>
          <w:tcPr>
            <w:tcW w:w="904" w:type="dxa"/>
            <w:noWrap/>
            <w:vAlign w:val="center"/>
            <w:hideMark/>
          </w:tcPr>
          <w:p w14:paraId="0D208B83" w14:textId="77777777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27" w:type="dxa"/>
            <w:vAlign w:val="center"/>
          </w:tcPr>
          <w:p w14:paraId="3494C6FE" w14:textId="390E50AC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472 (28.4)</w:t>
            </w:r>
          </w:p>
        </w:tc>
        <w:tc>
          <w:tcPr>
            <w:tcW w:w="1040" w:type="dxa"/>
            <w:noWrap/>
            <w:vAlign w:val="center"/>
          </w:tcPr>
          <w:p w14:paraId="4AA2C86A" w14:textId="7539A8D4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92 (27.9)</w:t>
            </w:r>
          </w:p>
        </w:tc>
        <w:tc>
          <w:tcPr>
            <w:tcW w:w="1039" w:type="dxa"/>
            <w:noWrap/>
            <w:vAlign w:val="center"/>
          </w:tcPr>
          <w:p w14:paraId="61EF6D4D" w14:textId="400EBEC2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03 (29.2)</w:t>
            </w:r>
          </w:p>
        </w:tc>
        <w:tc>
          <w:tcPr>
            <w:tcW w:w="1040" w:type="dxa"/>
            <w:noWrap/>
            <w:vAlign w:val="center"/>
          </w:tcPr>
          <w:p w14:paraId="3940FC96" w14:textId="10B8E821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97 (29.2)</w:t>
            </w:r>
          </w:p>
        </w:tc>
        <w:tc>
          <w:tcPr>
            <w:tcW w:w="1039" w:type="dxa"/>
            <w:noWrap/>
            <w:vAlign w:val="center"/>
          </w:tcPr>
          <w:p w14:paraId="0D26E9A0" w14:textId="20ADF0B0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77 (30.0)</w:t>
            </w:r>
          </w:p>
        </w:tc>
        <w:tc>
          <w:tcPr>
            <w:tcW w:w="1040" w:type="dxa"/>
            <w:noWrap/>
            <w:vAlign w:val="center"/>
          </w:tcPr>
          <w:p w14:paraId="28DD5E84" w14:textId="4BF75A57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03 (26.5)</w:t>
            </w:r>
          </w:p>
        </w:tc>
        <w:tc>
          <w:tcPr>
            <w:tcW w:w="849" w:type="dxa"/>
            <w:noWrap/>
            <w:vAlign w:val="center"/>
          </w:tcPr>
          <w:p w14:paraId="4F7FBB0E" w14:textId="4D4740BA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.87</w:t>
            </w:r>
          </w:p>
        </w:tc>
      </w:tr>
      <w:tr w:rsidR="004C44AC" w:rsidRPr="00072DC8" w14:paraId="05B194D5" w14:textId="77777777" w:rsidTr="00FC5A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645BF8D9" w14:textId="77777777" w:rsidR="004C44AC" w:rsidRPr="00072DC8" w:rsidRDefault="004C44AC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Heart Rate (bpm)</w:t>
            </w:r>
          </w:p>
        </w:tc>
        <w:tc>
          <w:tcPr>
            <w:tcW w:w="904" w:type="dxa"/>
            <w:noWrap/>
            <w:vAlign w:val="center"/>
            <w:hideMark/>
          </w:tcPr>
          <w:p w14:paraId="3766782C" w14:textId="77777777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Mean (SD)</w:t>
            </w:r>
          </w:p>
        </w:tc>
        <w:tc>
          <w:tcPr>
            <w:tcW w:w="1127" w:type="dxa"/>
            <w:vAlign w:val="center"/>
          </w:tcPr>
          <w:p w14:paraId="711CF391" w14:textId="7B772BC9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80.9 (14.2)</w:t>
            </w:r>
          </w:p>
        </w:tc>
        <w:tc>
          <w:tcPr>
            <w:tcW w:w="1040" w:type="dxa"/>
            <w:noWrap/>
            <w:vAlign w:val="center"/>
          </w:tcPr>
          <w:p w14:paraId="7EB8FBBB" w14:textId="25D7AFB0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81.5 (14.5)</w:t>
            </w:r>
          </w:p>
        </w:tc>
        <w:tc>
          <w:tcPr>
            <w:tcW w:w="1039" w:type="dxa"/>
            <w:noWrap/>
            <w:vAlign w:val="center"/>
          </w:tcPr>
          <w:p w14:paraId="199E3118" w14:textId="5E7BBB8B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81.0 (14.7)</w:t>
            </w:r>
          </w:p>
        </w:tc>
        <w:tc>
          <w:tcPr>
            <w:tcW w:w="1040" w:type="dxa"/>
            <w:noWrap/>
            <w:vAlign w:val="center"/>
          </w:tcPr>
          <w:p w14:paraId="64CE1871" w14:textId="4BD69DB6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79.9 (14.4)</w:t>
            </w:r>
          </w:p>
        </w:tc>
        <w:tc>
          <w:tcPr>
            <w:tcW w:w="1039" w:type="dxa"/>
            <w:noWrap/>
            <w:vAlign w:val="center"/>
          </w:tcPr>
          <w:p w14:paraId="518CA621" w14:textId="036D1D45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81.2 (12.7)</w:t>
            </w:r>
          </w:p>
        </w:tc>
        <w:tc>
          <w:tcPr>
            <w:tcW w:w="1040" w:type="dxa"/>
            <w:noWrap/>
            <w:vAlign w:val="center"/>
          </w:tcPr>
          <w:p w14:paraId="1BCE1C3A" w14:textId="0C08A4DB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80.8 (14.2)</w:t>
            </w:r>
          </w:p>
        </w:tc>
        <w:tc>
          <w:tcPr>
            <w:tcW w:w="849" w:type="dxa"/>
            <w:noWrap/>
            <w:vAlign w:val="center"/>
          </w:tcPr>
          <w:p w14:paraId="4D1DA78C" w14:textId="42A90F4B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.67</w:t>
            </w:r>
          </w:p>
        </w:tc>
      </w:tr>
      <w:tr w:rsidR="004C44AC" w:rsidRPr="00072DC8" w14:paraId="2B3E687D" w14:textId="77777777" w:rsidTr="00FC5AE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08A7633C" w14:textId="6ADECFE0" w:rsidR="004C44AC" w:rsidRPr="00072DC8" w:rsidRDefault="00AB3019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LVEF (%)</w:t>
            </w:r>
          </w:p>
        </w:tc>
        <w:tc>
          <w:tcPr>
            <w:tcW w:w="904" w:type="dxa"/>
            <w:noWrap/>
            <w:vAlign w:val="center"/>
            <w:hideMark/>
          </w:tcPr>
          <w:p w14:paraId="18969C96" w14:textId="77777777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Mean (SD)</w:t>
            </w:r>
          </w:p>
        </w:tc>
        <w:tc>
          <w:tcPr>
            <w:tcW w:w="1127" w:type="dxa"/>
            <w:vAlign w:val="center"/>
          </w:tcPr>
          <w:p w14:paraId="6501EB46" w14:textId="6ABC90C0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5.4 (6.7)</w:t>
            </w:r>
          </w:p>
        </w:tc>
        <w:tc>
          <w:tcPr>
            <w:tcW w:w="1040" w:type="dxa"/>
            <w:noWrap/>
            <w:vAlign w:val="center"/>
          </w:tcPr>
          <w:p w14:paraId="15ABD2E5" w14:textId="5F0A1427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3.6 (7.4)</w:t>
            </w:r>
          </w:p>
        </w:tc>
        <w:tc>
          <w:tcPr>
            <w:tcW w:w="1039" w:type="dxa"/>
            <w:noWrap/>
            <w:vAlign w:val="center"/>
          </w:tcPr>
          <w:p w14:paraId="7BC65555" w14:textId="20B4066B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4.7 (6.8)</w:t>
            </w:r>
          </w:p>
        </w:tc>
        <w:tc>
          <w:tcPr>
            <w:tcW w:w="1040" w:type="dxa"/>
            <w:noWrap/>
            <w:vAlign w:val="center"/>
          </w:tcPr>
          <w:p w14:paraId="02C49C49" w14:textId="35670014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5.6 (6.4)</w:t>
            </w:r>
          </w:p>
        </w:tc>
        <w:tc>
          <w:tcPr>
            <w:tcW w:w="1039" w:type="dxa"/>
            <w:noWrap/>
            <w:vAlign w:val="center"/>
          </w:tcPr>
          <w:p w14:paraId="4BAC607B" w14:textId="4B7AC480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6.1 (6.6)</w:t>
            </w:r>
          </w:p>
        </w:tc>
        <w:tc>
          <w:tcPr>
            <w:tcW w:w="1040" w:type="dxa"/>
            <w:noWrap/>
            <w:vAlign w:val="center"/>
          </w:tcPr>
          <w:p w14:paraId="2EFE1EDC" w14:textId="3FD1360C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6.8 (6.0)</w:t>
            </w:r>
          </w:p>
        </w:tc>
        <w:tc>
          <w:tcPr>
            <w:tcW w:w="849" w:type="dxa"/>
            <w:noWrap/>
            <w:vAlign w:val="center"/>
          </w:tcPr>
          <w:p w14:paraId="65F2B609" w14:textId="58133224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72DC8">
              <w:rPr>
                <w:b/>
                <w:sz w:val="20"/>
                <w:szCs w:val="20"/>
              </w:rPr>
              <w:t>&lt;0.001</w:t>
            </w:r>
          </w:p>
        </w:tc>
      </w:tr>
      <w:tr w:rsidR="004C44AC" w:rsidRPr="00072DC8" w14:paraId="33649D63" w14:textId="77777777" w:rsidTr="00FC5A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143B487F" w14:textId="77777777" w:rsidR="004C44AC" w:rsidRPr="00072DC8" w:rsidRDefault="004C44AC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Potassium (mg/</w:t>
            </w:r>
            <w:proofErr w:type="spellStart"/>
            <w:r w:rsidRPr="00072DC8">
              <w:rPr>
                <w:b w:val="0"/>
                <w:sz w:val="20"/>
                <w:szCs w:val="20"/>
              </w:rPr>
              <w:t>dL</w:t>
            </w:r>
            <w:proofErr w:type="spellEnd"/>
            <w:r w:rsidRPr="00072DC8">
              <w:rPr>
                <w:b w:val="0"/>
                <w:sz w:val="20"/>
                <w:szCs w:val="20"/>
              </w:rPr>
              <w:t>)</w:t>
            </w:r>
          </w:p>
        </w:tc>
        <w:tc>
          <w:tcPr>
            <w:tcW w:w="904" w:type="dxa"/>
            <w:noWrap/>
            <w:vAlign w:val="center"/>
            <w:hideMark/>
          </w:tcPr>
          <w:p w14:paraId="4158F5BF" w14:textId="77777777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Mean (SD)</w:t>
            </w:r>
          </w:p>
        </w:tc>
        <w:tc>
          <w:tcPr>
            <w:tcW w:w="1127" w:type="dxa"/>
            <w:vAlign w:val="center"/>
          </w:tcPr>
          <w:p w14:paraId="0CD8706A" w14:textId="4740C00A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4.2</w:t>
            </w:r>
            <w:r w:rsidR="00D36CCC" w:rsidRPr="00072DC8">
              <w:rPr>
                <w:sz w:val="20"/>
                <w:szCs w:val="20"/>
              </w:rPr>
              <w:t>3</w:t>
            </w:r>
            <w:r w:rsidRPr="00072DC8">
              <w:rPr>
                <w:sz w:val="20"/>
                <w:szCs w:val="20"/>
              </w:rPr>
              <w:t xml:space="preserve"> (0.4</w:t>
            </w:r>
            <w:r w:rsidR="00D36CCC" w:rsidRPr="00072DC8">
              <w:rPr>
                <w:sz w:val="20"/>
                <w:szCs w:val="20"/>
              </w:rPr>
              <w:t>5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40" w:type="dxa"/>
            <w:noWrap/>
            <w:vAlign w:val="center"/>
          </w:tcPr>
          <w:p w14:paraId="665D45AF" w14:textId="6AAD6870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4.</w:t>
            </w:r>
            <w:r w:rsidR="00D36CCC" w:rsidRPr="00072DC8">
              <w:rPr>
                <w:sz w:val="20"/>
                <w:szCs w:val="20"/>
              </w:rPr>
              <w:t>2</w:t>
            </w:r>
            <w:r w:rsidRPr="00072DC8">
              <w:rPr>
                <w:sz w:val="20"/>
                <w:szCs w:val="20"/>
              </w:rPr>
              <w:t>2 (0.4</w:t>
            </w:r>
            <w:r w:rsidR="00D36CCC" w:rsidRPr="00072DC8">
              <w:rPr>
                <w:sz w:val="20"/>
                <w:szCs w:val="20"/>
              </w:rPr>
              <w:t>2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39" w:type="dxa"/>
            <w:noWrap/>
            <w:vAlign w:val="center"/>
          </w:tcPr>
          <w:p w14:paraId="234726BD" w14:textId="6E7FB961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4.2</w:t>
            </w:r>
            <w:r w:rsidR="00D36CCC" w:rsidRPr="00072DC8">
              <w:rPr>
                <w:sz w:val="20"/>
                <w:szCs w:val="20"/>
              </w:rPr>
              <w:t>0</w:t>
            </w:r>
            <w:r w:rsidRPr="00072DC8">
              <w:rPr>
                <w:sz w:val="20"/>
                <w:szCs w:val="20"/>
              </w:rPr>
              <w:t xml:space="preserve"> (0.</w:t>
            </w:r>
            <w:r w:rsidR="00D36CCC" w:rsidRPr="00072DC8">
              <w:rPr>
                <w:sz w:val="20"/>
                <w:szCs w:val="20"/>
              </w:rPr>
              <w:t>46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40" w:type="dxa"/>
            <w:noWrap/>
            <w:vAlign w:val="center"/>
          </w:tcPr>
          <w:p w14:paraId="7BA5E42B" w14:textId="2E1914AE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4.2</w:t>
            </w:r>
            <w:r w:rsidR="00D36CCC" w:rsidRPr="00072DC8">
              <w:rPr>
                <w:sz w:val="20"/>
                <w:szCs w:val="20"/>
              </w:rPr>
              <w:t>3</w:t>
            </w:r>
            <w:r w:rsidRPr="00072DC8">
              <w:rPr>
                <w:sz w:val="20"/>
                <w:szCs w:val="20"/>
              </w:rPr>
              <w:t xml:space="preserve"> (0.</w:t>
            </w:r>
            <w:r w:rsidR="00D36CCC" w:rsidRPr="00072DC8">
              <w:rPr>
                <w:sz w:val="20"/>
                <w:szCs w:val="20"/>
              </w:rPr>
              <w:t>48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39" w:type="dxa"/>
            <w:noWrap/>
            <w:vAlign w:val="center"/>
          </w:tcPr>
          <w:p w14:paraId="262F38B6" w14:textId="705D851A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4.2</w:t>
            </w:r>
            <w:r w:rsidR="00D36CCC" w:rsidRPr="00072DC8">
              <w:rPr>
                <w:sz w:val="20"/>
                <w:szCs w:val="20"/>
              </w:rPr>
              <w:t>3</w:t>
            </w:r>
            <w:r w:rsidRPr="00072DC8">
              <w:rPr>
                <w:sz w:val="20"/>
                <w:szCs w:val="20"/>
              </w:rPr>
              <w:t xml:space="preserve"> (0.4</w:t>
            </w:r>
            <w:r w:rsidR="00D36CCC" w:rsidRPr="00072DC8">
              <w:rPr>
                <w:sz w:val="20"/>
                <w:szCs w:val="20"/>
              </w:rPr>
              <w:t>1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40" w:type="dxa"/>
            <w:noWrap/>
            <w:vAlign w:val="center"/>
          </w:tcPr>
          <w:p w14:paraId="7C9F77F4" w14:textId="25DFD72D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4.</w:t>
            </w:r>
            <w:r w:rsidR="00D36CCC" w:rsidRPr="00072DC8">
              <w:rPr>
                <w:sz w:val="20"/>
                <w:szCs w:val="20"/>
              </w:rPr>
              <w:t>25</w:t>
            </w:r>
            <w:r w:rsidRPr="00072DC8">
              <w:rPr>
                <w:sz w:val="20"/>
                <w:szCs w:val="20"/>
              </w:rPr>
              <w:t xml:space="preserve"> (0.4</w:t>
            </w:r>
            <w:r w:rsidR="00D36CCC" w:rsidRPr="00072DC8">
              <w:rPr>
                <w:sz w:val="20"/>
                <w:szCs w:val="20"/>
              </w:rPr>
              <w:t>3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849" w:type="dxa"/>
            <w:noWrap/>
            <w:vAlign w:val="center"/>
          </w:tcPr>
          <w:p w14:paraId="0CC9C3AE" w14:textId="205197FF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.67</w:t>
            </w:r>
          </w:p>
        </w:tc>
      </w:tr>
      <w:tr w:rsidR="004C44AC" w:rsidRPr="00072DC8" w14:paraId="464B83DF" w14:textId="77777777" w:rsidTr="00FC5AE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35F6BB21" w14:textId="77777777" w:rsidR="004C44AC" w:rsidRPr="00072DC8" w:rsidRDefault="004C44AC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Creatinine (mg/</w:t>
            </w:r>
            <w:proofErr w:type="spellStart"/>
            <w:r w:rsidRPr="00072DC8">
              <w:rPr>
                <w:b w:val="0"/>
                <w:sz w:val="20"/>
                <w:szCs w:val="20"/>
              </w:rPr>
              <w:t>dL</w:t>
            </w:r>
            <w:proofErr w:type="spellEnd"/>
            <w:r w:rsidRPr="00072DC8">
              <w:rPr>
                <w:b w:val="0"/>
                <w:sz w:val="20"/>
                <w:szCs w:val="20"/>
              </w:rPr>
              <w:t>)</w:t>
            </w:r>
          </w:p>
        </w:tc>
        <w:tc>
          <w:tcPr>
            <w:tcW w:w="904" w:type="dxa"/>
            <w:noWrap/>
            <w:vAlign w:val="center"/>
            <w:hideMark/>
          </w:tcPr>
          <w:p w14:paraId="5575A47F" w14:textId="77777777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Mean (SD)</w:t>
            </w:r>
          </w:p>
        </w:tc>
        <w:tc>
          <w:tcPr>
            <w:tcW w:w="1127" w:type="dxa"/>
            <w:vAlign w:val="center"/>
          </w:tcPr>
          <w:p w14:paraId="1D348F3B" w14:textId="3B4B03BD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.2</w:t>
            </w:r>
            <w:r w:rsidR="00D36CCC" w:rsidRPr="00072DC8">
              <w:rPr>
                <w:sz w:val="20"/>
                <w:szCs w:val="20"/>
              </w:rPr>
              <w:t>4</w:t>
            </w:r>
            <w:r w:rsidRPr="00072DC8">
              <w:rPr>
                <w:sz w:val="20"/>
                <w:szCs w:val="20"/>
              </w:rPr>
              <w:t xml:space="preserve"> (0.</w:t>
            </w:r>
            <w:r w:rsidR="00D36CCC" w:rsidRPr="00072DC8">
              <w:rPr>
                <w:sz w:val="20"/>
                <w:szCs w:val="20"/>
              </w:rPr>
              <w:t>36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40" w:type="dxa"/>
            <w:noWrap/>
            <w:vAlign w:val="center"/>
          </w:tcPr>
          <w:p w14:paraId="04677DEA" w14:textId="477EE552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.</w:t>
            </w:r>
            <w:r w:rsidR="00D36CCC" w:rsidRPr="00072DC8">
              <w:rPr>
                <w:sz w:val="20"/>
                <w:szCs w:val="20"/>
              </w:rPr>
              <w:t>27</w:t>
            </w:r>
            <w:r w:rsidRPr="00072DC8">
              <w:rPr>
                <w:sz w:val="20"/>
                <w:szCs w:val="20"/>
              </w:rPr>
              <w:t xml:space="preserve"> (0.</w:t>
            </w:r>
            <w:r w:rsidR="00D36CCC" w:rsidRPr="00072DC8">
              <w:rPr>
                <w:sz w:val="20"/>
                <w:szCs w:val="20"/>
              </w:rPr>
              <w:t>36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39" w:type="dxa"/>
            <w:noWrap/>
            <w:vAlign w:val="center"/>
          </w:tcPr>
          <w:p w14:paraId="11562552" w14:textId="71E093D1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.2</w:t>
            </w:r>
            <w:r w:rsidR="00D36CCC" w:rsidRPr="00072DC8">
              <w:rPr>
                <w:sz w:val="20"/>
                <w:szCs w:val="20"/>
              </w:rPr>
              <w:t>3</w:t>
            </w:r>
            <w:r w:rsidRPr="00072DC8">
              <w:rPr>
                <w:sz w:val="20"/>
                <w:szCs w:val="20"/>
              </w:rPr>
              <w:t xml:space="preserve"> (0.</w:t>
            </w:r>
            <w:r w:rsidR="00D36CCC" w:rsidRPr="00072DC8">
              <w:rPr>
                <w:sz w:val="20"/>
                <w:szCs w:val="20"/>
              </w:rPr>
              <w:t>37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40" w:type="dxa"/>
            <w:noWrap/>
            <w:vAlign w:val="center"/>
          </w:tcPr>
          <w:p w14:paraId="30E26DD1" w14:textId="6CCB90AF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.2</w:t>
            </w:r>
            <w:r w:rsidR="00D36CCC" w:rsidRPr="00072DC8">
              <w:rPr>
                <w:sz w:val="20"/>
                <w:szCs w:val="20"/>
              </w:rPr>
              <w:t>4</w:t>
            </w:r>
            <w:r w:rsidRPr="00072DC8">
              <w:rPr>
                <w:sz w:val="20"/>
                <w:szCs w:val="20"/>
              </w:rPr>
              <w:t xml:space="preserve"> (0.</w:t>
            </w:r>
            <w:r w:rsidR="00D36CCC" w:rsidRPr="00072DC8">
              <w:rPr>
                <w:sz w:val="20"/>
                <w:szCs w:val="20"/>
              </w:rPr>
              <w:t>36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39" w:type="dxa"/>
            <w:noWrap/>
            <w:vAlign w:val="center"/>
          </w:tcPr>
          <w:p w14:paraId="799BB926" w14:textId="7204EEB3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.2</w:t>
            </w:r>
            <w:r w:rsidR="00D36CCC" w:rsidRPr="00072DC8">
              <w:rPr>
                <w:sz w:val="20"/>
                <w:szCs w:val="20"/>
              </w:rPr>
              <w:t>3</w:t>
            </w:r>
            <w:r w:rsidRPr="00072DC8">
              <w:rPr>
                <w:sz w:val="20"/>
                <w:szCs w:val="20"/>
              </w:rPr>
              <w:t xml:space="preserve"> (0.3</w:t>
            </w:r>
            <w:r w:rsidR="00D36CCC" w:rsidRPr="00072DC8">
              <w:rPr>
                <w:sz w:val="20"/>
                <w:szCs w:val="20"/>
              </w:rPr>
              <w:t>4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40" w:type="dxa"/>
            <w:noWrap/>
            <w:vAlign w:val="center"/>
          </w:tcPr>
          <w:p w14:paraId="661AD8EB" w14:textId="034AA8DE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.2</w:t>
            </w:r>
            <w:r w:rsidR="00D36CCC" w:rsidRPr="00072DC8">
              <w:rPr>
                <w:sz w:val="20"/>
                <w:szCs w:val="20"/>
              </w:rPr>
              <w:t>3</w:t>
            </w:r>
            <w:r w:rsidRPr="00072DC8">
              <w:rPr>
                <w:sz w:val="20"/>
                <w:szCs w:val="20"/>
              </w:rPr>
              <w:t xml:space="preserve"> (0.</w:t>
            </w:r>
            <w:r w:rsidR="00D36CCC" w:rsidRPr="00072DC8">
              <w:rPr>
                <w:sz w:val="20"/>
                <w:szCs w:val="20"/>
              </w:rPr>
              <w:t>37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849" w:type="dxa"/>
            <w:noWrap/>
            <w:vAlign w:val="center"/>
          </w:tcPr>
          <w:p w14:paraId="2F00A1CA" w14:textId="50A086D1" w:rsidR="004C44AC" w:rsidRPr="00072DC8" w:rsidRDefault="004C44A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.65</w:t>
            </w:r>
          </w:p>
        </w:tc>
      </w:tr>
      <w:tr w:rsidR="004C44AC" w:rsidRPr="00072DC8" w14:paraId="2C34693F" w14:textId="77777777" w:rsidTr="00FC5A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5A0ED269" w14:textId="55E7C485" w:rsidR="004C44AC" w:rsidRPr="00072DC8" w:rsidRDefault="004C44AC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proofErr w:type="spellStart"/>
            <w:r w:rsidRPr="00072DC8">
              <w:rPr>
                <w:b w:val="0"/>
                <w:sz w:val="20"/>
                <w:szCs w:val="20"/>
              </w:rPr>
              <w:t>eGFR</w:t>
            </w:r>
            <w:proofErr w:type="spellEnd"/>
            <w:r w:rsidRPr="00072DC8">
              <w:rPr>
                <w:b w:val="0"/>
                <w:sz w:val="20"/>
                <w:szCs w:val="20"/>
              </w:rPr>
              <w:t>&lt;60</w:t>
            </w:r>
            <w:r w:rsidR="000471AC" w:rsidRPr="00072DC8">
              <w:rPr>
                <w:b w:val="0"/>
                <w:sz w:val="20"/>
                <w:szCs w:val="20"/>
              </w:rPr>
              <w:t xml:space="preserve"> </w:t>
            </w:r>
            <w:r w:rsidR="000471AC" w:rsidRPr="00072DC8">
              <w:rPr>
                <w:rFonts w:cstheme="minorHAnsi"/>
                <w:b w:val="0"/>
                <w:sz w:val="20"/>
                <w:szCs w:val="20"/>
              </w:rPr>
              <w:t>mL/min/1.73m</w:t>
            </w:r>
            <w:r w:rsidR="000471AC" w:rsidRPr="00072DC8">
              <w:rPr>
                <w:rFonts w:cstheme="minorHAnsi"/>
                <w:b w:val="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904" w:type="dxa"/>
            <w:noWrap/>
            <w:vAlign w:val="center"/>
            <w:hideMark/>
          </w:tcPr>
          <w:p w14:paraId="05AADC2B" w14:textId="77777777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27" w:type="dxa"/>
            <w:vAlign w:val="center"/>
          </w:tcPr>
          <w:p w14:paraId="06CCFED1" w14:textId="2EFD58EE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7</w:t>
            </w:r>
            <w:r w:rsidR="006842CC" w:rsidRPr="00072DC8">
              <w:rPr>
                <w:sz w:val="20"/>
                <w:szCs w:val="20"/>
              </w:rPr>
              <w:t>89</w:t>
            </w:r>
            <w:r w:rsidRPr="00072DC8">
              <w:rPr>
                <w:sz w:val="20"/>
                <w:szCs w:val="20"/>
              </w:rPr>
              <w:t xml:space="preserve"> (47.</w:t>
            </w:r>
            <w:r w:rsidR="006842CC" w:rsidRPr="00072DC8">
              <w:rPr>
                <w:sz w:val="20"/>
                <w:szCs w:val="20"/>
              </w:rPr>
              <w:t>7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40" w:type="dxa"/>
            <w:noWrap/>
            <w:vAlign w:val="center"/>
          </w:tcPr>
          <w:p w14:paraId="01585D50" w14:textId="35FE4FA5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67 (50.9)</w:t>
            </w:r>
          </w:p>
        </w:tc>
        <w:tc>
          <w:tcPr>
            <w:tcW w:w="1039" w:type="dxa"/>
            <w:noWrap/>
            <w:vAlign w:val="center"/>
          </w:tcPr>
          <w:p w14:paraId="3600812F" w14:textId="78423ACA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43 (40.7)</w:t>
            </w:r>
          </w:p>
        </w:tc>
        <w:tc>
          <w:tcPr>
            <w:tcW w:w="1040" w:type="dxa"/>
            <w:noWrap/>
            <w:vAlign w:val="center"/>
          </w:tcPr>
          <w:p w14:paraId="4C68A79D" w14:textId="1FD64D06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69 (51.1)</w:t>
            </w:r>
          </w:p>
        </w:tc>
        <w:tc>
          <w:tcPr>
            <w:tcW w:w="1039" w:type="dxa"/>
            <w:noWrap/>
            <w:vAlign w:val="center"/>
          </w:tcPr>
          <w:p w14:paraId="65F31889" w14:textId="7B55998C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21 (47.1)</w:t>
            </w:r>
          </w:p>
        </w:tc>
        <w:tc>
          <w:tcPr>
            <w:tcW w:w="1040" w:type="dxa"/>
            <w:noWrap/>
            <w:vAlign w:val="center"/>
          </w:tcPr>
          <w:p w14:paraId="3A012C31" w14:textId="1DF07CCF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89 (48.7)</w:t>
            </w:r>
          </w:p>
        </w:tc>
        <w:tc>
          <w:tcPr>
            <w:tcW w:w="849" w:type="dxa"/>
            <w:noWrap/>
            <w:vAlign w:val="center"/>
          </w:tcPr>
          <w:p w14:paraId="5A092745" w14:textId="6235BB8C" w:rsidR="004C44AC" w:rsidRPr="00072DC8" w:rsidRDefault="004C44A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72DC8">
              <w:rPr>
                <w:b/>
                <w:sz w:val="20"/>
                <w:szCs w:val="20"/>
              </w:rPr>
              <w:t>0.043</w:t>
            </w:r>
          </w:p>
        </w:tc>
      </w:tr>
      <w:tr w:rsidR="00EF50EC" w:rsidRPr="00072DC8" w14:paraId="22F56509" w14:textId="77777777" w:rsidTr="00FC5AE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71B64DEE" w14:textId="6F97443B" w:rsidR="00EF50EC" w:rsidRPr="00072DC8" w:rsidRDefault="006842CC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D</w:t>
            </w:r>
            <w:r w:rsidR="00EF50EC" w:rsidRPr="00072DC8">
              <w:rPr>
                <w:b w:val="0"/>
                <w:sz w:val="20"/>
                <w:szCs w:val="20"/>
              </w:rPr>
              <w:t>iuretics</w:t>
            </w:r>
          </w:p>
        </w:tc>
        <w:tc>
          <w:tcPr>
            <w:tcW w:w="904" w:type="dxa"/>
            <w:noWrap/>
            <w:vAlign w:val="center"/>
            <w:hideMark/>
          </w:tcPr>
          <w:p w14:paraId="79D89E91" w14:textId="77777777" w:rsidR="00EF50EC" w:rsidRPr="00072DC8" w:rsidRDefault="00EF50E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27" w:type="dxa"/>
            <w:vAlign w:val="center"/>
          </w:tcPr>
          <w:p w14:paraId="06480B4D" w14:textId="59562BCB" w:rsidR="00EF50EC" w:rsidRPr="00072DC8" w:rsidRDefault="00EF50E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50</w:t>
            </w:r>
            <w:r w:rsidR="006842CC" w:rsidRPr="00072DC8">
              <w:rPr>
                <w:sz w:val="20"/>
                <w:szCs w:val="20"/>
              </w:rPr>
              <w:t>0</w:t>
            </w:r>
            <w:r w:rsidRPr="00072DC8">
              <w:rPr>
                <w:sz w:val="20"/>
                <w:szCs w:val="20"/>
              </w:rPr>
              <w:t xml:space="preserve"> (90.</w:t>
            </w:r>
            <w:r w:rsidR="006842CC" w:rsidRPr="00072DC8">
              <w:rPr>
                <w:sz w:val="20"/>
                <w:szCs w:val="20"/>
              </w:rPr>
              <w:t>4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40" w:type="dxa"/>
            <w:noWrap/>
            <w:vAlign w:val="center"/>
          </w:tcPr>
          <w:p w14:paraId="14E64EBC" w14:textId="0956EB48" w:rsidR="00EF50EC" w:rsidRPr="00072DC8" w:rsidRDefault="00EF50E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99 (90.6)</w:t>
            </w:r>
          </w:p>
        </w:tc>
        <w:tc>
          <w:tcPr>
            <w:tcW w:w="1039" w:type="dxa"/>
            <w:noWrap/>
            <w:vAlign w:val="center"/>
          </w:tcPr>
          <w:p w14:paraId="626739E4" w14:textId="668CDB95" w:rsidR="00EF50EC" w:rsidRPr="00072DC8" w:rsidRDefault="00EF50E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312 (88.4)</w:t>
            </w:r>
          </w:p>
        </w:tc>
        <w:tc>
          <w:tcPr>
            <w:tcW w:w="1040" w:type="dxa"/>
            <w:noWrap/>
            <w:vAlign w:val="center"/>
          </w:tcPr>
          <w:p w14:paraId="2D24D77D" w14:textId="44D0C656" w:rsidR="00EF50EC" w:rsidRPr="00072DC8" w:rsidRDefault="00EF50E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303 (91.3)</w:t>
            </w:r>
          </w:p>
        </w:tc>
        <w:tc>
          <w:tcPr>
            <w:tcW w:w="1039" w:type="dxa"/>
            <w:noWrap/>
            <w:vAlign w:val="center"/>
          </w:tcPr>
          <w:p w14:paraId="796BB351" w14:textId="1855979A" w:rsidR="00EF50EC" w:rsidRPr="00072DC8" w:rsidRDefault="00EF50E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37 (92.2)</w:t>
            </w:r>
          </w:p>
        </w:tc>
        <w:tc>
          <w:tcPr>
            <w:tcW w:w="1040" w:type="dxa"/>
            <w:noWrap/>
            <w:vAlign w:val="center"/>
          </w:tcPr>
          <w:p w14:paraId="33CB339F" w14:textId="26A5B7ED" w:rsidR="00EF50EC" w:rsidRPr="00072DC8" w:rsidRDefault="00EF50E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349 (89.9)</w:t>
            </w:r>
          </w:p>
        </w:tc>
        <w:tc>
          <w:tcPr>
            <w:tcW w:w="849" w:type="dxa"/>
            <w:noWrap/>
            <w:vAlign w:val="center"/>
          </w:tcPr>
          <w:p w14:paraId="158824B8" w14:textId="4A4AE427" w:rsidR="00EF50EC" w:rsidRPr="00072DC8" w:rsidRDefault="00EF50E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.56</w:t>
            </w:r>
          </w:p>
        </w:tc>
      </w:tr>
      <w:tr w:rsidR="00EF50EC" w:rsidRPr="00072DC8" w14:paraId="6B8EF467" w14:textId="77777777" w:rsidTr="00FC5A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3B31DAF8" w14:textId="7D06055A" w:rsidR="00EF50EC" w:rsidRPr="00072DC8" w:rsidRDefault="00EF50EC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proofErr w:type="spellStart"/>
            <w:r w:rsidRPr="00072DC8">
              <w:rPr>
                <w:b w:val="0"/>
                <w:sz w:val="20"/>
                <w:szCs w:val="20"/>
              </w:rPr>
              <w:t>ACEi</w:t>
            </w:r>
            <w:proofErr w:type="spellEnd"/>
            <w:r w:rsidRPr="00072DC8">
              <w:rPr>
                <w:b w:val="0"/>
                <w:sz w:val="20"/>
                <w:szCs w:val="20"/>
              </w:rPr>
              <w:t xml:space="preserve"> or ARB</w:t>
            </w:r>
          </w:p>
        </w:tc>
        <w:tc>
          <w:tcPr>
            <w:tcW w:w="904" w:type="dxa"/>
            <w:noWrap/>
            <w:vAlign w:val="center"/>
            <w:hideMark/>
          </w:tcPr>
          <w:p w14:paraId="02AA27A0" w14:textId="77777777" w:rsidR="00EF50EC" w:rsidRPr="00072DC8" w:rsidRDefault="00EF50E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27" w:type="dxa"/>
            <w:vAlign w:val="center"/>
          </w:tcPr>
          <w:p w14:paraId="54BEDC32" w14:textId="26CA8A11" w:rsidR="00EF50EC" w:rsidRPr="00072DC8" w:rsidRDefault="00EF50E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58</w:t>
            </w:r>
            <w:r w:rsidR="006842CC" w:rsidRPr="00072DC8">
              <w:rPr>
                <w:sz w:val="20"/>
                <w:szCs w:val="20"/>
              </w:rPr>
              <w:t>6</w:t>
            </w:r>
            <w:r w:rsidRPr="00072DC8">
              <w:rPr>
                <w:sz w:val="20"/>
                <w:szCs w:val="20"/>
              </w:rPr>
              <w:t xml:space="preserve"> (95.</w:t>
            </w:r>
            <w:r w:rsidR="006842CC" w:rsidRPr="00072DC8">
              <w:rPr>
                <w:sz w:val="20"/>
                <w:szCs w:val="20"/>
              </w:rPr>
              <w:t>5</w:t>
            </w:r>
            <w:r w:rsidRPr="00072DC8">
              <w:rPr>
                <w:sz w:val="20"/>
                <w:szCs w:val="20"/>
              </w:rPr>
              <w:t>)</w:t>
            </w:r>
          </w:p>
        </w:tc>
        <w:tc>
          <w:tcPr>
            <w:tcW w:w="1040" w:type="dxa"/>
            <w:noWrap/>
            <w:vAlign w:val="center"/>
          </w:tcPr>
          <w:p w14:paraId="3912576A" w14:textId="624F864A" w:rsidR="00EF50EC" w:rsidRPr="00072DC8" w:rsidRDefault="00EF50E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313 (94.8)</w:t>
            </w:r>
          </w:p>
        </w:tc>
        <w:tc>
          <w:tcPr>
            <w:tcW w:w="1039" w:type="dxa"/>
            <w:noWrap/>
            <w:vAlign w:val="center"/>
          </w:tcPr>
          <w:p w14:paraId="0FB0418C" w14:textId="1FDFB1E8" w:rsidR="00EF50EC" w:rsidRPr="00072DC8" w:rsidRDefault="00EF50E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343 (97.2)</w:t>
            </w:r>
          </w:p>
        </w:tc>
        <w:tc>
          <w:tcPr>
            <w:tcW w:w="1040" w:type="dxa"/>
            <w:noWrap/>
            <w:vAlign w:val="center"/>
          </w:tcPr>
          <w:p w14:paraId="77CF48A2" w14:textId="63B8CFC5" w:rsidR="00EF50EC" w:rsidRPr="00072DC8" w:rsidRDefault="00EF50E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324 (97.6)</w:t>
            </w:r>
          </w:p>
        </w:tc>
        <w:tc>
          <w:tcPr>
            <w:tcW w:w="1039" w:type="dxa"/>
            <w:noWrap/>
            <w:vAlign w:val="center"/>
          </w:tcPr>
          <w:p w14:paraId="66227891" w14:textId="4407A523" w:rsidR="00EF50EC" w:rsidRPr="00072DC8" w:rsidRDefault="00EF50E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42 (94.2)</w:t>
            </w:r>
          </w:p>
        </w:tc>
        <w:tc>
          <w:tcPr>
            <w:tcW w:w="1040" w:type="dxa"/>
            <w:noWrap/>
            <w:vAlign w:val="center"/>
          </w:tcPr>
          <w:p w14:paraId="53784D7B" w14:textId="7457111E" w:rsidR="00EF50EC" w:rsidRPr="00072DC8" w:rsidRDefault="00EF50E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364 (93.8)</w:t>
            </w:r>
          </w:p>
        </w:tc>
        <w:tc>
          <w:tcPr>
            <w:tcW w:w="849" w:type="dxa"/>
            <w:noWrap/>
            <w:vAlign w:val="center"/>
          </w:tcPr>
          <w:p w14:paraId="49415CB9" w14:textId="58AA9AFF" w:rsidR="00EF50EC" w:rsidRPr="00072DC8" w:rsidRDefault="00EF50E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72DC8">
              <w:rPr>
                <w:b/>
                <w:sz w:val="20"/>
                <w:szCs w:val="20"/>
              </w:rPr>
              <w:t>0.046</w:t>
            </w:r>
          </w:p>
        </w:tc>
      </w:tr>
      <w:tr w:rsidR="00EF50EC" w:rsidRPr="00072DC8" w14:paraId="7B06EBE2" w14:textId="77777777" w:rsidTr="00FC5AE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66431365" w14:textId="77777777" w:rsidR="00EF50EC" w:rsidRPr="00072DC8" w:rsidRDefault="00EF50EC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proofErr w:type="spellStart"/>
            <w:r w:rsidRPr="00072DC8">
              <w:rPr>
                <w:b w:val="0"/>
                <w:sz w:val="20"/>
                <w:szCs w:val="20"/>
              </w:rPr>
              <w:t>Betablockers</w:t>
            </w:r>
            <w:proofErr w:type="spellEnd"/>
          </w:p>
        </w:tc>
        <w:tc>
          <w:tcPr>
            <w:tcW w:w="904" w:type="dxa"/>
            <w:noWrap/>
            <w:vAlign w:val="center"/>
            <w:hideMark/>
          </w:tcPr>
          <w:p w14:paraId="364BECD3" w14:textId="77777777" w:rsidR="00EF50EC" w:rsidRPr="00072DC8" w:rsidRDefault="00EF50E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27" w:type="dxa"/>
            <w:vAlign w:val="center"/>
          </w:tcPr>
          <w:p w14:paraId="19C91A0B" w14:textId="4B38B132" w:rsidR="00EF50EC" w:rsidRPr="00072DC8" w:rsidRDefault="00EF50E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71 (10.3)</w:t>
            </w:r>
          </w:p>
        </w:tc>
        <w:tc>
          <w:tcPr>
            <w:tcW w:w="1040" w:type="dxa"/>
            <w:noWrap/>
            <w:vAlign w:val="center"/>
          </w:tcPr>
          <w:p w14:paraId="52F8E519" w14:textId="58F2AA66" w:rsidR="00EF50EC" w:rsidRPr="00072DC8" w:rsidRDefault="00EF50E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1 (6.4)</w:t>
            </w:r>
          </w:p>
        </w:tc>
        <w:tc>
          <w:tcPr>
            <w:tcW w:w="1039" w:type="dxa"/>
            <w:noWrap/>
            <w:vAlign w:val="center"/>
          </w:tcPr>
          <w:p w14:paraId="3179C667" w14:textId="707FDFB9" w:rsidR="00EF50EC" w:rsidRPr="00072DC8" w:rsidRDefault="00EF50E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39 (11.0)</w:t>
            </w:r>
          </w:p>
        </w:tc>
        <w:tc>
          <w:tcPr>
            <w:tcW w:w="1040" w:type="dxa"/>
            <w:noWrap/>
            <w:vAlign w:val="center"/>
          </w:tcPr>
          <w:p w14:paraId="27BD1A7D" w14:textId="74B69FC9" w:rsidR="00EF50EC" w:rsidRPr="00072DC8" w:rsidRDefault="00EF50E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35 (10.5)</w:t>
            </w:r>
          </w:p>
        </w:tc>
        <w:tc>
          <w:tcPr>
            <w:tcW w:w="1039" w:type="dxa"/>
            <w:noWrap/>
            <w:vAlign w:val="center"/>
          </w:tcPr>
          <w:p w14:paraId="1CADE250" w14:textId="1D1CCB4C" w:rsidR="00EF50EC" w:rsidRPr="00072DC8" w:rsidRDefault="00EF50E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31 (12.1)</w:t>
            </w:r>
          </w:p>
        </w:tc>
        <w:tc>
          <w:tcPr>
            <w:tcW w:w="1040" w:type="dxa"/>
            <w:noWrap/>
            <w:vAlign w:val="center"/>
          </w:tcPr>
          <w:p w14:paraId="55CFD3AE" w14:textId="74AFDE06" w:rsidR="00EF50EC" w:rsidRPr="00072DC8" w:rsidRDefault="00EF50E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45 (11.6)</w:t>
            </w:r>
          </w:p>
        </w:tc>
        <w:tc>
          <w:tcPr>
            <w:tcW w:w="849" w:type="dxa"/>
            <w:noWrap/>
            <w:vAlign w:val="center"/>
          </w:tcPr>
          <w:p w14:paraId="20F89207" w14:textId="63F0B550" w:rsidR="00EF50EC" w:rsidRPr="00072DC8" w:rsidRDefault="00EF50EC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.12</w:t>
            </w:r>
          </w:p>
        </w:tc>
      </w:tr>
      <w:tr w:rsidR="00EF50EC" w:rsidRPr="00072DC8" w14:paraId="27B63871" w14:textId="77777777" w:rsidTr="00FC5A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  <w:hideMark/>
          </w:tcPr>
          <w:p w14:paraId="53943908" w14:textId="77777777" w:rsidR="00EF50EC" w:rsidRPr="00072DC8" w:rsidRDefault="00EF50EC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Digoxin</w:t>
            </w:r>
          </w:p>
        </w:tc>
        <w:tc>
          <w:tcPr>
            <w:tcW w:w="904" w:type="dxa"/>
            <w:noWrap/>
            <w:vAlign w:val="center"/>
            <w:hideMark/>
          </w:tcPr>
          <w:p w14:paraId="785CD287" w14:textId="77777777" w:rsidR="00EF50EC" w:rsidRPr="00072DC8" w:rsidRDefault="00EF50E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N (%)</w:t>
            </w:r>
          </w:p>
        </w:tc>
        <w:tc>
          <w:tcPr>
            <w:tcW w:w="1127" w:type="dxa"/>
            <w:vAlign w:val="center"/>
          </w:tcPr>
          <w:p w14:paraId="1C057118" w14:textId="4D2D70EE" w:rsidR="00EF50EC" w:rsidRPr="00072DC8" w:rsidRDefault="00EF50E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21</w:t>
            </w:r>
            <w:r w:rsidR="006842CC" w:rsidRPr="00072DC8">
              <w:rPr>
                <w:sz w:val="20"/>
                <w:szCs w:val="20"/>
              </w:rPr>
              <w:t xml:space="preserve">4 </w:t>
            </w:r>
            <w:r w:rsidRPr="00072DC8">
              <w:rPr>
                <w:sz w:val="20"/>
                <w:szCs w:val="20"/>
              </w:rPr>
              <w:t>(73.1)</w:t>
            </w:r>
          </w:p>
        </w:tc>
        <w:tc>
          <w:tcPr>
            <w:tcW w:w="1040" w:type="dxa"/>
            <w:noWrap/>
            <w:vAlign w:val="center"/>
          </w:tcPr>
          <w:p w14:paraId="17D05680" w14:textId="1683BA8F" w:rsidR="00EF50EC" w:rsidRPr="00072DC8" w:rsidRDefault="00EF50E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71 (82.1)</w:t>
            </w:r>
          </w:p>
        </w:tc>
        <w:tc>
          <w:tcPr>
            <w:tcW w:w="1039" w:type="dxa"/>
            <w:noWrap/>
            <w:vAlign w:val="center"/>
          </w:tcPr>
          <w:p w14:paraId="2E93297E" w14:textId="5698CF86" w:rsidR="00EF50EC" w:rsidRPr="00072DC8" w:rsidRDefault="00EF50E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59 (73.4)</w:t>
            </w:r>
          </w:p>
        </w:tc>
        <w:tc>
          <w:tcPr>
            <w:tcW w:w="1040" w:type="dxa"/>
            <w:noWrap/>
            <w:vAlign w:val="center"/>
          </w:tcPr>
          <w:p w14:paraId="5EAB9B11" w14:textId="3F5E1DC6" w:rsidR="00EF50EC" w:rsidRPr="00072DC8" w:rsidRDefault="00EF50E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35 (70.8)</w:t>
            </w:r>
          </w:p>
        </w:tc>
        <w:tc>
          <w:tcPr>
            <w:tcW w:w="1039" w:type="dxa"/>
            <w:noWrap/>
            <w:vAlign w:val="center"/>
          </w:tcPr>
          <w:p w14:paraId="7868C246" w14:textId="18A90375" w:rsidR="00EF50EC" w:rsidRPr="00072DC8" w:rsidRDefault="00EF50E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183 (71.2)</w:t>
            </w:r>
          </w:p>
        </w:tc>
        <w:tc>
          <w:tcPr>
            <w:tcW w:w="1040" w:type="dxa"/>
            <w:noWrap/>
            <w:vAlign w:val="center"/>
          </w:tcPr>
          <w:p w14:paraId="65F1F53B" w14:textId="26F660C5" w:rsidR="00EF50EC" w:rsidRPr="00072DC8" w:rsidRDefault="00EF50E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266 (68.6)</w:t>
            </w:r>
          </w:p>
        </w:tc>
        <w:tc>
          <w:tcPr>
            <w:tcW w:w="849" w:type="dxa"/>
            <w:noWrap/>
            <w:vAlign w:val="center"/>
          </w:tcPr>
          <w:p w14:paraId="0E59D7BD" w14:textId="4498AE0E" w:rsidR="00EF50EC" w:rsidRPr="00072DC8" w:rsidRDefault="00EF50EC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72DC8">
              <w:rPr>
                <w:b/>
                <w:sz w:val="20"/>
                <w:szCs w:val="20"/>
              </w:rPr>
              <w:t>&lt;0.001</w:t>
            </w:r>
          </w:p>
        </w:tc>
      </w:tr>
    </w:tbl>
    <w:p w14:paraId="3222391E" w14:textId="1F94CBDD" w:rsidR="00C91A28" w:rsidRPr="00072DC8" w:rsidRDefault="00C91A28" w:rsidP="00C91A28">
      <w:pPr>
        <w:spacing w:after="0" w:line="240" w:lineRule="auto"/>
        <w:rPr>
          <w:rFonts w:ascii="OTNEJMScalaSansLF" w:hAnsi="OTNEJMScalaSansLF" w:cs="OTNEJMScalaSansLF"/>
          <w:sz w:val="16"/>
          <w:szCs w:val="16"/>
        </w:rPr>
      </w:pPr>
    </w:p>
    <w:p w14:paraId="6BE602EA" w14:textId="6060BCF0" w:rsidR="00835B52" w:rsidRPr="00072DC8" w:rsidRDefault="00835B52">
      <w:pPr>
        <w:rPr>
          <w:b/>
        </w:rPr>
      </w:pPr>
      <w:proofErr w:type="spellStart"/>
      <w:r w:rsidRPr="00072DC8">
        <w:rPr>
          <w:rFonts w:ascii="OTNEJMScalaSansLF" w:hAnsi="OTNEJMScalaSansLF" w:cs="OTNEJMScalaSansLF"/>
          <w:sz w:val="16"/>
          <w:szCs w:val="16"/>
        </w:rPr>
        <w:t>ACEi</w:t>
      </w:r>
      <w:proofErr w:type="spellEnd"/>
      <w:r w:rsidRPr="00072DC8">
        <w:rPr>
          <w:rFonts w:ascii="OTNEJMScalaSansLF" w:hAnsi="OTNEJMScalaSansLF" w:cs="OTNEJMScalaSansLF"/>
          <w:sz w:val="16"/>
          <w:szCs w:val="16"/>
        </w:rPr>
        <w:t xml:space="preserve"> denotes angiotensin converting enzyme inhibitor, ARB angiotensin receptor blocker, DBP diastolic blood pressure, </w:t>
      </w:r>
      <w:proofErr w:type="spellStart"/>
      <w:r w:rsidRPr="00072DC8">
        <w:rPr>
          <w:rFonts w:ascii="OTNEJMScalaSansLF" w:hAnsi="OTNEJMScalaSansLF" w:cs="OTNEJMScalaSansLF"/>
          <w:sz w:val="16"/>
          <w:szCs w:val="16"/>
        </w:rPr>
        <w:t>eGFR</w:t>
      </w:r>
      <w:proofErr w:type="spellEnd"/>
      <w:r w:rsidRPr="00072DC8">
        <w:rPr>
          <w:rFonts w:ascii="OTNEJMScalaSansLF" w:hAnsi="OTNEJMScalaSansLF" w:cs="OTNEJMScalaSansLF"/>
          <w:sz w:val="16"/>
          <w:szCs w:val="16"/>
        </w:rPr>
        <w:t xml:space="preserve"> estimated glomerular filtration rate, MI myocardial infarction, NYHA New York heart association class, LVEF left ventricular ejection fraction, SBP systolic blood pressure.</w:t>
      </w:r>
    </w:p>
    <w:p w14:paraId="3E44D17C" w14:textId="15049572" w:rsidR="005E0C8E" w:rsidRPr="00072DC8" w:rsidRDefault="005E0C8E">
      <w:pPr>
        <w:rPr>
          <w:b/>
        </w:rPr>
      </w:pPr>
      <w:r w:rsidRPr="00072DC8">
        <w:rPr>
          <w:b/>
        </w:rPr>
        <w:br w:type="page"/>
      </w:r>
    </w:p>
    <w:p w14:paraId="44A0A5CD" w14:textId="45F70442" w:rsidR="001160A6" w:rsidRPr="00072DC8" w:rsidRDefault="001160A6" w:rsidP="001160A6">
      <w:pPr>
        <w:rPr>
          <w:b/>
        </w:rPr>
      </w:pPr>
      <w:r w:rsidRPr="00072DC8">
        <w:rPr>
          <w:b/>
        </w:rPr>
        <w:t>Table S</w:t>
      </w:r>
      <w:r w:rsidR="00101081" w:rsidRPr="00072DC8">
        <w:rPr>
          <w:b/>
        </w:rPr>
        <w:t>4</w:t>
      </w:r>
      <w:r w:rsidRPr="00072DC8">
        <w:rPr>
          <w:b/>
        </w:rPr>
        <w:t xml:space="preserve">. </w:t>
      </w:r>
      <w:r w:rsidR="00AD32AA">
        <w:rPr>
          <w:b/>
        </w:rPr>
        <w:t xml:space="preserve">Mean change in </w:t>
      </w:r>
      <w:r w:rsidR="00C86F17" w:rsidRPr="00072DC8">
        <w:rPr>
          <w:b/>
        </w:rPr>
        <w:t>SBP from baseline to 1 month and to 6 months, and between-treatment difference in SBP, overall and in each SBP category</w:t>
      </w:r>
      <w:r w:rsidR="00765ED0" w:rsidRPr="00072DC8">
        <w:rPr>
          <w:b/>
        </w:rPr>
        <w:t>,</w:t>
      </w:r>
      <w:r w:rsidR="00C86F17" w:rsidRPr="00072DC8">
        <w:rPr>
          <w:b/>
        </w:rPr>
        <w:t xml:space="preserve"> i</w:t>
      </w:r>
      <w:r w:rsidRPr="00072DC8">
        <w:rPr>
          <w:b/>
        </w:rPr>
        <w:t xml:space="preserve">n </w:t>
      </w:r>
      <w:r w:rsidR="00873CBC" w:rsidRPr="00072DC8">
        <w:rPr>
          <w:b/>
        </w:rPr>
        <w:t>the EMPHASIS</w:t>
      </w:r>
      <w:r w:rsidR="006F5D7E" w:rsidRPr="00072DC8">
        <w:rPr>
          <w:b/>
        </w:rPr>
        <w:t xml:space="preserve">-HF </w:t>
      </w:r>
      <w:r w:rsidRPr="00072DC8">
        <w:rPr>
          <w:b/>
        </w:rPr>
        <w:t>trial</w:t>
      </w:r>
      <w:r w:rsidR="000E43EA" w:rsidRPr="00072DC8">
        <w:rPr>
          <w:b/>
        </w:rPr>
        <w:t xml:space="preserve"> population.</w:t>
      </w:r>
    </w:p>
    <w:tbl>
      <w:tblPr>
        <w:tblStyle w:val="Tableausimple4"/>
        <w:tblW w:w="5000" w:type="pct"/>
        <w:tblLook w:val="04A0" w:firstRow="1" w:lastRow="0" w:firstColumn="1" w:lastColumn="0" w:noHBand="0" w:noVBand="1"/>
      </w:tblPr>
      <w:tblGrid>
        <w:gridCol w:w="2039"/>
        <w:gridCol w:w="1267"/>
        <w:gridCol w:w="1266"/>
        <w:gridCol w:w="1268"/>
        <w:gridCol w:w="1266"/>
        <w:gridCol w:w="1266"/>
        <w:gridCol w:w="1266"/>
      </w:tblGrid>
      <w:tr w:rsidR="009312AB" w:rsidRPr="00072DC8" w14:paraId="0A6F8413" w14:textId="53DBA989" w:rsidTr="00986D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7" w:type="pct"/>
            <w:noWrap/>
            <w:vAlign w:val="center"/>
          </w:tcPr>
          <w:p w14:paraId="6205863B" w14:textId="77777777" w:rsidR="009312AB" w:rsidRPr="00072DC8" w:rsidRDefault="009312AB" w:rsidP="00AB3019">
            <w:pPr>
              <w:spacing w:before="240" w:line="480" w:lineRule="auto"/>
              <w:jc w:val="center"/>
              <w:rPr>
                <w:bCs w:val="0"/>
                <w:sz w:val="20"/>
                <w:szCs w:val="20"/>
              </w:rPr>
            </w:pPr>
          </w:p>
        </w:tc>
        <w:tc>
          <w:tcPr>
            <w:tcW w:w="1971" w:type="pct"/>
            <w:gridSpan w:val="3"/>
            <w:noWrap/>
            <w:vAlign w:val="center"/>
          </w:tcPr>
          <w:p w14:paraId="13958B72" w14:textId="1C5E7F97" w:rsidR="009312AB" w:rsidRPr="00072DC8" w:rsidRDefault="009312AB" w:rsidP="00AB3019">
            <w:pPr>
              <w:spacing w:before="24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bCs w:val="0"/>
                <w:sz w:val="20"/>
                <w:szCs w:val="20"/>
              </w:rPr>
              <w:t xml:space="preserve">Baseline to </w:t>
            </w:r>
            <w:r w:rsidR="003B41C6" w:rsidRPr="00072DC8">
              <w:rPr>
                <w:bCs w:val="0"/>
                <w:sz w:val="20"/>
                <w:szCs w:val="20"/>
              </w:rPr>
              <w:t>1 month</w:t>
            </w:r>
          </w:p>
        </w:tc>
        <w:tc>
          <w:tcPr>
            <w:tcW w:w="1971" w:type="pct"/>
            <w:gridSpan w:val="3"/>
            <w:vAlign w:val="center"/>
          </w:tcPr>
          <w:p w14:paraId="2D03D196" w14:textId="71FF5BE7" w:rsidR="009312AB" w:rsidRPr="00072DC8" w:rsidRDefault="009312AB" w:rsidP="00AB3019">
            <w:pPr>
              <w:spacing w:before="24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bCs w:val="0"/>
                <w:sz w:val="20"/>
                <w:szCs w:val="20"/>
              </w:rPr>
              <w:t>Baseline to 6 months</w:t>
            </w:r>
          </w:p>
        </w:tc>
      </w:tr>
      <w:tr w:rsidR="009312AB" w:rsidRPr="00072DC8" w14:paraId="3AFF698F" w14:textId="068C3D5D" w:rsidTr="00986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7" w:type="pct"/>
            <w:noWrap/>
            <w:vAlign w:val="center"/>
            <w:hideMark/>
          </w:tcPr>
          <w:p w14:paraId="732A8266" w14:textId="40B0ABD7" w:rsidR="009312AB" w:rsidRPr="00072DC8" w:rsidRDefault="009312AB" w:rsidP="00AB3019">
            <w:pPr>
              <w:spacing w:before="240" w:line="480" w:lineRule="auto"/>
              <w:jc w:val="center"/>
              <w:rPr>
                <w:bCs w:val="0"/>
                <w:sz w:val="20"/>
                <w:szCs w:val="20"/>
              </w:rPr>
            </w:pPr>
            <w:r w:rsidRPr="00072DC8">
              <w:rPr>
                <w:bCs w:val="0"/>
                <w:sz w:val="20"/>
                <w:szCs w:val="20"/>
              </w:rPr>
              <w:t xml:space="preserve">Baseline SBP </w:t>
            </w:r>
            <w:r w:rsidR="003957D5" w:rsidRPr="00072DC8">
              <w:rPr>
                <w:bCs w:val="0"/>
                <w:sz w:val="20"/>
                <w:szCs w:val="20"/>
              </w:rPr>
              <w:t>category</w:t>
            </w:r>
          </w:p>
        </w:tc>
        <w:tc>
          <w:tcPr>
            <w:tcW w:w="657" w:type="pct"/>
            <w:noWrap/>
            <w:vAlign w:val="center"/>
            <w:hideMark/>
          </w:tcPr>
          <w:p w14:paraId="40D9776B" w14:textId="77777777" w:rsidR="009312AB" w:rsidRPr="00072DC8" w:rsidRDefault="009312AB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Placebo</w:t>
            </w:r>
          </w:p>
        </w:tc>
        <w:tc>
          <w:tcPr>
            <w:tcW w:w="657" w:type="pct"/>
            <w:noWrap/>
            <w:vAlign w:val="center"/>
            <w:hideMark/>
          </w:tcPr>
          <w:p w14:paraId="71C72127" w14:textId="26FB2BD1" w:rsidR="009312AB" w:rsidRPr="00072DC8" w:rsidRDefault="009312AB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MRA</w:t>
            </w:r>
          </w:p>
        </w:tc>
        <w:tc>
          <w:tcPr>
            <w:tcW w:w="658" w:type="pct"/>
            <w:vAlign w:val="center"/>
          </w:tcPr>
          <w:p w14:paraId="5CFC1009" w14:textId="71E7667A" w:rsidR="009312AB" w:rsidRPr="00072DC8" w:rsidRDefault="009312AB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Difference</w:t>
            </w:r>
          </w:p>
        </w:tc>
        <w:tc>
          <w:tcPr>
            <w:tcW w:w="657" w:type="pct"/>
            <w:vAlign w:val="center"/>
          </w:tcPr>
          <w:p w14:paraId="7F4FDAD6" w14:textId="6B1342F1" w:rsidR="009312AB" w:rsidRPr="00072DC8" w:rsidRDefault="009312AB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Placebo</w:t>
            </w:r>
          </w:p>
        </w:tc>
        <w:tc>
          <w:tcPr>
            <w:tcW w:w="657" w:type="pct"/>
            <w:vAlign w:val="center"/>
          </w:tcPr>
          <w:p w14:paraId="358B45BE" w14:textId="0CCCC0A7" w:rsidR="009312AB" w:rsidRPr="00072DC8" w:rsidRDefault="009312AB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MRA</w:t>
            </w:r>
          </w:p>
        </w:tc>
        <w:tc>
          <w:tcPr>
            <w:tcW w:w="658" w:type="pct"/>
            <w:vAlign w:val="center"/>
          </w:tcPr>
          <w:p w14:paraId="4D1AD268" w14:textId="5A1A94B9" w:rsidR="009312AB" w:rsidRPr="00072DC8" w:rsidRDefault="009312AB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Difference</w:t>
            </w:r>
          </w:p>
        </w:tc>
      </w:tr>
      <w:tr w:rsidR="00986D94" w:rsidRPr="00072DC8" w14:paraId="7B2DB4C4" w14:textId="1906AD69" w:rsidTr="00986D9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7" w:type="pct"/>
            <w:noWrap/>
            <w:vAlign w:val="center"/>
            <w:hideMark/>
          </w:tcPr>
          <w:p w14:paraId="73815D20" w14:textId="7813AB27" w:rsidR="00986D94" w:rsidRPr="00072DC8" w:rsidRDefault="00986D94" w:rsidP="00AB3019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≤105 mmHg</w:t>
            </w:r>
          </w:p>
        </w:tc>
        <w:tc>
          <w:tcPr>
            <w:tcW w:w="657" w:type="pct"/>
            <w:noWrap/>
            <w:vAlign w:val="center"/>
          </w:tcPr>
          <w:p w14:paraId="44DE8E15" w14:textId="2BAE1280" w:rsidR="00986D94" w:rsidRPr="00072DC8" w:rsidRDefault="00986D94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9.9 (13.0)</w:t>
            </w:r>
          </w:p>
        </w:tc>
        <w:tc>
          <w:tcPr>
            <w:tcW w:w="657" w:type="pct"/>
            <w:noWrap/>
            <w:vAlign w:val="center"/>
          </w:tcPr>
          <w:p w14:paraId="28FDA667" w14:textId="5CBB78CD" w:rsidR="00986D94" w:rsidRPr="00072DC8" w:rsidRDefault="00986D94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6.8 (13.5)</w:t>
            </w:r>
          </w:p>
        </w:tc>
        <w:tc>
          <w:tcPr>
            <w:tcW w:w="658" w:type="pct"/>
            <w:vAlign w:val="center"/>
          </w:tcPr>
          <w:p w14:paraId="14F715AC" w14:textId="0A8BD256" w:rsidR="00986D94" w:rsidRPr="00072DC8" w:rsidRDefault="00986D94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3.</w:t>
            </w:r>
            <w:r w:rsidR="00C82BC5" w:rsidRPr="00072DC8">
              <w:rPr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57" w:type="pct"/>
            <w:vAlign w:val="center"/>
          </w:tcPr>
          <w:p w14:paraId="25E5910A" w14:textId="4D00061B" w:rsidR="00986D94" w:rsidRPr="00072DC8" w:rsidRDefault="00986D94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13.7 (16.7)</w:t>
            </w:r>
          </w:p>
        </w:tc>
        <w:tc>
          <w:tcPr>
            <w:tcW w:w="657" w:type="pct"/>
            <w:vAlign w:val="center"/>
          </w:tcPr>
          <w:p w14:paraId="72F9FB61" w14:textId="7236EBE6" w:rsidR="00986D94" w:rsidRPr="00072DC8" w:rsidRDefault="00986D94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9.9 (15.4)</w:t>
            </w:r>
          </w:p>
        </w:tc>
        <w:tc>
          <w:tcPr>
            <w:tcW w:w="658" w:type="pct"/>
            <w:vAlign w:val="center"/>
          </w:tcPr>
          <w:p w14:paraId="30374F84" w14:textId="47EECB5D" w:rsidR="00986D94" w:rsidRPr="00072DC8" w:rsidRDefault="00C82BC5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4.0</w:t>
            </w:r>
          </w:p>
        </w:tc>
      </w:tr>
      <w:tr w:rsidR="00986D94" w:rsidRPr="00072DC8" w14:paraId="404F87E6" w14:textId="54F24189" w:rsidTr="00986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7" w:type="pct"/>
            <w:noWrap/>
            <w:vAlign w:val="center"/>
            <w:hideMark/>
          </w:tcPr>
          <w:p w14:paraId="237CBF36" w14:textId="1BA5EC70" w:rsidR="00986D94" w:rsidRPr="00072DC8" w:rsidRDefault="00986D94" w:rsidP="00AB3019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05 to ≤115 mmHg</w:t>
            </w:r>
          </w:p>
        </w:tc>
        <w:tc>
          <w:tcPr>
            <w:tcW w:w="657" w:type="pct"/>
            <w:noWrap/>
            <w:vAlign w:val="center"/>
          </w:tcPr>
          <w:p w14:paraId="03C045C6" w14:textId="0A216EA1" w:rsidR="00986D94" w:rsidRPr="00072DC8" w:rsidRDefault="00986D94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4.5 (12.3)</w:t>
            </w:r>
          </w:p>
        </w:tc>
        <w:tc>
          <w:tcPr>
            <w:tcW w:w="657" w:type="pct"/>
            <w:noWrap/>
            <w:vAlign w:val="center"/>
          </w:tcPr>
          <w:p w14:paraId="02417787" w14:textId="137F544A" w:rsidR="00986D94" w:rsidRPr="00072DC8" w:rsidRDefault="00986D94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.1 (14.1)</w:t>
            </w:r>
          </w:p>
        </w:tc>
        <w:tc>
          <w:tcPr>
            <w:tcW w:w="658" w:type="pct"/>
            <w:vAlign w:val="center"/>
          </w:tcPr>
          <w:p w14:paraId="3D9BB342" w14:textId="6EC36D70" w:rsidR="00986D94" w:rsidRPr="00072DC8" w:rsidRDefault="00986D94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1.4</w:t>
            </w:r>
          </w:p>
        </w:tc>
        <w:tc>
          <w:tcPr>
            <w:tcW w:w="657" w:type="pct"/>
            <w:vAlign w:val="center"/>
          </w:tcPr>
          <w:p w14:paraId="24932B2B" w14:textId="6607357C" w:rsidR="00986D94" w:rsidRPr="00072DC8" w:rsidRDefault="00986D94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7.4 (15.8)</w:t>
            </w:r>
          </w:p>
        </w:tc>
        <w:tc>
          <w:tcPr>
            <w:tcW w:w="657" w:type="pct"/>
            <w:vAlign w:val="center"/>
          </w:tcPr>
          <w:p w14:paraId="3CEBE225" w14:textId="0FE3FD1E" w:rsidR="00986D94" w:rsidRPr="00072DC8" w:rsidRDefault="00986D94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4.</w:t>
            </w:r>
            <w:r w:rsidR="00D15896" w:rsidRPr="00072DC8">
              <w:rPr>
                <w:bCs/>
                <w:color w:val="000000" w:themeColor="text1"/>
                <w:sz w:val="20"/>
                <w:szCs w:val="20"/>
              </w:rPr>
              <w:t>7</w:t>
            </w:r>
            <w:r w:rsidRPr="00072DC8">
              <w:rPr>
                <w:bCs/>
                <w:color w:val="000000" w:themeColor="text1"/>
                <w:sz w:val="20"/>
                <w:szCs w:val="20"/>
              </w:rPr>
              <w:t xml:space="preserve"> (15.8)</w:t>
            </w:r>
          </w:p>
        </w:tc>
        <w:tc>
          <w:tcPr>
            <w:tcW w:w="658" w:type="pct"/>
            <w:vAlign w:val="center"/>
          </w:tcPr>
          <w:p w14:paraId="6CC902A7" w14:textId="26F00C5F" w:rsidR="00986D94" w:rsidRPr="00072DC8" w:rsidRDefault="00986D94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2.</w:t>
            </w:r>
            <w:r w:rsidR="00C82BC5" w:rsidRPr="00072DC8">
              <w:rPr>
                <w:bCs/>
                <w:color w:val="000000" w:themeColor="text1"/>
                <w:sz w:val="20"/>
                <w:szCs w:val="20"/>
              </w:rPr>
              <w:t>4</w:t>
            </w:r>
          </w:p>
        </w:tc>
      </w:tr>
      <w:tr w:rsidR="00986D94" w:rsidRPr="00072DC8" w14:paraId="440491CD" w14:textId="7677B15B" w:rsidTr="00986D9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7" w:type="pct"/>
            <w:noWrap/>
            <w:vAlign w:val="center"/>
            <w:hideMark/>
          </w:tcPr>
          <w:p w14:paraId="461D4FF5" w14:textId="1FEF7B32" w:rsidR="00986D94" w:rsidRPr="00072DC8" w:rsidRDefault="00986D94" w:rsidP="00AB3019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15 to ≤125 mmHg</w:t>
            </w:r>
          </w:p>
        </w:tc>
        <w:tc>
          <w:tcPr>
            <w:tcW w:w="657" w:type="pct"/>
            <w:noWrap/>
            <w:vAlign w:val="center"/>
          </w:tcPr>
          <w:p w14:paraId="6D9135D4" w14:textId="3C2C6BE1" w:rsidR="00986D94" w:rsidRPr="00072DC8" w:rsidRDefault="00986D94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</w:t>
            </w:r>
            <w:r w:rsidR="005B178C" w:rsidRPr="00072DC8">
              <w:rPr>
                <w:bCs/>
                <w:sz w:val="20"/>
                <w:szCs w:val="20"/>
              </w:rPr>
              <w:t>.0</w:t>
            </w:r>
            <w:r w:rsidRPr="00072DC8">
              <w:rPr>
                <w:bCs/>
                <w:sz w:val="20"/>
                <w:szCs w:val="20"/>
              </w:rPr>
              <w:t xml:space="preserve"> (12.9)</w:t>
            </w:r>
          </w:p>
        </w:tc>
        <w:tc>
          <w:tcPr>
            <w:tcW w:w="657" w:type="pct"/>
            <w:noWrap/>
            <w:vAlign w:val="center"/>
          </w:tcPr>
          <w:p w14:paraId="76CAFF52" w14:textId="33E3788B" w:rsidR="00986D94" w:rsidRPr="00072DC8" w:rsidRDefault="00986D94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-0.6 (13.3)</w:t>
            </w:r>
          </w:p>
        </w:tc>
        <w:tc>
          <w:tcPr>
            <w:tcW w:w="658" w:type="pct"/>
            <w:vAlign w:val="center"/>
          </w:tcPr>
          <w:p w14:paraId="31A9DA2F" w14:textId="6F27C133" w:rsidR="00986D94" w:rsidRPr="00072DC8" w:rsidRDefault="00986D94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0.</w:t>
            </w:r>
            <w:r w:rsidR="00C82BC5" w:rsidRPr="00072DC8">
              <w:rPr>
                <w:bCs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657" w:type="pct"/>
            <w:vAlign w:val="center"/>
          </w:tcPr>
          <w:p w14:paraId="64B1EFFD" w14:textId="1938C352" w:rsidR="00986D94" w:rsidRPr="00072DC8" w:rsidRDefault="00986D94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2.5 (14.8)</w:t>
            </w:r>
          </w:p>
        </w:tc>
        <w:tc>
          <w:tcPr>
            <w:tcW w:w="657" w:type="pct"/>
            <w:vAlign w:val="center"/>
          </w:tcPr>
          <w:p w14:paraId="195098DA" w14:textId="4E3D3241" w:rsidR="00986D94" w:rsidRPr="00072DC8" w:rsidRDefault="00986D94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1.7 (14.5)</w:t>
            </w:r>
          </w:p>
        </w:tc>
        <w:tc>
          <w:tcPr>
            <w:tcW w:w="658" w:type="pct"/>
            <w:vAlign w:val="center"/>
          </w:tcPr>
          <w:p w14:paraId="68DBF774" w14:textId="35156033" w:rsidR="00986D94" w:rsidRPr="00072DC8" w:rsidRDefault="00986D94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0.</w:t>
            </w:r>
            <w:r w:rsidR="00B85C10" w:rsidRPr="00072DC8">
              <w:rPr>
                <w:bCs/>
                <w:color w:val="000000" w:themeColor="text1"/>
                <w:sz w:val="20"/>
                <w:szCs w:val="20"/>
              </w:rPr>
              <w:t>6</w:t>
            </w:r>
          </w:p>
        </w:tc>
      </w:tr>
      <w:tr w:rsidR="00986D94" w:rsidRPr="00072DC8" w14:paraId="21C8B501" w14:textId="59B0FFAC" w:rsidTr="00986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7" w:type="pct"/>
            <w:noWrap/>
            <w:vAlign w:val="center"/>
            <w:hideMark/>
          </w:tcPr>
          <w:p w14:paraId="7E5A3E8F" w14:textId="1A1B7CC6" w:rsidR="00986D94" w:rsidRPr="00072DC8" w:rsidRDefault="00986D94" w:rsidP="00AB3019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25 to ≤135 mmHg</w:t>
            </w:r>
          </w:p>
        </w:tc>
        <w:tc>
          <w:tcPr>
            <w:tcW w:w="657" w:type="pct"/>
            <w:noWrap/>
            <w:vAlign w:val="center"/>
          </w:tcPr>
          <w:p w14:paraId="671EF307" w14:textId="465CC594" w:rsidR="00986D94" w:rsidRPr="00072DC8" w:rsidRDefault="00986D94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-3.5 (13.2)</w:t>
            </w:r>
          </w:p>
        </w:tc>
        <w:tc>
          <w:tcPr>
            <w:tcW w:w="657" w:type="pct"/>
            <w:noWrap/>
            <w:vAlign w:val="center"/>
          </w:tcPr>
          <w:p w14:paraId="295E2FC8" w14:textId="1BC4FABA" w:rsidR="00986D94" w:rsidRPr="00072DC8" w:rsidRDefault="00986D94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-4.8 (12.9)</w:t>
            </w:r>
          </w:p>
        </w:tc>
        <w:tc>
          <w:tcPr>
            <w:tcW w:w="658" w:type="pct"/>
            <w:vAlign w:val="center"/>
          </w:tcPr>
          <w:p w14:paraId="705917A0" w14:textId="208316F5" w:rsidR="00986D94" w:rsidRPr="00072DC8" w:rsidRDefault="00986D94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1.4</w:t>
            </w:r>
          </w:p>
        </w:tc>
        <w:tc>
          <w:tcPr>
            <w:tcW w:w="657" w:type="pct"/>
            <w:vAlign w:val="center"/>
          </w:tcPr>
          <w:p w14:paraId="1D5BD623" w14:textId="5C241C28" w:rsidR="00986D94" w:rsidRPr="00072DC8" w:rsidRDefault="00986D94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-1.2 (14.3)</w:t>
            </w:r>
          </w:p>
        </w:tc>
        <w:tc>
          <w:tcPr>
            <w:tcW w:w="657" w:type="pct"/>
            <w:vAlign w:val="center"/>
          </w:tcPr>
          <w:p w14:paraId="6732C551" w14:textId="372D788F" w:rsidR="00986D94" w:rsidRPr="00072DC8" w:rsidRDefault="00986D94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-3.7 (13.6)</w:t>
            </w:r>
          </w:p>
        </w:tc>
        <w:tc>
          <w:tcPr>
            <w:tcW w:w="658" w:type="pct"/>
            <w:vAlign w:val="center"/>
          </w:tcPr>
          <w:p w14:paraId="764D3DDA" w14:textId="125648E9" w:rsidR="00986D94" w:rsidRPr="00072DC8" w:rsidRDefault="00986D94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2.5</w:t>
            </w:r>
          </w:p>
        </w:tc>
      </w:tr>
      <w:tr w:rsidR="00986D94" w:rsidRPr="00072DC8" w14:paraId="163C3CBE" w14:textId="0C4AC245" w:rsidTr="00986D9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7" w:type="pct"/>
            <w:noWrap/>
            <w:vAlign w:val="center"/>
            <w:hideMark/>
          </w:tcPr>
          <w:p w14:paraId="2BD4B584" w14:textId="13D4CE46" w:rsidR="00986D94" w:rsidRPr="00072DC8" w:rsidRDefault="00986D94" w:rsidP="00AB3019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35 mmHg</w:t>
            </w:r>
          </w:p>
        </w:tc>
        <w:tc>
          <w:tcPr>
            <w:tcW w:w="657" w:type="pct"/>
            <w:noWrap/>
            <w:vAlign w:val="center"/>
          </w:tcPr>
          <w:p w14:paraId="1A444DBD" w14:textId="5969961F" w:rsidR="00986D94" w:rsidRPr="00072DC8" w:rsidRDefault="00986D94" w:rsidP="00AB3019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-10.0 (15.2)</w:t>
            </w:r>
          </w:p>
        </w:tc>
        <w:tc>
          <w:tcPr>
            <w:tcW w:w="657" w:type="pct"/>
            <w:noWrap/>
            <w:vAlign w:val="center"/>
          </w:tcPr>
          <w:p w14:paraId="49671BC2" w14:textId="2D9B06D5" w:rsidR="00986D94" w:rsidRPr="00072DC8" w:rsidRDefault="00986D94" w:rsidP="00AB3019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-12.2 (16.2)</w:t>
            </w:r>
          </w:p>
        </w:tc>
        <w:tc>
          <w:tcPr>
            <w:tcW w:w="658" w:type="pct"/>
            <w:vAlign w:val="center"/>
          </w:tcPr>
          <w:p w14:paraId="16846C71" w14:textId="0AFE9C97" w:rsidR="00986D94" w:rsidRPr="00072DC8" w:rsidRDefault="00986D94" w:rsidP="00AB3019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2.2</w:t>
            </w:r>
          </w:p>
        </w:tc>
        <w:tc>
          <w:tcPr>
            <w:tcW w:w="657" w:type="pct"/>
            <w:vAlign w:val="center"/>
          </w:tcPr>
          <w:p w14:paraId="13A0C1FD" w14:textId="24EC40F3" w:rsidR="00986D94" w:rsidRPr="00072DC8" w:rsidRDefault="00986D94" w:rsidP="00AB3019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-8.8 (17.8)</w:t>
            </w:r>
          </w:p>
        </w:tc>
        <w:tc>
          <w:tcPr>
            <w:tcW w:w="657" w:type="pct"/>
            <w:vAlign w:val="center"/>
          </w:tcPr>
          <w:p w14:paraId="193EB897" w14:textId="7F76F970" w:rsidR="00986D94" w:rsidRPr="00072DC8" w:rsidRDefault="00986D94" w:rsidP="00AB3019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-12</w:t>
            </w:r>
            <w:r w:rsidR="00B85C10" w:rsidRPr="00072DC8">
              <w:rPr>
                <w:bCs/>
                <w:color w:val="000000" w:themeColor="text1"/>
                <w:sz w:val="20"/>
                <w:szCs w:val="20"/>
              </w:rPr>
              <w:t>.0</w:t>
            </w:r>
            <w:r w:rsidRPr="00072DC8">
              <w:rPr>
                <w:bCs/>
                <w:color w:val="000000" w:themeColor="text1"/>
                <w:sz w:val="20"/>
                <w:szCs w:val="20"/>
              </w:rPr>
              <w:t xml:space="preserve"> (17.</w:t>
            </w:r>
            <w:r w:rsidR="00D15896" w:rsidRPr="00072DC8">
              <w:rPr>
                <w:bCs/>
                <w:color w:val="000000" w:themeColor="text1"/>
                <w:sz w:val="20"/>
                <w:szCs w:val="20"/>
              </w:rPr>
              <w:t>5</w:t>
            </w:r>
            <w:r w:rsidRPr="00072DC8">
              <w:rPr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658" w:type="pct"/>
            <w:vAlign w:val="center"/>
          </w:tcPr>
          <w:p w14:paraId="2B0B7E1A" w14:textId="5D2E6B24" w:rsidR="00986D94" w:rsidRPr="00072DC8" w:rsidRDefault="00986D94" w:rsidP="00AB3019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3.2</w:t>
            </w:r>
          </w:p>
        </w:tc>
      </w:tr>
      <w:tr w:rsidR="00986D94" w:rsidRPr="00072DC8" w14:paraId="1B68A8F5" w14:textId="72F1654A" w:rsidTr="00986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7" w:type="pct"/>
            <w:noWrap/>
            <w:vAlign w:val="center"/>
          </w:tcPr>
          <w:p w14:paraId="1AA63E67" w14:textId="43552A8D" w:rsidR="00986D94" w:rsidRPr="00072DC8" w:rsidRDefault="00986D94" w:rsidP="00AB3019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Overall</w:t>
            </w:r>
          </w:p>
        </w:tc>
        <w:tc>
          <w:tcPr>
            <w:tcW w:w="657" w:type="pct"/>
            <w:noWrap/>
            <w:vAlign w:val="center"/>
          </w:tcPr>
          <w:p w14:paraId="76B4B511" w14:textId="52CA85E8" w:rsidR="00986D94" w:rsidRPr="00072DC8" w:rsidRDefault="00986D94" w:rsidP="00AB3019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-0.9 (14.9)</w:t>
            </w:r>
          </w:p>
        </w:tc>
        <w:tc>
          <w:tcPr>
            <w:tcW w:w="657" w:type="pct"/>
            <w:noWrap/>
            <w:vAlign w:val="center"/>
          </w:tcPr>
          <w:p w14:paraId="0D9345DA" w14:textId="72A82545" w:rsidR="00986D94" w:rsidRPr="00072DC8" w:rsidRDefault="00986D94" w:rsidP="00AB3019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-2.7 (15.6)</w:t>
            </w:r>
          </w:p>
        </w:tc>
        <w:tc>
          <w:tcPr>
            <w:tcW w:w="658" w:type="pct"/>
            <w:vAlign w:val="center"/>
          </w:tcPr>
          <w:p w14:paraId="62E1B8FA" w14:textId="35B4E075" w:rsidR="00986D94" w:rsidRPr="00072DC8" w:rsidRDefault="00986D94" w:rsidP="00AB3019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1.8</w:t>
            </w:r>
          </w:p>
        </w:tc>
        <w:tc>
          <w:tcPr>
            <w:tcW w:w="657" w:type="pct"/>
            <w:vAlign w:val="center"/>
          </w:tcPr>
          <w:p w14:paraId="65EB7105" w14:textId="01958567" w:rsidR="00986D94" w:rsidRPr="00072DC8" w:rsidRDefault="00986D94" w:rsidP="00AB3019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1.</w:t>
            </w:r>
            <w:r w:rsidR="00D15896" w:rsidRPr="00072DC8">
              <w:rPr>
                <w:bCs/>
                <w:color w:val="000000" w:themeColor="text1"/>
                <w:sz w:val="20"/>
                <w:szCs w:val="20"/>
              </w:rPr>
              <w:t>4</w:t>
            </w:r>
            <w:r w:rsidRPr="00072DC8">
              <w:rPr>
                <w:bCs/>
                <w:color w:val="000000" w:themeColor="text1"/>
                <w:sz w:val="20"/>
                <w:szCs w:val="20"/>
              </w:rPr>
              <w:t xml:space="preserve"> (17.4)</w:t>
            </w:r>
          </w:p>
        </w:tc>
        <w:tc>
          <w:tcPr>
            <w:tcW w:w="657" w:type="pct"/>
            <w:vAlign w:val="center"/>
          </w:tcPr>
          <w:p w14:paraId="145BA8D5" w14:textId="0593A63F" w:rsidR="00986D94" w:rsidRPr="00072DC8" w:rsidRDefault="00986D94" w:rsidP="00AB3019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-1.3 (17.2)</w:t>
            </w:r>
          </w:p>
        </w:tc>
        <w:tc>
          <w:tcPr>
            <w:tcW w:w="658" w:type="pct"/>
            <w:vAlign w:val="center"/>
          </w:tcPr>
          <w:p w14:paraId="31C7AA6A" w14:textId="6A4A4878" w:rsidR="00986D94" w:rsidRPr="00072DC8" w:rsidRDefault="00986D94" w:rsidP="00AB3019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2.7</w:t>
            </w:r>
          </w:p>
        </w:tc>
      </w:tr>
    </w:tbl>
    <w:p w14:paraId="6BAC2644" w14:textId="0D6F102A" w:rsidR="000E43EA" w:rsidRPr="00072DC8" w:rsidRDefault="00835B52" w:rsidP="00C86F17">
      <w:pPr>
        <w:spacing w:before="240"/>
        <w:jc w:val="both"/>
        <w:rPr>
          <w:b/>
        </w:rPr>
      </w:pPr>
      <w:r w:rsidRPr="00072DC8">
        <w:rPr>
          <w:rFonts w:ascii="OTNEJMScalaSansLF" w:hAnsi="OTNEJMScalaSansLF" w:cs="OTNEJMScalaSansLF"/>
          <w:sz w:val="16"/>
          <w:szCs w:val="16"/>
        </w:rPr>
        <w:t xml:space="preserve">MRA denotes mineralocorticoid receptor antagonist, </w:t>
      </w:r>
      <w:r w:rsidR="001160A6" w:rsidRPr="00072DC8">
        <w:rPr>
          <w:rFonts w:ascii="OTNEJMScalaSansLF" w:hAnsi="OTNEJMScalaSansLF" w:cs="OTNEJMScalaSansLF"/>
          <w:sz w:val="16"/>
          <w:szCs w:val="16"/>
        </w:rPr>
        <w:t xml:space="preserve">SBP systolic blood pressure. Data </w:t>
      </w:r>
      <w:r w:rsidR="00172756" w:rsidRPr="00072DC8">
        <w:rPr>
          <w:rFonts w:ascii="OTNEJMScalaSansLF" w:hAnsi="OTNEJMScalaSansLF" w:cs="OTNEJMScalaSansLF"/>
          <w:sz w:val="16"/>
          <w:szCs w:val="16"/>
        </w:rPr>
        <w:t xml:space="preserve">for each group </w:t>
      </w:r>
      <w:r w:rsidR="001160A6" w:rsidRPr="00072DC8">
        <w:rPr>
          <w:rFonts w:ascii="OTNEJMScalaSansLF" w:hAnsi="OTNEJMScalaSansLF" w:cs="OTNEJMScalaSansLF"/>
          <w:sz w:val="16"/>
          <w:szCs w:val="16"/>
        </w:rPr>
        <w:t>are reported as mean mmHg change in SBP and standard deviation.</w:t>
      </w:r>
      <w:r w:rsidR="000E43EA" w:rsidRPr="00072DC8">
        <w:rPr>
          <w:b/>
        </w:rPr>
        <w:t xml:space="preserve"> </w:t>
      </w:r>
    </w:p>
    <w:p w14:paraId="64401AA8" w14:textId="77777777" w:rsidR="002A5F3B" w:rsidRPr="00072DC8" w:rsidRDefault="002A5F3B">
      <w:pPr>
        <w:rPr>
          <w:b/>
        </w:rPr>
      </w:pPr>
      <w:r w:rsidRPr="00072DC8">
        <w:rPr>
          <w:b/>
        </w:rPr>
        <w:br w:type="page"/>
      </w:r>
    </w:p>
    <w:p w14:paraId="03085A5F" w14:textId="306B44B3" w:rsidR="000E43EA" w:rsidRPr="00072DC8" w:rsidRDefault="000E43EA" w:rsidP="000E43EA">
      <w:pPr>
        <w:rPr>
          <w:b/>
        </w:rPr>
      </w:pPr>
      <w:r w:rsidRPr="00072DC8">
        <w:rPr>
          <w:b/>
        </w:rPr>
        <w:t>Table S</w:t>
      </w:r>
      <w:r w:rsidR="00101081" w:rsidRPr="00072DC8">
        <w:rPr>
          <w:b/>
        </w:rPr>
        <w:t>5</w:t>
      </w:r>
      <w:r w:rsidRPr="00072DC8">
        <w:rPr>
          <w:b/>
        </w:rPr>
        <w:t xml:space="preserve">. </w:t>
      </w:r>
      <w:r w:rsidR="00AD32AA">
        <w:rPr>
          <w:b/>
        </w:rPr>
        <w:t xml:space="preserve">Mean change in </w:t>
      </w:r>
      <w:r w:rsidR="00C86F17" w:rsidRPr="00072DC8">
        <w:rPr>
          <w:b/>
        </w:rPr>
        <w:t>SBP from baseline to 1 month and to 6 months, and between-treatment difference in SBP, overall and in each SBP category</w:t>
      </w:r>
      <w:r w:rsidR="00765ED0" w:rsidRPr="00072DC8">
        <w:rPr>
          <w:b/>
        </w:rPr>
        <w:t>,</w:t>
      </w:r>
      <w:r w:rsidR="00C86F17" w:rsidRPr="00072DC8">
        <w:rPr>
          <w:b/>
        </w:rPr>
        <w:t xml:space="preserve"> in the RALES trial </w:t>
      </w:r>
      <w:r w:rsidR="00AD088C" w:rsidRPr="00072DC8">
        <w:rPr>
          <w:b/>
        </w:rPr>
        <w:t>population</w:t>
      </w:r>
      <w:r w:rsidRPr="00072DC8">
        <w:rPr>
          <w:b/>
        </w:rPr>
        <w:t>.</w:t>
      </w:r>
    </w:p>
    <w:tbl>
      <w:tblPr>
        <w:tblStyle w:val="Tableausimple4"/>
        <w:tblW w:w="5000" w:type="pct"/>
        <w:tblLook w:val="04A0" w:firstRow="1" w:lastRow="0" w:firstColumn="1" w:lastColumn="0" w:noHBand="0" w:noVBand="1"/>
      </w:tblPr>
      <w:tblGrid>
        <w:gridCol w:w="2040"/>
        <w:gridCol w:w="1267"/>
        <w:gridCol w:w="1266"/>
        <w:gridCol w:w="1268"/>
        <w:gridCol w:w="1266"/>
        <w:gridCol w:w="1266"/>
        <w:gridCol w:w="1265"/>
      </w:tblGrid>
      <w:tr w:rsidR="009312AB" w:rsidRPr="00072DC8" w14:paraId="0B657C59" w14:textId="242FF5A7" w:rsidTr="00835B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noWrap/>
            <w:vAlign w:val="center"/>
          </w:tcPr>
          <w:p w14:paraId="727F92B3" w14:textId="77777777" w:rsidR="009312AB" w:rsidRPr="00072DC8" w:rsidRDefault="009312AB" w:rsidP="00FC5AE3">
            <w:pPr>
              <w:spacing w:before="240" w:line="480" w:lineRule="auto"/>
              <w:jc w:val="center"/>
              <w:rPr>
                <w:bCs w:val="0"/>
                <w:sz w:val="20"/>
                <w:szCs w:val="20"/>
              </w:rPr>
            </w:pPr>
          </w:p>
        </w:tc>
        <w:tc>
          <w:tcPr>
            <w:tcW w:w="1972" w:type="pct"/>
            <w:gridSpan w:val="3"/>
            <w:noWrap/>
            <w:vAlign w:val="center"/>
          </w:tcPr>
          <w:p w14:paraId="7768F27E" w14:textId="43C7CB83" w:rsidR="009312AB" w:rsidRPr="00072DC8" w:rsidRDefault="009312AB" w:rsidP="00FC5AE3">
            <w:pPr>
              <w:spacing w:before="24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bCs w:val="0"/>
                <w:sz w:val="20"/>
                <w:szCs w:val="20"/>
              </w:rPr>
              <w:t xml:space="preserve">Baseline to </w:t>
            </w:r>
            <w:r w:rsidR="003B41C6" w:rsidRPr="00072DC8">
              <w:rPr>
                <w:bCs w:val="0"/>
                <w:sz w:val="20"/>
                <w:szCs w:val="20"/>
              </w:rPr>
              <w:t>1 month</w:t>
            </w:r>
          </w:p>
        </w:tc>
        <w:tc>
          <w:tcPr>
            <w:tcW w:w="1970" w:type="pct"/>
            <w:gridSpan w:val="3"/>
            <w:vAlign w:val="center"/>
          </w:tcPr>
          <w:p w14:paraId="5EEFDDE9" w14:textId="57AABFE8" w:rsidR="009312AB" w:rsidRPr="00072DC8" w:rsidRDefault="009312AB" w:rsidP="00FC5AE3">
            <w:pPr>
              <w:spacing w:before="24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bCs w:val="0"/>
                <w:sz w:val="20"/>
                <w:szCs w:val="20"/>
              </w:rPr>
              <w:t>Baseline to 6 months</w:t>
            </w:r>
          </w:p>
        </w:tc>
      </w:tr>
      <w:tr w:rsidR="009312AB" w:rsidRPr="00072DC8" w14:paraId="62F2C09E" w14:textId="3321101B" w:rsidTr="00835B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noWrap/>
            <w:vAlign w:val="center"/>
            <w:hideMark/>
          </w:tcPr>
          <w:p w14:paraId="4F60204C" w14:textId="2E4604B5" w:rsidR="009312AB" w:rsidRPr="00072DC8" w:rsidRDefault="009312AB" w:rsidP="00FC5AE3">
            <w:pPr>
              <w:spacing w:before="240" w:line="480" w:lineRule="auto"/>
              <w:jc w:val="center"/>
              <w:rPr>
                <w:bCs w:val="0"/>
                <w:sz w:val="20"/>
                <w:szCs w:val="20"/>
              </w:rPr>
            </w:pPr>
            <w:r w:rsidRPr="00072DC8">
              <w:rPr>
                <w:bCs w:val="0"/>
                <w:sz w:val="20"/>
                <w:szCs w:val="20"/>
              </w:rPr>
              <w:t xml:space="preserve">Baseline SBP </w:t>
            </w:r>
            <w:r w:rsidR="003957D5" w:rsidRPr="00072DC8">
              <w:rPr>
                <w:bCs w:val="0"/>
                <w:sz w:val="20"/>
                <w:szCs w:val="20"/>
              </w:rPr>
              <w:t>category</w:t>
            </w:r>
          </w:p>
        </w:tc>
        <w:tc>
          <w:tcPr>
            <w:tcW w:w="657" w:type="pct"/>
            <w:noWrap/>
            <w:vAlign w:val="center"/>
            <w:hideMark/>
          </w:tcPr>
          <w:p w14:paraId="35C3E5C4" w14:textId="77777777" w:rsidR="009312AB" w:rsidRPr="00072DC8" w:rsidRDefault="009312AB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Placebo</w:t>
            </w:r>
          </w:p>
        </w:tc>
        <w:tc>
          <w:tcPr>
            <w:tcW w:w="657" w:type="pct"/>
            <w:noWrap/>
            <w:vAlign w:val="center"/>
            <w:hideMark/>
          </w:tcPr>
          <w:p w14:paraId="37526818" w14:textId="4A0B1ADE" w:rsidR="009312AB" w:rsidRPr="00072DC8" w:rsidRDefault="009312AB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MRA</w:t>
            </w:r>
          </w:p>
        </w:tc>
        <w:tc>
          <w:tcPr>
            <w:tcW w:w="658" w:type="pct"/>
            <w:vAlign w:val="center"/>
          </w:tcPr>
          <w:p w14:paraId="77B3903A" w14:textId="34CA1EC1" w:rsidR="009312AB" w:rsidRPr="00072DC8" w:rsidRDefault="009312AB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Difference</w:t>
            </w:r>
          </w:p>
        </w:tc>
        <w:tc>
          <w:tcPr>
            <w:tcW w:w="657" w:type="pct"/>
            <w:vAlign w:val="center"/>
          </w:tcPr>
          <w:p w14:paraId="6F703D07" w14:textId="102BB460" w:rsidR="009312AB" w:rsidRPr="00072DC8" w:rsidRDefault="009312AB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Placebo</w:t>
            </w:r>
          </w:p>
        </w:tc>
        <w:tc>
          <w:tcPr>
            <w:tcW w:w="657" w:type="pct"/>
            <w:vAlign w:val="center"/>
          </w:tcPr>
          <w:p w14:paraId="3FE22D5B" w14:textId="271291FD" w:rsidR="009312AB" w:rsidRPr="00072DC8" w:rsidRDefault="009312AB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MRA</w:t>
            </w:r>
          </w:p>
        </w:tc>
        <w:tc>
          <w:tcPr>
            <w:tcW w:w="657" w:type="pct"/>
            <w:vAlign w:val="center"/>
          </w:tcPr>
          <w:p w14:paraId="1673BB32" w14:textId="7CED3075" w:rsidR="009312AB" w:rsidRPr="00072DC8" w:rsidRDefault="009312AB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Difference</w:t>
            </w:r>
          </w:p>
        </w:tc>
      </w:tr>
      <w:tr w:rsidR="00986D94" w:rsidRPr="00072DC8" w14:paraId="00CD9FD9" w14:textId="70E12967" w:rsidTr="00835B5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noWrap/>
            <w:vAlign w:val="center"/>
            <w:hideMark/>
          </w:tcPr>
          <w:p w14:paraId="15D44EF5" w14:textId="0774E35D" w:rsidR="00986D94" w:rsidRPr="00072DC8" w:rsidRDefault="00986D94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≤105 mmHg</w:t>
            </w:r>
          </w:p>
        </w:tc>
        <w:tc>
          <w:tcPr>
            <w:tcW w:w="657" w:type="pct"/>
            <w:noWrap/>
            <w:vAlign w:val="center"/>
          </w:tcPr>
          <w:p w14:paraId="0CE5D384" w14:textId="2C021A1B" w:rsidR="00986D94" w:rsidRPr="00072DC8" w:rsidRDefault="00986D94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7.8 (17.0)</w:t>
            </w:r>
          </w:p>
        </w:tc>
        <w:tc>
          <w:tcPr>
            <w:tcW w:w="657" w:type="pct"/>
            <w:noWrap/>
            <w:vAlign w:val="center"/>
          </w:tcPr>
          <w:p w14:paraId="67F01F81" w14:textId="25A3D4FA" w:rsidR="00986D94" w:rsidRPr="00072DC8" w:rsidRDefault="00986D94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5.4 (13.4)</w:t>
            </w:r>
          </w:p>
        </w:tc>
        <w:tc>
          <w:tcPr>
            <w:tcW w:w="658" w:type="pct"/>
            <w:vAlign w:val="center"/>
          </w:tcPr>
          <w:p w14:paraId="268AD7C3" w14:textId="2C29648D" w:rsidR="00986D94" w:rsidRPr="00072DC8" w:rsidRDefault="00986D94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2.</w:t>
            </w:r>
            <w:r w:rsidR="00852E7F" w:rsidRPr="00072DC8">
              <w:rPr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57" w:type="pct"/>
            <w:vAlign w:val="center"/>
          </w:tcPr>
          <w:p w14:paraId="01F58CAE" w14:textId="3EB0FA9B" w:rsidR="00986D94" w:rsidRPr="00072DC8" w:rsidRDefault="00986D94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10.4 (15.5)</w:t>
            </w:r>
          </w:p>
        </w:tc>
        <w:tc>
          <w:tcPr>
            <w:tcW w:w="657" w:type="pct"/>
            <w:vAlign w:val="center"/>
          </w:tcPr>
          <w:p w14:paraId="4422A981" w14:textId="6F25ADFB" w:rsidR="00986D94" w:rsidRPr="00072DC8" w:rsidRDefault="00986D94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9.1 (14.6)</w:t>
            </w:r>
          </w:p>
        </w:tc>
        <w:tc>
          <w:tcPr>
            <w:tcW w:w="657" w:type="pct"/>
            <w:vAlign w:val="center"/>
          </w:tcPr>
          <w:p w14:paraId="08FE561F" w14:textId="0783AE6B" w:rsidR="00986D94" w:rsidRPr="00072DC8" w:rsidRDefault="00986D94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1.</w:t>
            </w:r>
            <w:r w:rsidR="00C82BC5" w:rsidRPr="00072DC8">
              <w:rPr>
                <w:bCs/>
                <w:color w:val="000000" w:themeColor="text1"/>
                <w:sz w:val="20"/>
                <w:szCs w:val="20"/>
              </w:rPr>
              <w:t>2</w:t>
            </w:r>
          </w:p>
        </w:tc>
      </w:tr>
      <w:tr w:rsidR="00986D94" w:rsidRPr="00072DC8" w14:paraId="261E8918" w14:textId="203AA6ED" w:rsidTr="00835B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noWrap/>
            <w:vAlign w:val="center"/>
            <w:hideMark/>
          </w:tcPr>
          <w:p w14:paraId="6B79F41D" w14:textId="6A7BB7B5" w:rsidR="00986D94" w:rsidRPr="00072DC8" w:rsidRDefault="00986D94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05 to ≤115 mmHg</w:t>
            </w:r>
          </w:p>
        </w:tc>
        <w:tc>
          <w:tcPr>
            <w:tcW w:w="657" w:type="pct"/>
            <w:noWrap/>
            <w:vAlign w:val="center"/>
          </w:tcPr>
          <w:p w14:paraId="4096E3CA" w14:textId="1021159C" w:rsidR="00986D94" w:rsidRPr="00072DC8" w:rsidRDefault="00986D94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.8 (14.6)</w:t>
            </w:r>
          </w:p>
        </w:tc>
        <w:tc>
          <w:tcPr>
            <w:tcW w:w="657" w:type="pct"/>
            <w:noWrap/>
            <w:vAlign w:val="center"/>
          </w:tcPr>
          <w:p w14:paraId="77AD86EF" w14:textId="69027830" w:rsidR="00986D94" w:rsidRPr="00072DC8" w:rsidRDefault="00986D94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.7 (14.9)</w:t>
            </w:r>
          </w:p>
        </w:tc>
        <w:tc>
          <w:tcPr>
            <w:tcW w:w="658" w:type="pct"/>
            <w:vAlign w:val="center"/>
          </w:tcPr>
          <w:p w14:paraId="6457E3B3" w14:textId="173692A5" w:rsidR="00986D94" w:rsidRPr="00072DC8" w:rsidRDefault="00986D94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2.1</w:t>
            </w:r>
          </w:p>
        </w:tc>
        <w:tc>
          <w:tcPr>
            <w:tcW w:w="657" w:type="pct"/>
            <w:vAlign w:val="center"/>
          </w:tcPr>
          <w:p w14:paraId="571E74C3" w14:textId="37842A4F" w:rsidR="00986D94" w:rsidRPr="00072DC8" w:rsidRDefault="00986D94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5.3 (17.5)</w:t>
            </w:r>
          </w:p>
        </w:tc>
        <w:tc>
          <w:tcPr>
            <w:tcW w:w="657" w:type="pct"/>
            <w:vAlign w:val="center"/>
          </w:tcPr>
          <w:p w14:paraId="46723315" w14:textId="139075CA" w:rsidR="00986D94" w:rsidRPr="00072DC8" w:rsidRDefault="00986D94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4.9 (16.1)</w:t>
            </w:r>
          </w:p>
        </w:tc>
        <w:tc>
          <w:tcPr>
            <w:tcW w:w="657" w:type="pct"/>
            <w:vAlign w:val="center"/>
          </w:tcPr>
          <w:p w14:paraId="05228667" w14:textId="29AAC23A" w:rsidR="00986D94" w:rsidRPr="00072DC8" w:rsidRDefault="00986D94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0.</w:t>
            </w:r>
            <w:r w:rsidR="00C82BC5" w:rsidRPr="00072DC8">
              <w:rPr>
                <w:bCs/>
                <w:color w:val="000000" w:themeColor="text1"/>
                <w:sz w:val="20"/>
                <w:szCs w:val="20"/>
              </w:rPr>
              <w:t>5</w:t>
            </w:r>
          </w:p>
        </w:tc>
      </w:tr>
      <w:tr w:rsidR="00986D94" w:rsidRPr="00072DC8" w14:paraId="023DEF60" w14:textId="188AC8A8" w:rsidTr="00835B5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noWrap/>
            <w:vAlign w:val="center"/>
            <w:hideMark/>
          </w:tcPr>
          <w:p w14:paraId="7C7E16BC" w14:textId="67DE97B3" w:rsidR="00986D94" w:rsidRPr="00072DC8" w:rsidRDefault="00986D94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15 to ≤125 mmHg</w:t>
            </w:r>
          </w:p>
        </w:tc>
        <w:tc>
          <w:tcPr>
            <w:tcW w:w="657" w:type="pct"/>
            <w:noWrap/>
            <w:vAlign w:val="center"/>
          </w:tcPr>
          <w:p w14:paraId="0C3B3345" w14:textId="3B5D39FF" w:rsidR="00986D94" w:rsidRPr="00072DC8" w:rsidRDefault="00986D94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2.5 (13.3)</w:t>
            </w:r>
          </w:p>
        </w:tc>
        <w:tc>
          <w:tcPr>
            <w:tcW w:w="657" w:type="pct"/>
            <w:noWrap/>
            <w:vAlign w:val="center"/>
          </w:tcPr>
          <w:p w14:paraId="562A930A" w14:textId="625192E4" w:rsidR="00986D94" w:rsidRPr="00072DC8" w:rsidRDefault="00986D94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.8 (16.7)</w:t>
            </w:r>
          </w:p>
        </w:tc>
        <w:tc>
          <w:tcPr>
            <w:tcW w:w="658" w:type="pct"/>
            <w:vAlign w:val="center"/>
          </w:tcPr>
          <w:p w14:paraId="6971F6DF" w14:textId="765B22FD" w:rsidR="00986D94" w:rsidRPr="00072DC8" w:rsidRDefault="00986D94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0.7</w:t>
            </w:r>
          </w:p>
        </w:tc>
        <w:tc>
          <w:tcPr>
            <w:tcW w:w="657" w:type="pct"/>
            <w:vAlign w:val="center"/>
          </w:tcPr>
          <w:p w14:paraId="3A57D095" w14:textId="1AC7436A" w:rsidR="00986D94" w:rsidRPr="00072DC8" w:rsidRDefault="00986D94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3.7 (15.5)</w:t>
            </w:r>
          </w:p>
        </w:tc>
        <w:tc>
          <w:tcPr>
            <w:tcW w:w="657" w:type="pct"/>
            <w:vAlign w:val="center"/>
          </w:tcPr>
          <w:p w14:paraId="55E9B7D3" w14:textId="4A4F5302" w:rsidR="00986D94" w:rsidRPr="00072DC8" w:rsidRDefault="00986D94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3.9 (18.1)</w:t>
            </w:r>
          </w:p>
        </w:tc>
        <w:tc>
          <w:tcPr>
            <w:tcW w:w="657" w:type="pct"/>
            <w:vAlign w:val="center"/>
          </w:tcPr>
          <w:p w14:paraId="1F408117" w14:textId="2A1EB814" w:rsidR="00986D94" w:rsidRPr="00072DC8" w:rsidRDefault="00986D94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0.2</w:t>
            </w:r>
          </w:p>
        </w:tc>
      </w:tr>
      <w:tr w:rsidR="00986D94" w:rsidRPr="00072DC8" w14:paraId="253B1575" w14:textId="08A521B5" w:rsidTr="00835B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noWrap/>
            <w:vAlign w:val="center"/>
            <w:hideMark/>
          </w:tcPr>
          <w:p w14:paraId="1D14E190" w14:textId="6B58DF0C" w:rsidR="00986D94" w:rsidRPr="00072DC8" w:rsidRDefault="00986D94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25 to ≤135 mmHg</w:t>
            </w:r>
          </w:p>
        </w:tc>
        <w:tc>
          <w:tcPr>
            <w:tcW w:w="657" w:type="pct"/>
            <w:noWrap/>
            <w:vAlign w:val="center"/>
          </w:tcPr>
          <w:p w14:paraId="451E00D2" w14:textId="6429D5A4" w:rsidR="00986D94" w:rsidRPr="00072DC8" w:rsidRDefault="00986D94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-2.1 (16.4)</w:t>
            </w:r>
          </w:p>
        </w:tc>
        <w:tc>
          <w:tcPr>
            <w:tcW w:w="657" w:type="pct"/>
            <w:noWrap/>
            <w:vAlign w:val="center"/>
          </w:tcPr>
          <w:p w14:paraId="2B1248EA" w14:textId="0FDD9938" w:rsidR="00986D94" w:rsidRPr="00072DC8" w:rsidRDefault="00986D94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-5.1 (14.4)</w:t>
            </w:r>
          </w:p>
        </w:tc>
        <w:tc>
          <w:tcPr>
            <w:tcW w:w="658" w:type="pct"/>
            <w:vAlign w:val="center"/>
          </w:tcPr>
          <w:p w14:paraId="5490444D" w14:textId="1FDF93AE" w:rsidR="00986D94" w:rsidRPr="00072DC8" w:rsidRDefault="00986D94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2.9</w:t>
            </w:r>
          </w:p>
        </w:tc>
        <w:tc>
          <w:tcPr>
            <w:tcW w:w="657" w:type="pct"/>
            <w:vAlign w:val="center"/>
          </w:tcPr>
          <w:p w14:paraId="7783FD90" w14:textId="0DE098A0" w:rsidR="00986D94" w:rsidRPr="00072DC8" w:rsidRDefault="00986D94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0</w:t>
            </w:r>
            <w:r w:rsidR="00B85C10" w:rsidRPr="00072DC8">
              <w:rPr>
                <w:bCs/>
                <w:color w:val="000000" w:themeColor="text1"/>
                <w:sz w:val="20"/>
                <w:szCs w:val="20"/>
              </w:rPr>
              <w:t>.0</w:t>
            </w:r>
            <w:r w:rsidRPr="00072DC8">
              <w:rPr>
                <w:bCs/>
                <w:color w:val="000000" w:themeColor="text1"/>
                <w:sz w:val="20"/>
                <w:szCs w:val="20"/>
              </w:rPr>
              <w:t xml:space="preserve"> (20.8)</w:t>
            </w:r>
          </w:p>
        </w:tc>
        <w:tc>
          <w:tcPr>
            <w:tcW w:w="657" w:type="pct"/>
            <w:vAlign w:val="center"/>
          </w:tcPr>
          <w:p w14:paraId="1DA3853C" w14:textId="3E5F0FBC" w:rsidR="00986D94" w:rsidRPr="00072DC8" w:rsidRDefault="00986D94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-3.8 (15.0)</w:t>
            </w:r>
          </w:p>
        </w:tc>
        <w:tc>
          <w:tcPr>
            <w:tcW w:w="657" w:type="pct"/>
            <w:vAlign w:val="center"/>
          </w:tcPr>
          <w:p w14:paraId="420AC1C5" w14:textId="4EBD8FFC" w:rsidR="00986D94" w:rsidRPr="00072DC8" w:rsidRDefault="00986D94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3.8</w:t>
            </w:r>
          </w:p>
        </w:tc>
      </w:tr>
      <w:tr w:rsidR="00986D94" w:rsidRPr="00072DC8" w14:paraId="4B8D489F" w14:textId="31B87211" w:rsidTr="00835B5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noWrap/>
            <w:vAlign w:val="center"/>
            <w:hideMark/>
          </w:tcPr>
          <w:p w14:paraId="66B2E7FE" w14:textId="657458D1" w:rsidR="00986D94" w:rsidRPr="00072DC8" w:rsidRDefault="00986D94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35 mmHg</w:t>
            </w:r>
          </w:p>
        </w:tc>
        <w:tc>
          <w:tcPr>
            <w:tcW w:w="657" w:type="pct"/>
            <w:noWrap/>
            <w:vAlign w:val="center"/>
          </w:tcPr>
          <w:p w14:paraId="787AE7D7" w14:textId="4D436795" w:rsidR="00986D94" w:rsidRPr="00072DC8" w:rsidRDefault="00986D94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-10.1 (18.7)</w:t>
            </w:r>
          </w:p>
        </w:tc>
        <w:tc>
          <w:tcPr>
            <w:tcW w:w="657" w:type="pct"/>
            <w:noWrap/>
            <w:vAlign w:val="center"/>
          </w:tcPr>
          <w:p w14:paraId="1E1D2AE1" w14:textId="61AD428E" w:rsidR="00986D94" w:rsidRPr="00072DC8" w:rsidRDefault="00986D94" w:rsidP="00FC5AE3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- 11.</w:t>
            </w:r>
            <w:r w:rsidR="00BF5DB0" w:rsidRPr="00072DC8">
              <w:rPr>
                <w:bCs/>
                <w:sz w:val="20"/>
                <w:szCs w:val="20"/>
              </w:rPr>
              <w:t>2</w:t>
            </w:r>
            <w:r w:rsidRPr="00072DC8">
              <w:rPr>
                <w:bCs/>
                <w:sz w:val="20"/>
                <w:szCs w:val="20"/>
              </w:rPr>
              <w:t xml:space="preserve"> (20.0)</w:t>
            </w:r>
          </w:p>
        </w:tc>
        <w:tc>
          <w:tcPr>
            <w:tcW w:w="658" w:type="pct"/>
            <w:vAlign w:val="center"/>
          </w:tcPr>
          <w:p w14:paraId="351F3924" w14:textId="7EC652AE" w:rsidR="00986D94" w:rsidRPr="00072DC8" w:rsidRDefault="00986D94" w:rsidP="00FC5AE3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1.1</w:t>
            </w:r>
          </w:p>
        </w:tc>
        <w:tc>
          <w:tcPr>
            <w:tcW w:w="657" w:type="pct"/>
            <w:vAlign w:val="center"/>
          </w:tcPr>
          <w:p w14:paraId="6002B24F" w14:textId="3D99174A" w:rsidR="00986D94" w:rsidRPr="00072DC8" w:rsidRDefault="00986D94" w:rsidP="00FC5AE3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-10.2 (20.1)</w:t>
            </w:r>
          </w:p>
        </w:tc>
        <w:tc>
          <w:tcPr>
            <w:tcW w:w="657" w:type="pct"/>
            <w:vAlign w:val="center"/>
          </w:tcPr>
          <w:p w14:paraId="627F5FDB" w14:textId="1FFE5A41" w:rsidR="00986D94" w:rsidRPr="00072DC8" w:rsidRDefault="00986D94" w:rsidP="00FC5AE3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-14.7 (18.8)</w:t>
            </w:r>
          </w:p>
        </w:tc>
        <w:tc>
          <w:tcPr>
            <w:tcW w:w="657" w:type="pct"/>
            <w:vAlign w:val="center"/>
          </w:tcPr>
          <w:p w14:paraId="0BFCC54E" w14:textId="7703EE52" w:rsidR="00986D94" w:rsidRPr="00072DC8" w:rsidRDefault="00986D94" w:rsidP="00FC5AE3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4.</w:t>
            </w:r>
            <w:r w:rsidR="00282617" w:rsidRPr="00072DC8">
              <w:rPr>
                <w:bCs/>
                <w:sz w:val="20"/>
                <w:szCs w:val="20"/>
              </w:rPr>
              <w:t>2</w:t>
            </w:r>
          </w:p>
        </w:tc>
      </w:tr>
      <w:tr w:rsidR="00986D94" w:rsidRPr="00072DC8" w14:paraId="57485A7F" w14:textId="7B29ED9E" w:rsidTr="00835B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noWrap/>
            <w:vAlign w:val="center"/>
          </w:tcPr>
          <w:p w14:paraId="22BBAEFF" w14:textId="41C2DB84" w:rsidR="00986D94" w:rsidRPr="00072DC8" w:rsidRDefault="00986D94" w:rsidP="00FC5AE3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Overall</w:t>
            </w:r>
          </w:p>
        </w:tc>
        <w:tc>
          <w:tcPr>
            <w:tcW w:w="657" w:type="pct"/>
            <w:noWrap/>
            <w:vAlign w:val="center"/>
          </w:tcPr>
          <w:p w14:paraId="1535297B" w14:textId="00813FBF" w:rsidR="00986D94" w:rsidRPr="00072DC8" w:rsidRDefault="00986D94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2 (17.4)</w:t>
            </w:r>
          </w:p>
        </w:tc>
        <w:tc>
          <w:tcPr>
            <w:tcW w:w="657" w:type="pct"/>
            <w:noWrap/>
            <w:vAlign w:val="center"/>
          </w:tcPr>
          <w:p w14:paraId="33851A0B" w14:textId="21B88214" w:rsidR="00986D94" w:rsidRPr="00072DC8" w:rsidRDefault="00986D94" w:rsidP="00FC5AE3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-1.8 (17.4)</w:t>
            </w:r>
          </w:p>
        </w:tc>
        <w:tc>
          <w:tcPr>
            <w:tcW w:w="658" w:type="pct"/>
            <w:vAlign w:val="center"/>
          </w:tcPr>
          <w:p w14:paraId="6E1F013E" w14:textId="7B52EB95" w:rsidR="00986D94" w:rsidRPr="00072DC8" w:rsidRDefault="00986D94" w:rsidP="00FC5AE3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2.</w:t>
            </w:r>
            <w:r w:rsidR="00BF5DB0" w:rsidRPr="00072DC8">
              <w:rPr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57" w:type="pct"/>
            <w:vAlign w:val="center"/>
          </w:tcPr>
          <w:p w14:paraId="1444E0FB" w14:textId="09DFE9F5" w:rsidR="00986D94" w:rsidRPr="00072DC8" w:rsidRDefault="00986D94" w:rsidP="00FC5AE3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1.3 (19.3)</w:t>
            </w:r>
          </w:p>
        </w:tc>
        <w:tc>
          <w:tcPr>
            <w:tcW w:w="657" w:type="pct"/>
            <w:vAlign w:val="center"/>
          </w:tcPr>
          <w:p w14:paraId="3177AD83" w14:textId="0C266B9E" w:rsidR="00986D94" w:rsidRPr="00072DC8" w:rsidRDefault="00986D94" w:rsidP="00FC5AE3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-1.1 (19.1)</w:t>
            </w:r>
          </w:p>
        </w:tc>
        <w:tc>
          <w:tcPr>
            <w:tcW w:w="657" w:type="pct"/>
            <w:vAlign w:val="center"/>
          </w:tcPr>
          <w:p w14:paraId="128DADA7" w14:textId="54374172" w:rsidR="00986D94" w:rsidRPr="00072DC8" w:rsidRDefault="00986D94" w:rsidP="00FC5AE3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 w:val="20"/>
                <w:szCs w:val="20"/>
              </w:rPr>
            </w:pPr>
            <w:r w:rsidRPr="00072DC8">
              <w:rPr>
                <w:bCs/>
                <w:color w:val="000000" w:themeColor="text1"/>
                <w:sz w:val="20"/>
                <w:szCs w:val="20"/>
              </w:rPr>
              <w:t>2.</w:t>
            </w:r>
            <w:r w:rsidR="00852E7F" w:rsidRPr="00072DC8">
              <w:rPr>
                <w:bCs/>
                <w:color w:val="000000" w:themeColor="text1"/>
                <w:sz w:val="20"/>
                <w:szCs w:val="20"/>
              </w:rPr>
              <w:t>3</w:t>
            </w:r>
          </w:p>
        </w:tc>
      </w:tr>
    </w:tbl>
    <w:p w14:paraId="087073AC" w14:textId="77777777" w:rsidR="00835B52" w:rsidRPr="00072DC8" w:rsidRDefault="00835B52" w:rsidP="00835B52">
      <w:pPr>
        <w:spacing w:before="240"/>
        <w:jc w:val="both"/>
        <w:rPr>
          <w:b/>
        </w:rPr>
      </w:pPr>
      <w:r w:rsidRPr="00072DC8">
        <w:rPr>
          <w:rFonts w:ascii="OTNEJMScalaSansLF" w:hAnsi="OTNEJMScalaSansLF" w:cs="OTNEJMScalaSansLF"/>
          <w:sz w:val="16"/>
          <w:szCs w:val="16"/>
        </w:rPr>
        <w:t>MRA denotes mineralocorticoid receptor antagonist, SBP systolic blood pressure. Data for each group are reported as mean mmHg change in SBP and standard deviation.</w:t>
      </w:r>
      <w:r w:rsidRPr="00072DC8">
        <w:rPr>
          <w:b/>
        </w:rPr>
        <w:t xml:space="preserve"> </w:t>
      </w:r>
    </w:p>
    <w:p w14:paraId="7A489E1C" w14:textId="77777777" w:rsidR="00835B52" w:rsidRPr="00072DC8" w:rsidRDefault="00835B52" w:rsidP="000E43EA">
      <w:pPr>
        <w:spacing w:before="240"/>
        <w:rPr>
          <w:rFonts w:ascii="OTNEJMScalaSansLF" w:hAnsi="OTNEJMScalaSansLF" w:cs="OTNEJMScalaSansLF"/>
          <w:sz w:val="16"/>
          <w:szCs w:val="16"/>
        </w:rPr>
      </w:pPr>
    </w:p>
    <w:p w14:paraId="1FF30E3B" w14:textId="77777777" w:rsidR="001160A6" w:rsidRPr="00072DC8" w:rsidRDefault="001160A6" w:rsidP="001160A6">
      <w:pPr>
        <w:spacing w:before="240"/>
        <w:rPr>
          <w:b/>
        </w:rPr>
      </w:pPr>
    </w:p>
    <w:p w14:paraId="454E8F03" w14:textId="03D87267" w:rsidR="000E43EA" w:rsidRPr="00072DC8" w:rsidRDefault="001160A6" w:rsidP="001160A6">
      <w:pPr>
        <w:rPr>
          <w:b/>
        </w:rPr>
      </w:pPr>
      <w:r w:rsidRPr="00072DC8">
        <w:rPr>
          <w:b/>
        </w:rPr>
        <w:br w:type="page"/>
      </w:r>
    </w:p>
    <w:p w14:paraId="20541DAB" w14:textId="75F7C520" w:rsidR="001160A6" w:rsidRPr="00072DC8" w:rsidRDefault="001160A6" w:rsidP="001160A6">
      <w:pPr>
        <w:autoSpaceDE w:val="0"/>
        <w:autoSpaceDN w:val="0"/>
        <w:adjustRightInd w:val="0"/>
        <w:spacing w:after="0" w:line="240" w:lineRule="auto"/>
        <w:rPr>
          <w:b/>
        </w:rPr>
      </w:pPr>
      <w:r w:rsidRPr="00072DC8">
        <w:rPr>
          <w:b/>
        </w:rPr>
        <w:t xml:space="preserve">Table </w:t>
      </w:r>
      <w:r w:rsidR="002A5F3B" w:rsidRPr="00072DC8">
        <w:rPr>
          <w:b/>
        </w:rPr>
        <w:t>S</w:t>
      </w:r>
      <w:r w:rsidR="00101081" w:rsidRPr="00072DC8">
        <w:rPr>
          <w:b/>
        </w:rPr>
        <w:t>6</w:t>
      </w:r>
      <w:r w:rsidRPr="00072DC8">
        <w:rPr>
          <w:b/>
        </w:rPr>
        <w:t>. Effect of MRA on</w:t>
      </w:r>
      <w:r w:rsidR="00765ED0" w:rsidRPr="00072DC8">
        <w:rPr>
          <w:b/>
        </w:rPr>
        <w:t xml:space="preserve"> clinical</w:t>
      </w:r>
      <w:r w:rsidRPr="00072DC8">
        <w:rPr>
          <w:b/>
        </w:rPr>
        <w:t xml:space="preserve"> outcomes</w:t>
      </w:r>
      <w:r w:rsidR="00765ED0" w:rsidRPr="00072DC8">
        <w:rPr>
          <w:b/>
        </w:rPr>
        <w:t>, overall and in each SBP category,</w:t>
      </w:r>
      <w:r w:rsidR="002A5F3B" w:rsidRPr="00072DC8">
        <w:rPr>
          <w:b/>
        </w:rPr>
        <w:t xml:space="preserve"> in </w:t>
      </w:r>
      <w:r w:rsidR="008C437A" w:rsidRPr="00072DC8">
        <w:rPr>
          <w:b/>
        </w:rPr>
        <w:t xml:space="preserve">the </w:t>
      </w:r>
      <w:r w:rsidR="002A5F3B" w:rsidRPr="00072DC8">
        <w:rPr>
          <w:b/>
        </w:rPr>
        <w:t>EMPHASIS</w:t>
      </w:r>
      <w:r w:rsidR="006F5D7E" w:rsidRPr="00072DC8">
        <w:rPr>
          <w:b/>
        </w:rPr>
        <w:t>-HF</w:t>
      </w:r>
      <w:r w:rsidR="002A5F3B" w:rsidRPr="00072DC8">
        <w:rPr>
          <w:b/>
        </w:rPr>
        <w:t xml:space="preserve"> trial population.</w:t>
      </w:r>
    </w:p>
    <w:p w14:paraId="5602F0E7" w14:textId="77777777" w:rsidR="001160A6" w:rsidRPr="00072DC8" w:rsidRDefault="001160A6" w:rsidP="001160A6">
      <w:pPr>
        <w:autoSpaceDE w:val="0"/>
        <w:autoSpaceDN w:val="0"/>
        <w:adjustRightInd w:val="0"/>
        <w:spacing w:after="0" w:line="240" w:lineRule="auto"/>
        <w:rPr>
          <w:b/>
        </w:rPr>
      </w:pPr>
    </w:p>
    <w:tbl>
      <w:tblPr>
        <w:tblStyle w:val="Tableausimple4"/>
        <w:tblW w:w="5000" w:type="pct"/>
        <w:tblLook w:val="04A0" w:firstRow="1" w:lastRow="0" w:firstColumn="1" w:lastColumn="0" w:noHBand="0" w:noVBand="1"/>
      </w:tblPr>
      <w:tblGrid>
        <w:gridCol w:w="1968"/>
        <w:gridCol w:w="1308"/>
        <w:gridCol w:w="1310"/>
        <w:gridCol w:w="1311"/>
        <w:gridCol w:w="2512"/>
        <w:gridCol w:w="1229"/>
      </w:tblGrid>
      <w:tr w:rsidR="00385218" w:rsidRPr="00072DC8" w14:paraId="37CB4D0C" w14:textId="77777777" w:rsidTr="007B5E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49E0A835" w14:textId="77777777" w:rsidR="00385218" w:rsidRPr="00072DC8" w:rsidRDefault="00385218" w:rsidP="00FC5AE3">
            <w:pPr>
              <w:spacing w:before="240" w:line="480" w:lineRule="auto"/>
              <w:jc w:val="center"/>
              <w:rPr>
                <w:bCs w:val="0"/>
                <w:sz w:val="20"/>
                <w:szCs w:val="20"/>
              </w:rPr>
            </w:pPr>
          </w:p>
        </w:tc>
        <w:tc>
          <w:tcPr>
            <w:tcW w:w="2077" w:type="pct"/>
            <w:gridSpan w:val="3"/>
            <w:vAlign w:val="center"/>
          </w:tcPr>
          <w:p w14:paraId="4AA1CE5F" w14:textId="4EA99BEB" w:rsidR="00385218" w:rsidRPr="00072DC8" w:rsidRDefault="008F63E2" w:rsidP="00FC5AE3">
            <w:pPr>
              <w:spacing w:before="24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072DC8">
              <w:rPr>
                <w:bCs w:val="0"/>
                <w:sz w:val="20"/>
                <w:szCs w:val="20"/>
              </w:rPr>
              <w:t>Events, n (%)</w:t>
            </w:r>
          </w:p>
        </w:tc>
        <w:tc>
          <w:tcPr>
            <w:tcW w:w="1316" w:type="pct"/>
            <w:vAlign w:val="center"/>
          </w:tcPr>
          <w:p w14:paraId="3C76F98A" w14:textId="77777777" w:rsidR="00385218" w:rsidRPr="00072DC8" w:rsidRDefault="00385218" w:rsidP="00FC5AE3">
            <w:pPr>
              <w:spacing w:before="24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072DC8">
              <w:rPr>
                <w:bCs w:val="0"/>
                <w:sz w:val="20"/>
                <w:szCs w:val="20"/>
              </w:rPr>
              <w:t>Adjusted hazard ratio</w:t>
            </w:r>
          </w:p>
          <w:p w14:paraId="3B4FF39B" w14:textId="4BB9B9DF" w:rsidR="00385218" w:rsidRPr="00072DC8" w:rsidRDefault="00385218" w:rsidP="00FC5AE3">
            <w:pPr>
              <w:spacing w:before="24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072DC8">
              <w:rPr>
                <w:bCs w:val="0"/>
                <w:sz w:val="20"/>
                <w:szCs w:val="20"/>
              </w:rPr>
              <w:t>(95</w:t>
            </w:r>
            <w:r w:rsidR="0078102B" w:rsidRPr="00072DC8">
              <w:rPr>
                <w:bCs w:val="0"/>
                <w:sz w:val="20"/>
                <w:szCs w:val="20"/>
              </w:rPr>
              <w:t>%</w:t>
            </w:r>
            <w:r w:rsidRPr="00072DC8">
              <w:rPr>
                <w:bCs w:val="0"/>
                <w:sz w:val="20"/>
                <w:szCs w:val="20"/>
              </w:rPr>
              <w:t xml:space="preserve"> confidence interval), </w:t>
            </w:r>
            <w:r w:rsidR="00B47FDF" w:rsidRPr="00072DC8">
              <w:rPr>
                <w:bCs w:val="0"/>
                <w:sz w:val="20"/>
                <w:szCs w:val="20"/>
              </w:rPr>
              <w:t xml:space="preserve">  </w:t>
            </w:r>
            <w:r w:rsidR="0078102B" w:rsidRPr="00072DC8">
              <w:rPr>
                <w:bCs w:val="0"/>
                <w:sz w:val="20"/>
                <w:szCs w:val="20"/>
              </w:rPr>
              <w:t xml:space="preserve"> </w:t>
            </w:r>
            <w:r w:rsidR="00B47FDF" w:rsidRPr="00072DC8">
              <w:rPr>
                <w:bCs w:val="0"/>
                <w:sz w:val="20"/>
                <w:szCs w:val="20"/>
              </w:rPr>
              <w:t xml:space="preserve"> </w:t>
            </w:r>
            <w:r w:rsidRPr="00072DC8">
              <w:rPr>
                <w:bCs w:val="0"/>
                <w:sz w:val="20"/>
                <w:szCs w:val="20"/>
              </w:rPr>
              <w:t>P</w:t>
            </w:r>
            <w:r w:rsidR="0078102B" w:rsidRPr="00072DC8">
              <w:rPr>
                <w:bCs w:val="0"/>
                <w:sz w:val="20"/>
                <w:szCs w:val="20"/>
              </w:rPr>
              <w:t xml:space="preserve"> </w:t>
            </w:r>
            <w:r w:rsidRPr="00072DC8">
              <w:rPr>
                <w:bCs w:val="0"/>
                <w:sz w:val="20"/>
                <w:szCs w:val="20"/>
              </w:rPr>
              <w:t>value</w:t>
            </w:r>
          </w:p>
        </w:tc>
        <w:tc>
          <w:tcPr>
            <w:tcW w:w="586" w:type="pct"/>
            <w:vAlign w:val="center"/>
          </w:tcPr>
          <w:p w14:paraId="05415E4C" w14:textId="24663A02" w:rsidR="00385218" w:rsidRPr="00072DC8" w:rsidRDefault="00385218" w:rsidP="00FC5AE3">
            <w:pPr>
              <w:spacing w:before="24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072DC8">
              <w:rPr>
                <w:bCs w:val="0"/>
                <w:sz w:val="20"/>
                <w:szCs w:val="20"/>
              </w:rPr>
              <w:t>P</w:t>
            </w:r>
            <w:r w:rsidR="004E22AF" w:rsidRPr="00072DC8">
              <w:rPr>
                <w:bCs w:val="0"/>
                <w:sz w:val="20"/>
                <w:szCs w:val="20"/>
              </w:rPr>
              <w:t xml:space="preserve"> v</w:t>
            </w:r>
            <w:r w:rsidRPr="00072DC8">
              <w:rPr>
                <w:bCs w:val="0"/>
                <w:sz w:val="20"/>
                <w:szCs w:val="20"/>
              </w:rPr>
              <w:t>alue for interaction</w:t>
            </w:r>
            <w:r w:rsidR="00835B52" w:rsidRPr="00072DC8">
              <w:rPr>
                <w:bCs w:val="0"/>
                <w:sz w:val="20"/>
                <w:szCs w:val="20"/>
              </w:rPr>
              <w:t>*</w:t>
            </w:r>
          </w:p>
        </w:tc>
      </w:tr>
      <w:tr w:rsidR="007B5E00" w:rsidRPr="00072DC8" w14:paraId="5B462A2F" w14:textId="77777777" w:rsidTr="007B5E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  <w:hideMark/>
          </w:tcPr>
          <w:p w14:paraId="0D578B1F" w14:textId="77777777" w:rsidR="00385218" w:rsidRPr="00072DC8" w:rsidRDefault="00385218" w:rsidP="00FC5AE3">
            <w:pPr>
              <w:spacing w:before="240" w:line="480" w:lineRule="auto"/>
              <w:jc w:val="center"/>
              <w:rPr>
                <w:bCs w:val="0"/>
                <w:sz w:val="20"/>
                <w:szCs w:val="20"/>
              </w:rPr>
            </w:pPr>
            <w:r w:rsidRPr="00072DC8">
              <w:rPr>
                <w:bCs w:val="0"/>
                <w:sz w:val="20"/>
                <w:szCs w:val="20"/>
              </w:rPr>
              <w:t>Outcome</w:t>
            </w:r>
          </w:p>
        </w:tc>
        <w:tc>
          <w:tcPr>
            <w:tcW w:w="692" w:type="pct"/>
            <w:vAlign w:val="center"/>
          </w:tcPr>
          <w:p w14:paraId="5C86F77E" w14:textId="54969894" w:rsidR="00385218" w:rsidRPr="00072DC8" w:rsidRDefault="00385218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Overall</w:t>
            </w:r>
          </w:p>
        </w:tc>
        <w:tc>
          <w:tcPr>
            <w:tcW w:w="693" w:type="pct"/>
            <w:noWrap/>
            <w:vAlign w:val="center"/>
            <w:hideMark/>
          </w:tcPr>
          <w:p w14:paraId="7280DBDB" w14:textId="4A0FD5B9" w:rsidR="00385218" w:rsidRPr="00072DC8" w:rsidRDefault="00385218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Placebo</w:t>
            </w:r>
          </w:p>
        </w:tc>
        <w:tc>
          <w:tcPr>
            <w:tcW w:w="693" w:type="pct"/>
            <w:noWrap/>
            <w:vAlign w:val="center"/>
            <w:hideMark/>
          </w:tcPr>
          <w:p w14:paraId="547F5838" w14:textId="77777777" w:rsidR="00385218" w:rsidRPr="00072DC8" w:rsidRDefault="00385218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MRA</w:t>
            </w:r>
          </w:p>
        </w:tc>
        <w:tc>
          <w:tcPr>
            <w:tcW w:w="1316" w:type="pct"/>
            <w:vAlign w:val="center"/>
          </w:tcPr>
          <w:p w14:paraId="34683955" w14:textId="77777777" w:rsidR="00385218" w:rsidRPr="00072DC8" w:rsidRDefault="00385218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  <w:tc>
          <w:tcPr>
            <w:tcW w:w="586" w:type="pct"/>
            <w:vAlign w:val="center"/>
          </w:tcPr>
          <w:p w14:paraId="1D6C3551" w14:textId="77777777" w:rsidR="00385218" w:rsidRPr="00072DC8" w:rsidRDefault="00385218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</w:tr>
      <w:tr w:rsidR="007B5E00" w:rsidRPr="00072DC8" w14:paraId="57E1337E" w14:textId="77777777" w:rsidTr="007B5E0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  <w:hideMark/>
          </w:tcPr>
          <w:p w14:paraId="56891823" w14:textId="77777777" w:rsidR="007B5E00" w:rsidRPr="00072DC8" w:rsidRDefault="007B5052" w:rsidP="00FC5AE3">
            <w:pPr>
              <w:spacing w:before="240" w:line="480" w:lineRule="auto"/>
              <w:rPr>
                <w:rFonts w:cstheme="minorHAnsi"/>
                <w:b w:val="0"/>
                <w:sz w:val="20"/>
                <w:szCs w:val="20"/>
              </w:rPr>
            </w:pPr>
            <w:r w:rsidRPr="00072DC8">
              <w:rPr>
                <w:rFonts w:cstheme="minorHAnsi"/>
                <w:bCs w:val="0"/>
                <w:sz w:val="20"/>
                <w:szCs w:val="20"/>
              </w:rPr>
              <w:t>CV death or HF</w:t>
            </w:r>
          </w:p>
          <w:p w14:paraId="2DCD2B09" w14:textId="1FB0A3D0" w:rsidR="007B5052" w:rsidRPr="00072DC8" w:rsidRDefault="007B5052" w:rsidP="00FC5AE3">
            <w:pPr>
              <w:spacing w:before="240" w:line="480" w:lineRule="auto"/>
              <w:rPr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Cs w:val="0"/>
                <w:sz w:val="20"/>
                <w:szCs w:val="20"/>
              </w:rPr>
              <w:t>hospitalization</w:t>
            </w:r>
          </w:p>
        </w:tc>
        <w:tc>
          <w:tcPr>
            <w:tcW w:w="692" w:type="pct"/>
            <w:vAlign w:val="center"/>
          </w:tcPr>
          <w:p w14:paraId="439D41B8" w14:textId="77777777" w:rsidR="007B5052" w:rsidRPr="00072DC8" w:rsidRDefault="007B5052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  <w:tc>
          <w:tcPr>
            <w:tcW w:w="693" w:type="pct"/>
            <w:noWrap/>
            <w:vAlign w:val="center"/>
          </w:tcPr>
          <w:p w14:paraId="32F8C991" w14:textId="1F84C599" w:rsidR="007B5052" w:rsidRPr="00072DC8" w:rsidRDefault="007B5052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  <w:tc>
          <w:tcPr>
            <w:tcW w:w="693" w:type="pct"/>
            <w:noWrap/>
            <w:vAlign w:val="center"/>
          </w:tcPr>
          <w:p w14:paraId="0D599C97" w14:textId="77777777" w:rsidR="007B5052" w:rsidRPr="00072DC8" w:rsidRDefault="007B5052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  <w:tc>
          <w:tcPr>
            <w:tcW w:w="1316" w:type="pct"/>
            <w:vAlign w:val="center"/>
          </w:tcPr>
          <w:p w14:paraId="41D90953" w14:textId="77777777" w:rsidR="007B5052" w:rsidRPr="00072DC8" w:rsidRDefault="007B5052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B050"/>
                <w:sz w:val="20"/>
                <w:szCs w:val="20"/>
              </w:rPr>
            </w:pPr>
          </w:p>
        </w:tc>
        <w:tc>
          <w:tcPr>
            <w:tcW w:w="586" w:type="pct"/>
            <w:vAlign w:val="center"/>
          </w:tcPr>
          <w:p w14:paraId="3E477F08" w14:textId="1974040A" w:rsidR="007B5052" w:rsidRPr="00072DC8" w:rsidRDefault="007B5052" w:rsidP="00FC5AE3">
            <w:pPr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</w:t>
            </w:r>
            <w:r w:rsidR="00D3716F" w:rsidRPr="00072DC8">
              <w:rPr>
                <w:bCs/>
                <w:sz w:val="20"/>
                <w:szCs w:val="20"/>
              </w:rPr>
              <w:t>66</w:t>
            </w:r>
          </w:p>
        </w:tc>
      </w:tr>
      <w:tr w:rsidR="007B5E00" w:rsidRPr="00072DC8" w14:paraId="357A0396" w14:textId="77777777" w:rsidTr="007B5E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  <w:hideMark/>
          </w:tcPr>
          <w:p w14:paraId="75813D97" w14:textId="36F2E878" w:rsidR="007B5052" w:rsidRPr="00072DC8" w:rsidRDefault="00DF454E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≤</w:t>
            </w:r>
            <w:r w:rsidR="007B5052" w:rsidRPr="00072DC8">
              <w:rPr>
                <w:rFonts w:cstheme="minorHAnsi"/>
                <w:b w:val="0"/>
                <w:bCs w:val="0"/>
                <w:sz w:val="20"/>
                <w:szCs w:val="20"/>
              </w:rPr>
              <w:t>105 mmHg</w:t>
            </w:r>
          </w:p>
        </w:tc>
        <w:tc>
          <w:tcPr>
            <w:tcW w:w="692" w:type="pct"/>
            <w:vAlign w:val="center"/>
          </w:tcPr>
          <w:p w14:paraId="2D7E2112" w14:textId="76E6BC52" w:rsidR="007B5052" w:rsidRPr="00072DC8" w:rsidRDefault="007B5052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 xml:space="preserve">109 (29.3)   </w:t>
            </w:r>
          </w:p>
        </w:tc>
        <w:tc>
          <w:tcPr>
            <w:tcW w:w="693" w:type="pct"/>
            <w:noWrap/>
            <w:vAlign w:val="center"/>
          </w:tcPr>
          <w:p w14:paraId="7A24BB5E" w14:textId="5F16BF7A" w:rsidR="007B5052" w:rsidRPr="00072DC8" w:rsidRDefault="007B5052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63 (34.2)</w:t>
            </w:r>
          </w:p>
        </w:tc>
        <w:tc>
          <w:tcPr>
            <w:tcW w:w="693" w:type="pct"/>
            <w:noWrap/>
            <w:vAlign w:val="center"/>
          </w:tcPr>
          <w:p w14:paraId="6E350C8B" w14:textId="2E80146B" w:rsidR="007B5052" w:rsidRPr="00072DC8" w:rsidRDefault="007B5052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46 (24.5)</w:t>
            </w:r>
          </w:p>
        </w:tc>
        <w:tc>
          <w:tcPr>
            <w:tcW w:w="1316" w:type="pct"/>
            <w:vAlign w:val="center"/>
          </w:tcPr>
          <w:p w14:paraId="042F1308" w14:textId="1B1B49B3" w:rsidR="007B5052" w:rsidRPr="00072DC8" w:rsidRDefault="007B5052" w:rsidP="00FC5AE3">
            <w:pPr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6</w:t>
            </w:r>
            <w:r w:rsidR="00CB4143" w:rsidRPr="00072DC8">
              <w:rPr>
                <w:bCs/>
                <w:sz w:val="20"/>
                <w:szCs w:val="20"/>
              </w:rPr>
              <w:t>2</w:t>
            </w:r>
            <w:r w:rsidRPr="00072DC8">
              <w:rPr>
                <w:bCs/>
                <w:sz w:val="20"/>
                <w:szCs w:val="20"/>
              </w:rPr>
              <w:t xml:space="preserve"> (0.4</w:t>
            </w:r>
            <w:r w:rsidR="00CB4143" w:rsidRPr="00072DC8">
              <w:rPr>
                <w:bCs/>
                <w:sz w:val="20"/>
                <w:szCs w:val="20"/>
              </w:rPr>
              <w:t>1</w:t>
            </w:r>
            <w:r w:rsidRPr="00072DC8">
              <w:rPr>
                <w:bCs/>
                <w:sz w:val="20"/>
                <w:szCs w:val="20"/>
              </w:rPr>
              <w:t xml:space="preserve"> – 0.9</w:t>
            </w:r>
            <w:r w:rsidR="00CB4143" w:rsidRPr="00072DC8">
              <w:rPr>
                <w:bCs/>
                <w:sz w:val="20"/>
                <w:szCs w:val="20"/>
              </w:rPr>
              <w:t>4</w:t>
            </w:r>
            <w:r w:rsidRPr="00072DC8">
              <w:rPr>
                <w:bCs/>
                <w:sz w:val="20"/>
                <w:szCs w:val="20"/>
              </w:rPr>
              <w:t>), P=0.02</w:t>
            </w:r>
            <w:r w:rsidR="00CB4143" w:rsidRPr="00072DC8"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586" w:type="pct"/>
            <w:vAlign w:val="center"/>
          </w:tcPr>
          <w:p w14:paraId="1CF9C7FD" w14:textId="77777777" w:rsidR="007B5052" w:rsidRPr="00072DC8" w:rsidRDefault="007B5052" w:rsidP="00FC5AE3">
            <w:pPr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7B5E00" w:rsidRPr="00072DC8" w14:paraId="1ADBFA27" w14:textId="77777777" w:rsidTr="007B5E0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  <w:hideMark/>
          </w:tcPr>
          <w:p w14:paraId="24E860B2" w14:textId="1A18B45A" w:rsidR="007B5052" w:rsidRPr="00072DC8" w:rsidRDefault="007B5052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05 to ≤115 mmHg</w:t>
            </w:r>
          </w:p>
        </w:tc>
        <w:tc>
          <w:tcPr>
            <w:tcW w:w="692" w:type="pct"/>
            <w:vAlign w:val="center"/>
          </w:tcPr>
          <w:p w14:paraId="2514C9E3" w14:textId="2AA154DE" w:rsidR="007B5052" w:rsidRPr="00072DC8" w:rsidRDefault="007B5052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 xml:space="preserve">127 (24.6)   </w:t>
            </w:r>
          </w:p>
        </w:tc>
        <w:tc>
          <w:tcPr>
            <w:tcW w:w="693" w:type="pct"/>
            <w:noWrap/>
            <w:vAlign w:val="center"/>
          </w:tcPr>
          <w:p w14:paraId="01D23FEB" w14:textId="27B60FBA" w:rsidR="007B5052" w:rsidRPr="00072DC8" w:rsidRDefault="007B5052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74 (28.5)</w:t>
            </w:r>
          </w:p>
        </w:tc>
        <w:tc>
          <w:tcPr>
            <w:tcW w:w="693" w:type="pct"/>
            <w:noWrap/>
            <w:vAlign w:val="center"/>
          </w:tcPr>
          <w:p w14:paraId="79EAD722" w14:textId="0695B8BC" w:rsidR="007B5052" w:rsidRPr="00072DC8" w:rsidRDefault="007B5052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53 (20.6)</w:t>
            </w:r>
          </w:p>
        </w:tc>
        <w:tc>
          <w:tcPr>
            <w:tcW w:w="1316" w:type="pct"/>
            <w:vAlign w:val="center"/>
          </w:tcPr>
          <w:p w14:paraId="414C3F78" w14:textId="3575624C" w:rsidR="007B5052" w:rsidRPr="00072DC8" w:rsidRDefault="007B5052" w:rsidP="00FC5AE3">
            <w:pPr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</w:t>
            </w:r>
            <w:r w:rsidR="00CB4143" w:rsidRPr="00072DC8">
              <w:rPr>
                <w:bCs/>
                <w:sz w:val="20"/>
                <w:szCs w:val="20"/>
              </w:rPr>
              <w:t>59</w:t>
            </w:r>
            <w:r w:rsidRPr="00072DC8">
              <w:rPr>
                <w:bCs/>
                <w:sz w:val="20"/>
                <w:szCs w:val="20"/>
              </w:rPr>
              <w:t xml:space="preserve"> (0.4</w:t>
            </w:r>
            <w:r w:rsidR="00CB4143" w:rsidRPr="00072DC8">
              <w:rPr>
                <w:bCs/>
                <w:sz w:val="20"/>
                <w:szCs w:val="20"/>
              </w:rPr>
              <w:t>0</w:t>
            </w:r>
            <w:r w:rsidRPr="00072DC8">
              <w:rPr>
                <w:bCs/>
                <w:sz w:val="20"/>
                <w:szCs w:val="20"/>
              </w:rPr>
              <w:t xml:space="preserve"> – 0.8</w:t>
            </w:r>
            <w:r w:rsidR="00CB4143" w:rsidRPr="00072DC8">
              <w:rPr>
                <w:bCs/>
                <w:sz w:val="20"/>
                <w:szCs w:val="20"/>
              </w:rPr>
              <w:t>7</w:t>
            </w:r>
            <w:r w:rsidRPr="00072DC8">
              <w:rPr>
                <w:bCs/>
                <w:sz w:val="20"/>
                <w:szCs w:val="20"/>
              </w:rPr>
              <w:t>), P=0.00</w:t>
            </w:r>
            <w:r w:rsidR="00CB4143" w:rsidRPr="00072DC8">
              <w:rPr>
                <w:bCs/>
                <w:sz w:val="20"/>
                <w:szCs w:val="20"/>
              </w:rPr>
              <w:t>7</w:t>
            </w:r>
          </w:p>
        </w:tc>
        <w:tc>
          <w:tcPr>
            <w:tcW w:w="586" w:type="pct"/>
            <w:vAlign w:val="center"/>
          </w:tcPr>
          <w:p w14:paraId="252BC2C6" w14:textId="77777777" w:rsidR="007B5052" w:rsidRPr="00072DC8" w:rsidRDefault="007B5052" w:rsidP="00FC5AE3">
            <w:pPr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7B5E00" w:rsidRPr="00072DC8" w14:paraId="5963C6F9" w14:textId="77777777" w:rsidTr="007B5E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  <w:hideMark/>
          </w:tcPr>
          <w:p w14:paraId="041863F1" w14:textId="5D36CB33" w:rsidR="007B5052" w:rsidRPr="00072DC8" w:rsidRDefault="007B5052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15 to ≤125 mmHg</w:t>
            </w:r>
          </w:p>
        </w:tc>
        <w:tc>
          <w:tcPr>
            <w:tcW w:w="692" w:type="pct"/>
            <w:vAlign w:val="center"/>
          </w:tcPr>
          <w:p w14:paraId="777131F7" w14:textId="15F435FE" w:rsidR="007B5052" w:rsidRPr="00072DC8" w:rsidRDefault="007B5052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 xml:space="preserve">146 (23.2)    </w:t>
            </w:r>
          </w:p>
        </w:tc>
        <w:tc>
          <w:tcPr>
            <w:tcW w:w="693" w:type="pct"/>
            <w:noWrap/>
            <w:vAlign w:val="center"/>
          </w:tcPr>
          <w:p w14:paraId="36BEC9C0" w14:textId="7E54FAB5" w:rsidR="007B5052" w:rsidRPr="00072DC8" w:rsidRDefault="007B5052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92 (28.3)</w:t>
            </w:r>
          </w:p>
        </w:tc>
        <w:tc>
          <w:tcPr>
            <w:tcW w:w="693" w:type="pct"/>
            <w:noWrap/>
            <w:vAlign w:val="center"/>
          </w:tcPr>
          <w:p w14:paraId="504EA33D" w14:textId="687CF790" w:rsidR="007B5052" w:rsidRPr="00072DC8" w:rsidRDefault="007B5052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54 (17.8)</w:t>
            </w:r>
          </w:p>
        </w:tc>
        <w:tc>
          <w:tcPr>
            <w:tcW w:w="1316" w:type="pct"/>
            <w:vAlign w:val="center"/>
          </w:tcPr>
          <w:p w14:paraId="73D948DA" w14:textId="27EC3DE9" w:rsidR="007B5052" w:rsidRPr="00072DC8" w:rsidRDefault="007B5052" w:rsidP="00FC5AE3">
            <w:pPr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57 (0.40 – 0.82), P=0.002</w:t>
            </w:r>
          </w:p>
        </w:tc>
        <w:tc>
          <w:tcPr>
            <w:tcW w:w="586" w:type="pct"/>
            <w:vAlign w:val="center"/>
          </w:tcPr>
          <w:p w14:paraId="71CCD066" w14:textId="77777777" w:rsidR="007B5052" w:rsidRPr="00072DC8" w:rsidRDefault="007B5052" w:rsidP="00FC5AE3">
            <w:pPr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7B5E00" w:rsidRPr="00072DC8" w14:paraId="7701FCFB" w14:textId="77777777" w:rsidTr="007B5E0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  <w:hideMark/>
          </w:tcPr>
          <w:p w14:paraId="63D52A47" w14:textId="14D77451" w:rsidR="007B5052" w:rsidRPr="00072DC8" w:rsidRDefault="007B5052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25 to ≤135 mmHg</w:t>
            </w:r>
          </w:p>
        </w:tc>
        <w:tc>
          <w:tcPr>
            <w:tcW w:w="692" w:type="pct"/>
            <w:vAlign w:val="center"/>
          </w:tcPr>
          <w:p w14:paraId="76B39581" w14:textId="54C80DE4" w:rsidR="007B5052" w:rsidRPr="00072DC8" w:rsidRDefault="007B5052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 xml:space="preserve">104 (18.4)    </w:t>
            </w:r>
          </w:p>
        </w:tc>
        <w:tc>
          <w:tcPr>
            <w:tcW w:w="693" w:type="pct"/>
            <w:noWrap/>
            <w:vAlign w:val="center"/>
          </w:tcPr>
          <w:p w14:paraId="03C3CE3F" w14:textId="26E04378" w:rsidR="007B5052" w:rsidRPr="00072DC8" w:rsidRDefault="007B5052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57 (19.6)</w:t>
            </w:r>
          </w:p>
        </w:tc>
        <w:tc>
          <w:tcPr>
            <w:tcW w:w="693" w:type="pct"/>
            <w:noWrap/>
            <w:vAlign w:val="center"/>
          </w:tcPr>
          <w:p w14:paraId="09CC024F" w14:textId="2BF68596" w:rsidR="007B5052" w:rsidRPr="00072DC8" w:rsidRDefault="007B5052" w:rsidP="00FC5AE3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47 (17.1)</w:t>
            </w:r>
          </w:p>
        </w:tc>
        <w:tc>
          <w:tcPr>
            <w:tcW w:w="1316" w:type="pct"/>
            <w:vAlign w:val="center"/>
          </w:tcPr>
          <w:p w14:paraId="728145BF" w14:textId="1F690313" w:rsidR="007B5052" w:rsidRPr="00072DC8" w:rsidRDefault="007B5052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8</w:t>
            </w:r>
            <w:r w:rsidR="00CB4143" w:rsidRPr="00072DC8">
              <w:rPr>
                <w:bCs/>
                <w:sz w:val="20"/>
                <w:szCs w:val="20"/>
              </w:rPr>
              <w:t>0</w:t>
            </w:r>
            <w:r w:rsidRPr="00072DC8">
              <w:rPr>
                <w:bCs/>
                <w:sz w:val="20"/>
                <w:szCs w:val="20"/>
              </w:rPr>
              <w:t xml:space="preserve"> (0.53 – 1.2</w:t>
            </w:r>
            <w:r w:rsidR="00CB4143" w:rsidRPr="00072DC8">
              <w:rPr>
                <w:bCs/>
                <w:sz w:val="20"/>
                <w:szCs w:val="20"/>
              </w:rPr>
              <w:t>0</w:t>
            </w:r>
            <w:r w:rsidRPr="00072DC8">
              <w:rPr>
                <w:bCs/>
                <w:sz w:val="20"/>
                <w:szCs w:val="20"/>
              </w:rPr>
              <w:t>), P=0.</w:t>
            </w:r>
            <w:r w:rsidR="00CB4143" w:rsidRPr="00072DC8">
              <w:rPr>
                <w:bCs/>
                <w:sz w:val="20"/>
                <w:szCs w:val="20"/>
              </w:rPr>
              <w:t>28</w:t>
            </w:r>
          </w:p>
        </w:tc>
        <w:tc>
          <w:tcPr>
            <w:tcW w:w="586" w:type="pct"/>
            <w:vAlign w:val="center"/>
          </w:tcPr>
          <w:p w14:paraId="645DA14D" w14:textId="77777777" w:rsidR="007B5052" w:rsidRPr="00072DC8" w:rsidRDefault="007B5052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7B5E00" w:rsidRPr="00072DC8" w14:paraId="0E03B928" w14:textId="77777777" w:rsidTr="007B5E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22532C9C" w14:textId="1C2368F7" w:rsidR="007B5052" w:rsidRPr="00072DC8" w:rsidRDefault="007B5052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35 mmHg</w:t>
            </w:r>
          </w:p>
        </w:tc>
        <w:tc>
          <w:tcPr>
            <w:tcW w:w="692" w:type="pct"/>
            <w:vAlign w:val="center"/>
          </w:tcPr>
          <w:p w14:paraId="738C9819" w14:textId="19C9BBA6" w:rsidR="007B5052" w:rsidRPr="00072DC8" w:rsidRDefault="007B5052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18 (18.1)</w:t>
            </w:r>
          </w:p>
        </w:tc>
        <w:tc>
          <w:tcPr>
            <w:tcW w:w="693" w:type="pct"/>
            <w:noWrap/>
            <w:vAlign w:val="center"/>
          </w:tcPr>
          <w:p w14:paraId="6BE32739" w14:textId="19613F34" w:rsidR="007B5052" w:rsidRPr="00072DC8" w:rsidRDefault="007B5052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70 (22.4)</w:t>
            </w:r>
          </w:p>
        </w:tc>
        <w:tc>
          <w:tcPr>
            <w:tcW w:w="693" w:type="pct"/>
            <w:noWrap/>
            <w:vAlign w:val="center"/>
          </w:tcPr>
          <w:p w14:paraId="0464ABA6" w14:textId="738B720B" w:rsidR="007B5052" w:rsidRPr="00072DC8" w:rsidRDefault="007B5052" w:rsidP="00FC5AE3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48 (14.1)</w:t>
            </w:r>
          </w:p>
        </w:tc>
        <w:tc>
          <w:tcPr>
            <w:tcW w:w="1316" w:type="pct"/>
            <w:vAlign w:val="center"/>
          </w:tcPr>
          <w:p w14:paraId="2519AF30" w14:textId="7A5870CC" w:rsidR="007B5052" w:rsidRPr="00072DC8" w:rsidRDefault="007B5052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6</w:t>
            </w:r>
            <w:r w:rsidR="009454F9" w:rsidRPr="00072DC8">
              <w:rPr>
                <w:bCs/>
                <w:sz w:val="20"/>
                <w:szCs w:val="20"/>
              </w:rPr>
              <w:t>3</w:t>
            </w:r>
            <w:r w:rsidRPr="00072DC8">
              <w:rPr>
                <w:bCs/>
                <w:sz w:val="20"/>
                <w:szCs w:val="20"/>
              </w:rPr>
              <w:t xml:space="preserve"> (0.4</w:t>
            </w:r>
            <w:r w:rsidR="009454F9" w:rsidRPr="00072DC8">
              <w:rPr>
                <w:bCs/>
                <w:sz w:val="20"/>
                <w:szCs w:val="20"/>
              </w:rPr>
              <w:t>3</w:t>
            </w:r>
            <w:r w:rsidRPr="00072DC8">
              <w:rPr>
                <w:bCs/>
                <w:sz w:val="20"/>
                <w:szCs w:val="20"/>
              </w:rPr>
              <w:t xml:space="preserve"> – 0.9</w:t>
            </w:r>
            <w:r w:rsidR="009454F9" w:rsidRPr="00072DC8">
              <w:rPr>
                <w:bCs/>
                <w:sz w:val="20"/>
                <w:szCs w:val="20"/>
              </w:rPr>
              <w:t>4</w:t>
            </w:r>
            <w:r w:rsidRPr="00072DC8">
              <w:rPr>
                <w:bCs/>
                <w:sz w:val="20"/>
                <w:szCs w:val="20"/>
              </w:rPr>
              <w:t>), P=0.0</w:t>
            </w:r>
            <w:r w:rsidR="009454F9" w:rsidRPr="00072DC8">
              <w:rPr>
                <w:bCs/>
                <w:sz w:val="20"/>
                <w:szCs w:val="20"/>
              </w:rPr>
              <w:t>22</w:t>
            </w:r>
          </w:p>
        </w:tc>
        <w:tc>
          <w:tcPr>
            <w:tcW w:w="586" w:type="pct"/>
            <w:vAlign w:val="center"/>
          </w:tcPr>
          <w:p w14:paraId="65627A89" w14:textId="77777777" w:rsidR="007B5052" w:rsidRPr="00072DC8" w:rsidRDefault="007B5052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4A7D94" w:rsidRPr="00072DC8" w14:paraId="3DDDB919" w14:textId="77777777" w:rsidTr="007B5E0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0438942E" w14:textId="53EC3129" w:rsidR="004A7D94" w:rsidRPr="00072DC8" w:rsidRDefault="009D13A5" w:rsidP="00FC5AE3">
            <w:pPr>
              <w:spacing w:before="240" w:line="480" w:lineRule="auto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Overall</w:t>
            </w:r>
          </w:p>
        </w:tc>
        <w:tc>
          <w:tcPr>
            <w:tcW w:w="692" w:type="pct"/>
            <w:vAlign w:val="center"/>
          </w:tcPr>
          <w:p w14:paraId="09995BAA" w14:textId="01A4927D" w:rsidR="004A7D94" w:rsidRPr="00072DC8" w:rsidRDefault="009D13A5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604 (22.1)</w:t>
            </w:r>
          </w:p>
        </w:tc>
        <w:tc>
          <w:tcPr>
            <w:tcW w:w="693" w:type="pct"/>
            <w:noWrap/>
            <w:vAlign w:val="center"/>
          </w:tcPr>
          <w:p w14:paraId="5B5E5003" w14:textId="69A08874" w:rsidR="004A7D94" w:rsidRPr="00072DC8" w:rsidRDefault="009D13A5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56 (25.9)</w:t>
            </w:r>
          </w:p>
        </w:tc>
        <w:tc>
          <w:tcPr>
            <w:tcW w:w="693" w:type="pct"/>
            <w:noWrap/>
            <w:vAlign w:val="center"/>
          </w:tcPr>
          <w:p w14:paraId="4C307954" w14:textId="222F7D8B" w:rsidR="004A7D94" w:rsidRPr="00072DC8" w:rsidRDefault="009D13A5" w:rsidP="00FC5AE3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248 (18.2)</w:t>
            </w:r>
          </w:p>
        </w:tc>
        <w:tc>
          <w:tcPr>
            <w:tcW w:w="1316" w:type="pct"/>
            <w:vAlign w:val="center"/>
          </w:tcPr>
          <w:p w14:paraId="7AAB571D" w14:textId="318C69C1" w:rsidR="004A7D94" w:rsidRPr="00072DC8" w:rsidRDefault="00CB4143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65 (0.55 – 0.77), P&lt;0.001</w:t>
            </w:r>
          </w:p>
        </w:tc>
        <w:tc>
          <w:tcPr>
            <w:tcW w:w="586" w:type="pct"/>
            <w:vAlign w:val="center"/>
          </w:tcPr>
          <w:p w14:paraId="1A39FE4E" w14:textId="77777777" w:rsidR="004A7D94" w:rsidRPr="00072DC8" w:rsidRDefault="004A7D94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7B5E00" w:rsidRPr="00072DC8" w14:paraId="4235065F" w14:textId="77777777" w:rsidTr="007B5E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1EA93F7A" w14:textId="77777777" w:rsidR="007B5E00" w:rsidRPr="00072DC8" w:rsidRDefault="007B5E00" w:rsidP="00FC5AE3">
            <w:pPr>
              <w:spacing w:before="240" w:line="480" w:lineRule="auto"/>
              <w:rPr>
                <w:rFonts w:cstheme="minorHAnsi"/>
                <w:b w:val="0"/>
                <w:sz w:val="20"/>
                <w:szCs w:val="20"/>
              </w:rPr>
            </w:pPr>
            <w:r w:rsidRPr="00072DC8">
              <w:rPr>
                <w:rFonts w:cstheme="minorHAnsi"/>
                <w:bCs w:val="0"/>
                <w:sz w:val="20"/>
                <w:szCs w:val="20"/>
              </w:rPr>
              <w:t>Heart failure</w:t>
            </w:r>
          </w:p>
          <w:p w14:paraId="3FE2EFC6" w14:textId="2FE5D1AA" w:rsidR="007B5E00" w:rsidRPr="00072DC8" w:rsidRDefault="007B5E00" w:rsidP="00FC5AE3">
            <w:pPr>
              <w:spacing w:before="240" w:line="480" w:lineRule="auto"/>
              <w:rPr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Cs w:val="0"/>
                <w:sz w:val="20"/>
                <w:szCs w:val="20"/>
              </w:rPr>
              <w:t>hospitalization</w:t>
            </w:r>
          </w:p>
        </w:tc>
        <w:tc>
          <w:tcPr>
            <w:tcW w:w="692" w:type="pct"/>
            <w:vAlign w:val="center"/>
          </w:tcPr>
          <w:p w14:paraId="3230F34B" w14:textId="77777777" w:rsidR="007B5E00" w:rsidRPr="00072DC8" w:rsidRDefault="007B5E00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  <w:tc>
          <w:tcPr>
            <w:tcW w:w="693" w:type="pct"/>
            <w:noWrap/>
            <w:vAlign w:val="center"/>
          </w:tcPr>
          <w:p w14:paraId="00155A46" w14:textId="2FFDAF0B" w:rsidR="007B5E00" w:rsidRPr="00072DC8" w:rsidRDefault="007B5E00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  <w:tc>
          <w:tcPr>
            <w:tcW w:w="693" w:type="pct"/>
            <w:noWrap/>
            <w:vAlign w:val="center"/>
          </w:tcPr>
          <w:p w14:paraId="4E34CCA7" w14:textId="77777777" w:rsidR="007B5E00" w:rsidRPr="00072DC8" w:rsidRDefault="007B5E00" w:rsidP="00FC5AE3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  <w:tc>
          <w:tcPr>
            <w:tcW w:w="1316" w:type="pct"/>
            <w:vAlign w:val="center"/>
          </w:tcPr>
          <w:p w14:paraId="5A9BF65D" w14:textId="77777777" w:rsidR="007B5E00" w:rsidRPr="00072DC8" w:rsidRDefault="007B5E00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  <w:tc>
          <w:tcPr>
            <w:tcW w:w="586" w:type="pct"/>
            <w:vAlign w:val="center"/>
          </w:tcPr>
          <w:p w14:paraId="2C473124" w14:textId="7D13A994" w:rsidR="007B5E00" w:rsidRPr="00072DC8" w:rsidRDefault="007B5E00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</w:t>
            </w:r>
            <w:r w:rsidR="00294FED" w:rsidRPr="00072DC8">
              <w:rPr>
                <w:bCs/>
                <w:sz w:val="20"/>
                <w:szCs w:val="20"/>
              </w:rPr>
              <w:t>90</w:t>
            </w:r>
          </w:p>
        </w:tc>
      </w:tr>
      <w:tr w:rsidR="007B5E00" w:rsidRPr="00072DC8" w14:paraId="1DCA76A3" w14:textId="77777777" w:rsidTr="007B5E0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0742519E" w14:textId="1BA134FB" w:rsidR="007B5E00" w:rsidRPr="00072DC8" w:rsidRDefault="00DF454E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≤</w:t>
            </w:r>
            <w:r w:rsidR="007B5E00" w:rsidRPr="00072DC8">
              <w:rPr>
                <w:rFonts w:cstheme="minorHAnsi"/>
                <w:b w:val="0"/>
                <w:bCs w:val="0"/>
                <w:sz w:val="20"/>
                <w:szCs w:val="20"/>
              </w:rPr>
              <w:t>105 mmHg</w:t>
            </w:r>
          </w:p>
        </w:tc>
        <w:tc>
          <w:tcPr>
            <w:tcW w:w="692" w:type="pct"/>
            <w:vAlign w:val="center"/>
          </w:tcPr>
          <w:p w14:paraId="48369B10" w14:textId="4D0B3E9B" w:rsidR="007B5E00" w:rsidRPr="00072DC8" w:rsidRDefault="007B5E00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74 (19.9)</w:t>
            </w:r>
          </w:p>
        </w:tc>
        <w:tc>
          <w:tcPr>
            <w:tcW w:w="693" w:type="pct"/>
            <w:noWrap/>
            <w:vAlign w:val="center"/>
          </w:tcPr>
          <w:p w14:paraId="1641CB7B" w14:textId="19F2EAB7" w:rsidR="007B5E00" w:rsidRPr="00072DC8" w:rsidRDefault="007B5E00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4</w:t>
            </w:r>
            <w:r w:rsidR="004A7D94" w:rsidRPr="00072DC8">
              <w:rPr>
                <w:bCs/>
                <w:sz w:val="20"/>
                <w:szCs w:val="20"/>
              </w:rPr>
              <w:t>6</w:t>
            </w:r>
            <w:r w:rsidRPr="00072DC8">
              <w:rPr>
                <w:bCs/>
                <w:sz w:val="20"/>
                <w:szCs w:val="20"/>
              </w:rPr>
              <w:t xml:space="preserve"> (2</w:t>
            </w:r>
            <w:r w:rsidR="004A7D94" w:rsidRPr="00072DC8">
              <w:rPr>
                <w:bCs/>
                <w:sz w:val="20"/>
                <w:szCs w:val="20"/>
              </w:rPr>
              <w:t>5</w:t>
            </w:r>
            <w:r w:rsidRPr="00072DC8">
              <w:rPr>
                <w:bCs/>
                <w:sz w:val="20"/>
                <w:szCs w:val="20"/>
              </w:rPr>
              <w:t>.</w:t>
            </w:r>
            <w:r w:rsidR="004A7D94" w:rsidRPr="00072DC8">
              <w:rPr>
                <w:bCs/>
                <w:sz w:val="20"/>
                <w:szCs w:val="20"/>
              </w:rPr>
              <w:t>0</w:t>
            </w:r>
            <w:r w:rsidRPr="00072DC8"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693" w:type="pct"/>
            <w:noWrap/>
            <w:vAlign w:val="center"/>
          </w:tcPr>
          <w:p w14:paraId="7527E02F" w14:textId="5E9A1728" w:rsidR="007B5E00" w:rsidRPr="00072DC8" w:rsidRDefault="007B5E00" w:rsidP="00FC5AE3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28 (14.9)</w:t>
            </w:r>
          </w:p>
        </w:tc>
        <w:tc>
          <w:tcPr>
            <w:tcW w:w="1316" w:type="pct"/>
            <w:vAlign w:val="center"/>
          </w:tcPr>
          <w:p w14:paraId="15D05540" w14:textId="072858D9" w:rsidR="007B5E00" w:rsidRPr="00072DC8" w:rsidRDefault="007B5E00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5</w:t>
            </w:r>
            <w:r w:rsidR="00342DD8" w:rsidRPr="00072DC8">
              <w:rPr>
                <w:bCs/>
                <w:sz w:val="20"/>
                <w:szCs w:val="20"/>
              </w:rPr>
              <w:t>5</w:t>
            </w:r>
            <w:r w:rsidRPr="00072DC8">
              <w:rPr>
                <w:bCs/>
                <w:sz w:val="20"/>
                <w:szCs w:val="20"/>
              </w:rPr>
              <w:t xml:space="preserve"> (0.3</w:t>
            </w:r>
            <w:r w:rsidR="006C3A8C" w:rsidRPr="00072DC8">
              <w:rPr>
                <w:bCs/>
                <w:sz w:val="20"/>
                <w:szCs w:val="20"/>
              </w:rPr>
              <w:t>3</w:t>
            </w:r>
            <w:r w:rsidRPr="00072DC8">
              <w:rPr>
                <w:bCs/>
                <w:sz w:val="20"/>
                <w:szCs w:val="20"/>
              </w:rPr>
              <w:t xml:space="preserve"> – 0.9</w:t>
            </w:r>
            <w:r w:rsidR="00342DD8" w:rsidRPr="00072DC8">
              <w:rPr>
                <w:bCs/>
                <w:sz w:val="20"/>
                <w:szCs w:val="20"/>
              </w:rPr>
              <w:t>1</w:t>
            </w:r>
            <w:r w:rsidRPr="00072DC8">
              <w:rPr>
                <w:bCs/>
                <w:sz w:val="20"/>
                <w:szCs w:val="20"/>
              </w:rPr>
              <w:t>), P=0.02</w:t>
            </w:r>
            <w:r w:rsidR="00342DD8" w:rsidRPr="00072D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586" w:type="pct"/>
            <w:vAlign w:val="center"/>
          </w:tcPr>
          <w:p w14:paraId="74633A8F" w14:textId="77777777" w:rsidR="007B5E00" w:rsidRPr="00072DC8" w:rsidRDefault="007B5E00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7B5E00" w:rsidRPr="00072DC8" w14:paraId="3C4F4896" w14:textId="77777777" w:rsidTr="007B5E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7B361A43" w14:textId="227FAAA0" w:rsidR="007B5E00" w:rsidRPr="00072DC8" w:rsidRDefault="007B5E00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05 to ≤115 mmHg</w:t>
            </w:r>
          </w:p>
        </w:tc>
        <w:tc>
          <w:tcPr>
            <w:tcW w:w="692" w:type="pct"/>
            <w:vAlign w:val="center"/>
          </w:tcPr>
          <w:p w14:paraId="4C6C4420" w14:textId="576981EC" w:rsidR="007B5E00" w:rsidRPr="00072DC8" w:rsidRDefault="007B5E00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 xml:space="preserve">100 (19.3)    </w:t>
            </w:r>
          </w:p>
        </w:tc>
        <w:tc>
          <w:tcPr>
            <w:tcW w:w="693" w:type="pct"/>
            <w:noWrap/>
            <w:vAlign w:val="center"/>
          </w:tcPr>
          <w:p w14:paraId="659A6E61" w14:textId="05AA2C8E" w:rsidR="007B5E00" w:rsidRPr="00072DC8" w:rsidRDefault="007B5E00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60 (23.1)</w:t>
            </w:r>
          </w:p>
        </w:tc>
        <w:tc>
          <w:tcPr>
            <w:tcW w:w="693" w:type="pct"/>
            <w:noWrap/>
            <w:vAlign w:val="center"/>
          </w:tcPr>
          <w:p w14:paraId="70896AC2" w14:textId="6C7BF3B0" w:rsidR="007B5E00" w:rsidRPr="00072DC8" w:rsidRDefault="007B5E00" w:rsidP="00FC5AE3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40 (15.6)</w:t>
            </w:r>
          </w:p>
        </w:tc>
        <w:tc>
          <w:tcPr>
            <w:tcW w:w="1316" w:type="pct"/>
            <w:vAlign w:val="center"/>
          </w:tcPr>
          <w:p w14:paraId="62D1876A" w14:textId="4AD6D432" w:rsidR="007B5E00" w:rsidRPr="00072DC8" w:rsidRDefault="007B5E00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5</w:t>
            </w:r>
            <w:r w:rsidR="00342DD8" w:rsidRPr="00072DC8">
              <w:rPr>
                <w:bCs/>
                <w:sz w:val="20"/>
                <w:szCs w:val="20"/>
              </w:rPr>
              <w:t>4</w:t>
            </w:r>
            <w:r w:rsidRPr="00072DC8">
              <w:rPr>
                <w:bCs/>
                <w:sz w:val="20"/>
                <w:szCs w:val="20"/>
              </w:rPr>
              <w:t xml:space="preserve"> (0.35 – 0.8</w:t>
            </w:r>
            <w:r w:rsidR="00342DD8" w:rsidRPr="00072DC8">
              <w:rPr>
                <w:bCs/>
                <w:sz w:val="20"/>
                <w:szCs w:val="20"/>
              </w:rPr>
              <w:t>3</w:t>
            </w:r>
            <w:r w:rsidRPr="00072DC8">
              <w:rPr>
                <w:bCs/>
                <w:sz w:val="20"/>
                <w:szCs w:val="20"/>
              </w:rPr>
              <w:t>), P=0.00</w:t>
            </w:r>
            <w:r w:rsidR="00342DD8" w:rsidRPr="00072DC8">
              <w:rPr>
                <w:bCs/>
                <w:sz w:val="20"/>
                <w:szCs w:val="20"/>
              </w:rPr>
              <w:t>5</w:t>
            </w:r>
          </w:p>
        </w:tc>
        <w:tc>
          <w:tcPr>
            <w:tcW w:w="586" w:type="pct"/>
            <w:vAlign w:val="center"/>
          </w:tcPr>
          <w:p w14:paraId="1B44DFED" w14:textId="77777777" w:rsidR="007B5E00" w:rsidRPr="00072DC8" w:rsidRDefault="007B5E00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7B5E00" w:rsidRPr="00072DC8" w14:paraId="69B44D4C" w14:textId="77777777" w:rsidTr="007B5E0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48A072E4" w14:textId="16A0F016" w:rsidR="007B5E00" w:rsidRPr="00072DC8" w:rsidRDefault="007B5E00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15 to ≤125 mmHg</w:t>
            </w:r>
          </w:p>
        </w:tc>
        <w:tc>
          <w:tcPr>
            <w:tcW w:w="692" w:type="pct"/>
            <w:vAlign w:val="center"/>
          </w:tcPr>
          <w:p w14:paraId="73FC017C" w14:textId="1B6655A9" w:rsidR="007B5E00" w:rsidRPr="00072DC8" w:rsidRDefault="007B5E00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 xml:space="preserve">99 (15.8)     </w:t>
            </w:r>
          </w:p>
        </w:tc>
        <w:tc>
          <w:tcPr>
            <w:tcW w:w="693" w:type="pct"/>
            <w:noWrap/>
            <w:vAlign w:val="center"/>
          </w:tcPr>
          <w:p w14:paraId="4E646AD8" w14:textId="3FF1010C" w:rsidR="007B5E00" w:rsidRPr="00072DC8" w:rsidRDefault="007B5E00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64 (19.7)</w:t>
            </w:r>
          </w:p>
        </w:tc>
        <w:tc>
          <w:tcPr>
            <w:tcW w:w="693" w:type="pct"/>
            <w:noWrap/>
            <w:vAlign w:val="center"/>
          </w:tcPr>
          <w:p w14:paraId="7D63CE63" w14:textId="1BC1FC3C" w:rsidR="007B5E00" w:rsidRPr="00072DC8" w:rsidRDefault="007B5E00" w:rsidP="00FC5AE3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5 (11.6)</w:t>
            </w:r>
          </w:p>
        </w:tc>
        <w:tc>
          <w:tcPr>
            <w:tcW w:w="1316" w:type="pct"/>
            <w:vAlign w:val="center"/>
          </w:tcPr>
          <w:p w14:paraId="78F197B5" w14:textId="3481FB2E" w:rsidR="007B5E00" w:rsidRPr="00072DC8" w:rsidRDefault="007B5E00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5</w:t>
            </w:r>
            <w:r w:rsidR="00342DD8" w:rsidRPr="00072DC8">
              <w:rPr>
                <w:bCs/>
                <w:sz w:val="20"/>
                <w:szCs w:val="20"/>
              </w:rPr>
              <w:t>6</w:t>
            </w:r>
            <w:r w:rsidRPr="00072DC8">
              <w:rPr>
                <w:bCs/>
                <w:sz w:val="20"/>
                <w:szCs w:val="20"/>
              </w:rPr>
              <w:t xml:space="preserve"> (0.36 – 0.8</w:t>
            </w:r>
            <w:r w:rsidR="00342DD8" w:rsidRPr="00072DC8">
              <w:rPr>
                <w:bCs/>
                <w:sz w:val="20"/>
                <w:szCs w:val="20"/>
              </w:rPr>
              <w:t>7</w:t>
            </w:r>
            <w:r w:rsidRPr="00072DC8">
              <w:rPr>
                <w:bCs/>
                <w:sz w:val="20"/>
                <w:szCs w:val="20"/>
              </w:rPr>
              <w:t>), P=0.0</w:t>
            </w:r>
            <w:r w:rsidR="00342DD8" w:rsidRPr="00072DC8">
              <w:rPr>
                <w:bCs/>
                <w:sz w:val="20"/>
                <w:szCs w:val="20"/>
              </w:rPr>
              <w:t>10</w:t>
            </w:r>
          </w:p>
        </w:tc>
        <w:tc>
          <w:tcPr>
            <w:tcW w:w="586" w:type="pct"/>
            <w:vAlign w:val="center"/>
          </w:tcPr>
          <w:p w14:paraId="675602BF" w14:textId="77777777" w:rsidR="007B5E00" w:rsidRPr="00072DC8" w:rsidRDefault="007B5E00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7B5E00" w:rsidRPr="00072DC8" w14:paraId="0D625EAA" w14:textId="77777777" w:rsidTr="007B5E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45065CBD" w14:textId="74BF66FD" w:rsidR="007B5E00" w:rsidRPr="00072DC8" w:rsidRDefault="007B5E00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25 to ≤135 mmHg</w:t>
            </w:r>
          </w:p>
        </w:tc>
        <w:tc>
          <w:tcPr>
            <w:tcW w:w="692" w:type="pct"/>
            <w:vAlign w:val="center"/>
          </w:tcPr>
          <w:p w14:paraId="1A04303B" w14:textId="47C700BD" w:rsidR="007B5E00" w:rsidRPr="00072DC8" w:rsidRDefault="007B5E00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 xml:space="preserve">65 (11.5)     </w:t>
            </w:r>
          </w:p>
        </w:tc>
        <w:tc>
          <w:tcPr>
            <w:tcW w:w="693" w:type="pct"/>
            <w:noWrap/>
            <w:vAlign w:val="center"/>
          </w:tcPr>
          <w:p w14:paraId="2020895E" w14:textId="38743305" w:rsidR="007B5E00" w:rsidRPr="00072DC8" w:rsidRDefault="007B5E00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7 (12.7)</w:t>
            </w:r>
          </w:p>
        </w:tc>
        <w:tc>
          <w:tcPr>
            <w:tcW w:w="693" w:type="pct"/>
            <w:noWrap/>
            <w:vAlign w:val="center"/>
          </w:tcPr>
          <w:p w14:paraId="1B42924C" w14:textId="5CD610EB" w:rsidR="007B5E00" w:rsidRPr="00072DC8" w:rsidRDefault="007B5E00" w:rsidP="00FC5AE3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28 (10.2)</w:t>
            </w:r>
          </w:p>
        </w:tc>
        <w:tc>
          <w:tcPr>
            <w:tcW w:w="1316" w:type="pct"/>
            <w:vAlign w:val="center"/>
          </w:tcPr>
          <w:p w14:paraId="63F33B75" w14:textId="2668F56D" w:rsidR="007B5E00" w:rsidRPr="00072DC8" w:rsidRDefault="007B5E00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7</w:t>
            </w:r>
            <w:r w:rsidR="00342DD8" w:rsidRPr="00072DC8">
              <w:rPr>
                <w:bCs/>
                <w:sz w:val="20"/>
                <w:szCs w:val="20"/>
              </w:rPr>
              <w:t>1</w:t>
            </w:r>
            <w:r w:rsidRPr="00072DC8">
              <w:rPr>
                <w:bCs/>
                <w:sz w:val="20"/>
                <w:szCs w:val="20"/>
              </w:rPr>
              <w:t xml:space="preserve"> (0.4</w:t>
            </w:r>
            <w:r w:rsidR="00342DD8" w:rsidRPr="00072DC8">
              <w:rPr>
                <w:bCs/>
                <w:sz w:val="20"/>
                <w:szCs w:val="20"/>
              </w:rPr>
              <w:t>2</w:t>
            </w:r>
            <w:r w:rsidRPr="00072DC8">
              <w:rPr>
                <w:bCs/>
                <w:sz w:val="20"/>
                <w:szCs w:val="20"/>
              </w:rPr>
              <w:t xml:space="preserve"> – 1.</w:t>
            </w:r>
            <w:r w:rsidR="00342DD8" w:rsidRPr="00072DC8">
              <w:rPr>
                <w:bCs/>
                <w:sz w:val="20"/>
                <w:szCs w:val="20"/>
              </w:rPr>
              <w:t>2</w:t>
            </w:r>
            <w:r w:rsidR="008223DD" w:rsidRPr="00072DC8">
              <w:rPr>
                <w:bCs/>
                <w:sz w:val="20"/>
                <w:szCs w:val="20"/>
              </w:rPr>
              <w:t>2</w:t>
            </w:r>
            <w:r w:rsidRPr="00072DC8">
              <w:rPr>
                <w:bCs/>
                <w:sz w:val="20"/>
                <w:szCs w:val="20"/>
              </w:rPr>
              <w:t>), P=0.</w:t>
            </w:r>
            <w:r w:rsidR="00342DD8" w:rsidRPr="00072DC8">
              <w:rPr>
                <w:bCs/>
                <w:sz w:val="20"/>
                <w:szCs w:val="20"/>
              </w:rPr>
              <w:t>22</w:t>
            </w:r>
          </w:p>
        </w:tc>
        <w:tc>
          <w:tcPr>
            <w:tcW w:w="586" w:type="pct"/>
            <w:vAlign w:val="center"/>
          </w:tcPr>
          <w:p w14:paraId="053CED25" w14:textId="77777777" w:rsidR="007B5E00" w:rsidRPr="00072DC8" w:rsidRDefault="007B5E00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7B5E00" w:rsidRPr="00072DC8" w14:paraId="183F1C19" w14:textId="77777777" w:rsidTr="007B5E0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11D65868" w14:textId="1B6E9E7A" w:rsidR="007B5E00" w:rsidRPr="00072DC8" w:rsidRDefault="007B5E00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35 mmHg</w:t>
            </w:r>
          </w:p>
        </w:tc>
        <w:tc>
          <w:tcPr>
            <w:tcW w:w="692" w:type="pct"/>
            <w:vAlign w:val="center"/>
          </w:tcPr>
          <w:p w14:paraId="478F1E01" w14:textId="05BD544E" w:rsidR="007B5E00" w:rsidRPr="00072DC8" w:rsidRDefault="007B5E00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79 (12.1)</w:t>
            </w:r>
          </w:p>
        </w:tc>
        <w:tc>
          <w:tcPr>
            <w:tcW w:w="693" w:type="pct"/>
            <w:noWrap/>
            <w:vAlign w:val="center"/>
          </w:tcPr>
          <w:p w14:paraId="670A4D8B" w14:textId="4B57E484" w:rsidR="007B5E00" w:rsidRPr="00072DC8" w:rsidRDefault="007B5E00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46 (14.7)</w:t>
            </w:r>
          </w:p>
        </w:tc>
        <w:tc>
          <w:tcPr>
            <w:tcW w:w="693" w:type="pct"/>
            <w:noWrap/>
            <w:vAlign w:val="center"/>
          </w:tcPr>
          <w:p w14:paraId="114DBD71" w14:textId="05E66DEE" w:rsidR="007B5E00" w:rsidRPr="00072DC8" w:rsidRDefault="007B5E00" w:rsidP="00FC5AE3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3 (9.7)</w:t>
            </w:r>
          </w:p>
        </w:tc>
        <w:tc>
          <w:tcPr>
            <w:tcW w:w="1316" w:type="pct"/>
            <w:vAlign w:val="center"/>
          </w:tcPr>
          <w:p w14:paraId="6E6959C3" w14:textId="504B4C2B" w:rsidR="007B5E00" w:rsidRPr="00072DC8" w:rsidRDefault="007B5E00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6</w:t>
            </w:r>
            <w:r w:rsidR="00342DD8" w:rsidRPr="00072DC8">
              <w:rPr>
                <w:bCs/>
                <w:sz w:val="20"/>
                <w:szCs w:val="20"/>
              </w:rPr>
              <w:t>4</w:t>
            </w:r>
            <w:r w:rsidRPr="00072DC8">
              <w:rPr>
                <w:bCs/>
                <w:sz w:val="20"/>
                <w:szCs w:val="20"/>
              </w:rPr>
              <w:t xml:space="preserve"> (0.39 – 1.0</w:t>
            </w:r>
            <w:r w:rsidR="008223DD" w:rsidRPr="00072DC8">
              <w:rPr>
                <w:bCs/>
                <w:sz w:val="20"/>
                <w:szCs w:val="20"/>
              </w:rPr>
              <w:t>4</w:t>
            </w:r>
            <w:r w:rsidRPr="00072DC8">
              <w:rPr>
                <w:bCs/>
                <w:sz w:val="20"/>
                <w:szCs w:val="20"/>
              </w:rPr>
              <w:t>), P=0.0</w:t>
            </w:r>
            <w:r w:rsidR="00342DD8" w:rsidRPr="00072DC8">
              <w:rPr>
                <w:bCs/>
                <w:sz w:val="20"/>
                <w:szCs w:val="20"/>
              </w:rPr>
              <w:t>71</w:t>
            </w:r>
          </w:p>
        </w:tc>
        <w:tc>
          <w:tcPr>
            <w:tcW w:w="586" w:type="pct"/>
            <w:vAlign w:val="center"/>
          </w:tcPr>
          <w:p w14:paraId="5AA57324" w14:textId="77777777" w:rsidR="007B5E00" w:rsidRPr="00072DC8" w:rsidRDefault="007B5E00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9D13A5" w:rsidRPr="00072DC8" w14:paraId="23D97423" w14:textId="77777777" w:rsidTr="007B5E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2E02CE2C" w14:textId="7CB4574E" w:rsidR="009D13A5" w:rsidRPr="00072DC8" w:rsidRDefault="009D13A5" w:rsidP="00FC5AE3">
            <w:pPr>
              <w:spacing w:before="240" w:line="480" w:lineRule="auto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Overall</w:t>
            </w:r>
          </w:p>
        </w:tc>
        <w:tc>
          <w:tcPr>
            <w:tcW w:w="692" w:type="pct"/>
            <w:vAlign w:val="center"/>
          </w:tcPr>
          <w:p w14:paraId="3CAC2728" w14:textId="5E6916B0" w:rsidR="009D13A5" w:rsidRPr="00072DC8" w:rsidRDefault="009D13A5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417 (15.2)</w:t>
            </w:r>
          </w:p>
        </w:tc>
        <w:tc>
          <w:tcPr>
            <w:tcW w:w="693" w:type="pct"/>
            <w:noWrap/>
            <w:vAlign w:val="center"/>
          </w:tcPr>
          <w:p w14:paraId="3366F3B6" w14:textId="33401CB6" w:rsidR="009D13A5" w:rsidRPr="00072DC8" w:rsidRDefault="009D13A5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253 (18.4)</w:t>
            </w:r>
          </w:p>
        </w:tc>
        <w:tc>
          <w:tcPr>
            <w:tcW w:w="693" w:type="pct"/>
            <w:noWrap/>
            <w:vAlign w:val="center"/>
          </w:tcPr>
          <w:p w14:paraId="0FA06037" w14:textId="7FBB4290" w:rsidR="009D13A5" w:rsidRPr="00072DC8" w:rsidRDefault="009D13A5" w:rsidP="00FC5AE3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64 (12.0)</w:t>
            </w:r>
          </w:p>
        </w:tc>
        <w:tc>
          <w:tcPr>
            <w:tcW w:w="1316" w:type="pct"/>
            <w:vAlign w:val="center"/>
          </w:tcPr>
          <w:p w14:paraId="1697E251" w14:textId="2B3093DA" w:rsidR="009D13A5" w:rsidRPr="00072DC8" w:rsidRDefault="00342DD8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61 (0.50 – 0.74), P&lt;0.001</w:t>
            </w:r>
          </w:p>
        </w:tc>
        <w:tc>
          <w:tcPr>
            <w:tcW w:w="586" w:type="pct"/>
            <w:vAlign w:val="center"/>
          </w:tcPr>
          <w:p w14:paraId="5BD20A13" w14:textId="77777777" w:rsidR="009D13A5" w:rsidRPr="00072DC8" w:rsidRDefault="009D13A5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7B5E00" w:rsidRPr="00072DC8" w14:paraId="65DEB9E9" w14:textId="77777777" w:rsidTr="007B5E0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4825B3C3" w14:textId="6D204CA7" w:rsidR="007B5E00" w:rsidRPr="00072DC8" w:rsidRDefault="007B5E00" w:rsidP="00FC5AE3">
            <w:pPr>
              <w:spacing w:before="240" w:line="480" w:lineRule="auto"/>
              <w:rPr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Cs w:val="0"/>
                <w:sz w:val="20"/>
                <w:szCs w:val="20"/>
              </w:rPr>
              <w:t>Cardiovascular death</w:t>
            </w:r>
          </w:p>
        </w:tc>
        <w:tc>
          <w:tcPr>
            <w:tcW w:w="692" w:type="pct"/>
            <w:vAlign w:val="center"/>
          </w:tcPr>
          <w:p w14:paraId="255E7F0F" w14:textId="77777777" w:rsidR="007B5E00" w:rsidRPr="00072DC8" w:rsidRDefault="007B5E00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  <w:tc>
          <w:tcPr>
            <w:tcW w:w="693" w:type="pct"/>
            <w:noWrap/>
            <w:vAlign w:val="center"/>
          </w:tcPr>
          <w:p w14:paraId="696E2105" w14:textId="388A1BEF" w:rsidR="007B5E00" w:rsidRPr="00072DC8" w:rsidRDefault="007B5E00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  <w:tc>
          <w:tcPr>
            <w:tcW w:w="693" w:type="pct"/>
            <w:noWrap/>
            <w:vAlign w:val="center"/>
          </w:tcPr>
          <w:p w14:paraId="40F5AD36" w14:textId="77777777" w:rsidR="007B5E00" w:rsidRPr="00072DC8" w:rsidRDefault="007B5E00" w:rsidP="00FC5AE3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  <w:tc>
          <w:tcPr>
            <w:tcW w:w="1316" w:type="pct"/>
            <w:vAlign w:val="center"/>
          </w:tcPr>
          <w:p w14:paraId="2C02B5C7" w14:textId="77777777" w:rsidR="007B5E00" w:rsidRPr="00072DC8" w:rsidRDefault="007B5E00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  <w:tc>
          <w:tcPr>
            <w:tcW w:w="586" w:type="pct"/>
            <w:vAlign w:val="center"/>
          </w:tcPr>
          <w:p w14:paraId="7F045FDE" w14:textId="663D2805" w:rsidR="007B5E00" w:rsidRPr="00072DC8" w:rsidRDefault="007B5E00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</w:t>
            </w:r>
            <w:r w:rsidR="00A34B5B" w:rsidRPr="00072DC8">
              <w:rPr>
                <w:bCs/>
                <w:sz w:val="20"/>
                <w:szCs w:val="20"/>
              </w:rPr>
              <w:t>91</w:t>
            </w:r>
          </w:p>
        </w:tc>
      </w:tr>
      <w:tr w:rsidR="007B5E00" w:rsidRPr="00072DC8" w14:paraId="088A52CA" w14:textId="77777777" w:rsidTr="007B5E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2C8F2000" w14:textId="7725F356" w:rsidR="007B5E00" w:rsidRPr="00072DC8" w:rsidRDefault="00DF454E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≤</w:t>
            </w:r>
            <w:r w:rsidR="007B5E00" w:rsidRPr="00072DC8">
              <w:rPr>
                <w:rFonts w:cstheme="minorHAnsi"/>
                <w:b w:val="0"/>
                <w:bCs w:val="0"/>
                <w:sz w:val="20"/>
                <w:szCs w:val="20"/>
              </w:rPr>
              <w:t>105 mmHg</w:t>
            </w:r>
          </w:p>
        </w:tc>
        <w:tc>
          <w:tcPr>
            <w:tcW w:w="692" w:type="pct"/>
            <w:vAlign w:val="center"/>
          </w:tcPr>
          <w:p w14:paraId="7CE59B0D" w14:textId="03B8D367" w:rsidR="007B5E00" w:rsidRPr="00072DC8" w:rsidRDefault="007B5E00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68 (18.3)</w:t>
            </w:r>
          </w:p>
        </w:tc>
        <w:tc>
          <w:tcPr>
            <w:tcW w:w="693" w:type="pct"/>
            <w:noWrap/>
            <w:vAlign w:val="center"/>
          </w:tcPr>
          <w:p w14:paraId="09CB5940" w14:textId="66D50C1A" w:rsidR="007B5E00" w:rsidRPr="00072DC8" w:rsidRDefault="007B5E00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6 (19.6)</w:t>
            </w:r>
          </w:p>
        </w:tc>
        <w:tc>
          <w:tcPr>
            <w:tcW w:w="693" w:type="pct"/>
            <w:noWrap/>
            <w:vAlign w:val="center"/>
          </w:tcPr>
          <w:p w14:paraId="592B9708" w14:textId="17ED0348" w:rsidR="007B5E00" w:rsidRPr="00072DC8" w:rsidRDefault="007B5E00" w:rsidP="00FC5AE3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2 (17.0)</w:t>
            </w:r>
          </w:p>
        </w:tc>
        <w:tc>
          <w:tcPr>
            <w:tcW w:w="1316" w:type="pct"/>
            <w:vAlign w:val="center"/>
          </w:tcPr>
          <w:p w14:paraId="784E033E" w14:textId="5AF58955" w:rsidR="007B5E00" w:rsidRPr="00072DC8" w:rsidRDefault="007B5E00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77 (0.4</w:t>
            </w:r>
            <w:r w:rsidR="005615F1" w:rsidRPr="00072DC8">
              <w:rPr>
                <w:bCs/>
                <w:sz w:val="20"/>
                <w:szCs w:val="20"/>
              </w:rPr>
              <w:t>5</w:t>
            </w:r>
            <w:r w:rsidRPr="00072DC8">
              <w:rPr>
                <w:bCs/>
                <w:sz w:val="20"/>
                <w:szCs w:val="20"/>
              </w:rPr>
              <w:t xml:space="preserve"> – 1.3</w:t>
            </w:r>
            <w:r w:rsidR="005615F1" w:rsidRPr="00072DC8">
              <w:rPr>
                <w:bCs/>
                <w:sz w:val="20"/>
                <w:szCs w:val="20"/>
              </w:rPr>
              <w:t>0</w:t>
            </w:r>
            <w:r w:rsidRPr="00072DC8">
              <w:rPr>
                <w:bCs/>
                <w:sz w:val="20"/>
                <w:szCs w:val="20"/>
              </w:rPr>
              <w:t>), P=0.3</w:t>
            </w:r>
            <w:r w:rsidR="005615F1" w:rsidRPr="00072DC8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586" w:type="pct"/>
            <w:vAlign w:val="center"/>
          </w:tcPr>
          <w:p w14:paraId="63DF4C98" w14:textId="77777777" w:rsidR="007B5E00" w:rsidRPr="00072DC8" w:rsidRDefault="007B5E00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7B5E00" w:rsidRPr="00072DC8" w14:paraId="6D3BDB80" w14:textId="77777777" w:rsidTr="007B5E0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3D96D49E" w14:textId="47D87D3F" w:rsidR="007B5E00" w:rsidRPr="00072DC8" w:rsidRDefault="007B5E00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05 to ≤115 mmHg</w:t>
            </w:r>
          </w:p>
        </w:tc>
        <w:tc>
          <w:tcPr>
            <w:tcW w:w="692" w:type="pct"/>
            <w:vAlign w:val="center"/>
          </w:tcPr>
          <w:p w14:paraId="3DE42D90" w14:textId="6492C074" w:rsidR="007B5E00" w:rsidRPr="00072DC8" w:rsidRDefault="007B5E00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65 (12.6)</w:t>
            </w:r>
          </w:p>
        </w:tc>
        <w:tc>
          <w:tcPr>
            <w:tcW w:w="693" w:type="pct"/>
            <w:noWrap/>
            <w:vAlign w:val="center"/>
          </w:tcPr>
          <w:p w14:paraId="5E6784F1" w14:textId="5A902D0B" w:rsidR="007B5E00" w:rsidRPr="00072DC8" w:rsidRDefault="007B5E00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8 (14.6)</w:t>
            </w:r>
          </w:p>
        </w:tc>
        <w:tc>
          <w:tcPr>
            <w:tcW w:w="693" w:type="pct"/>
            <w:noWrap/>
            <w:vAlign w:val="center"/>
          </w:tcPr>
          <w:p w14:paraId="4463FFB2" w14:textId="08598027" w:rsidR="007B5E00" w:rsidRPr="00072DC8" w:rsidRDefault="007B5E00" w:rsidP="00FC5AE3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27 (10.5)</w:t>
            </w:r>
          </w:p>
        </w:tc>
        <w:tc>
          <w:tcPr>
            <w:tcW w:w="1316" w:type="pct"/>
            <w:vAlign w:val="center"/>
          </w:tcPr>
          <w:p w14:paraId="4B5529F4" w14:textId="4F9BF0C4" w:rsidR="007B5E00" w:rsidRPr="00072DC8" w:rsidRDefault="007B5E00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6</w:t>
            </w:r>
            <w:r w:rsidR="005615F1" w:rsidRPr="00072DC8">
              <w:rPr>
                <w:bCs/>
                <w:sz w:val="20"/>
                <w:szCs w:val="20"/>
              </w:rPr>
              <w:t>9</w:t>
            </w:r>
            <w:r w:rsidRPr="00072DC8">
              <w:rPr>
                <w:bCs/>
                <w:sz w:val="20"/>
                <w:szCs w:val="20"/>
              </w:rPr>
              <w:t xml:space="preserve"> (0.40 – 1.1</w:t>
            </w:r>
            <w:r w:rsidR="005615F1" w:rsidRPr="00072DC8">
              <w:rPr>
                <w:bCs/>
                <w:sz w:val="20"/>
                <w:szCs w:val="20"/>
              </w:rPr>
              <w:t>8</w:t>
            </w:r>
            <w:r w:rsidRPr="00072DC8">
              <w:rPr>
                <w:bCs/>
                <w:sz w:val="20"/>
                <w:szCs w:val="20"/>
              </w:rPr>
              <w:t>), P=0.1</w:t>
            </w:r>
            <w:r w:rsidR="005615F1" w:rsidRPr="00072DC8">
              <w:rPr>
                <w:bCs/>
                <w:sz w:val="20"/>
                <w:szCs w:val="20"/>
              </w:rPr>
              <w:t>8</w:t>
            </w:r>
          </w:p>
        </w:tc>
        <w:tc>
          <w:tcPr>
            <w:tcW w:w="586" w:type="pct"/>
            <w:vAlign w:val="center"/>
          </w:tcPr>
          <w:p w14:paraId="1D374AC3" w14:textId="77777777" w:rsidR="007B5E00" w:rsidRPr="00072DC8" w:rsidRDefault="007B5E00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7B5E00" w:rsidRPr="00072DC8" w14:paraId="55E6C814" w14:textId="77777777" w:rsidTr="007B5E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2C60B456" w14:textId="42F3878F" w:rsidR="007B5E00" w:rsidRPr="00072DC8" w:rsidRDefault="007B5E00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15 to ≤125 mmHg</w:t>
            </w:r>
          </w:p>
        </w:tc>
        <w:tc>
          <w:tcPr>
            <w:tcW w:w="692" w:type="pct"/>
            <w:vAlign w:val="center"/>
          </w:tcPr>
          <w:p w14:paraId="3EF19D56" w14:textId="6CEE03A7" w:rsidR="007B5E00" w:rsidRPr="00072DC8" w:rsidRDefault="007B5E00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81 (12.9)</w:t>
            </w:r>
          </w:p>
        </w:tc>
        <w:tc>
          <w:tcPr>
            <w:tcW w:w="693" w:type="pct"/>
            <w:noWrap/>
            <w:vAlign w:val="center"/>
          </w:tcPr>
          <w:p w14:paraId="14F32462" w14:textId="07D09785" w:rsidR="007B5E00" w:rsidRPr="00072DC8" w:rsidRDefault="007B5E00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46 (14.2)</w:t>
            </w:r>
          </w:p>
        </w:tc>
        <w:tc>
          <w:tcPr>
            <w:tcW w:w="693" w:type="pct"/>
            <w:noWrap/>
            <w:vAlign w:val="center"/>
          </w:tcPr>
          <w:p w14:paraId="4EC76E9C" w14:textId="3AF718E0" w:rsidR="007B5E00" w:rsidRPr="00072DC8" w:rsidRDefault="007B5E00" w:rsidP="00FC5AE3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</w:t>
            </w:r>
            <w:r w:rsidR="004A7D94" w:rsidRPr="00072DC8">
              <w:rPr>
                <w:bCs/>
                <w:sz w:val="20"/>
                <w:szCs w:val="20"/>
              </w:rPr>
              <w:t>5</w:t>
            </w:r>
            <w:r w:rsidRPr="00072DC8">
              <w:rPr>
                <w:bCs/>
                <w:sz w:val="20"/>
                <w:szCs w:val="20"/>
              </w:rPr>
              <w:t xml:space="preserve"> (11.6)</w:t>
            </w:r>
          </w:p>
        </w:tc>
        <w:tc>
          <w:tcPr>
            <w:tcW w:w="1316" w:type="pct"/>
            <w:vAlign w:val="center"/>
          </w:tcPr>
          <w:p w14:paraId="53EB3A8D" w14:textId="1BEE97CD" w:rsidR="007B5E00" w:rsidRPr="00072DC8" w:rsidRDefault="007B5E00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7</w:t>
            </w:r>
            <w:r w:rsidR="005615F1" w:rsidRPr="00072DC8">
              <w:rPr>
                <w:bCs/>
                <w:sz w:val="20"/>
                <w:szCs w:val="20"/>
              </w:rPr>
              <w:t>8</w:t>
            </w:r>
            <w:r w:rsidRPr="00072DC8">
              <w:rPr>
                <w:bCs/>
                <w:sz w:val="20"/>
                <w:szCs w:val="20"/>
              </w:rPr>
              <w:t xml:space="preserve"> (0.49 – 1.26), P=0.3</w:t>
            </w:r>
            <w:r w:rsidR="005615F1" w:rsidRPr="00072D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586" w:type="pct"/>
            <w:vAlign w:val="center"/>
          </w:tcPr>
          <w:p w14:paraId="023211F0" w14:textId="77777777" w:rsidR="007B5E00" w:rsidRPr="00072DC8" w:rsidRDefault="007B5E00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7B5E00" w:rsidRPr="00072DC8" w14:paraId="13F05E01" w14:textId="77777777" w:rsidTr="007B5E0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11968156" w14:textId="22C97864" w:rsidR="007B5E00" w:rsidRPr="00072DC8" w:rsidRDefault="007B5E00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25 to ≤135 mmHg</w:t>
            </w:r>
          </w:p>
        </w:tc>
        <w:tc>
          <w:tcPr>
            <w:tcW w:w="692" w:type="pct"/>
            <w:vAlign w:val="center"/>
          </w:tcPr>
          <w:p w14:paraId="5BCC7021" w14:textId="020F12A3" w:rsidR="007B5E00" w:rsidRPr="00072DC8" w:rsidRDefault="007B5E00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61 (10.8)</w:t>
            </w:r>
          </w:p>
        </w:tc>
        <w:tc>
          <w:tcPr>
            <w:tcW w:w="693" w:type="pct"/>
            <w:noWrap/>
            <w:vAlign w:val="center"/>
          </w:tcPr>
          <w:p w14:paraId="55EC7118" w14:textId="7D6F7E2D" w:rsidR="007B5E00" w:rsidRPr="00072DC8" w:rsidRDefault="007B5E00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2 (11.0)</w:t>
            </w:r>
          </w:p>
        </w:tc>
        <w:tc>
          <w:tcPr>
            <w:tcW w:w="693" w:type="pct"/>
            <w:noWrap/>
            <w:vAlign w:val="center"/>
          </w:tcPr>
          <w:p w14:paraId="6ABB900A" w14:textId="5EE430B5" w:rsidR="007B5E00" w:rsidRPr="00072DC8" w:rsidRDefault="004A7D94" w:rsidP="00FC5AE3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29</w:t>
            </w:r>
            <w:r w:rsidR="007B5E00" w:rsidRPr="00072DC8">
              <w:rPr>
                <w:bCs/>
                <w:sz w:val="20"/>
                <w:szCs w:val="20"/>
              </w:rPr>
              <w:t xml:space="preserve"> (10.5)</w:t>
            </w:r>
          </w:p>
        </w:tc>
        <w:tc>
          <w:tcPr>
            <w:tcW w:w="1316" w:type="pct"/>
            <w:vAlign w:val="center"/>
          </w:tcPr>
          <w:p w14:paraId="3891C62C" w14:textId="71D609BE" w:rsidR="007B5E00" w:rsidRPr="00072DC8" w:rsidRDefault="007B5E00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79 (0.46 – 1.3</w:t>
            </w:r>
            <w:r w:rsidR="005615F1" w:rsidRPr="00072DC8">
              <w:rPr>
                <w:bCs/>
                <w:sz w:val="20"/>
                <w:szCs w:val="20"/>
              </w:rPr>
              <w:t>6</w:t>
            </w:r>
            <w:r w:rsidRPr="00072DC8">
              <w:rPr>
                <w:bCs/>
                <w:sz w:val="20"/>
                <w:szCs w:val="20"/>
              </w:rPr>
              <w:t>), P=0.</w:t>
            </w:r>
            <w:r w:rsidR="005615F1" w:rsidRPr="00072DC8">
              <w:rPr>
                <w:bCs/>
                <w:sz w:val="20"/>
                <w:szCs w:val="20"/>
              </w:rPr>
              <w:t>40</w:t>
            </w:r>
          </w:p>
        </w:tc>
        <w:tc>
          <w:tcPr>
            <w:tcW w:w="586" w:type="pct"/>
            <w:vAlign w:val="center"/>
          </w:tcPr>
          <w:p w14:paraId="4B6C4719" w14:textId="77777777" w:rsidR="007B5E00" w:rsidRPr="00072DC8" w:rsidRDefault="007B5E00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7B5E00" w:rsidRPr="00072DC8" w14:paraId="6DB13E16" w14:textId="77777777" w:rsidTr="007B5E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075310A0" w14:textId="2A87A722" w:rsidR="007B5E00" w:rsidRPr="00072DC8" w:rsidRDefault="007B5E00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35 mmHg</w:t>
            </w:r>
          </w:p>
        </w:tc>
        <w:tc>
          <w:tcPr>
            <w:tcW w:w="692" w:type="pct"/>
            <w:vAlign w:val="center"/>
          </w:tcPr>
          <w:p w14:paraId="5241BD0B" w14:textId="174A9929" w:rsidR="007B5E00" w:rsidRPr="00072DC8" w:rsidRDefault="007B5E00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56 (8.6)</w:t>
            </w:r>
          </w:p>
        </w:tc>
        <w:tc>
          <w:tcPr>
            <w:tcW w:w="693" w:type="pct"/>
            <w:noWrap/>
            <w:vAlign w:val="center"/>
          </w:tcPr>
          <w:p w14:paraId="18B18FD0" w14:textId="6247832A" w:rsidR="007B5E00" w:rsidRPr="00072DC8" w:rsidRDefault="007B5E00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3 (10.5)</w:t>
            </w:r>
          </w:p>
        </w:tc>
        <w:tc>
          <w:tcPr>
            <w:tcW w:w="693" w:type="pct"/>
            <w:noWrap/>
            <w:vAlign w:val="center"/>
          </w:tcPr>
          <w:p w14:paraId="6EE6CF30" w14:textId="32C5DAA5" w:rsidR="007B5E00" w:rsidRPr="00072DC8" w:rsidRDefault="007B5E00" w:rsidP="00FC5AE3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23 (6.8)</w:t>
            </w:r>
          </w:p>
        </w:tc>
        <w:tc>
          <w:tcPr>
            <w:tcW w:w="1316" w:type="pct"/>
            <w:vAlign w:val="center"/>
          </w:tcPr>
          <w:p w14:paraId="27A76039" w14:textId="23E8E789" w:rsidR="007B5E00" w:rsidRPr="00072DC8" w:rsidRDefault="007B5E00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67 (0.38 – 1.17), P=0.1</w:t>
            </w:r>
            <w:r w:rsidR="005615F1" w:rsidRPr="00072DC8">
              <w:rPr>
                <w:bCs/>
                <w:sz w:val="20"/>
                <w:szCs w:val="20"/>
              </w:rPr>
              <w:t>6</w:t>
            </w:r>
          </w:p>
        </w:tc>
        <w:tc>
          <w:tcPr>
            <w:tcW w:w="586" w:type="pct"/>
            <w:vAlign w:val="center"/>
          </w:tcPr>
          <w:p w14:paraId="5B2320E1" w14:textId="77777777" w:rsidR="007B5E00" w:rsidRPr="00072DC8" w:rsidRDefault="007B5E00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9D13A5" w:rsidRPr="00072DC8" w14:paraId="7F1303FD" w14:textId="77777777" w:rsidTr="007B5E0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60227D7F" w14:textId="25224971" w:rsidR="009D13A5" w:rsidRPr="00072DC8" w:rsidRDefault="009D13A5" w:rsidP="00FC5AE3">
            <w:pPr>
              <w:spacing w:before="240" w:line="480" w:lineRule="auto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Overall</w:t>
            </w:r>
          </w:p>
        </w:tc>
        <w:tc>
          <w:tcPr>
            <w:tcW w:w="692" w:type="pct"/>
            <w:vAlign w:val="center"/>
          </w:tcPr>
          <w:p w14:paraId="26356760" w14:textId="3FC62753" w:rsidR="009D13A5" w:rsidRPr="00072DC8" w:rsidRDefault="009D13A5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31 (12.1)</w:t>
            </w:r>
          </w:p>
        </w:tc>
        <w:tc>
          <w:tcPr>
            <w:tcW w:w="693" w:type="pct"/>
            <w:noWrap/>
            <w:vAlign w:val="center"/>
          </w:tcPr>
          <w:p w14:paraId="69CB997A" w14:textId="2D2E770C" w:rsidR="009D13A5" w:rsidRPr="00072DC8" w:rsidRDefault="009D13A5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</w:t>
            </w:r>
            <w:r w:rsidR="00376E2E" w:rsidRPr="00072DC8">
              <w:rPr>
                <w:bCs/>
                <w:sz w:val="20"/>
                <w:szCs w:val="20"/>
              </w:rPr>
              <w:t>85</w:t>
            </w:r>
            <w:r w:rsidRPr="00072DC8">
              <w:rPr>
                <w:bCs/>
                <w:sz w:val="20"/>
                <w:szCs w:val="20"/>
              </w:rPr>
              <w:t xml:space="preserve"> (1</w:t>
            </w:r>
            <w:r w:rsidR="00204011" w:rsidRPr="00072DC8">
              <w:rPr>
                <w:bCs/>
                <w:sz w:val="20"/>
                <w:szCs w:val="20"/>
              </w:rPr>
              <w:t>3</w:t>
            </w:r>
            <w:r w:rsidRPr="00072DC8">
              <w:rPr>
                <w:bCs/>
                <w:sz w:val="20"/>
                <w:szCs w:val="20"/>
              </w:rPr>
              <w:t>.5)</w:t>
            </w:r>
          </w:p>
        </w:tc>
        <w:tc>
          <w:tcPr>
            <w:tcW w:w="693" w:type="pct"/>
            <w:noWrap/>
            <w:vAlign w:val="center"/>
          </w:tcPr>
          <w:p w14:paraId="42CBC1B9" w14:textId="00C9E3FB" w:rsidR="009D13A5" w:rsidRPr="00072DC8" w:rsidRDefault="009D13A5" w:rsidP="00FC5AE3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46 (10.7)</w:t>
            </w:r>
          </w:p>
        </w:tc>
        <w:tc>
          <w:tcPr>
            <w:tcW w:w="1316" w:type="pct"/>
            <w:vAlign w:val="center"/>
          </w:tcPr>
          <w:p w14:paraId="1DD3BF55" w14:textId="2522A19C" w:rsidR="009D13A5" w:rsidRPr="00072DC8" w:rsidRDefault="005615F1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75 (0.60 – 0.94), P=0.011</w:t>
            </w:r>
          </w:p>
        </w:tc>
        <w:tc>
          <w:tcPr>
            <w:tcW w:w="586" w:type="pct"/>
            <w:vAlign w:val="center"/>
          </w:tcPr>
          <w:p w14:paraId="5F5FF3A6" w14:textId="77777777" w:rsidR="009D13A5" w:rsidRPr="00072DC8" w:rsidRDefault="009D13A5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F92CE2" w:rsidRPr="00072DC8" w14:paraId="5D7750DC" w14:textId="77777777" w:rsidTr="007B5E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</w:tcPr>
          <w:p w14:paraId="43A7D6D7" w14:textId="5E676335" w:rsidR="00F92CE2" w:rsidRPr="00072DC8" w:rsidRDefault="00F92CE2" w:rsidP="00FC5AE3">
            <w:pPr>
              <w:spacing w:before="240" w:line="480" w:lineRule="auto"/>
              <w:rPr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Cs w:val="0"/>
                <w:sz w:val="20"/>
                <w:szCs w:val="20"/>
              </w:rPr>
              <w:t>All-cause death</w:t>
            </w:r>
          </w:p>
        </w:tc>
        <w:tc>
          <w:tcPr>
            <w:tcW w:w="692" w:type="pct"/>
            <w:vAlign w:val="center"/>
          </w:tcPr>
          <w:p w14:paraId="591B0F56" w14:textId="77777777" w:rsidR="00F92CE2" w:rsidRPr="00072DC8" w:rsidRDefault="00F92CE2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  <w:tc>
          <w:tcPr>
            <w:tcW w:w="693" w:type="pct"/>
            <w:noWrap/>
            <w:vAlign w:val="center"/>
          </w:tcPr>
          <w:p w14:paraId="18E9D1E5" w14:textId="1C8FF0F1" w:rsidR="00F92CE2" w:rsidRPr="00072DC8" w:rsidRDefault="00F92CE2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  <w:tc>
          <w:tcPr>
            <w:tcW w:w="693" w:type="pct"/>
            <w:noWrap/>
            <w:vAlign w:val="center"/>
          </w:tcPr>
          <w:p w14:paraId="5D260539" w14:textId="77777777" w:rsidR="00F92CE2" w:rsidRPr="00072DC8" w:rsidRDefault="00F92CE2" w:rsidP="00FC5AE3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  <w:tc>
          <w:tcPr>
            <w:tcW w:w="1316" w:type="pct"/>
            <w:vAlign w:val="center"/>
          </w:tcPr>
          <w:p w14:paraId="16A33D0B" w14:textId="77777777" w:rsidR="00F92CE2" w:rsidRPr="00072DC8" w:rsidRDefault="00F92CE2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  <w:tc>
          <w:tcPr>
            <w:tcW w:w="586" w:type="pct"/>
            <w:vAlign w:val="center"/>
          </w:tcPr>
          <w:p w14:paraId="0F69809A" w14:textId="656B93E3" w:rsidR="00F92CE2" w:rsidRPr="00072DC8" w:rsidRDefault="00F92CE2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.</w:t>
            </w:r>
            <w:r w:rsidR="006128CD" w:rsidRPr="00072DC8">
              <w:rPr>
                <w:sz w:val="20"/>
                <w:szCs w:val="20"/>
              </w:rPr>
              <w:t>86</w:t>
            </w:r>
          </w:p>
        </w:tc>
      </w:tr>
      <w:tr w:rsidR="00F92CE2" w:rsidRPr="00072DC8" w14:paraId="5260292F" w14:textId="77777777" w:rsidTr="007B5E0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4565FB9C" w14:textId="2913ED0B" w:rsidR="00F92CE2" w:rsidRPr="00072DC8" w:rsidRDefault="00DF454E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≤</w:t>
            </w:r>
            <w:r w:rsidR="00F92CE2" w:rsidRPr="00072DC8">
              <w:rPr>
                <w:rFonts w:cstheme="minorHAnsi"/>
                <w:b w:val="0"/>
                <w:bCs w:val="0"/>
                <w:sz w:val="20"/>
                <w:szCs w:val="20"/>
              </w:rPr>
              <w:t>105 mmHg</w:t>
            </w:r>
          </w:p>
        </w:tc>
        <w:tc>
          <w:tcPr>
            <w:tcW w:w="692" w:type="pct"/>
            <w:vAlign w:val="center"/>
          </w:tcPr>
          <w:p w14:paraId="7B2AA5E3" w14:textId="66AF39D6" w:rsidR="00F92CE2" w:rsidRPr="00072DC8" w:rsidRDefault="00F92CE2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79 (21.2)</w:t>
            </w:r>
          </w:p>
        </w:tc>
        <w:tc>
          <w:tcPr>
            <w:tcW w:w="693" w:type="pct"/>
            <w:noWrap/>
            <w:vAlign w:val="center"/>
          </w:tcPr>
          <w:p w14:paraId="74727AE4" w14:textId="6B4AA1B4" w:rsidR="00F92CE2" w:rsidRPr="00072DC8" w:rsidRDefault="00F92CE2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45 (24.5)</w:t>
            </w:r>
          </w:p>
        </w:tc>
        <w:tc>
          <w:tcPr>
            <w:tcW w:w="693" w:type="pct"/>
            <w:noWrap/>
            <w:vAlign w:val="center"/>
          </w:tcPr>
          <w:p w14:paraId="66E17A42" w14:textId="292A63DD" w:rsidR="00F92CE2" w:rsidRPr="00072DC8" w:rsidRDefault="00F92CE2" w:rsidP="00FC5AE3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4 (18.1)</w:t>
            </w:r>
          </w:p>
        </w:tc>
        <w:tc>
          <w:tcPr>
            <w:tcW w:w="1316" w:type="pct"/>
            <w:vAlign w:val="center"/>
          </w:tcPr>
          <w:p w14:paraId="731C1283" w14:textId="056D01C3" w:rsidR="00F92CE2" w:rsidRPr="00072DC8" w:rsidRDefault="00F92CE2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63 (0.38 – 1.02), P=0.061</w:t>
            </w:r>
          </w:p>
        </w:tc>
        <w:tc>
          <w:tcPr>
            <w:tcW w:w="586" w:type="pct"/>
            <w:vAlign w:val="center"/>
          </w:tcPr>
          <w:p w14:paraId="16FF11F2" w14:textId="77777777" w:rsidR="00F92CE2" w:rsidRPr="00072DC8" w:rsidRDefault="00F92CE2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F92CE2" w:rsidRPr="00072DC8" w14:paraId="31EBDFE6" w14:textId="77777777" w:rsidTr="007B5E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4E18D9B9" w14:textId="53D88880" w:rsidR="00F92CE2" w:rsidRPr="00072DC8" w:rsidRDefault="00F92CE2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05 to ≤115 mmHg</w:t>
            </w:r>
          </w:p>
        </w:tc>
        <w:tc>
          <w:tcPr>
            <w:tcW w:w="692" w:type="pct"/>
            <w:vAlign w:val="center"/>
          </w:tcPr>
          <w:p w14:paraId="10E92F1B" w14:textId="65B063C4" w:rsidR="00F92CE2" w:rsidRPr="00072DC8" w:rsidRDefault="00F92CE2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 xml:space="preserve">78 (15.1)     </w:t>
            </w:r>
          </w:p>
        </w:tc>
        <w:tc>
          <w:tcPr>
            <w:tcW w:w="693" w:type="pct"/>
            <w:noWrap/>
            <w:vAlign w:val="center"/>
          </w:tcPr>
          <w:p w14:paraId="2A656C65" w14:textId="3AF046BF" w:rsidR="00F92CE2" w:rsidRPr="00072DC8" w:rsidRDefault="00F92CE2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44 (16.9)</w:t>
            </w:r>
          </w:p>
        </w:tc>
        <w:tc>
          <w:tcPr>
            <w:tcW w:w="693" w:type="pct"/>
            <w:noWrap/>
            <w:vAlign w:val="center"/>
          </w:tcPr>
          <w:p w14:paraId="0FFC1E89" w14:textId="2ED6E07C" w:rsidR="00F92CE2" w:rsidRPr="00072DC8" w:rsidRDefault="00F92CE2" w:rsidP="00FC5AE3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4 (13.2)</w:t>
            </w:r>
          </w:p>
        </w:tc>
        <w:tc>
          <w:tcPr>
            <w:tcW w:w="1316" w:type="pct"/>
            <w:vAlign w:val="center"/>
          </w:tcPr>
          <w:p w14:paraId="562C17F4" w14:textId="3ED1AB83" w:rsidR="00F92CE2" w:rsidRPr="00072DC8" w:rsidRDefault="00F92CE2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76 (0.47 – 1.2</w:t>
            </w:r>
            <w:r w:rsidR="006C3A8C" w:rsidRPr="00072DC8">
              <w:rPr>
                <w:bCs/>
                <w:sz w:val="20"/>
                <w:szCs w:val="20"/>
              </w:rPr>
              <w:t>4</w:t>
            </w:r>
            <w:r w:rsidRPr="00072DC8">
              <w:rPr>
                <w:bCs/>
                <w:sz w:val="20"/>
                <w:szCs w:val="20"/>
              </w:rPr>
              <w:t>), P=0.271</w:t>
            </w:r>
          </w:p>
        </w:tc>
        <w:tc>
          <w:tcPr>
            <w:tcW w:w="586" w:type="pct"/>
            <w:vAlign w:val="center"/>
          </w:tcPr>
          <w:p w14:paraId="749FCF98" w14:textId="77777777" w:rsidR="00F92CE2" w:rsidRPr="00072DC8" w:rsidRDefault="00F92CE2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F92CE2" w:rsidRPr="00072DC8" w14:paraId="0726D47D" w14:textId="77777777" w:rsidTr="007B5E0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40F940C3" w14:textId="63656819" w:rsidR="00F92CE2" w:rsidRPr="00072DC8" w:rsidRDefault="00F92CE2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15 to ≤125 mmHg</w:t>
            </w:r>
          </w:p>
        </w:tc>
        <w:tc>
          <w:tcPr>
            <w:tcW w:w="692" w:type="pct"/>
            <w:vAlign w:val="center"/>
          </w:tcPr>
          <w:p w14:paraId="38726997" w14:textId="48FEDD7C" w:rsidR="00F92CE2" w:rsidRPr="00072DC8" w:rsidRDefault="00F92CE2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96 (15.3)</w:t>
            </w:r>
          </w:p>
        </w:tc>
        <w:tc>
          <w:tcPr>
            <w:tcW w:w="693" w:type="pct"/>
            <w:noWrap/>
            <w:vAlign w:val="center"/>
          </w:tcPr>
          <w:p w14:paraId="35365A3F" w14:textId="7483B3D6" w:rsidR="00F92CE2" w:rsidRPr="00072DC8" w:rsidRDefault="00F92CE2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53 (16.3)</w:t>
            </w:r>
          </w:p>
        </w:tc>
        <w:tc>
          <w:tcPr>
            <w:tcW w:w="693" w:type="pct"/>
            <w:noWrap/>
            <w:vAlign w:val="center"/>
          </w:tcPr>
          <w:p w14:paraId="013101D3" w14:textId="7B97181E" w:rsidR="00F92CE2" w:rsidRPr="00072DC8" w:rsidRDefault="00F92CE2" w:rsidP="00FC5AE3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43 (14.2)</w:t>
            </w:r>
          </w:p>
        </w:tc>
        <w:tc>
          <w:tcPr>
            <w:tcW w:w="1316" w:type="pct"/>
            <w:vAlign w:val="center"/>
          </w:tcPr>
          <w:p w14:paraId="501FB473" w14:textId="34FD3B24" w:rsidR="00F92CE2" w:rsidRPr="00072DC8" w:rsidRDefault="00F92CE2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83 (0.54 – 1.28), P=0.405</w:t>
            </w:r>
          </w:p>
        </w:tc>
        <w:tc>
          <w:tcPr>
            <w:tcW w:w="586" w:type="pct"/>
            <w:vAlign w:val="center"/>
          </w:tcPr>
          <w:p w14:paraId="6B5A6D7A" w14:textId="77777777" w:rsidR="00F92CE2" w:rsidRPr="00072DC8" w:rsidRDefault="00F92CE2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F92CE2" w:rsidRPr="00072DC8" w14:paraId="08C5965E" w14:textId="77777777" w:rsidTr="007B5E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77B279ED" w14:textId="6B9A9C73" w:rsidR="00F92CE2" w:rsidRPr="00072DC8" w:rsidRDefault="00F92CE2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25 to ≤135 mmHg</w:t>
            </w:r>
          </w:p>
        </w:tc>
        <w:tc>
          <w:tcPr>
            <w:tcW w:w="692" w:type="pct"/>
            <w:vAlign w:val="center"/>
          </w:tcPr>
          <w:p w14:paraId="352B7152" w14:textId="0ECF360C" w:rsidR="00F92CE2" w:rsidRPr="00072DC8" w:rsidRDefault="00F92CE2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 xml:space="preserve">67 (11.8)     </w:t>
            </w:r>
          </w:p>
        </w:tc>
        <w:tc>
          <w:tcPr>
            <w:tcW w:w="693" w:type="pct"/>
            <w:noWrap/>
            <w:vAlign w:val="center"/>
          </w:tcPr>
          <w:p w14:paraId="14FC73FC" w14:textId="3E5912F9" w:rsidR="00F92CE2" w:rsidRPr="00072DC8" w:rsidRDefault="00F92CE2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6 (12.4)</w:t>
            </w:r>
          </w:p>
        </w:tc>
        <w:tc>
          <w:tcPr>
            <w:tcW w:w="693" w:type="pct"/>
            <w:noWrap/>
            <w:vAlign w:val="center"/>
          </w:tcPr>
          <w:p w14:paraId="33FA39D4" w14:textId="7A399F2A" w:rsidR="00F92CE2" w:rsidRPr="00072DC8" w:rsidRDefault="00F92CE2" w:rsidP="00FC5AE3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1 (11.3)</w:t>
            </w:r>
          </w:p>
        </w:tc>
        <w:tc>
          <w:tcPr>
            <w:tcW w:w="1316" w:type="pct"/>
            <w:vAlign w:val="center"/>
          </w:tcPr>
          <w:p w14:paraId="21894519" w14:textId="3AEB1C18" w:rsidR="00F92CE2" w:rsidRPr="00072DC8" w:rsidRDefault="00F92CE2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74 (0.44 – 1.23), P=0.244</w:t>
            </w:r>
          </w:p>
        </w:tc>
        <w:tc>
          <w:tcPr>
            <w:tcW w:w="586" w:type="pct"/>
            <w:vAlign w:val="center"/>
          </w:tcPr>
          <w:p w14:paraId="2A2C83B6" w14:textId="77777777" w:rsidR="00F92CE2" w:rsidRPr="00072DC8" w:rsidRDefault="00F92CE2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F92CE2" w:rsidRPr="00072DC8" w14:paraId="3A895C02" w14:textId="77777777" w:rsidTr="007B5E0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2219F5CB" w14:textId="7591F02C" w:rsidR="00F92CE2" w:rsidRPr="00072DC8" w:rsidRDefault="00F92CE2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35 mmHg</w:t>
            </w:r>
          </w:p>
        </w:tc>
        <w:tc>
          <w:tcPr>
            <w:tcW w:w="692" w:type="pct"/>
            <w:vAlign w:val="center"/>
          </w:tcPr>
          <w:p w14:paraId="58F73DAB" w14:textId="56BCC7E7" w:rsidR="00F92CE2" w:rsidRPr="00072DC8" w:rsidRDefault="00F92CE2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63 (9.6)</w:t>
            </w:r>
          </w:p>
        </w:tc>
        <w:tc>
          <w:tcPr>
            <w:tcW w:w="693" w:type="pct"/>
            <w:noWrap/>
            <w:vAlign w:val="center"/>
          </w:tcPr>
          <w:p w14:paraId="2005A98E" w14:textId="234DD6D7" w:rsidR="00F92CE2" w:rsidRPr="00072DC8" w:rsidRDefault="00F92CE2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5 (11.2)</w:t>
            </w:r>
          </w:p>
        </w:tc>
        <w:tc>
          <w:tcPr>
            <w:tcW w:w="693" w:type="pct"/>
            <w:noWrap/>
            <w:vAlign w:val="center"/>
          </w:tcPr>
          <w:p w14:paraId="14467DA9" w14:textId="7C37BB7C" w:rsidR="00F92CE2" w:rsidRPr="00072DC8" w:rsidRDefault="00F92CE2" w:rsidP="00FC5AE3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28 (8.2)</w:t>
            </w:r>
          </w:p>
        </w:tc>
        <w:tc>
          <w:tcPr>
            <w:tcW w:w="1316" w:type="pct"/>
            <w:vAlign w:val="center"/>
          </w:tcPr>
          <w:p w14:paraId="6F4F8466" w14:textId="1B91A285" w:rsidR="00F92CE2" w:rsidRPr="00072DC8" w:rsidRDefault="00F92CE2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81 (0.48 – 1.36), P=0.422</w:t>
            </w:r>
          </w:p>
        </w:tc>
        <w:tc>
          <w:tcPr>
            <w:tcW w:w="586" w:type="pct"/>
            <w:vAlign w:val="center"/>
          </w:tcPr>
          <w:p w14:paraId="58972C3F" w14:textId="77777777" w:rsidR="00F92CE2" w:rsidRPr="00072DC8" w:rsidRDefault="00F92CE2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F92CE2" w:rsidRPr="00072DC8" w14:paraId="1F486079" w14:textId="77777777" w:rsidTr="007B5E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47AD5B85" w14:textId="00A01CC6" w:rsidR="00F92CE2" w:rsidRPr="00072DC8" w:rsidRDefault="00F92CE2" w:rsidP="00FC5AE3">
            <w:pPr>
              <w:spacing w:before="240" w:line="480" w:lineRule="auto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Overall</w:t>
            </w:r>
          </w:p>
        </w:tc>
        <w:tc>
          <w:tcPr>
            <w:tcW w:w="692" w:type="pct"/>
            <w:vAlign w:val="center"/>
          </w:tcPr>
          <w:p w14:paraId="609CD102" w14:textId="32533174" w:rsidR="00F92CE2" w:rsidRPr="00072DC8" w:rsidRDefault="00F92CE2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83 (14.0)</w:t>
            </w:r>
          </w:p>
        </w:tc>
        <w:tc>
          <w:tcPr>
            <w:tcW w:w="693" w:type="pct"/>
            <w:noWrap/>
            <w:vAlign w:val="center"/>
          </w:tcPr>
          <w:p w14:paraId="7B0B35CE" w14:textId="0A35955A" w:rsidR="00F92CE2" w:rsidRPr="00072DC8" w:rsidRDefault="00F92CE2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213 (15.5)</w:t>
            </w:r>
          </w:p>
        </w:tc>
        <w:tc>
          <w:tcPr>
            <w:tcW w:w="693" w:type="pct"/>
            <w:noWrap/>
            <w:vAlign w:val="center"/>
          </w:tcPr>
          <w:p w14:paraId="781C183E" w14:textId="76794C0D" w:rsidR="00F92CE2" w:rsidRPr="00072DC8" w:rsidRDefault="00F92CE2" w:rsidP="00FC5AE3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70 (12.5)</w:t>
            </w:r>
          </w:p>
        </w:tc>
        <w:tc>
          <w:tcPr>
            <w:tcW w:w="1316" w:type="pct"/>
            <w:vAlign w:val="center"/>
          </w:tcPr>
          <w:p w14:paraId="68DAFED4" w14:textId="3D148B87" w:rsidR="00F92CE2" w:rsidRPr="00072DC8" w:rsidRDefault="00F92CE2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76 (0.61 – 0.93), P=0.009</w:t>
            </w:r>
          </w:p>
        </w:tc>
        <w:tc>
          <w:tcPr>
            <w:tcW w:w="586" w:type="pct"/>
            <w:vAlign w:val="center"/>
          </w:tcPr>
          <w:p w14:paraId="346EF20B" w14:textId="77777777" w:rsidR="00F92CE2" w:rsidRPr="00072DC8" w:rsidRDefault="00F92CE2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</w:tbl>
    <w:p w14:paraId="1BF8A082" w14:textId="77777777" w:rsidR="00835B52" w:rsidRPr="00072DC8" w:rsidRDefault="00835B52" w:rsidP="00835B52">
      <w:pPr>
        <w:autoSpaceDE w:val="0"/>
        <w:autoSpaceDN w:val="0"/>
        <w:adjustRightInd w:val="0"/>
        <w:spacing w:before="240" w:after="0" w:line="240" w:lineRule="auto"/>
        <w:rPr>
          <w:rFonts w:ascii="OTNEJMScalaSansLF" w:hAnsi="OTNEJMScalaSansLF" w:cs="OTNEJMScalaSansLF"/>
          <w:sz w:val="16"/>
          <w:szCs w:val="16"/>
        </w:rPr>
      </w:pPr>
      <w:r w:rsidRPr="00072DC8">
        <w:rPr>
          <w:rFonts w:ascii="OTNEJMScalaSansLF" w:hAnsi="OTNEJMScalaSansLF" w:cs="OTNEJMScalaSansLF"/>
          <w:sz w:val="16"/>
          <w:szCs w:val="16"/>
        </w:rPr>
        <w:t xml:space="preserve">CV death denotes cardiovascular death, HF hospitalization heart failure hospitalization, MRA mineralocorticoid receptor antagonist, </w:t>
      </w:r>
      <w:bookmarkStart w:id="3" w:name="_Hlk9336345"/>
      <w:r w:rsidRPr="00072DC8">
        <w:rPr>
          <w:rFonts w:ascii="OTNEJMScalaSansLF" w:hAnsi="OTNEJMScalaSansLF" w:cs="OTNEJMScalaSansLF"/>
          <w:sz w:val="16"/>
          <w:szCs w:val="16"/>
        </w:rPr>
        <w:t>SBP systolic blood pressure</w:t>
      </w:r>
      <w:bookmarkEnd w:id="3"/>
      <w:r w:rsidRPr="00072DC8">
        <w:rPr>
          <w:rFonts w:ascii="OTNEJMScalaSansLF" w:hAnsi="OTNEJMScalaSansLF" w:cs="OTNEJMScalaSansLF"/>
          <w:sz w:val="16"/>
          <w:szCs w:val="16"/>
        </w:rPr>
        <w:t>.</w:t>
      </w:r>
    </w:p>
    <w:p w14:paraId="2C326555" w14:textId="77777777" w:rsidR="00835B52" w:rsidRPr="00072DC8" w:rsidRDefault="00835B52" w:rsidP="00835B52">
      <w:pPr>
        <w:autoSpaceDE w:val="0"/>
        <w:autoSpaceDN w:val="0"/>
        <w:adjustRightInd w:val="0"/>
        <w:spacing w:before="240" w:after="0" w:line="240" w:lineRule="auto"/>
        <w:rPr>
          <w:b/>
        </w:rPr>
      </w:pPr>
      <w:r w:rsidRPr="00072DC8">
        <w:rPr>
          <w:rFonts w:ascii="OTNEJMScalaSansLF" w:hAnsi="OTNEJMScalaSansLF" w:cs="OTNEJMScalaSansLF"/>
          <w:sz w:val="16"/>
          <w:szCs w:val="16"/>
        </w:rPr>
        <w:t>*P value is for interaction between SBP categories and treatment effect.</w:t>
      </w:r>
    </w:p>
    <w:p w14:paraId="1BE527A4" w14:textId="77777777" w:rsidR="003C185D" w:rsidRPr="00072DC8" w:rsidRDefault="003C185D">
      <w:pPr>
        <w:rPr>
          <w:b/>
        </w:rPr>
      </w:pPr>
      <w:r w:rsidRPr="00072DC8">
        <w:rPr>
          <w:b/>
        </w:rPr>
        <w:br w:type="page"/>
      </w:r>
    </w:p>
    <w:p w14:paraId="0F536D73" w14:textId="1D5803D4" w:rsidR="003C185D" w:rsidRPr="00072DC8" w:rsidRDefault="003C185D" w:rsidP="003C185D">
      <w:pPr>
        <w:autoSpaceDE w:val="0"/>
        <w:autoSpaceDN w:val="0"/>
        <w:adjustRightInd w:val="0"/>
        <w:spacing w:after="0" w:line="240" w:lineRule="auto"/>
        <w:rPr>
          <w:b/>
        </w:rPr>
      </w:pPr>
      <w:r w:rsidRPr="00072DC8">
        <w:rPr>
          <w:b/>
        </w:rPr>
        <w:t>Table S</w:t>
      </w:r>
      <w:r w:rsidR="00101081" w:rsidRPr="00072DC8">
        <w:rPr>
          <w:b/>
        </w:rPr>
        <w:t>7</w:t>
      </w:r>
      <w:r w:rsidRPr="00072DC8">
        <w:rPr>
          <w:b/>
        </w:rPr>
        <w:t xml:space="preserve">. </w:t>
      </w:r>
      <w:r w:rsidR="00765ED0" w:rsidRPr="00072DC8">
        <w:rPr>
          <w:b/>
        </w:rPr>
        <w:t>Effect of MRA on clinical outcomes, overall and in each SBP category, in the RALES trial population.</w:t>
      </w:r>
    </w:p>
    <w:p w14:paraId="0E9A91D9" w14:textId="77777777" w:rsidR="003C185D" w:rsidRPr="00072DC8" w:rsidRDefault="003C185D" w:rsidP="003C185D">
      <w:pPr>
        <w:autoSpaceDE w:val="0"/>
        <w:autoSpaceDN w:val="0"/>
        <w:adjustRightInd w:val="0"/>
        <w:spacing w:after="0" w:line="240" w:lineRule="auto"/>
        <w:rPr>
          <w:b/>
        </w:rPr>
      </w:pPr>
    </w:p>
    <w:tbl>
      <w:tblPr>
        <w:tblStyle w:val="Tableausimple4"/>
        <w:tblW w:w="5000" w:type="pct"/>
        <w:tblLook w:val="04A0" w:firstRow="1" w:lastRow="0" w:firstColumn="1" w:lastColumn="0" w:noHBand="0" w:noVBand="1"/>
      </w:tblPr>
      <w:tblGrid>
        <w:gridCol w:w="1968"/>
        <w:gridCol w:w="1351"/>
        <w:gridCol w:w="1351"/>
        <w:gridCol w:w="1353"/>
        <w:gridCol w:w="2386"/>
        <w:gridCol w:w="1229"/>
      </w:tblGrid>
      <w:tr w:rsidR="00075D4F" w:rsidRPr="00072DC8" w14:paraId="47C43A5D" w14:textId="77777777" w:rsidTr="00AF1A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5AD9E6BB" w14:textId="77777777" w:rsidR="00075D4F" w:rsidRPr="00072DC8" w:rsidRDefault="00075D4F" w:rsidP="00FC5AE3">
            <w:pPr>
              <w:spacing w:before="240" w:line="480" w:lineRule="auto"/>
              <w:jc w:val="center"/>
              <w:rPr>
                <w:bCs w:val="0"/>
                <w:sz w:val="20"/>
                <w:szCs w:val="20"/>
              </w:rPr>
            </w:pPr>
          </w:p>
        </w:tc>
        <w:tc>
          <w:tcPr>
            <w:tcW w:w="2143" w:type="pct"/>
            <w:gridSpan w:val="3"/>
            <w:vAlign w:val="center"/>
          </w:tcPr>
          <w:p w14:paraId="747576E9" w14:textId="6B50C243" w:rsidR="00075D4F" w:rsidRPr="00072DC8" w:rsidRDefault="008F63E2" w:rsidP="00FC5AE3">
            <w:pPr>
              <w:spacing w:before="24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072DC8">
              <w:rPr>
                <w:bCs w:val="0"/>
                <w:sz w:val="20"/>
                <w:szCs w:val="20"/>
              </w:rPr>
              <w:t>Events</w:t>
            </w:r>
            <w:r w:rsidR="00075D4F" w:rsidRPr="00072DC8">
              <w:rPr>
                <w:bCs w:val="0"/>
                <w:sz w:val="20"/>
                <w:szCs w:val="20"/>
              </w:rPr>
              <w:t>, n (</w:t>
            </w:r>
            <w:r w:rsidR="00155D9A" w:rsidRPr="00072DC8">
              <w:rPr>
                <w:bCs w:val="0"/>
                <w:sz w:val="20"/>
                <w:szCs w:val="20"/>
              </w:rPr>
              <w:t>%</w:t>
            </w:r>
            <w:r w:rsidR="00075D4F" w:rsidRPr="00072DC8">
              <w:rPr>
                <w:bCs w:val="0"/>
                <w:sz w:val="20"/>
                <w:szCs w:val="20"/>
              </w:rPr>
              <w:t>)</w:t>
            </w:r>
          </w:p>
        </w:tc>
        <w:tc>
          <w:tcPr>
            <w:tcW w:w="1250" w:type="pct"/>
            <w:vAlign w:val="center"/>
          </w:tcPr>
          <w:p w14:paraId="595FC6D3" w14:textId="77777777" w:rsidR="00075D4F" w:rsidRPr="00072DC8" w:rsidRDefault="00075D4F" w:rsidP="00FC5AE3">
            <w:pPr>
              <w:spacing w:before="24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072DC8">
              <w:rPr>
                <w:bCs w:val="0"/>
                <w:sz w:val="20"/>
                <w:szCs w:val="20"/>
              </w:rPr>
              <w:t>Adjusted hazard ratio</w:t>
            </w:r>
          </w:p>
          <w:p w14:paraId="4A5B61FF" w14:textId="31274CCA" w:rsidR="00075D4F" w:rsidRPr="00072DC8" w:rsidRDefault="00075D4F" w:rsidP="00FC5AE3">
            <w:pPr>
              <w:spacing w:before="24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072DC8">
              <w:rPr>
                <w:bCs w:val="0"/>
                <w:sz w:val="20"/>
                <w:szCs w:val="20"/>
              </w:rPr>
              <w:t>(95</w:t>
            </w:r>
            <w:r w:rsidR="0078102B" w:rsidRPr="00072DC8">
              <w:rPr>
                <w:bCs w:val="0"/>
                <w:sz w:val="20"/>
                <w:szCs w:val="20"/>
              </w:rPr>
              <w:t>%</w:t>
            </w:r>
            <w:r w:rsidRPr="00072DC8">
              <w:rPr>
                <w:bCs w:val="0"/>
                <w:sz w:val="20"/>
                <w:szCs w:val="20"/>
              </w:rPr>
              <w:t xml:space="preserve"> confidence interval), </w:t>
            </w:r>
            <w:r w:rsidR="0078102B" w:rsidRPr="00072DC8">
              <w:rPr>
                <w:bCs w:val="0"/>
                <w:sz w:val="20"/>
                <w:szCs w:val="20"/>
              </w:rPr>
              <w:t xml:space="preserve"> </w:t>
            </w:r>
            <w:r w:rsidRPr="00072DC8">
              <w:rPr>
                <w:bCs w:val="0"/>
                <w:sz w:val="20"/>
                <w:szCs w:val="20"/>
              </w:rPr>
              <w:t>P</w:t>
            </w:r>
            <w:r w:rsidR="0078102B" w:rsidRPr="00072DC8">
              <w:rPr>
                <w:bCs w:val="0"/>
                <w:sz w:val="20"/>
                <w:szCs w:val="20"/>
              </w:rPr>
              <w:t xml:space="preserve"> </w:t>
            </w:r>
            <w:r w:rsidRPr="00072DC8">
              <w:rPr>
                <w:bCs w:val="0"/>
                <w:sz w:val="20"/>
                <w:szCs w:val="20"/>
              </w:rPr>
              <w:t>value</w:t>
            </w:r>
          </w:p>
        </w:tc>
        <w:tc>
          <w:tcPr>
            <w:tcW w:w="586" w:type="pct"/>
            <w:vAlign w:val="center"/>
          </w:tcPr>
          <w:p w14:paraId="2ECB4935" w14:textId="496E20F9" w:rsidR="00075D4F" w:rsidRPr="00072DC8" w:rsidRDefault="00075D4F" w:rsidP="00FC5AE3">
            <w:pPr>
              <w:spacing w:before="24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072DC8">
              <w:rPr>
                <w:bCs w:val="0"/>
                <w:sz w:val="20"/>
                <w:szCs w:val="20"/>
              </w:rPr>
              <w:t>P</w:t>
            </w:r>
            <w:r w:rsidR="004E22AF" w:rsidRPr="00072DC8">
              <w:rPr>
                <w:bCs w:val="0"/>
                <w:sz w:val="20"/>
                <w:szCs w:val="20"/>
              </w:rPr>
              <w:t xml:space="preserve"> v</w:t>
            </w:r>
            <w:r w:rsidRPr="00072DC8">
              <w:rPr>
                <w:bCs w:val="0"/>
                <w:sz w:val="20"/>
                <w:szCs w:val="20"/>
              </w:rPr>
              <w:t>alue for interaction</w:t>
            </w:r>
            <w:r w:rsidR="00665A0E" w:rsidRPr="00072DC8">
              <w:rPr>
                <w:bCs w:val="0"/>
                <w:sz w:val="20"/>
                <w:szCs w:val="20"/>
              </w:rPr>
              <w:t>*</w:t>
            </w:r>
          </w:p>
        </w:tc>
      </w:tr>
      <w:tr w:rsidR="00075D4F" w:rsidRPr="00072DC8" w14:paraId="5A959893" w14:textId="77777777" w:rsidTr="00835B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  <w:hideMark/>
          </w:tcPr>
          <w:p w14:paraId="4DFFDFE5" w14:textId="77777777" w:rsidR="00075D4F" w:rsidRPr="00072DC8" w:rsidRDefault="00075D4F" w:rsidP="00FC5AE3">
            <w:pPr>
              <w:spacing w:before="240" w:line="480" w:lineRule="auto"/>
              <w:jc w:val="center"/>
              <w:rPr>
                <w:bCs w:val="0"/>
                <w:sz w:val="20"/>
                <w:szCs w:val="20"/>
              </w:rPr>
            </w:pPr>
            <w:r w:rsidRPr="00072DC8">
              <w:rPr>
                <w:bCs w:val="0"/>
                <w:sz w:val="20"/>
                <w:szCs w:val="20"/>
              </w:rPr>
              <w:t>Outcome</w:t>
            </w:r>
          </w:p>
        </w:tc>
        <w:tc>
          <w:tcPr>
            <w:tcW w:w="714" w:type="pct"/>
            <w:vAlign w:val="center"/>
          </w:tcPr>
          <w:p w14:paraId="591F5E19" w14:textId="1895B15B" w:rsidR="00075D4F" w:rsidRPr="00072DC8" w:rsidRDefault="00075D4F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Overall</w:t>
            </w:r>
          </w:p>
        </w:tc>
        <w:tc>
          <w:tcPr>
            <w:tcW w:w="714" w:type="pct"/>
            <w:noWrap/>
            <w:vAlign w:val="center"/>
            <w:hideMark/>
          </w:tcPr>
          <w:p w14:paraId="6C3D336C" w14:textId="2C3DC79B" w:rsidR="00075D4F" w:rsidRPr="00072DC8" w:rsidRDefault="00075D4F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Placebo</w:t>
            </w:r>
          </w:p>
        </w:tc>
        <w:tc>
          <w:tcPr>
            <w:tcW w:w="715" w:type="pct"/>
            <w:noWrap/>
            <w:vAlign w:val="center"/>
            <w:hideMark/>
          </w:tcPr>
          <w:p w14:paraId="02EAB145" w14:textId="77777777" w:rsidR="00075D4F" w:rsidRPr="00072DC8" w:rsidRDefault="00075D4F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MRA</w:t>
            </w:r>
          </w:p>
        </w:tc>
        <w:tc>
          <w:tcPr>
            <w:tcW w:w="1250" w:type="pct"/>
            <w:vAlign w:val="center"/>
          </w:tcPr>
          <w:p w14:paraId="009F6170" w14:textId="77777777" w:rsidR="00075D4F" w:rsidRPr="00072DC8" w:rsidRDefault="00075D4F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  <w:tc>
          <w:tcPr>
            <w:tcW w:w="586" w:type="pct"/>
            <w:vAlign w:val="center"/>
          </w:tcPr>
          <w:p w14:paraId="7D69B019" w14:textId="77777777" w:rsidR="00075D4F" w:rsidRPr="00072DC8" w:rsidRDefault="00075D4F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</w:tr>
      <w:tr w:rsidR="00D37327" w:rsidRPr="00072DC8" w14:paraId="103DD552" w14:textId="77777777" w:rsidTr="00835B5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  <w:hideMark/>
          </w:tcPr>
          <w:p w14:paraId="0FC3397F" w14:textId="77777777" w:rsidR="00D37327" w:rsidRPr="00072DC8" w:rsidRDefault="00D37327" w:rsidP="00FC5AE3">
            <w:pPr>
              <w:spacing w:before="240" w:line="480" w:lineRule="auto"/>
              <w:rPr>
                <w:rFonts w:cstheme="minorHAnsi"/>
                <w:b w:val="0"/>
                <w:sz w:val="20"/>
                <w:szCs w:val="20"/>
              </w:rPr>
            </w:pPr>
            <w:r w:rsidRPr="00072DC8">
              <w:rPr>
                <w:rFonts w:cstheme="minorHAnsi"/>
                <w:bCs w:val="0"/>
                <w:sz w:val="20"/>
                <w:szCs w:val="20"/>
              </w:rPr>
              <w:t>CV death or HF</w:t>
            </w:r>
          </w:p>
          <w:p w14:paraId="380B22FC" w14:textId="4F8177BB" w:rsidR="00D37327" w:rsidRPr="00072DC8" w:rsidRDefault="00D37327" w:rsidP="00FC5AE3">
            <w:pPr>
              <w:spacing w:before="240" w:line="480" w:lineRule="auto"/>
              <w:rPr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Cs w:val="0"/>
                <w:sz w:val="20"/>
                <w:szCs w:val="20"/>
              </w:rPr>
              <w:t>hospitalization</w:t>
            </w:r>
          </w:p>
        </w:tc>
        <w:tc>
          <w:tcPr>
            <w:tcW w:w="714" w:type="pct"/>
            <w:vAlign w:val="center"/>
          </w:tcPr>
          <w:p w14:paraId="2D2D7F8F" w14:textId="77777777" w:rsidR="00D37327" w:rsidRPr="00072DC8" w:rsidRDefault="00D37327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  <w:tc>
          <w:tcPr>
            <w:tcW w:w="714" w:type="pct"/>
            <w:noWrap/>
            <w:vAlign w:val="center"/>
          </w:tcPr>
          <w:p w14:paraId="1E49E063" w14:textId="1C456482" w:rsidR="00D37327" w:rsidRPr="00072DC8" w:rsidRDefault="00D37327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  <w:tc>
          <w:tcPr>
            <w:tcW w:w="715" w:type="pct"/>
            <w:noWrap/>
            <w:vAlign w:val="center"/>
          </w:tcPr>
          <w:p w14:paraId="1331EA58" w14:textId="77777777" w:rsidR="00D37327" w:rsidRPr="00072DC8" w:rsidRDefault="00D37327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  <w:tc>
          <w:tcPr>
            <w:tcW w:w="1250" w:type="pct"/>
            <w:vAlign w:val="center"/>
          </w:tcPr>
          <w:p w14:paraId="7CF7E42B" w14:textId="77777777" w:rsidR="00D37327" w:rsidRPr="00072DC8" w:rsidRDefault="00D37327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  <w:tc>
          <w:tcPr>
            <w:tcW w:w="586" w:type="pct"/>
            <w:vAlign w:val="center"/>
          </w:tcPr>
          <w:p w14:paraId="4CF93A49" w14:textId="419EA6B8" w:rsidR="00D37327" w:rsidRPr="00072DC8" w:rsidRDefault="00D37327" w:rsidP="00FC5AE3">
            <w:pPr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.0</w:t>
            </w:r>
            <w:r w:rsidR="000C2BB8" w:rsidRPr="00072DC8">
              <w:rPr>
                <w:sz w:val="20"/>
                <w:szCs w:val="20"/>
              </w:rPr>
              <w:t>63</w:t>
            </w:r>
          </w:p>
        </w:tc>
      </w:tr>
      <w:tr w:rsidR="00D37327" w:rsidRPr="00072DC8" w14:paraId="7BA2927D" w14:textId="77777777" w:rsidTr="00835B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  <w:hideMark/>
          </w:tcPr>
          <w:p w14:paraId="2F2D5340" w14:textId="5C6B23A2" w:rsidR="00D37327" w:rsidRPr="00072DC8" w:rsidRDefault="00DF454E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≤</w:t>
            </w:r>
            <w:r w:rsidR="00D37327" w:rsidRPr="00072DC8">
              <w:rPr>
                <w:rFonts w:cstheme="minorHAnsi"/>
                <w:b w:val="0"/>
                <w:bCs w:val="0"/>
                <w:sz w:val="20"/>
                <w:szCs w:val="20"/>
              </w:rPr>
              <w:t>105 mmHg</w:t>
            </w:r>
          </w:p>
        </w:tc>
        <w:tc>
          <w:tcPr>
            <w:tcW w:w="714" w:type="pct"/>
            <w:vAlign w:val="center"/>
          </w:tcPr>
          <w:p w14:paraId="4C2F1A27" w14:textId="3C88C9B0" w:rsidR="00D37327" w:rsidRPr="00072DC8" w:rsidRDefault="00E3531D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203 (61.5)</w:t>
            </w:r>
          </w:p>
        </w:tc>
        <w:tc>
          <w:tcPr>
            <w:tcW w:w="714" w:type="pct"/>
            <w:noWrap/>
            <w:vAlign w:val="center"/>
          </w:tcPr>
          <w:p w14:paraId="78DF9B62" w14:textId="1DF9EDA9" w:rsidR="00D37327" w:rsidRPr="00072DC8" w:rsidRDefault="00E3531D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13 (63.1)</w:t>
            </w:r>
          </w:p>
        </w:tc>
        <w:tc>
          <w:tcPr>
            <w:tcW w:w="715" w:type="pct"/>
            <w:noWrap/>
            <w:vAlign w:val="center"/>
          </w:tcPr>
          <w:p w14:paraId="3558F657" w14:textId="3C3768ED" w:rsidR="00D37327" w:rsidRPr="00072DC8" w:rsidRDefault="00E3531D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90 (59.6)</w:t>
            </w:r>
          </w:p>
        </w:tc>
        <w:tc>
          <w:tcPr>
            <w:tcW w:w="1250" w:type="pct"/>
            <w:vAlign w:val="center"/>
          </w:tcPr>
          <w:p w14:paraId="30EF2546" w14:textId="32574671" w:rsidR="00D37327" w:rsidRPr="00072DC8" w:rsidRDefault="00DD6075" w:rsidP="00FC5AE3">
            <w:pPr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81 (0.61 – 1.08), P=0.1</w:t>
            </w:r>
            <w:r w:rsidR="003412AC" w:rsidRPr="00072DC8">
              <w:rPr>
                <w:bCs/>
                <w:sz w:val="20"/>
                <w:szCs w:val="20"/>
              </w:rPr>
              <w:t>6</w:t>
            </w:r>
          </w:p>
        </w:tc>
        <w:tc>
          <w:tcPr>
            <w:tcW w:w="586" w:type="pct"/>
            <w:vAlign w:val="center"/>
          </w:tcPr>
          <w:p w14:paraId="6175B4B6" w14:textId="77777777" w:rsidR="00D37327" w:rsidRPr="00072DC8" w:rsidRDefault="00D37327" w:rsidP="00FC5AE3">
            <w:pPr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</w:tr>
      <w:tr w:rsidR="00D37327" w:rsidRPr="00072DC8" w14:paraId="59EE7901" w14:textId="77777777" w:rsidTr="00835B5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  <w:hideMark/>
          </w:tcPr>
          <w:p w14:paraId="26DAC697" w14:textId="2D2055EE" w:rsidR="00D37327" w:rsidRPr="00072DC8" w:rsidRDefault="00D37327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05 to ≤115 mmHg</w:t>
            </w:r>
          </w:p>
        </w:tc>
        <w:tc>
          <w:tcPr>
            <w:tcW w:w="714" w:type="pct"/>
            <w:vAlign w:val="center"/>
          </w:tcPr>
          <w:p w14:paraId="7B48241E" w14:textId="3F9F1201" w:rsidR="00D37327" w:rsidRPr="00072DC8" w:rsidRDefault="00E3531D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92 (54.4)</w:t>
            </w:r>
          </w:p>
        </w:tc>
        <w:tc>
          <w:tcPr>
            <w:tcW w:w="714" w:type="pct"/>
            <w:noWrap/>
            <w:vAlign w:val="center"/>
          </w:tcPr>
          <w:p w14:paraId="32014807" w14:textId="58BBE36C" w:rsidR="00D37327" w:rsidRPr="00072DC8" w:rsidRDefault="00E3531D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03 (60.2)</w:t>
            </w:r>
          </w:p>
        </w:tc>
        <w:tc>
          <w:tcPr>
            <w:tcW w:w="715" w:type="pct"/>
            <w:noWrap/>
            <w:vAlign w:val="center"/>
          </w:tcPr>
          <w:p w14:paraId="7634FEB8" w14:textId="74F86BBA" w:rsidR="00D37327" w:rsidRPr="00072DC8" w:rsidRDefault="00E3531D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89 (48.9)</w:t>
            </w:r>
          </w:p>
        </w:tc>
        <w:tc>
          <w:tcPr>
            <w:tcW w:w="1250" w:type="pct"/>
            <w:vAlign w:val="center"/>
          </w:tcPr>
          <w:p w14:paraId="6A1CD24D" w14:textId="5936267B" w:rsidR="00D37327" w:rsidRPr="00072DC8" w:rsidRDefault="00DD6075" w:rsidP="00FC5AE3">
            <w:pPr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82 (0.60 – 1.11), P=0.19</w:t>
            </w:r>
          </w:p>
        </w:tc>
        <w:tc>
          <w:tcPr>
            <w:tcW w:w="586" w:type="pct"/>
            <w:vAlign w:val="center"/>
          </w:tcPr>
          <w:p w14:paraId="6EBCBEBE" w14:textId="77777777" w:rsidR="00D37327" w:rsidRPr="00072DC8" w:rsidRDefault="00D37327" w:rsidP="00FC5AE3">
            <w:pPr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</w:tr>
      <w:tr w:rsidR="00D37327" w:rsidRPr="00072DC8" w14:paraId="24E44817" w14:textId="77777777" w:rsidTr="00835B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  <w:hideMark/>
          </w:tcPr>
          <w:p w14:paraId="2CA5107A" w14:textId="653AE640" w:rsidR="00D37327" w:rsidRPr="00072DC8" w:rsidRDefault="00D37327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15 to ≤125 mmHg</w:t>
            </w:r>
          </w:p>
        </w:tc>
        <w:tc>
          <w:tcPr>
            <w:tcW w:w="714" w:type="pct"/>
            <w:vAlign w:val="center"/>
          </w:tcPr>
          <w:p w14:paraId="6AB8B2E5" w14:textId="76A534BC" w:rsidR="00D37327" w:rsidRPr="00072DC8" w:rsidRDefault="00E3531D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47 (44.3)</w:t>
            </w:r>
          </w:p>
        </w:tc>
        <w:tc>
          <w:tcPr>
            <w:tcW w:w="714" w:type="pct"/>
            <w:noWrap/>
            <w:vAlign w:val="center"/>
          </w:tcPr>
          <w:p w14:paraId="5375EE7D" w14:textId="272775C3" w:rsidR="00D37327" w:rsidRPr="00072DC8" w:rsidRDefault="00E3531D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85 (50.0)</w:t>
            </w:r>
          </w:p>
        </w:tc>
        <w:tc>
          <w:tcPr>
            <w:tcW w:w="715" w:type="pct"/>
            <w:noWrap/>
            <w:vAlign w:val="center"/>
          </w:tcPr>
          <w:p w14:paraId="6E4B06E7" w14:textId="52EA55E7" w:rsidR="00D37327" w:rsidRPr="00072DC8" w:rsidRDefault="00E3531D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62 (38.3)</w:t>
            </w:r>
          </w:p>
        </w:tc>
        <w:tc>
          <w:tcPr>
            <w:tcW w:w="1250" w:type="pct"/>
            <w:vAlign w:val="center"/>
          </w:tcPr>
          <w:p w14:paraId="4F54AF6C" w14:textId="0AC1D1A7" w:rsidR="00D37327" w:rsidRPr="00072DC8" w:rsidRDefault="00DD6075" w:rsidP="00FC5AE3">
            <w:pPr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68 (0.48 – 0.96), P=0.0</w:t>
            </w:r>
            <w:r w:rsidR="003412AC" w:rsidRPr="00072DC8"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586" w:type="pct"/>
            <w:vAlign w:val="center"/>
          </w:tcPr>
          <w:p w14:paraId="7EDAA476" w14:textId="77777777" w:rsidR="00D37327" w:rsidRPr="00072DC8" w:rsidRDefault="00D37327" w:rsidP="00FC5AE3">
            <w:pPr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</w:tr>
      <w:tr w:rsidR="00D37327" w:rsidRPr="00072DC8" w14:paraId="3431053E" w14:textId="77777777" w:rsidTr="00835B5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  <w:hideMark/>
          </w:tcPr>
          <w:p w14:paraId="64AE72B2" w14:textId="598555F4" w:rsidR="00D37327" w:rsidRPr="00072DC8" w:rsidRDefault="00D37327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25 to ≤135 mmHg</w:t>
            </w:r>
          </w:p>
        </w:tc>
        <w:tc>
          <w:tcPr>
            <w:tcW w:w="714" w:type="pct"/>
            <w:vAlign w:val="center"/>
          </w:tcPr>
          <w:p w14:paraId="7F75CFC2" w14:textId="4AEE1418" w:rsidR="00D37327" w:rsidRPr="00072DC8" w:rsidRDefault="00E3531D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18 (45.9)</w:t>
            </w:r>
          </w:p>
        </w:tc>
        <w:tc>
          <w:tcPr>
            <w:tcW w:w="714" w:type="pct"/>
            <w:noWrap/>
            <w:vAlign w:val="center"/>
          </w:tcPr>
          <w:p w14:paraId="1372F66D" w14:textId="65C40883" w:rsidR="00D37327" w:rsidRPr="00072DC8" w:rsidRDefault="00E3531D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72 (55.0)</w:t>
            </w:r>
          </w:p>
        </w:tc>
        <w:tc>
          <w:tcPr>
            <w:tcW w:w="715" w:type="pct"/>
            <w:noWrap/>
            <w:vAlign w:val="center"/>
          </w:tcPr>
          <w:p w14:paraId="3C646C52" w14:textId="014C817F" w:rsidR="00D37327" w:rsidRPr="00072DC8" w:rsidRDefault="00E3531D" w:rsidP="00FC5AE3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46 (36.5)</w:t>
            </w:r>
          </w:p>
        </w:tc>
        <w:tc>
          <w:tcPr>
            <w:tcW w:w="1250" w:type="pct"/>
            <w:vAlign w:val="center"/>
          </w:tcPr>
          <w:p w14:paraId="739C4C85" w14:textId="48949D1A" w:rsidR="00D37327" w:rsidRPr="00072DC8" w:rsidRDefault="00DD6075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60 (0.40 – 0.88), P=0.01</w:t>
            </w:r>
          </w:p>
        </w:tc>
        <w:tc>
          <w:tcPr>
            <w:tcW w:w="586" w:type="pct"/>
            <w:vAlign w:val="center"/>
          </w:tcPr>
          <w:p w14:paraId="4E307623" w14:textId="77777777" w:rsidR="00D37327" w:rsidRPr="00072DC8" w:rsidRDefault="00D37327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</w:tr>
      <w:tr w:rsidR="00D37327" w:rsidRPr="00072DC8" w14:paraId="0897A5EE" w14:textId="77777777" w:rsidTr="00835B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57A2DDE9" w14:textId="7AE589D0" w:rsidR="00D37327" w:rsidRPr="00072DC8" w:rsidRDefault="00D37327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35 mmHg</w:t>
            </w:r>
          </w:p>
        </w:tc>
        <w:tc>
          <w:tcPr>
            <w:tcW w:w="714" w:type="pct"/>
            <w:vAlign w:val="center"/>
          </w:tcPr>
          <w:p w14:paraId="74CC8377" w14:textId="03E429A0" w:rsidR="00D37327" w:rsidRPr="00072DC8" w:rsidRDefault="00E3531D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57 (40.5)</w:t>
            </w:r>
          </w:p>
        </w:tc>
        <w:tc>
          <w:tcPr>
            <w:tcW w:w="714" w:type="pct"/>
            <w:noWrap/>
            <w:vAlign w:val="center"/>
          </w:tcPr>
          <w:p w14:paraId="1E280AF0" w14:textId="48019603" w:rsidR="00D37327" w:rsidRPr="00072DC8" w:rsidRDefault="00E3531D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99 (52.1)</w:t>
            </w:r>
          </w:p>
        </w:tc>
        <w:tc>
          <w:tcPr>
            <w:tcW w:w="715" w:type="pct"/>
            <w:noWrap/>
            <w:vAlign w:val="center"/>
          </w:tcPr>
          <w:p w14:paraId="0138641F" w14:textId="346CF1B1" w:rsidR="00D37327" w:rsidRPr="00072DC8" w:rsidRDefault="00E3531D" w:rsidP="00FC5AE3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58 (29.3)</w:t>
            </w:r>
          </w:p>
        </w:tc>
        <w:tc>
          <w:tcPr>
            <w:tcW w:w="1250" w:type="pct"/>
            <w:vAlign w:val="center"/>
          </w:tcPr>
          <w:p w14:paraId="6B659EF3" w14:textId="7E919816" w:rsidR="00D37327" w:rsidRPr="00072DC8" w:rsidRDefault="00DD6075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43 (0.31 – 0.61), P&lt;0.001</w:t>
            </w:r>
          </w:p>
        </w:tc>
        <w:tc>
          <w:tcPr>
            <w:tcW w:w="586" w:type="pct"/>
            <w:vAlign w:val="center"/>
          </w:tcPr>
          <w:p w14:paraId="348FB821" w14:textId="77777777" w:rsidR="00D37327" w:rsidRPr="00072DC8" w:rsidRDefault="00D37327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</w:tr>
      <w:tr w:rsidR="009D13A5" w:rsidRPr="00072DC8" w14:paraId="03C107FE" w14:textId="77777777" w:rsidTr="00835B5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1F404657" w14:textId="23644061" w:rsidR="009D13A5" w:rsidRPr="00072DC8" w:rsidRDefault="009D13A5" w:rsidP="00FC5AE3">
            <w:pPr>
              <w:spacing w:before="240" w:line="480" w:lineRule="auto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Overall</w:t>
            </w:r>
          </w:p>
        </w:tc>
        <w:tc>
          <w:tcPr>
            <w:tcW w:w="714" w:type="pct"/>
            <w:vAlign w:val="center"/>
          </w:tcPr>
          <w:p w14:paraId="7FD72948" w14:textId="0F9ECCD6" w:rsidR="009D13A5" w:rsidRPr="00072DC8" w:rsidRDefault="00486C6F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817 (49.2)</w:t>
            </w:r>
          </w:p>
        </w:tc>
        <w:tc>
          <w:tcPr>
            <w:tcW w:w="714" w:type="pct"/>
            <w:noWrap/>
            <w:vAlign w:val="center"/>
          </w:tcPr>
          <w:p w14:paraId="7C579967" w14:textId="12D4F273" w:rsidR="009D13A5" w:rsidRPr="00072DC8" w:rsidRDefault="00486C6F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472 (56.1)</w:t>
            </w:r>
          </w:p>
        </w:tc>
        <w:tc>
          <w:tcPr>
            <w:tcW w:w="715" w:type="pct"/>
            <w:noWrap/>
            <w:vAlign w:val="center"/>
          </w:tcPr>
          <w:p w14:paraId="47A4F423" w14:textId="38527DB5" w:rsidR="009D13A5" w:rsidRPr="00072DC8" w:rsidRDefault="00486C6F" w:rsidP="00FC5AE3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45 (42.1)</w:t>
            </w:r>
          </w:p>
        </w:tc>
        <w:tc>
          <w:tcPr>
            <w:tcW w:w="1250" w:type="pct"/>
            <w:vAlign w:val="center"/>
          </w:tcPr>
          <w:p w14:paraId="1E36B5F6" w14:textId="5DFF98CE" w:rsidR="009D13A5" w:rsidRPr="00072DC8" w:rsidRDefault="00DD6075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66 (0.57 – 0.76), P&lt;0.001</w:t>
            </w:r>
          </w:p>
        </w:tc>
        <w:tc>
          <w:tcPr>
            <w:tcW w:w="586" w:type="pct"/>
            <w:vAlign w:val="center"/>
          </w:tcPr>
          <w:p w14:paraId="33EF70A4" w14:textId="77777777" w:rsidR="009D13A5" w:rsidRPr="00072DC8" w:rsidRDefault="009D13A5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</w:tr>
      <w:tr w:rsidR="00D37327" w:rsidRPr="00072DC8" w14:paraId="3B274C46" w14:textId="77777777" w:rsidTr="00835B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312C8106" w14:textId="77777777" w:rsidR="00D37327" w:rsidRPr="00072DC8" w:rsidRDefault="00D37327" w:rsidP="00FC5AE3">
            <w:pPr>
              <w:spacing w:before="240" w:line="480" w:lineRule="auto"/>
              <w:rPr>
                <w:rFonts w:cstheme="minorHAnsi"/>
                <w:b w:val="0"/>
                <w:sz w:val="20"/>
                <w:szCs w:val="20"/>
              </w:rPr>
            </w:pPr>
            <w:r w:rsidRPr="00072DC8">
              <w:rPr>
                <w:rFonts w:cstheme="minorHAnsi"/>
                <w:bCs w:val="0"/>
                <w:sz w:val="20"/>
                <w:szCs w:val="20"/>
              </w:rPr>
              <w:t>Heart failure</w:t>
            </w:r>
          </w:p>
          <w:p w14:paraId="3CC54A11" w14:textId="135E95C1" w:rsidR="00D37327" w:rsidRPr="00072DC8" w:rsidRDefault="00D37327" w:rsidP="00FC5AE3">
            <w:pPr>
              <w:spacing w:before="240" w:line="480" w:lineRule="auto"/>
              <w:rPr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Cs w:val="0"/>
                <w:sz w:val="20"/>
                <w:szCs w:val="20"/>
              </w:rPr>
              <w:t>hospitalization</w:t>
            </w:r>
          </w:p>
        </w:tc>
        <w:tc>
          <w:tcPr>
            <w:tcW w:w="714" w:type="pct"/>
            <w:vAlign w:val="center"/>
          </w:tcPr>
          <w:p w14:paraId="3C8D654B" w14:textId="3284834C" w:rsidR="00D37327" w:rsidRPr="00072DC8" w:rsidRDefault="00D37327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  <w:tc>
          <w:tcPr>
            <w:tcW w:w="714" w:type="pct"/>
            <w:noWrap/>
            <w:vAlign w:val="center"/>
          </w:tcPr>
          <w:p w14:paraId="77B74743" w14:textId="0886F5B9" w:rsidR="00D37327" w:rsidRPr="00072DC8" w:rsidRDefault="00D37327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  <w:tc>
          <w:tcPr>
            <w:tcW w:w="715" w:type="pct"/>
            <w:noWrap/>
            <w:vAlign w:val="center"/>
          </w:tcPr>
          <w:p w14:paraId="4D35D46B" w14:textId="77777777" w:rsidR="00D37327" w:rsidRPr="00072DC8" w:rsidRDefault="00D37327" w:rsidP="00FC5AE3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  <w:tc>
          <w:tcPr>
            <w:tcW w:w="1250" w:type="pct"/>
            <w:vAlign w:val="center"/>
          </w:tcPr>
          <w:p w14:paraId="2522E91C" w14:textId="77777777" w:rsidR="00D37327" w:rsidRPr="00072DC8" w:rsidRDefault="00D37327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  <w:tc>
          <w:tcPr>
            <w:tcW w:w="586" w:type="pct"/>
            <w:vAlign w:val="center"/>
          </w:tcPr>
          <w:p w14:paraId="4755A1A7" w14:textId="27106B0D" w:rsidR="00D37327" w:rsidRPr="00072DC8" w:rsidRDefault="00306EF0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0</w:t>
            </w:r>
            <w:r w:rsidR="00190E18" w:rsidRPr="00072DC8">
              <w:rPr>
                <w:bCs/>
                <w:sz w:val="20"/>
                <w:szCs w:val="20"/>
              </w:rPr>
              <w:t>56</w:t>
            </w:r>
          </w:p>
        </w:tc>
      </w:tr>
      <w:tr w:rsidR="00D37327" w:rsidRPr="00072DC8" w14:paraId="09DC3670" w14:textId="77777777" w:rsidTr="00835B5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6DA5F3A4" w14:textId="42A3D897" w:rsidR="00D37327" w:rsidRPr="00072DC8" w:rsidRDefault="00DF454E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≤</w:t>
            </w:r>
            <w:r w:rsidR="00D37327" w:rsidRPr="00072DC8">
              <w:rPr>
                <w:rFonts w:cstheme="minorHAnsi"/>
                <w:b w:val="0"/>
                <w:bCs w:val="0"/>
                <w:sz w:val="20"/>
                <w:szCs w:val="20"/>
              </w:rPr>
              <w:t>105 mmHg</w:t>
            </w:r>
          </w:p>
        </w:tc>
        <w:tc>
          <w:tcPr>
            <w:tcW w:w="714" w:type="pct"/>
            <w:vAlign w:val="center"/>
          </w:tcPr>
          <w:p w14:paraId="05EE0A3F" w14:textId="0782925C" w:rsidR="00D37327" w:rsidRPr="00072DC8" w:rsidRDefault="00D37327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 xml:space="preserve">118 (35.8)   </w:t>
            </w:r>
          </w:p>
        </w:tc>
        <w:tc>
          <w:tcPr>
            <w:tcW w:w="714" w:type="pct"/>
            <w:noWrap/>
            <w:vAlign w:val="center"/>
          </w:tcPr>
          <w:p w14:paraId="1280CF18" w14:textId="373589E5" w:rsidR="00D37327" w:rsidRPr="00072DC8" w:rsidRDefault="00D37327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67 (37.4)</w:t>
            </w:r>
          </w:p>
        </w:tc>
        <w:tc>
          <w:tcPr>
            <w:tcW w:w="715" w:type="pct"/>
            <w:noWrap/>
            <w:vAlign w:val="center"/>
          </w:tcPr>
          <w:p w14:paraId="72959093" w14:textId="1BF7F20E" w:rsidR="00D37327" w:rsidRPr="00072DC8" w:rsidRDefault="00D37327" w:rsidP="00FC5AE3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51 (33.8)</w:t>
            </w:r>
          </w:p>
        </w:tc>
        <w:tc>
          <w:tcPr>
            <w:tcW w:w="1250" w:type="pct"/>
            <w:vAlign w:val="center"/>
          </w:tcPr>
          <w:p w14:paraId="6ED854D4" w14:textId="035BF629" w:rsidR="00D37327" w:rsidRPr="00072DC8" w:rsidRDefault="00DD6075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73 (0.49 – 1.0</w:t>
            </w:r>
            <w:r w:rsidR="00436796" w:rsidRPr="00072DC8">
              <w:rPr>
                <w:bCs/>
                <w:sz w:val="20"/>
                <w:szCs w:val="20"/>
              </w:rPr>
              <w:t>7</w:t>
            </w:r>
            <w:r w:rsidRPr="00072DC8">
              <w:rPr>
                <w:bCs/>
                <w:sz w:val="20"/>
                <w:szCs w:val="20"/>
              </w:rPr>
              <w:t>), P=0.10</w:t>
            </w:r>
          </w:p>
        </w:tc>
        <w:tc>
          <w:tcPr>
            <w:tcW w:w="586" w:type="pct"/>
            <w:vAlign w:val="center"/>
          </w:tcPr>
          <w:p w14:paraId="7C3B4BE9" w14:textId="77777777" w:rsidR="00D37327" w:rsidRPr="00072DC8" w:rsidRDefault="00D37327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D37327" w:rsidRPr="00072DC8" w14:paraId="2A5B352F" w14:textId="77777777" w:rsidTr="00835B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602125DA" w14:textId="19EDE7FD" w:rsidR="00D37327" w:rsidRPr="00072DC8" w:rsidRDefault="00D37327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05 to ≤115 mmHg</w:t>
            </w:r>
          </w:p>
        </w:tc>
        <w:tc>
          <w:tcPr>
            <w:tcW w:w="714" w:type="pct"/>
            <w:vAlign w:val="center"/>
          </w:tcPr>
          <w:p w14:paraId="01BADE21" w14:textId="252FA13C" w:rsidR="00D37327" w:rsidRPr="00072DC8" w:rsidRDefault="00D37327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 xml:space="preserve">127 (36.0)    </w:t>
            </w:r>
          </w:p>
        </w:tc>
        <w:tc>
          <w:tcPr>
            <w:tcW w:w="714" w:type="pct"/>
            <w:noWrap/>
            <w:vAlign w:val="center"/>
          </w:tcPr>
          <w:p w14:paraId="72B5FAC1" w14:textId="2F493431" w:rsidR="00D37327" w:rsidRPr="00072DC8" w:rsidRDefault="00D37327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71 (41.5)</w:t>
            </w:r>
          </w:p>
        </w:tc>
        <w:tc>
          <w:tcPr>
            <w:tcW w:w="715" w:type="pct"/>
            <w:noWrap/>
            <w:vAlign w:val="center"/>
          </w:tcPr>
          <w:p w14:paraId="4A61A0CB" w14:textId="26641AE3" w:rsidR="00D37327" w:rsidRPr="00072DC8" w:rsidRDefault="00D37327" w:rsidP="00FC5AE3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56 (30.8)</w:t>
            </w:r>
          </w:p>
        </w:tc>
        <w:tc>
          <w:tcPr>
            <w:tcW w:w="1250" w:type="pct"/>
            <w:vAlign w:val="center"/>
          </w:tcPr>
          <w:p w14:paraId="1E626E21" w14:textId="0C529EDC" w:rsidR="00D37327" w:rsidRPr="00072DC8" w:rsidRDefault="00DD6075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71 (0.49 – 1.03), P=0.067</w:t>
            </w:r>
          </w:p>
        </w:tc>
        <w:tc>
          <w:tcPr>
            <w:tcW w:w="586" w:type="pct"/>
            <w:vAlign w:val="center"/>
          </w:tcPr>
          <w:p w14:paraId="4127AE6C" w14:textId="77777777" w:rsidR="00D37327" w:rsidRPr="00072DC8" w:rsidRDefault="00D37327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D37327" w:rsidRPr="00072DC8" w14:paraId="64278CB6" w14:textId="77777777" w:rsidTr="00835B5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08141EA6" w14:textId="5C609EC0" w:rsidR="00D37327" w:rsidRPr="00072DC8" w:rsidRDefault="00D37327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15 to ≤125 mmHg</w:t>
            </w:r>
          </w:p>
        </w:tc>
        <w:tc>
          <w:tcPr>
            <w:tcW w:w="714" w:type="pct"/>
            <w:vAlign w:val="center"/>
          </w:tcPr>
          <w:p w14:paraId="45F1E17B" w14:textId="3413B5FF" w:rsidR="00D37327" w:rsidRPr="00072DC8" w:rsidRDefault="00D37327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90 (27.1)</w:t>
            </w:r>
          </w:p>
        </w:tc>
        <w:tc>
          <w:tcPr>
            <w:tcW w:w="714" w:type="pct"/>
            <w:noWrap/>
            <w:vAlign w:val="center"/>
          </w:tcPr>
          <w:p w14:paraId="06E8803A" w14:textId="7339D96A" w:rsidR="00D37327" w:rsidRPr="00072DC8" w:rsidRDefault="00D37327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46 (27.1)</w:t>
            </w:r>
          </w:p>
        </w:tc>
        <w:tc>
          <w:tcPr>
            <w:tcW w:w="715" w:type="pct"/>
            <w:noWrap/>
            <w:vAlign w:val="center"/>
          </w:tcPr>
          <w:p w14:paraId="208BF435" w14:textId="0D56B949" w:rsidR="00D37327" w:rsidRPr="00072DC8" w:rsidRDefault="00D37327" w:rsidP="00FC5AE3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44 (27.2)</w:t>
            </w:r>
          </w:p>
        </w:tc>
        <w:tc>
          <w:tcPr>
            <w:tcW w:w="1250" w:type="pct"/>
            <w:vAlign w:val="center"/>
          </w:tcPr>
          <w:p w14:paraId="34246581" w14:textId="06FC649F" w:rsidR="00D37327" w:rsidRPr="00072DC8" w:rsidRDefault="00DD6075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85 (0.55 – 1.31), P=0.4</w:t>
            </w:r>
            <w:r w:rsidR="003412AC" w:rsidRPr="00072DC8">
              <w:rPr>
                <w:bCs/>
                <w:sz w:val="20"/>
                <w:szCs w:val="20"/>
              </w:rPr>
              <w:t>7</w:t>
            </w:r>
          </w:p>
        </w:tc>
        <w:tc>
          <w:tcPr>
            <w:tcW w:w="586" w:type="pct"/>
            <w:vAlign w:val="center"/>
          </w:tcPr>
          <w:p w14:paraId="7356CDF1" w14:textId="77777777" w:rsidR="00D37327" w:rsidRPr="00072DC8" w:rsidRDefault="00D37327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D37327" w:rsidRPr="00072DC8" w14:paraId="17FC3F4E" w14:textId="77777777" w:rsidTr="00835B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5C4E0D30" w14:textId="6791AA2D" w:rsidR="00D37327" w:rsidRPr="00072DC8" w:rsidRDefault="00D37327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25 to ≤135 mmHg</w:t>
            </w:r>
          </w:p>
        </w:tc>
        <w:tc>
          <w:tcPr>
            <w:tcW w:w="714" w:type="pct"/>
            <w:vAlign w:val="center"/>
          </w:tcPr>
          <w:p w14:paraId="6668E766" w14:textId="10A9966B" w:rsidR="00D37327" w:rsidRPr="00072DC8" w:rsidRDefault="00D37327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 xml:space="preserve">74 (28.8)  </w:t>
            </w:r>
          </w:p>
        </w:tc>
        <w:tc>
          <w:tcPr>
            <w:tcW w:w="714" w:type="pct"/>
            <w:noWrap/>
            <w:vAlign w:val="center"/>
          </w:tcPr>
          <w:p w14:paraId="395CD9EE" w14:textId="54FC2F1B" w:rsidR="00D37327" w:rsidRPr="00072DC8" w:rsidRDefault="00D37327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47 (35.9)</w:t>
            </w:r>
          </w:p>
        </w:tc>
        <w:tc>
          <w:tcPr>
            <w:tcW w:w="715" w:type="pct"/>
            <w:noWrap/>
            <w:vAlign w:val="center"/>
          </w:tcPr>
          <w:p w14:paraId="3A216417" w14:textId="69A80D67" w:rsidR="00D37327" w:rsidRPr="00072DC8" w:rsidRDefault="00D37327" w:rsidP="00FC5AE3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27 (21.4)</w:t>
            </w:r>
          </w:p>
        </w:tc>
        <w:tc>
          <w:tcPr>
            <w:tcW w:w="1250" w:type="pct"/>
            <w:vAlign w:val="center"/>
          </w:tcPr>
          <w:p w14:paraId="2E099E06" w14:textId="674EAC25" w:rsidR="00D37327" w:rsidRPr="00072DC8" w:rsidRDefault="00DD6075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51 (0.31 – 0.85), P=0.009</w:t>
            </w:r>
          </w:p>
        </w:tc>
        <w:tc>
          <w:tcPr>
            <w:tcW w:w="586" w:type="pct"/>
            <w:vAlign w:val="center"/>
          </w:tcPr>
          <w:p w14:paraId="42001396" w14:textId="77777777" w:rsidR="00D37327" w:rsidRPr="00072DC8" w:rsidRDefault="00D37327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D37327" w:rsidRPr="00072DC8" w14:paraId="7E1EABBB" w14:textId="77777777" w:rsidTr="00835B5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431556B2" w14:textId="1100CE4C" w:rsidR="00D37327" w:rsidRPr="00072DC8" w:rsidRDefault="00D37327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35 mmHg</w:t>
            </w:r>
          </w:p>
        </w:tc>
        <w:tc>
          <w:tcPr>
            <w:tcW w:w="714" w:type="pct"/>
            <w:vAlign w:val="center"/>
          </w:tcPr>
          <w:p w14:paraId="19B8F894" w14:textId="6B1B8F28" w:rsidR="00D37327" w:rsidRPr="00072DC8" w:rsidRDefault="00D37327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06 (27.3)</w:t>
            </w:r>
          </w:p>
        </w:tc>
        <w:tc>
          <w:tcPr>
            <w:tcW w:w="714" w:type="pct"/>
            <w:noWrap/>
            <w:vAlign w:val="center"/>
          </w:tcPr>
          <w:p w14:paraId="24ABCFD2" w14:textId="1B4FE12D" w:rsidR="00D37327" w:rsidRPr="00072DC8" w:rsidRDefault="00D37327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69 (36.3)</w:t>
            </w:r>
          </w:p>
        </w:tc>
        <w:tc>
          <w:tcPr>
            <w:tcW w:w="715" w:type="pct"/>
            <w:noWrap/>
            <w:vAlign w:val="center"/>
          </w:tcPr>
          <w:p w14:paraId="6E506701" w14:textId="627E47B3" w:rsidR="00D37327" w:rsidRPr="00072DC8" w:rsidRDefault="00D37327" w:rsidP="00FC5AE3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7 (18.7)</w:t>
            </w:r>
          </w:p>
        </w:tc>
        <w:tc>
          <w:tcPr>
            <w:tcW w:w="1250" w:type="pct"/>
            <w:vAlign w:val="center"/>
          </w:tcPr>
          <w:p w14:paraId="1D8C88A7" w14:textId="1F990BC4" w:rsidR="00D37327" w:rsidRPr="00072DC8" w:rsidRDefault="00DD6075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40 (0.26 – 0.60), P&lt;0.001</w:t>
            </w:r>
          </w:p>
        </w:tc>
        <w:tc>
          <w:tcPr>
            <w:tcW w:w="586" w:type="pct"/>
            <w:vAlign w:val="center"/>
          </w:tcPr>
          <w:p w14:paraId="336328BD" w14:textId="77777777" w:rsidR="00D37327" w:rsidRPr="00072DC8" w:rsidRDefault="00D37327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9D13A5" w:rsidRPr="00072DC8" w14:paraId="7B76E88F" w14:textId="77777777" w:rsidTr="00835B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3DD86C40" w14:textId="1FC702B0" w:rsidR="009D13A5" w:rsidRPr="00072DC8" w:rsidRDefault="009D13A5" w:rsidP="00FC5AE3">
            <w:pPr>
              <w:spacing w:before="240" w:line="480" w:lineRule="auto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Overall</w:t>
            </w:r>
          </w:p>
        </w:tc>
        <w:tc>
          <w:tcPr>
            <w:tcW w:w="714" w:type="pct"/>
            <w:vAlign w:val="center"/>
          </w:tcPr>
          <w:p w14:paraId="32BDB27C" w14:textId="58A5F457" w:rsidR="009D13A5" w:rsidRPr="00072DC8" w:rsidRDefault="00645B45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515 (31.0)</w:t>
            </w:r>
            <w:r w:rsidR="00A902D8" w:rsidRPr="00072DC8">
              <w:rPr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14" w:type="pct"/>
            <w:noWrap/>
            <w:vAlign w:val="center"/>
          </w:tcPr>
          <w:p w14:paraId="327513B8" w14:textId="65ADA841" w:rsidR="009D13A5" w:rsidRPr="00072DC8" w:rsidRDefault="005C53D5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00 (35.7)</w:t>
            </w:r>
          </w:p>
        </w:tc>
        <w:tc>
          <w:tcPr>
            <w:tcW w:w="715" w:type="pct"/>
            <w:noWrap/>
            <w:vAlign w:val="center"/>
          </w:tcPr>
          <w:p w14:paraId="5082370F" w14:textId="070FB46C" w:rsidR="009D13A5" w:rsidRPr="00072DC8" w:rsidRDefault="005C53D5" w:rsidP="00FC5AE3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215 (26.3)</w:t>
            </w:r>
          </w:p>
        </w:tc>
        <w:tc>
          <w:tcPr>
            <w:tcW w:w="1250" w:type="pct"/>
            <w:vAlign w:val="center"/>
          </w:tcPr>
          <w:p w14:paraId="2E8723A6" w14:textId="5209FC6B" w:rsidR="009D13A5" w:rsidRPr="00072DC8" w:rsidRDefault="00306EF0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65 (0.54 – 0.78), P&lt;0.001</w:t>
            </w:r>
          </w:p>
        </w:tc>
        <w:tc>
          <w:tcPr>
            <w:tcW w:w="586" w:type="pct"/>
            <w:vAlign w:val="center"/>
          </w:tcPr>
          <w:p w14:paraId="116F720C" w14:textId="77777777" w:rsidR="009D13A5" w:rsidRPr="00072DC8" w:rsidRDefault="009D13A5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D37327" w:rsidRPr="00072DC8" w14:paraId="7F6BFE3E" w14:textId="77777777" w:rsidTr="00835B5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79AF134D" w14:textId="2C453BE5" w:rsidR="00D37327" w:rsidRPr="00072DC8" w:rsidRDefault="00D37327" w:rsidP="00FC5AE3">
            <w:pPr>
              <w:spacing w:before="240" w:line="480" w:lineRule="auto"/>
              <w:rPr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Cs w:val="0"/>
                <w:sz w:val="20"/>
                <w:szCs w:val="20"/>
              </w:rPr>
              <w:t>Cardiovascular death</w:t>
            </w:r>
          </w:p>
        </w:tc>
        <w:tc>
          <w:tcPr>
            <w:tcW w:w="714" w:type="pct"/>
            <w:vAlign w:val="center"/>
          </w:tcPr>
          <w:p w14:paraId="353C22F9" w14:textId="77777777" w:rsidR="00D37327" w:rsidRPr="00072DC8" w:rsidRDefault="00D37327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  <w:tc>
          <w:tcPr>
            <w:tcW w:w="714" w:type="pct"/>
            <w:noWrap/>
            <w:vAlign w:val="center"/>
          </w:tcPr>
          <w:p w14:paraId="4C84603E" w14:textId="03F6FC5D" w:rsidR="00D37327" w:rsidRPr="00072DC8" w:rsidRDefault="00D37327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  <w:tc>
          <w:tcPr>
            <w:tcW w:w="715" w:type="pct"/>
            <w:noWrap/>
            <w:vAlign w:val="center"/>
          </w:tcPr>
          <w:p w14:paraId="0D6CFA53" w14:textId="77777777" w:rsidR="00D37327" w:rsidRPr="00072DC8" w:rsidRDefault="00D37327" w:rsidP="00FC5AE3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  <w:tc>
          <w:tcPr>
            <w:tcW w:w="1250" w:type="pct"/>
            <w:vAlign w:val="center"/>
          </w:tcPr>
          <w:p w14:paraId="28CC06CA" w14:textId="77777777" w:rsidR="00D37327" w:rsidRPr="00072DC8" w:rsidRDefault="00D37327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  <w:tc>
          <w:tcPr>
            <w:tcW w:w="586" w:type="pct"/>
            <w:vAlign w:val="center"/>
          </w:tcPr>
          <w:p w14:paraId="362D358C" w14:textId="3D846DFD" w:rsidR="00D37327" w:rsidRPr="00072DC8" w:rsidRDefault="001B55E2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</w:t>
            </w:r>
            <w:r w:rsidR="00BD2ECF" w:rsidRPr="00072DC8">
              <w:rPr>
                <w:bCs/>
                <w:sz w:val="20"/>
                <w:szCs w:val="20"/>
              </w:rPr>
              <w:t>54</w:t>
            </w:r>
          </w:p>
        </w:tc>
      </w:tr>
      <w:tr w:rsidR="00D37327" w:rsidRPr="00072DC8" w14:paraId="668FE4F4" w14:textId="77777777" w:rsidTr="00835B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6D058E2D" w14:textId="2CB0A36C" w:rsidR="00D37327" w:rsidRPr="00072DC8" w:rsidRDefault="00DF454E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≤</w:t>
            </w:r>
            <w:r w:rsidR="00D37327" w:rsidRPr="00072DC8">
              <w:rPr>
                <w:rFonts w:cstheme="minorHAnsi"/>
                <w:b w:val="0"/>
                <w:bCs w:val="0"/>
                <w:sz w:val="20"/>
                <w:szCs w:val="20"/>
              </w:rPr>
              <w:t>105 mmHg</w:t>
            </w:r>
          </w:p>
        </w:tc>
        <w:tc>
          <w:tcPr>
            <w:tcW w:w="714" w:type="pct"/>
            <w:vAlign w:val="center"/>
          </w:tcPr>
          <w:p w14:paraId="6050E0E1" w14:textId="20FFA2D8" w:rsidR="00D37327" w:rsidRPr="00072DC8" w:rsidRDefault="00D37327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48 (44.8)</w:t>
            </w:r>
          </w:p>
        </w:tc>
        <w:tc>
          <w:tcPr>
            <w:tcW w:w="714" w:type="pct"/>
            <w:noWrap/>
            <w:vAlign w:val="center"/>
          </w:tcPr>
          <w:p w14:paraId="092C45B8" w14:textId="09CC15AA" w:rsidR="00D37327" w:rsidRPr="00072DC8" w:rsidRDefault="00D37327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83 (46.4)</w:t>
            </w:r>
          </w:p>
        </w:tc>
        <w:tc>
          <w:tcPr>
            <w:tcW w:w="715" w:type="pct"/>
            <w:noWrap/>
            <w:vAlign w:val="center"/>
          </w:tcPr>
          <w:p w14:paraId="027B5094" w14:textId="2DC20ED7" w:rsidR="00D37327" w:rsidRPr="00072DC8" w:rsidRDefault="00D37327" w:rsidP="00FC5AE3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65 (43.0)</w:t>
            </w:r>
          </w:p>
        </w:tc>
        <w:tc>
          <w:tcPr>
            <w:tcW w:w="1250" w:type="pct"/>
            <w:vAlign w:val="center"/>
          </w:tcPr>
          <w:p w14:paraId="4FCF0219" w14:textId="07089C41" w:rsidR="00D37327" w:rsidRPr="00072DC8" w:rsidRDefault="001B55E2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80 (0.57 – 1.</w:t>
            </w:r>
            <w:r w:rsidR="00712353" w:rsidRPr="00072DC8">
              <w:rPr>
                <w:bCs/>
                <w:sz w:val="20"/>
                <w:szCs w:val="20"/>
              </w:rPr>
              <w:t>12</w:t>
            </w:r>
            <w:r w:rsidRPr="00072DC8">
              <w:rPr>
                <w:bCs/>
                <w:sz w:val="20"/>
                <w:szCs w:val="20"/>
              </w:rPr>
              <w:t>), P=0.18</w:t>
            </w:r>
          </w:p>
        </w:tc>
        <w:tc>
          <w:tcPr>
            <w:tcW w:w="586" w:type="pct"/>
            <w:vAlign w:val="center"/>
          </w:tcPr>
          <w:p w14:paraId="53906C19" w14:textId="77777777" w:rsidR="00D37327" w:rsidRPr="00072DC8" w:rsidRDefault="00D37327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D37327" w:rsidRPr="00072DC8" w14:paraId="1ED33459" w14:textId="77777777" w:rsidTr="00835B5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394F57BB" w14:textId="4BB893E0" w:rsidR="00D37327" w:rsidRPr="00072DC8" w:rsidRDefault="00D37327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05 to ≤115 mmHg</w:t>
            </w:r>
          </w:p>
        </w:tc>
        <w:tc>
          <w:tcPr>
            <w:tcW w:w="714" w:type="pct"/>
            <w:vAlign w:val="center"/>
          </w:tcPr>
          <w:p w14:paraId="208CCEB8" w14:textId="0A16F790" w:rsidR="00D37327" w:rsidRPr="00072DC8" w:rsidRDefault="00D37327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35 (38.2)</w:t>
            </w:r>
          </w:p>
        </w:tc>
        <w:tc>
          <w:tcPr>
            <w:tcW w:w="714" w:type="pct"/>
            <w:noWrap/>
            <w:vAlign w:val="center"/>
          </w:tcPr>
          <w:p w14:paraId="33E57AC6" w14:textId="2831FE8F" w:rsidR="00D37327" w:rsidRPr="00072DC8" w:rsidRDefault="00D37327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72 (42.1)</w:t>
            </w:r>
          </w:p>
        </w:tc>
        <w:tc>
          <w:tcPr>
            <w:tcW w:w="715" w:type="pct"/>
            <w:noWrap/>
            <w:vAlign w:val="center"/>
          </w:tcPr>
          <w:p w14:paraId="05A3CF9B" w14:textId="6FB53AA5" w:rsidR="00D37327" w:rsidRPr="00072DC8" w:rsidRDefault="00D37327" w:rsidP="00FC5AE3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63 (34.6)</w:t>
            </w:r>
          </w:p>
        </w:tc>
        <w:tc>
          <w:tcPr>
            <w:tcW w:w="1250" w:type="pct"/>
            <w:vAlign w:val="center"/>
          </w:tcPr>
          <w:p w14:paraId="78602055" w14:textId="5CA1E965" w:rsidR="00D37327" w:rsidRPr="00072DC8" w:rsidRDefault="001B55E2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95 (0.66 – 1.37), P=0.7</w:t>
            </w:r>
            <w:r w:rsidR="003412AC" w:rsidRPr="00072DC8">
              <w:rPr>
                <w:bCs/>
                <w:sz w:val="20"/>
                <w:szCs w:val="20"/>
              </w:rPr>
              <w:t>9</w:t>
            </w:r>
          </w:p>
        </w:tc>
        <w:tc>
          <w:tcPr>
            <w:tcW w:w="586" w:type="pct"/>
            <w:vAlign w:val="center"/>
          </w:tcPr>
          <w:p w14:paraId="1AC55178" w14:textId="77777777" w:rsidR="00D37327" w:rsidRPr="00072DC8" w:rsidRDefault="00D37327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D37327" w:rsidRPr="00072DC8" w14:paraId="68DC980C" w14:textId="77777777" w:rsidTr="00835B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278C0650" w14:textId="45548D7F" w:rsidR="00D37327" w:rsidRPr="00072DC8" w:rsidRDefault="00D37327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15 to ≤125 mmHg</w:t>
            </w:r>
          </w:p>
        </w:tc>
        <w:tc>
          <w:tcPr>
            <w:tcW w:w="714" w:type="pct"/>
            <w:vAlign w:val="center"/>
          </w:tcPr>
          <w:p w14:paraId="69434504" w14:textId="54B0D892" w:rsidR="00D37327" w:rsidRPr="00072DC8" w:rsidRDefault="00D37327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 xml:space="preserve">97 (29.2)     </w:t>
            </w:r>
          </w:p>
        </w:tc>
        <w:tc>
          <w:tcPr>
            <w:tcW w:w="714" w:type="pct"/>
            <w:noWrap/>
            <w:vAlign w:val="center"/>
          </w:tcPr>
          <w:p w14:paraId="41DAE595" w14:textId="55333EB3" w:rsidR="00D37327" w:rsidRPr="00072DC8" w:rsidRDefault="00D37327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61 (35.9)</w:t>
            </w:r>
          </w:p>
        </w:tc>
        <w:tc>
          <w:tcPr>
            <w:tcW w:w="715" w:type="pct"/>
            <w:noWrap/>
            <w:vAlign w:val="center"/>
          </w:tcPr>
          <w:p w14:paraId="05A659A7" w14:textId="3E354967" w:rsidR="00D37327" w:rsidRPr="00072DC8" w:rsidRDefault="00D37327" w:rsidP="00FC5AE3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6 (22.2)</w:t>
            </w:r>
          </w:p>
        </w:tc>
        <w:tc>
          <w:tcPr>
            <w:tcW w:w="1250" w:type="pct"/>
            <w:vAlign w:val="center"/>
          </w:tcPr>
          <w:p w14:paraId="59CA0AF2" w14:textId="33F3DCDD" w:rsidR="00D37327" w:rsidRPr="00072DC8" w:rsidRDefault="001B55E2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61 (0.40 – 0.95), P=0.027</w:t>
            </w:r>
          </w:p>
        </w:tc>
        <w:tc>
          <w:tcPr>
            <w:tcW w:w="586" w:type="pct"/>
            <w:vAlign w:val="center"/>
          </w:tcPr>
          <w:p w14:paraId="3712D75B" w14:textId="3DBC0CCC" w:rsidR="00D37327" w:rsidRPr="00072DC8" w:rsidRDefault="006D62A9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  <w:r w:rsidRPr="00072DC8">
              <w:rPr>
                <w:bCs/>
                <w:color w:val="FF0000"/>
                <w:sz w:val="20"/>
                <w:szCs w:val="20"/>
              </w:rPr>
              <w:t xml:space="preserve"> </w:t>
            </w:r>
          </w:p>
        </w:tc>
      </w:tr>
      <w:tr w:rsidR="00D37327" w:rsidRPr="00072DC8" w14:paraId="50BC8E38" w14:textId="77777777" w:rsidTr="00835B5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71C1E3F7" w14:textId="3F07D8BD" w:rsidR="00D37327" w:rsidRPr="00072DC8" w:rsidRDefault="00D37327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25 to ≤135 mmHg</w:t>
            </w:r>
          </w:p>
        </w:tc>
        <w:tc>
          <w:tcPr>
            <w:tcW w:w="714" w:type="pct"/>
            <w:vAlign w:val="center"/>
          </w:tcPr>
          <w:p w14:paraId="33AB62A7" w14:textId="363594EF" w:rsidR="00D37327" w:rsidRPr="00072DC8" w:rsidRDefault="00D37327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70 (27.2)</w:t>
            </w:r>
          </w:p>
        </w:tc>
        <w:tc>
          <w:tcPr>
            <w:tcW w:w="714" w:type="pct"/>
            <w:noWrap/>
            <w:vAlign w:val="center"/>
          </w:tcPr>
          <w:p w14:paraId="3653723E" w14:textId="695DBBA0" w:rsidR="00D37327" w:rsidRPr="00072DC8" w:rsidRDefault="00D37327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44 (33.6)</w:t>
            </w:r>
          </w:p>
        </w:tc>
        <w:tc>
          <w:tcPr>
            <w:tcW w:w="715" w:type="pct"/>
            <w:noWrap/>
            <w:vAlign w:val="center"/>
          </w:tcPr>
          <w:p w14:paraId="3A528393" w14:textId="471DF18B" w:rsidR="00D37327" w:rsidRPr="00072DC8" w:rsidRDefault="00D37327" w:rsidP="00FC5AE3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26 (20.6)</w:t>
            </w:r>
          </w:p>
        </w:tc>
        <w:tc>
          <w:tcPr>
            <w:tcW w:w="1250" w:type="pct"/>
            <w:vAlign w:val="center"/>
          </w:tcPr>
          <w:p w14:paraId="0A8E6A15" w14:textId="03E9B12D" w:rsidR="00D37327" w:rsidRPr="00072DC8" w:rsidRDefault="001B55E2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61 (0.37 – 1.02), P=0.060</w:t>
            </w:r>
          </w:p>
        </w:tc>
        <w:tc>
          <w:tcPr>
            <w:tcW w:w="586" w:type="pct"/>
            <w:vAlign w:val="center"/>
          </w:tcPr>
          <w:p w14:paraId="14886CA4" w14:textId="77777777" w:rsidR="00D37327" w:rsidRPr="00072DC8" w:rsidRDefault="00D37327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D37327" w:rsidRPr="00072DC8" w14:paraId="20A9AC1C" w14:textId="77777777" w:rsidTr="00835B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6CA8CE7C" w14:textId="03E78391" w:rsidR="00D37327" w:rsidRPr="00072DC8" w:rsidRDefault="00D37327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35 mmHg</w:t>
            </w:r>
          </w:p>
        </w:tc>
        <w:tc>
          <w:tcPr>
            <w:tcW w:w="714" w:type="pct"/>
            <w:vAlign w:val="center"/>
          </w:tcPr>
          <w:p w14:paraId="190902B9" w14:textId="2E24008B" w:rsidR="00D37327" w:rsidRPr="00072DC8" w:rsidRDefault="00D37327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89 (22.9)</w:t>
            </w:r>
          </w:p>
        </w:tc>
        <w:tc>
          <w:tcPr>
            <w:tcW w:w="714" w:type="pct"/>
            <w:noWrap/>
            <w:vAlign w:val="center"/>
          </w:tcPr>
          <w:p w14:paraId="23066A94" w14:textId="6390B81F" w:rsidR="00D37327" w:rsidRPr="00072DC8" w:rsidRDefault="00D37327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54 (28.4)</w:t>
            </w:r>
          </w:p>
        </w:tc>
        <w:tc>
          <w:tcPr>
            <w:tcW w:w="715" w:type="pct"/>
            <w:noWrap/>
            <w:vAlign w:val="center"/>
          </w:tcPr>
          <w:p w14:paraId="4833693C" w14:textId="2DCF41AB" w:rsidR="00D37327" w:rsidRPr="00072DC8" w:rsidRDefault="00D37327" w:rsidP="00FC5AE3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5 (17.7)</w:t>
            </w:r>
          </w:p>
        </w:tc>
        <w:tc>
          <w:tcPr>
            <w:tcW w:w="1250" w:type="pct"/>
            <w:vAlign w:val="center"/>
          </w:tcPr>
          <w:p w14:paraId="775908D9" w14:textId="50E97442" w:rsidR="00D37327" w:rsidRPr="00072DC8" w:rsidRDefault="001B55E2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5</w:t>
            </w:r>
            <w:r w:rsidR="00436796" w:rsidRPr="00072DC8">
              <w:rPr>
                <w:bCs/>
                <w:sz w:val="20"/>
                <w:szCs w:val="20"/>
              </w:rPr>
              <w:t>8</w:t>
            </w:r>
            <w:r w:rsidRPr="00072DC8">
              <w:rPr>
                <w:bCs/>
                <w:sz w:val="20"/>
                <w:szCs w:val="20"/>
              </w:rPr>
              <w:t xml:space="preserve"> (0.37 – 0.90), P=0.015</w:t>
            </w:r>
          </w:p>
        </w:tc>
        <w:tc>
          <w:tcPr>
            <w:tcW w:w="586" w:type="pct"/>
            <w:vAlign w:val="center"/>
          </w:tcPr>
          <w:p w14:paraId="2DB555CF" w14:textId="77777777" w:rsidR="00D37327" w:rsidRPr="00072DC8" w:rsidRDefault="00D37327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9D13A5" w:rsidRPr="00072DC8" w14:paraId="394DB433" w14:textId="77777777" w:rsidTr="00835B5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2A3BECFE" w14:textId="7CB81E7F" w:rsidR="009D13A5" w:rsidRPr="00072DC8" w:rsidRDefault="009D13A5" w:rsidP="00FC5AE3">
            <w:pPr>
              <w:spacing w:before="240" w:line="480" w:lineRule="auto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Overall</w:t>
            </w:r>
          </w:p>
        </w:tc>
        <w:tc>
          <w:tcPr>
            <w:tcW w:w="714" w:type="pct"/>
            <w:vAlign w:val="center"/>
          </w:tcPr>
          <w:p w14:paraId="57FF9541" w14:textId="2EC7A3DD" w:rsidR="009D13A5" w:rsidRPr="00072DC8" w:rsidRDefault="005C53D5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539 (32.5)</w:t>
            </w:r>
          </w:p>
        </w:tc>
        <w:tc>
          <w:tcPr>
            <w:tcW w:w="714" w:type="pct"/>
            <w:noWrap/>
            <w:vAlign w:val="center"/>
          </w:tcPr>
          <w:p w14:paraId="030DB54F" w14:textId="6B8AA512" w:rsidR="009D13A5" w:rsidRPr="00072DC8" w:rsidRDefault="005C53D5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14 (37.3)</w:t>
            </w:r>
          </w:p>
        </w:tc>
        <w:tc>
          <w:tcPr>
            <w:tcW w:w="715" w:type="pct"/>
            <w:noWrap/>
            <w:vAlign w:val="center"/>
          </w:tcPr>
          <w:p w14:paraId="3FF1513F" w14:textId="54CE8DCC" w:rsidR="009D13A5" w:rsidRPr="00072DC8" w:rsidRDefault="005C53D5" w:rsidP="00FC5AE3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225 (27.5)</w:t>
            </w:r>
          </w:p>
        </w:tc>
        <w:tc>
          <w:tcPr>
            <w:tcW w:w="1250" w:type="pct"/>
            <w:vAlign w:val="center"/>
          </w:tcPr>
          <w:p w14:paraId="27C6A48C" w14:textId="2FB9A7D9" w:rsidR="009D13A5" w:rsidRPr="00072DC8" w:rsidRDefault="001B55E2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69 (0.58 – 0.82), P&lt;0.001</w:t>
            </w:r>
          </w:p>
        </w:tc>
        <w:tc>
          <w:tcPr>
            <w:tcW w:w="586" w:type="pct"/>
            <w:vAlign w:val="center"/>
          </w:tcPr>
          <w:p w14:paraId="0AA3645B" w14:textId="77777777" w:rsidR="009D13A5" w:rsidRPr="00072DC8" w:rsidRDefault="009D13A5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</w:p>
        </w:tc>
      </w:tr>
      <w:tr w:rsidR="00D37327" w:rsidRPr="00072DC8" w14:paraId="22114024" w14:textId="77777777" w:rsidTr="00835B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</w:tcPr>
          <w:p w14:paraId="283C73B5" w14:textId="4B1529F8" w:rsidR="00D37327" w:rsidRPr="00072DC8" w:rsidRDefault="00D37327" w:rsidP="00FC5AE3">
            <w:pPr>
              <w:spacing w:before="240" w:line="480" w:lineRule="auto"/>
              <w:rPr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Cs w:val="0"/>
                <w:sz w:val="20"/>
                <w:szCs w:val="20"/>
              </w:rPr>
              <w:t>All-cause death</w:t>
            </w:r>
          </w:p>
        </w:tc>
        <w:tc>
          <w:tcPr>
            <w:tcW w:w="714" w:type="pct"/>
            <w:vAlign w:val="center"/>
          </w:tcPr>
          <w:p w14:paraId="5515094B" w14:textId="77777777" w:rsidR="00D37327" w:rsidRPr="00072DC8" w:rsidRDefault="00D37327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  <w:tc>
          <w:tcPr>
            <w:tcW w:w="714" w:type="pct"/>
            <w:noWrap/>
            <w:vAlign w:val="center"/>
          </w:tcPr>
          <w:p w14:paraId="322FAFCF" w14:textId="429E7C58" w:rsidR="00D37327" w:rsidRPr="00072DC8" w:rsidRDefault="00D37327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  <w:tc>
          <w:tcPr>
            <w:tcW w:w="715" w:type="pct"/>
            <w:noWrap/>
            <w:vAlign w:val="center"/>
          </w:tcPr>
          <w:p w14:paraId="6A7875DB" w14:textId="77777777" w:rsidR="00D37327" w:rsidRPr="00072DC8" w:rsidRDefault="00D37327" w:rsidP="00FC5AE3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  <w:tc>
          <w:tcPr>
            <w:tcW w:w="1250" w:type="pct"/>
            <w:vAlign w:val="center"/>
          </w:tcPr>
          <w:p w14:paraId="2A4E54B6" w14:textId="77777777" w:rsidR="00D37327" w:rsidRPr="00072DC8" w:rsidRDefault="00D37327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  <w:tc>
          <w:tcPr>
            <w:tcW w:w="586" w:type="pct"/>
            <w:vAlign w:val="center"/>
          </w:tcPr>
          <w:p w14:paraId="1A149127" w14:textId="02B5630B" w:rsidR="00D37327" w:rsidRPr="00072DC8" w:rsidRDefault="003412AC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72DC8">
              <w:rPr>
                <w:sz w:val="20"/>
                <w:szCs w:val="20"/>
              </w:rPr>
              <w:t>0.</w:t>
            </w:r>
            <w:r w:rsidR="00D57B8E" w:rsidRPr="00072DC8">
              <w:rPr>
                <w:sz w:val="20"/>
                <w:szCs w:val="20"/>
              </w:rPr>
              <w:t>85</w:t>
            </w:r>
          </w:p>
        </w:tc>
      </w:tr>
      <w:tr w:rsidR="00D37327" w:rsidRPr="00072DC8" w14:paraId="7B5BAFCD" w14:textId="77777777" w:rsidTr="00835B5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0AD656AF" w14:textId="5F6EF0C8" w:rsidR="00D37327" w:rsidRPr="00072DC8" w:rsidRDefault="00DF454E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≤</w:t>
            </w:r>
            <w:r w:rsidR="00D37327" w:rsidRPr="00072DC8">
              <w:rPr>
                <w:rFonts w:cstheme="minorHAnsi"/>
                <w:b w:val="0"/>
                <w:bCs w:val="0"/>
                <w:sz w:val="20"/>
                <w:szCs w:val="20"/>
              </w:rPr>
              <w:t>105 mmHg</w:t>
            </w:r>
          </w:p>
        </w:tc>
        <w:tc>
          <w:tcPr>
            <w:tcW w:w="714" w:type="pct"/>
            <w:vAlign w:val="center"/>
          </w:tcPr>
          <w:p w14:paraId="48C4E712" w14:textId="1473E3C0" w:rsidR="00D37327" w:rsidRPr="00072DC8" w:rsidRDefault="00D37327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 xml:space="preserve">174 (52.7)    </w:t>
            </w:r>
          </w:p>
        </w:tc>
        <w:tc>
          <w:tcPr>
            <w:tcW w:w="714" w:type="pct"/>
            <w:noWrap/>
            <w:vAlign w:val="center"/>
          </w:tcPr>
          <w:p w14:paraId="5BC8347D" w14:textId="3CF4F2D9" w:rsidR="00D37327" w:rsidRPr="00072DC8" w:rsidRDefault="00D37327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99 (55.3)</w:t>
            </w:r>
          </w:p>
        </w:tc>
        <w:tc>
          <w:tcPr>
            <w:tcW w:w="715" w:type="pct"/>
            <w:noWrap/>
            <w:vAlign w:val="center"/>
          </w:tcPr>
          <w:p w14:paraId="2A92931A" w14:textId="1C154E38" w:rsidR="00D37327" w:rsidRPr="00072DC8" w:rsidRDefault="00D37327" w:rsidP="00FC5AE3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75 (49.7)</w:t>
            </w:r>
          </w:p>
        </w:tc>
        <w:tc>
          <w:tcPr>
            <w:tcW w:w="1250" w:type="pct"/>
            <w:vAlign w:val="center"/>
          </w:tcPr>
          <w:p w14:paraId="5422114E" w14:textId="42B84EC0" w:rsidR="00D37327" w:rsidRPr="00072DC8" w:rsidRDefault="003412AC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77 (0.57 – 1.06), P=0.11</w:t>
            </w:r>
          </w:p>
        </w:tc>
        <w:tc>
          <w:tcPr>
            <w:tcW w:w="586" w:type="pct"/>
            <w:vAlign w:val="center"/>
          </w:tcPr>
          <w:p w14:paraId="39FEB467" w14:textId="77777777" w:rsidR="00D37327" w:rsidRPr="00072DC8" w:rsidRDefault="00D37327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</w:tr>
      <w:tr w:rsidR="00D37327" w:rsidRPr="00072DC8" w14:paraId="289818F2" w14:textId="77777777" w:rsidTr="00835B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07744A41" w14:textId="7EF1CA0E" w:rsidR="00D37327" w:rsidRPr="00072DC8" w:rsidRDefault="00D37327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05 to ≤115 mmHg</w:t>
            </w:r>
          </w:p>
        </w:tc>
        <w:tc>
          <w:tcPr>
            <w:tcW w:w="714" w:type="pct"/>
            <w:vAlign w:val="center"/>
          </w:tcPr>
          <w:p w14:paraId="7C113B5E" w14:textId="6D313609" w:rsidR="00D37327" w:rsidRPr="00072DC8" w:rsidRDefault="00D37327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 xml:space="preserve">165 (46.7)    </w:t>
            </w:r>
          </w:p>
        </w:tc>
        <w:tc>
          <w:tcPr>
            <w:tcW w:w="714" w:type="pct"/>
            <w:noWrap/>
            <w:vAlign w:val="center"/>
          </w:tcPr>
          <w:p w14:paraId="13515FFB" w14:textId="13F2F84D" w:rsidR="00D37327" w:rsidRPr="00072DC8" w:rsidRDefault="00D37327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91 (53.2)</w:t>
            </w:r>
          </w:p>
        </w:tc>
        <w:tc>
          <w:tcPr>
            <w:tcW w:w="715" w:type="pct"/>
            <w:noWrap/>
            <w:vAlign w:val="center"/>
          </w:tcPr>
          <w:p w14:paraId="33DBD4C9" w14:textId="6B2C4D5B" w:rsidR="00D37327" w:rsidRPr="00072DC8" w:rsidRDefault="00D37327" w:rsidP="00FC5AE3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74 (40.7)</w:t>
            </w:r>
          </w:p>
        </w:tc>
        <w:tc>
          <w:tcPr>
            <w:tcW w:w="1250" w:type="pct"/>
            <w:vAlign w:val="center"/>
          </w:tcPr>
          <w:p w14:paraId="137EEA21" w14:textId="36606161" w:rsidR="00D37327" w:rsidRPr="00072DC8" w:rsidRDefault="003412AC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84 (0.61 – 1.17), P=0.31</w:t>
            </w:r>
          </w:p>
        </w:tc>
        <w:tc>
          <w:tcPr>
            <w:tcW w:w="586" w:type="pct"/>
            <w:vAlign w:val="center"/>
          </w:tcPr>
          <w:p w14:paraId="06E8B5EE" w14:textId="77777777" w:rsidR="00D37327" w:rsidRPr="00072DC8" w:rsidRDefault="00D37327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</w:tr>
      <w:tr w:rsidR="00D37327" w:rsidRPr="00072DC8" w14:paraId="1B515188" w14:textId="77777777" w:rsidTr="00835B5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6E01B934" w14:textId="0E389A9B" w:rsidR="00D37327" w:rsidRPr="00072DC8" w:rsidRDefault="00D37327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15 to ≤125 mmHg</w:t>
            </w:r>
          </w:p>
        </w:tc>
        <w:tc>
          <w:tcPr>
            <w:tcW w:w="714" w:type="pct"/>
            <w:vAlign w:val="center"/>
          </w:tcPr>
          <w:p w14:paraId="2A948007" w14:textId="7E69A8AF" w:rsidR="00D37327" w:rsidRPr="00072DC8" w:rsidRDefault="00D37327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18 (35.5)</w:t>
            </w:r>
          </w:p>
        </w:tc>
        <w:tc>
          <w:tcPr>
            <w:tcW w:w="714" w:type="pct"/>
            <w:noWrap/>
            <w:vAlign w:val="center"/>
          </w:tcPr>
          <w:p w14:paraId="532AF00F" w14:textId="36794E84" w:rsidR="00D37327" w:rsidRPr="00072DC8" w:rsidRDefault="00D37327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72 (42.4)</w:t>
            </w:r>
          </w:p>
        </w:tc>
        <w:tc>
          <w:tcPr>
            <w:tcW w:w="715" w:type="pct"/>
            <w:noWrap/>
            <w:vAlign w:val="center"/>
          </w:tcPr>
          <w:p w14:paraId="31484624" w14:textId="66C5EB0D" w:rsidR="00D37327" w:rsidRPr="00072DC8" w:rsidRDefault="00D37327" w:rsidP="00FC5AE3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46 (28.4)</w:t>
            </w:r>
          </w:p>
        </w:tc>
        <w:tc>
          <w:tcPr>
            <w:tcW w:w="1250" w:type="pct"/>
            <w:vAlign w:val="center"/>
          </w:tcPr>
          <w:p w14:paraId="3CB7B2FD" w14:textId="7D6319F4" w:rsidR="00D37327" w:rsidRPr="00072DC8" w:rsidRDefault="003412AC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64 (0.43 – 0.95), P=0.025</w:t>
            </w:r>
          </w:p>
        </w:tc>
        <w:tc>
          <w:tcPr>
            <w:tcW w:w="586" w:type="pct"/>
            <w:vAlign w:val="center"/>
          </w:tcPr>
          <w:p w14:paraId="6E5A5A91" w14:textId="77777777" w:rsidR="00D37327" w:rsidRPr="00072DC8" w:rsidRDefault="00D37327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</w:tr>
      <w:tr w:rsidR="00D37327" w:rsidRPr="00072DC8" w14:paraId="705907A7" w14:textId="77777777" w:rsidTr="00835B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19B194C4" w14:textId="271B8D19" w:rsidR="00D37327" w:rsidRPr="00072DC8" w:rsidRDefault="00D37327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25 to ≤135 mmHg</w:t>
            </w:r>
          </w:p>
        </w:tc>
        <w:tc>
          <w:tcPr>
            <w:tcW w:w="714" w:type="pct"/>
            <w:vAlign w:val="center"/>
          </w:tcPr>
          <w:p w14:paraId="1FDB9A19" w14:textId="11456819" w:rsidR="00D37327" w:rsidRPr="00072DC8" w:rsidRDefault="00D37327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 xml:space="preserve">87 (33.9)     </w:t>
            </w:r>
          </w:p>
        </w:tc>
        <w:tc>
          <w:tcPr>
            <w:tcW w:w="714" w:type="pct"/>
            <w:noWrap/>
            <w:vAlign w:val="center"/>
          </w:tcPr>
          <w:p w14:paraId="4CA4EC2F" w14:textId="2EB743B3" w:rsidR="00D37327" w:rsidRPr="00072DC8" w:rsidRDefault="00D37327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50 (38.2)</w:t>
            </w:r>
          </w:p>
        </w:tc>
        <w:tc>
          <w:tcPr>
            <w:tcW w:w="715" w:type="pct"/>
            <w:noWrap/>
            <w:vAlign w:val="center"/>
          </w:tcPr>
          <w:p w14:paraId="6E059DC4" w14:textId="47AD01D8" w:rsidR="00D37327" w:rsidRPr="00072DC8" w:rsidRDefault="00D37327" w:rsidP="00FC5AE3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7 (29.4)</w:t>
            </w:r>
          </w:p>
        </w:tc>
        <w:tc>
          <w:tcPr>
            <w:tcW w:w="1250" w:type="pct"/>
            <w:vAlign w:val="center"/>
          </w:tcPr>
          <w:p w14:paraId="6882481C" w14:textId="203DFE31" w:rsidR="00D37327" w:rsidRPr="00072DC8" w:rsidRDefault="003412AC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79 (0.50 – 1.23), P=0.29</w:t>
            </w:r>
          </w:p>
        </w:tc>
        <w:tc>
          <w:tcPr>
            <w:tcW w:w="586" w:type="pct"/>
            <w:vAlign w:val="center"/>
          </w:tcPr>
          <w:p w14:paraId="69154731" w14:textId="77777777" w:rsidR="00D37327" w:rsidRPr="00072DC8" w:rsidRDefault="00D37327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</w:tr>
      <w:tr w:rsidR="00D37327" w:rsidRPr="00072DC8" w14:paraId="16882257" w14:textId="77777777" w:rsidTr="00835B5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22877E3E" w14:textId="22B09CDE" w:rsidR="00D37327" w:rsidRPr="00072DC8" w:rsidRDefault="00D37327" w:rsidP="00FC5AE3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&gt;135 mmHg</w:t>
            </w:r>
          </w:p>
        </w:tc>
        <w:tc>
          <w:tcPr>
            <w:tcW w:w="714" w:type="pct"/>
            <w:vAlign w:val="center"/>
          </w:tcPr>
          <w:p w14:paraId="486F6743" w14:textId="26814977" w:rsidR="00D37327" w:rsidRPr="00072DC8" w:rsidRDefault="00D37327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25 (32.2)</w:t>
            </w:r>
          </w:p>
        </w:tc>
        <w:tc>
          <w:tcPr>
            <w:tcW w:w="714" w:type="pct"/>
            <w:noWrap/>
            <w:vAlign w:val="center"/>
          </w:tcPr>
          <w:p w14:paraId="4302CBA4" w14:textId="48EC120D" w:rsidR="00D37327" w:rsidRPr="00072DC8" w:rsidRDefault="00D37327" w:rsidP="00FC5AE3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74 (38.9)</w:t>
            </w:r>
          </w:p>
        </w:tc>
        <w:tc>
          <w:tcPr>
            <w:tcW w:w="715" w:type="pct"/>
            <w:noWrap/>
            <w:vAlign w:val="center"/>
          </w:tcPr>
          <w:p w14:paraId="5D4B387B" w14:textId="237D62ED" w:rsidR="00D37327" w:rsidRPr="00072DC8" w:rsidRDefault="00D37327" w:rsidP="00FC5AE3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51 (25.8)</w:t>
            </w:r>
          </w:p>
        </w:tc>
        <w:tc>
          <w:tcPr>
            <w:tcW w:w="1250" w:type="pct"/>
            <w:vAlign w:val="center"/>
          </w:tcPr>
          <w:p w14:paraId="29C2A1B9" w14:textId="7AF2435F" w:rsidR="00D37327" w:rsidRPr="00072DC8" w:rsidRDefault="003412AC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61 (0.43 – 0.89), P=0.009</w:t>
            </w:r>
          </w:p>
        </w:tc>
        <w:tc>
          <w:tcPr>
            <w:tcW w:w="586" w:type="pct"/>
            <w:vAlign w:val="center"/>
          </w:tcPr>
          <w:p w14:paraId="2AC30449" w14:textId="77777777" w:rsidR="00D37327" w:rsidRPr="00072DC8" w:rsidRDefault="00D37327" w:rsidP="00FC5AE3">
            <w:pPr>
              <w:keepNext/>
              <w:spacing w:before="24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</w:tr>
      <w:tr w:rsidR="009D13A5" w:rsidRPr="00072DC8" w14:paraId="5BD7332F" w14:textId="77777777" w:rsidTr="00835B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pct"/>
            <w:noWrap/>
            <w:vAlign w:val="center"/>
          </w:tcPr>
          <w:p w14:paraId="1A9A2369" w14:textId="4A223D65" w:rsidR="009D13A5" w:rsidRPr="00072DC8" w:rsidRDefault="009D13A5" w:rsidP="00FC5AE3">
            <w:pPr>
              <w:spacing w:before="240" w:line="480" w:lineRule="auto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Overall</w:t>
            </w:r>
          </w:p>
        </w:tc>
        <w:tc>
          <w:tcPr>
            <w:tcW w:w="714" w:type="pct"/>
            <w:vAlign w:val="center"/>
          </w:tcPr>
          <w:p w14:paraId="264D3815" w14:textId="5CCC20F0" w:rsidR="009D13A5" w:rsidRPr="00072DC8" w:rsidRDefault="005C53D5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669 (40.3)</w:t>
            </w:r>
          </w:p>
        </w:tc>
        <w:tc>
          <w:tcPr>
            <w:tcW w:w="714" w:type="pct"/>
            <w:noWrap/>
            <w:vAlign w:val="center"/>
          </w:tcPr>
          <w:p w14:paraId="7B6D354C" w14:textId="56E7EED0" w:rsidR="009D13A5" w:rsidRPr="00072DC8" w:rsidRDefault="005C53D5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86 (45.9)</w:t>
            </w:r>
          </w:p>
        </w:tc>
        <w:tc>
          <w:tcPr>
            <w:tcW w:w="715" w:type="pct"/>
            <w:noWrap/>
            <w:vAlign w:val="center"/>
          </w:tcPr>
          <w:p w14:paraId="27A2A33D" w14:textId="3C86C7EA" w:rsidR="009D13A5" w:rsidRPr="00072DC8" w:rsidRDefault="005C53D5" w:rsidP="00FC5AE3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283 (34.6)</w:t>
            </w:r>
          </w:p>
        </w:tc>
        <w:tc>
          <w:tcPr>
            <w:tcW w:w="1250" w:type="pct"/>
            <w:vAlign w:val="center"/>
          </w:tcPr>
          <w:p w14:paraId="255D341A" w14:textId="02F51704" w:rsidR="009D13A5" w:rsidRPr="00072DC8" w:rsidRDefault="003412AC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70 (0.60 – 0.82), P&lt;0.001</w:t>
            </w:r>
          </w:p>
        </w:tc>
        <w:tc>
          <w:tcPr>
            <w:tcW w:w="586" w:type="pct"/>
            <w:vAlign w:val="center"/>
          </w:tcPr>
          <w:p w14:paraId="03A4943A" w14:textId="77777777" w:rsidR="009D13A5" w:rsidRPr="00072DC8" w:rsidRDefault="009D13A5" w:rsidP="00FC5AE3">
            <w:pPr>
              <w:keepNext/>
              <w:spacing w:before="24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</w:p>
        </w:tc>
      </w:tr>
    </w:tbl>
    <w:p w14:paraId="2D6EF092" w14:textId="523DDB0B" w:rsidR="00835B52" w:rsidRPr="00072DC8" w:rsidRDefault="00835B52" w:rsidP="00835B52">
      <w:pPr>
        <w:autoSpaceDE w:val="0"/>
        <w:autoSpaceDN w:val="0"/>
        <w:adjustRightInd w:val="0"/>
        <w:spacing w:before="240" w:after="0" w:line="240" w:lineRule="auto"/>
        <w:rPr>
          <w:b/>
        </w:rPr>
      </w:pPr>
      <w:r w:rsidRPr="00072DC8">
        <w:rPr>
          <w:rFonts w:ascii="OTNEJMScalaSansLF" w:hAnsi="OTNEJMScalaSansLF" w:cs="OTNEJMScalaSansLF"/>
          <w:sz w:val="16"/>
          <w:szCs w:val="16"/>
        </w:rPr>
        <w:t>CV Death denotes cardiovascular death, MRA mineralocorticoid receptor antagonist, SBP systolic blood pressure. P value</w:t>
      </w:r>
      <w:r w:rsidR="002D6D5F" w:rsidRPr="00072DC8">
        <w:rPr>
          <w:rFonts w:ascii="OTNEJMScalaSansLF" w:hAnsi="OTNEJMScalaSansLF" w:cs="OTNEJMScalaSansLF"/>
          <w:sz w:val="16"/>
          <w:szCs w:val="16"/>
        </w:rPr>
        <w:t xml:space="preserve"> is</w:t>
      </w:r>
      <w:r w:rsidRPr="00072DC8">
        <w:rPr>
          <w:rFonts w:ascii="OTNEJMScalaSansLF" w:hAnsi="OTNEJMScalaSansLF" w:cs="OTNEJMScalaSansLF"/>
          <w:sz w:val="16"/>
          <w:szCs w:val="16"/>
        </w:rPr>
        <w:t xml:space="preserve"> for interaction between SBP categories and treatment effect.</w:t>
      </w:r>
    </w:p>
    <w:p w14:paraId="78B33DB6" w14:textId="77777777" w:rsidR="003C185D" w:rsidRPr="00072DC8" w:rsidRDefault="003C185D" w:rsidP="001160A6">
      <w:pPr>
        <w:autoSpaceDE w:val="0"/>
        <w:autoSpaceDN w:val="0"/>
        <w:adjustRightInd w:val="0"/>
        <w:spacing w:before="240" w:after="0" w:line="240" w:lineRule="auto"/>
        <w:rPr>
          <w:b/>
        </w:rPr>
      </w:pPr>
    </w:p>
    <w:p w14:paraId="76A12BD4" w14:textId="09ACBE5C" w:rsidR="008C437A" w:rsidRPr="00072DC8" w:rsidRDefault="008C437A">
      <w:pPr>
        <w:rPr>
          <w:b/>
        </w:rPr>
      </w:pPr>
      <w:r w:rsidRPr="00072DC8">
        <w:rPr>
          <w:b/>
        </w:rPr>
        <w:br w:type="page"/>
      </w:r>
    </w:p>
    <w:p w14:paraId="5A0B0BC7" w14:textId="2BEB510F" w:rsidR="00D00128" w:rsidRPr="00072DC8" w:rsidRDefault="008C437A" w:rsidP="006F0FB8">
      <w:pPr>
        <w:spacing w:line="240" w:lineRule="auto"/>
      </w:pPr>
      <w:r w:rsidRPr="00072DC8">
        <w:rPr>
          <w:b/>
        </w:rPr>
        <w:t>Table S</w:t>
      </w:r>
      <w:r w:rsidR="00101081" w:rsidRPr="00072DC8">
        <w:rPr>
          <w:b/>
        </w:rPr>
        <w:t>8</w:t>
      </w:r>
      <w:r w:rsidRPr="00072DC8">
        <w:rPr>
          <w:b/>
        </w:rPr>
        <w:t xml:space="preserve">. </w:t>
      </w:r>
      <w:r w:rsidR="00D00128" w:rsidRPr="00072DC8">
        <w:rPr>
          <w:b/>
        </w:rPr>
        <w:t xml:space="preserve">Rate of adverse </w:t>
      </w:r>
      <w:r w:rsidR="00765ED0" w:rsidRPr="00072DC8">
        <w:rPr>
          <w:b/>
        </w:rPr>
        <w:t>effects</w:t>
      </w:r>
      <w:r w:rsidR="00A42B28" w:rsidRPr="00072DC8">
        <w:rPr>
          <w:b/>
        </w:rPr>
        <w:t xml:space="preserve"> and permanent study drug discontinuation</w:t>
      </w:r>
      <w:r w:rsidR="00D00128" w:rsidRPr="00072DC8">
        <w:rPr>
          <w:b/>
        </w:rPr>
        <w:t xml:space="preserve"> according to </w:t>
      </w:r>
      <w:r w:rsidR="00535A34" w:rsidRPr="00072DC8">
        <w:rPr>
          <w:b/>
        </w:rPr>
        <w:t xml:space="preserve">treatment in </w:t>
      </w:r>
      <w:r w:rsidR="006F0FB8" w:rsidRPr="00072DC8">
        <w:rPr>
          <w:b/>
        </w:rPr>
        <w:t xml:space="preserve">the </w:t>
      </w:r>
      <w:r w:rsidR="00535A34" w:rsidRPr="00072DC8">
        <w:rPr>
          <w:b/>
        </w:rPr>
        <w:t>EMPHASIS</w:t>
      </w:r>
      <w:r w:rsidR="006F5D7E" w:rsidRPr="00072DC8">
        <w:rPr>
          <w:b/>
        </w:rPr>
        <w:t>-HF</w:t>
      </w:r>
      <w:r w:rsidR="00535A34" w:rsidRPr="00072DC8">
        <w:rPr>
          <w:b/>
        </w:rPr>
        <w:t xml:space="preserve"> trial population</w:t>
      </w:r>
      <w:r w:rsidR="00D00128" w:rsidRPr="00072DC8">
        <w:rPr>
          <w:b/>
        </w:rPr>
        <w:t>.</w:t>
      </w:r>
    </w:p>
    <w:tbl>
      <w:tblPr>
        <w:tblStyle w:val="Tableausimple4"/>
        <w:tblW w:w="5000" w:type="pct"/>
        <w:tblLayout w:type="fixed"/>
        <w:tblLook w:val="04A0" w:firstRow="1" w:lastRow="0" w:firstColumn="1" w:lastColumn="0" w:noHBand="0" w:noVBand="1"/>
      </w:tblPr>
      <w:tblGrid>
        <w:gridCol w:w="2696"/>
        <w:gridCol w:w="1735"/>
        <w:gridCol w:w="1737"/>
        <w:gridCol w:w="1735"/>
        <w:gridCol w:w="1735"/>
      </w:tblGrid>
      <w:tr w:rsidR="00155D9A" w:rsidRPr="00072DC8" w14:paraId="0C24A5C4" w14:textId="77777777" w:rsidTr="00155D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pct"/>
            <w:noWrap/>
            <w:vAlign w:val="center"/>
          </w:tcPr>
          <w:p w14:paraId="62BDB2ED" w14:textId="77777777" w:rsidR="00155D9A" w:rsidRPr="00072DC8" w:rsidRDefault="00155D9A" w:rsidP="00FC5AE3">
            <w:pPr>
              <w:spacing w:before="240" w:line="480" w:lineRule="auto"/>
              <w:rPr>
                <w:bCs w:val="0"/>
                <w:sz w:val="20"/>
                <w:szCs w:val="20"/>
              </w:rPr>
            </w:pPr>
          </w:p>
        </w:tc>
        <w:tc>
          <w:tcPr>
            <w:tcW w:w="2701" w:type="pct"/>
            <w:gridSpan w:val="3"/>
            <w:vAlign w:val="center"/>
          </w:tcPr>
          <w:p w14:paraId="6B398BD1" w14:textId="3E38EC8B" w:rsidR="00155D9A" w:rsidRPr="00072DC8" w:rsidRDefault="00155D9A" w:rsidP="00FC5AE3">
            <w:pPr>
              <w:spacing w:before="24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072DC8">
              <w:rPr>
                <w:bCs w:val="0"/>
                <w:sz w:val="20"/>
                <w:szCs w:val="20"/>
              </w:rPr>
              <w:t xml:space="preserve">Adverse </w:t>
            </w:r>
            <w:r w:rsidR="004E22AF" w:rsidRPr="00072DC8">
              <w:rPr>
                <w:bCs w:val="0"/>
                <w:sz w:val="20"/>
                <w:szCs w:val="20"/>
              </w:rPr>
              <w:t>Effects</w:t>
            </w:r>
            <w:r w:rsidRPr="00072DC8">
              <w:rPr>
                <w:bCs w:val="0"/>
                <w:sz w:val="20"/>
                <w:szCs w:val="20"/>
              </w:rPr>
              <w:t>, n (%)</w:t>
            </w:r>
          </w:p>
        </w:tc>
        <w:tc>
          <w:tcPr>
            <w:tcW w:w="900" w:type="pct"/>
          </w:tcPr>
          <w:p w14:paraId="2286101B" w14:textId="7468129E" w:rsidR="00155D9A" w:rsidRPr="00072DC8" w:rsidRDefault="00155D9A" w:rsidP="00FC5AE3">
            <w:pPr>
              <w:spacing w:before="24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</w:p>
        </w:tc>
      </w:tr>
      <w:tr w:rsidR="002D6D5F" w:rsidRPr="00072DC8" w14:paraId="79FD4513" w14:textId="77777777" w:rsidTr="002D6D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pct"/>
            <w:noWrap/>
            <w:vAlign w:val="center"/>
            <w:hideMark/>
          </w:tcPr>
          <w:p w14:paraId="74F80E64" w14:textId="136CED4F" w:rsidR="002D6D5F" w:rsidRPr="00072DC8" w:rsidRDefault="002D6D5F" w:rsidP="002D6D5F">
            <w:pPr>
              <w:spacing w:before="240" w:line="480" w:lineRule="auto"/>
              <w:jc w:val="center"/>
              <w:rPr>
                <w:bCs w:val="0"/>
                <w:sz w:val="20"/>
                <w:szCs w:val="20"/>
              </w:rPr>
            </w:pPr>
            <w:r w:rsidRPr="00072DC8">
              <w:rPr>
                <w:bCs w:val="0"/>
                <w:sz w:val="20"/>
                <w:szCs w:val="20"/>
              </w:rPr>
              <w:t>Variable</w:t>
            </w:r>
          </w:p>
        </w:tc>
        <w:tc>
          <w:tcPr>
            <w:tcW w:w="900" w:type="pct"/>
          </w:tcPr>
          <w:p w14:paraId="6B4D0963" w14:textId="77777777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Overall</w:t>
            </w:r>
          </w:p>
          <w:p w14:paraId="056E0CEF" w14:textId="12F2D761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0000"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(N=2736)</w:t>
            </w:r>
          </w:p>
        </w:tc>
        <w:tc>
          <w:tcPr>
            <w:tcW w:w="901" w:type="pct"/>
            <w:noWrap/>
            <w:vAlign w:val="center"/>
          </w:tcPr>
          <w:p w14:paraId="008468AC" w14:textId="77777777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Placebo</w:t>
            </w:r>
          </w:p>
          <w:p w14:paraId="272BE948" w14:textId="72B037D8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0000"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(N=1373)</w:t>
            </w:r>
          </w:p>
        </w:tc>
        <w:tc>
          <w:tcPr>
            <w:tcW w:w="900" w:type="pct"/>
            <w:noWrap/>
            <w:vAlign w:val="center"/>
          </w:tcPr>
          <w:p w14:paraId="2D3AEE66" w14:textId="77777777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MRA</w:t>
            </w:r>
          </w:p>
          <w:p w14:paraId="76F341E5" w14:textId="48D89B37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0000"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(N=1363)</w:t>
            </w:r>
          </w:p>
        </w:tc>
        <w:tc>
          <w:tcPr>
            <w:tcW w:w="900" w:type="pct"/>
            <w:vAlign w:val="center"/>
          </w:tcPr>
          <w:p w14:paraId="6D33DEF5" w14:textId="4B968021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0000"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P value</w:t>
            </w:r>
          </w:p>
        </w:tc>
      </w:tr>
      <w:tr w:rsidR="002D6D5F" w:rsidRPr="00072DC8" w14:paraId="157E8EA2" w14:textId="77777777" w:rsidTr="009B77EE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pct"/>
            <w:noWrap/>
            <w:vAlign w:val="center"/>
          </w:tcPr>
          <w:p w14:paraId="7CC56F50" w14:textId="68D9B276" w:rsidR="002D6D5F" w:rsidRPr="00072DC8" w:rsidRDefault="002D6D5F" w:rsidP="002D6D5F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Hypotension</w:t>
            </w:r>
          </w:p>
        </w:tc>
        <w:tc>
          <w:tcPr>
            <w:tcW w:w="900" w:type="pct"/>
            <w:vAlign w:val="center"/>
          </w:tcPr>
          <w:p w14:paraId="3D4C50B7" w14:textId="7F5281A5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01 (3.7)</w:t>
            </w:r>
          </w:p>
        </w:tc>
        <w:tc>
          <w:tcPr>
            <w:tcW w:w="901" w:type="pct"/>
            <w:noWrap/>
            <w:vAlign w:val="center"/>
          </w:tcPr>
          <w:p w14:paraId="33C151AD" w14:textId="6D5B3D7F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47 (3.4)</w:t>
            </w:r>
          </w:p>
        </w:tc>
        <w:tc>
          <w:tcPr>
            <w:tcW w:w="900" w:type="pct"/>
            <w:noWrap/>
            <w:vAlign w:val="center"/>
          </w:tcPr>
          <w:p w14:paraId="1A67217B" w14:textId="38C776DB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54 (4.0)</w:t>
            </w:r>
          </w:p>
        </w:tc>
        <w:tc>
          <w:tcPr>
            <w:tcW w:w="900" w:type="pct"/>
            <w:vAlign w:val="center"/>
          </w:tcPr>
          <w:p w14:paraId="017C380A" w14:textId="0E8C0199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45</w:t>
            </w:r>
          </w:p>
        </w:tc>
      </w:tr>
      <w:tr w:rsidR="002D6D5F" w:rsidRPr="00072DC8" w14:paraId="5E5FB889" w14:textId="77777777" w:rsidTr="009B77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pct"/>
            <w:noWrap/>
            <w:vAlign w:val="center"/>
          </w:tcPr>
          <w:p w14:paraId="2D78F97B" w14:textId="57FF2156" w:rsidR="002D6D5F" w:rsidRPr="00072DC8" w:rsidRDefault="002D6D5F" w:rsidP="002D6D5F">
            <w:pPr>
              <w:spacing w:before="240" w:line="480" w:lineRule="auto"/>
              <w:rPr>
                <w:b w:val="0"/>
                <w:bCs w:val="0"/>
                <w:color w:val="FF0000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SBP drop ≥30 mmHg to 6 months</w:t>
            </w:r>
          </w:p>
        </w:tc>
        <w:tc>
          <w:tcPr>
            <w:tcW w:w="900" w:type="pct"/>
            <w:vAlign w:val="center"/>
          </w:tcPr>
          <w:p w14:paraId="15079D88" w14:textId="53D978AF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83 (6.7)</w:t>
            </w:r>
          </w:p>
        </w:tc>
        <w:tc>
          <w:tcPr>
            <w:tcW w:w="901" w:type="pct"/>
            <w:noWrap/>
            <w:vAlign w:val="center"/>
          </w:tcPr>
          <w:p w14:paraId="60332692" w14:textId="60532965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79 (5.8)</w:t>
            </w:r>
          </w:p>
        </w:tc>
        <w:tc>
          <w:tcPr>
            <w:tcW w:w="900" w:type="pct"/>
            <w:noWrap/>
            <w:vAlign w:val="center"/>
          </w:tcPr>
          <w:p w14:paraId="255BA9C6" w14:textId="57277C49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04 (7.6)</w:t>
            </w:r>
          </w:p>
        </w:tc>
        <w:tc>
          <w:tcPr>
            <w:tcW w:w="900" w:type="pct"/>
            <w:vAlign w:val="center"/>
          </w:tcPr>
          <w:p w14:paraId="488CD8A3" w14:textId="2E31BEB5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72DC8">
              <w:rPr>
                <w:b/>
                <w:sz w:val="20"/>
                <w:szCs w:val="20"/>
              </w:rPr>
              <w:t>0.05</w:t>
            </w:r>
          </w:p>
        </w:tc>
      </w:tr>
      <w:tr w:rsidR="002D6D5F" w:rsidRPr="00072DC8" w14:paraId="0DECC593" w14:textId="77777777" w:rsidTr="009B77EE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pct"/>
            <w:noWrap/>
            <w:vAlign w:val="center"/>
          </w:tcPr>
          <w:p w14:paraId="14A5D0C5" w14:textId="03B8AD25" w:rsidR="002D6D5F" w:rsidRPr="00072DC8" w:rsidRDefault="002D6D5F" w:rsidP="002D6D5F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SBP &lt;85 mmHg</w:t>
            </w: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*</w:t>
            </w:r>
            <w:r w:rsidRPr="00072DC8">
              <w:rPr>
                <w:b w:val="0"/>
                <w:bCs w:val="0"/>
                <w:sz w:val="20"/>
                <w:szCs w:val="20"/>
              </w:rPr>
              <w:t xml:space="preserve"> at 1 month</w:t>
            </w:r>
          </w:p>
        </w:tc>
        <w:tc>
          <w:tcPr>
            <w:tcW w:w="900" w:type="pct"/>
            <w:vAlign w:val="center"/>
          </w:tcPr>
          <w:p w14:paraId="3846CCDD" w14:textId="7EC0E9C4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4 (0.5)</w:t>
            </w:r>
          </w:p>
        </w:tc>
        <w:tc>
          <w:tcPr>
            <w:tcW w:w="901" w:type="pct"/>
            <w:noWrap/>
            <w:vAlign w:val="center"/>
          </w:tcPr>
          <w:p w14:paraId="0F2E1613" w14:textId="7167F60F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6 (0.4)</w:t>
            </w:r>
          </w:p>
        </w:tc>
        <w:tc>
          <w:tcPr>
            <w:tcW w:w="900" w:type="pct"/>
            <w:noWrap/>
            <w:vAlign w:val="center"/>
          </w:tcPr>
          <w:p w14:paraId="76119DEE" w14:textId="20D7D65C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8 (0.6)</w:t>
            </w:r>
          </w:p>
        </w:tc>
        <w:tc>
          <w:tcPr>
            <w:tcW w:w="900" w:type="pct"/>
            <w:vAlign w:val="center"/>
          </w:tcPr>
          <w:p w14:paraId="1CE4BB29" w14:textId="1761001F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59</w:t>
            </w:r>
          </w:p>
        </w:tc>
      </w:tr>
      <w:tr w:rsidR="002D6D5F" w:rsidRPr="00072DC8" w14:paraId="1CB92BD2" w14:textId="77777777" w:rsidTr="009B77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pct"/>
            <w:noWrap/>
            <w:vAlign w:val="center"/>
          </w:tcPr>
          <w:p w14:paraId="3E8571D8" w14:textId="5ED70ABA" w:rsidR="002D6D5F" w:rsidRPr="00072DC8" w:rsidRDefault="002D6D5F" w:rsidP="002D6D5F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SBP &lt;85 mmHg</w:t>
            </w: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*</w:t>
            </w:r>
            <w:r w:rsidRPr="00072DC8">
              <w:rPr>
                <w:b w:val="0"/>
                <w:bCs w:val="0"/>
                <w:sz w:val="20"/>
                <w:szCs w:val="20"/>
              </w:rPr>
              <w:t xml:space="preserve"> at 6 months</w:t>
            </w:r>
          </w:p>
        </w:tc>
        <w:tc>
          <w:tcPr>
            <w:tcW w:w="900" w:type="pct"/>
            <w:vAlign w:val="center"/>
          </w:tcPr>
          <w:p w14:paraId="206D51D3" w14:textId="60F3E337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4 (0.5)</w:t>
            </w:r>
          </w:p>
        </w:tc>
        <w:tc>
          <w:tcPr>
            <w:tcW w:w="901" w:type="pct"/>
            <w:noWrap/>
            <w:vAlign w:val="center"/>
          </w:tcPr>
          <w:p w14:paraId="1CE8C3C7" w14:textId="3C578CA5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2 (0.2)</w:t>
            </w:r>
          </w:p>
        </w:tc>
        <w:tc>
          <w:tcPr>
            <w:tcW w:w="900" w:type="pct"/>
            <w:noWrap/>
            <w:vAlign w:val="center"/>
          </w:tcPr>
          <w:p w14:paraId="28AB5EA5" w14:textId="13475919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2 (0.9)</w:t>
            </w:r>
          </w:p>
        </w:tc>
        <w:tc>
          <w:tcPr>
            <w:tcW w:w="900" w:type="pct"/>
            <w:vAlign w:val="center"/>
          </w:tcPr>
          <w:p w14:paraId="515AA001" w14:textId="0AABB514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0.007</w:t>
            </w:r>
          </w:p>
        </w:tc>
      </w:tr>
      <w:tr w:rsidR="002D6D5F" w:rsidRPr="00072DC8" w14:paraId="43EE52A8" w14:textId="77777777" w:rsidTr="009B77EE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pct"/>
            <w:noWrap/>
            <w:vAlign w:val="center"/>
          </w:tcPr>
          <w:p w14:paraId="24B61F00" w14:textId="7AC37ACD" w:rsidR="002D6D5F" w:rsidRPr="00072DC8" w:rsidRDefault="002D6D5F" w:rsidP="002D6D5F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SBP &lt;85 mmHg</w:t>
            </w: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*</w:t>
            </w:r>
            <w:r w:rsidRPr="00072DC8">
              <w:rPr>
                <w:b w:val="0"/>
                <w:bCs w:val="0"/>
                <w:sz w:val="20"/>
                <w:szCs w:val="20"/>
              </w:rPr>
              <w:t xml:space="preserve"> at 1 month and 6 months</w:t>
            </w:r>
          </w:p>
        </w:tc>
        <w:tc>
          <w:tcPr>
            <w:tcW w:w="900" w:type="pct"/>
            <w:vAlign w:val="center"/>
          </w:tcPr>
          <w:p w14:paraId="79CFF6B3" w14:textId="61A8CC4B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 (0.1)</w:t>
            </w:r>
          </w:p>
        </w:tc>
        <w:tc>
          <w:tcPr>
            <w:tcW w:w="901" w:type="pct"/>
            <w:noWrap/>
            <w:vAlign w:val="center"/>
          </w:tcPr>
          <w:p w14:paraId="3A382E9C" w14:textId="05BB5EB3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 (0.0)</w:t>
            </w:r>
          </w:p>
        </w:tc>
        <w:tc>
          <w:tcPr>
            <w:tcW w:w="900" w:type="pct"/>
            <w:noWrap/>
            <w:vAlign w:val="center"/>
          </w:tcPr>
          <w:p w14:paraId="1860DAA2" w14:textId="3331C71C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 (0.2)</w:t>
            </w:r>
          </w:p>
        </w:tc>
        <w:tc>
          <w:tcPr>
            <w:tcW w:w="900" w:type="pct"/>
            <w:vAlign w:val="center"/>
          </w:tcPr>
          <w:p w14:paraId="56B04906" w14:textId="56C1A8A7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082</w:t>
            </w:r>
          </w:p>
        </w:tc>
      </w:tr>
      <w:tr w:rsidR="002D6D5F" w:rsidRPr="00072DC8" w14:paraId="7A5314AE" w14:textId="77777777" w:rsidTr="009B77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pct"/>
            <w:noWrap/>
            <w:vAlign w:val="center"/>
          </w:tcPr>
          <w:p w14:paraId="6F6408B0" w14:textId="77777777" w:rsidR="002D6D5F" w:rsidRPr="00072DC8" w:rsidRDefault="002D6D5F" w:rsidP="002D6D5F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Creatinine ≥ 2.5 mg/</w:t>
            </w:r>
            <w:proofErr w:type="spellStart"/>
            <w:r w:rsidRPr="00072DC8">
              <w:rPr>
                <w:b w:val="0"/>
                <w:bCs w:val="0"/>
                <w:sz w:val="20"/>
                <w:szCs w:val="20"/>
              </w:rPr>
              <w:t>dL</w:t>
            </w:r>
            <w:proofErr w:type="spellEnd"/>
          </w:p>
        </w:tc>
        <w:tc>
          <w:tcPr>
            <w:tcW w:w="900" w:type="pct"/>
            <w:vAlign w:val="center"/>
          </w:tcPr>
          <w:p w14:paraId="6BAE44FE" w14:textId="5832E61D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50 (1.8)</w:t>
            </w:r>
          </w:p>
        </w:tc>
        <w:tc>
          <w:tcPr>
            <w:tcW w:w="901" w:type="pct"/>
            <w:noWrap/>
            <w:vAlign w:val="center"/>
          </w:tcPr>
          <w:p w14:paraId="1799A442" w14:textId="002CBAD2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22 (1.6)</w:t>
            </w:r>
          </w:p>
        </w:tc>
        <w:tc>
          <w:tcPr>
            <w:tcW w:w="900" w:type="pct"/>
            <w:noWrap/>
            <w:vAlign w:val="center"/>
          </w:tcPr>
          <w:p w14:paraId="7C3F45AD" w14:textId="17B04B66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28 (2.1)</w:t>
            </w:r>
          </w:p>
        </w:tc>
        <w:tc>
          <w:tcPr>
            <w:tcW w:w="900" w:type="pct"/>
            <w:vAlign w:val="center"/>
          </w:tcPr>
          <w:p w14:paraId="2260E58D" w14:textId="0903251B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38</w:t>
            </w:r>
          </w:p>
        </w:tc>
      </w:tr>
      <w:tr w:rsidR="002D6D5F" w:rsidRPr="00072DC8" w14:paraId="6206D45B" w14:textId="77777777" w:rsidTr="009B77EE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pct"/>
            <w:noWrap/>
            <w:vAlign w:val="center"/>
          </w:tcPr>
          <w:p w14:paraId="604D5BD5" w14:textId="77777777" w:rsidR="002D6D5F" w:rsidRPr="00072DC8" w:rsidRDefault="002D6D5F" w:rsidP="002D6D5F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Creatinine ≥ 3.0 mg/</w:t>
            </w:r>
            <w:proofErr w:type="spellStart"/>
            <w:r w:rsidRPr="00072DC8">
              <w:rPr>
                <w:b w:val="0"/>
                <w:bCs w:val="0"/>
                <w:sz w:val="20"/>
                <w:szCs w:val="20"/>
              </w:rPr>
              <w:t>dL</w:t>
            </w:r>
            <w:proofErr w:type="spellEnd"/>
          </w:p>
        </w:tc>
        <w:tc>
          <w:tcPr>
            <w:tcW w:w="900" w:type="pct"/>
            <w:vAlign w:val="center"/>
          </w:tcPr>
          <w:p w14:paraId="12C8E7B4" w14:textId="7BC30385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20 (0.7)</w:t>
            </w:r>
          </w:p>
        </w:tc>
        <w:tc>
          <w:tcPr>
            <w:tcW w:w="901" w:type="pct"/>
            <w:noWrap/>
            <w:vAlign w:val="center"/>
          </w:tcPr>
          <w:p w14:paraId="406D9864" w14:textId="4F07A9D5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1 (0.8)</w:t>
            </w:r>
          </w:p>
        </w:tc>
        <w:tc>
          <w:tcPr>
            <w:tcW w:w="900" w:type="pct"/>
            <w:noWrap/>
            <w:vAlign w:val="center"/>
          </w:tcPr>
          <w:p w14:paraId="477C106A" w14:textId="614953CE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9 (0.7)</w:t>
            </w:r>
          </w:p>
        </w:tc>
        <w:tc>
          <w:tcPr>
            <w:tcW w:w="900" w:type="pct"/>
            <w:vAlign w:val="center"/>
          </w:tcPr>
          <w:p w14:paraId="7D8E9569" w14:textId="47CFBFC9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67</w:t>
            </w:r>
          </w:p>
        </w:tc>
      </w:tr>
      <w:tr w:rsidR="002D6D5F" w:rsidRPr="00072DC8" w14:paraId="5440264F" w14:textId="77777777" w:rsidTr="009B77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pct"/>
            <w:noWrap/>
            <w:vAlign w:val="center"/>
          </w:tcPr>
          <w:p w14:paraId="3B0D8099" w14:textId="77777777" w:rsidR="002D6D5F" w:rsidRPr="00072DC8" w:rsidRDefault="002D6D5F" w:rsidP="002D6D5F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 xml:space="preserve">Potassium &gt; 5.5 </w:t>
            </w:r>
            <w:proofErr w:type="spellStart"/>
            <w:r w:rsidRPr="00072DC8">
              <w:rPr>
                <w:b w:val="0"/>
                <w:bCs w:val="0"/>
                <w:sz w:val="20"/>
                <w:szCs w:val="20"/>
              </w:rPr>
              <w:t>mmol</w:t>
            </w:r>
            <w:proofErr w:type="spellEnd"/>
            <w:r w:rsidRPr="00072DC8">
              <w:rPr>
                <w:b w:val="0"/>
                <w:bCs w:val="0"/>
                <w:sz w:val="20"/>
                <w:szCs w:val="20"/>
              </w:rPr>
              <w:t>/L</w:t>
            </w:r>
          </w:p>
        </w:tc>
        <w:tc>
          <w:tcPr>
            <w:tcW w:w="900" w:type="pct"/>
            <w:vAlign w:val="center"/>
          </w:tcPr>
          <w:p w14:paraId="100B49BF" w14:textId="329C0BF0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254 (9.3)</w:t>
            </w:r>
          </w:p>
        </w:tc>
        <w:tc>
          <w:tcPr>
            <w:tcW w:w="901" w:type="pct"/>
            <w:noWrap/>
            <w:vAlign w:val="center"/>
          </w:tcPr>
          <w:p w14:paraId="1C18E7E6" w14:textId="740B3C46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94 (6.8)</w:t>
            </w:r>
          </w:p>
        </w:tc>
        <w:tc>
          <w:tcPr>
            <w:tcW w:w="900" w:type="pct"/>
            <w:noWrap/>
            <w:vAlign w:val="center"/>
          </w:tcPr>
          <w:p w14:paraId="02852F49" w14:textId="5520F82D" w:rsidR="002D6D5F" w:rsidRPr="00072DC8" w:rsidRDefault="002D6D5F" w:rsidP="002D6D5F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60 (11.7)</w:t>
            </w:r>
          </w:p>
        </w:tc>
        <w:tc>
          <w:tcPr>
            <w:tcW w:w="900" w:type="pct"/>
            <w:vAlign w:val="center"/>
          </w:tcPr>
          <w:p w14:paraId="4A73B6FF" w14:textId="1DD0C10B" w:rsidR="002D6D5F" w:rsidRPr="00072DC8" w:rsidRDefault="002D6D5F" w:rsidP="002D6D5F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&lt;0.001</w:t>
            </w:r>
          </w:p>
        </w:tc>
      </w:tr>
      <w:tr w:rsidR="002D6D5F" w:rsidRPr="00072DC8" w14:paraId="3098D141" w14:textId="77777777" w:rsidTr="009B77EE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pct"/>
            <w:noWrap/>
            <w:vAlign w:val="center"/>
          </w:tcPr>
          <w:p w14:paraId="3C0A9518" w14:textId="77777777" w:rsidR="002D6D5F" w:rsidRPr="00072DC8" w:rsidRDefault="002D6D5F" w:rsidP="002D6D5F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 xml:space="preserve">Potassium &gt; 6.0 </w:t>
            </w:r>
            <w:proofErr w:type="spellStart"/>
            <w:r w:rsidRPr="00072DC8">
              <w:rPr>
                <w:b w:val="0"/>
                <w:bCs w:val="0"/>
                <w:sz w:val="20"/>
                <w:szCs w:val="20"/>
              </w:rPr>
              <w:t>mmol</w:t>
            </w:r>
            <w:proofErr w:type="spellEnd"/>
            <w:r w:rsidRPr="00072DC8">
              <w:rPr>
                <w:b w:val="0"/>
                <w:bCs w:val="0"/>
                <w:sz w:val="20"/>
                <w:szCs w:val="20"/>
              </w:rPr>
              <w:t>/L</w:t>
            </w:r>
          </w:p>
        </w:tc>
        <w:tc>
          <w:tcPr>
            <w:tcW w:w="900" w:type="pct"/>
            <w:vAlign w:val="center"/>
          </w:tcPr>
          <w:p w14:paraId="7D067EE0" w14:textId="6F623348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57 (2.1)</w:t>
            </w:r>
          </w:p>
        </w:tc>
        <w:tc>
          <w:tcPr>
            <w:tcW w:w="901" w:type="pct"/>
            <w:noWrap/>
            <w:vAlign w:val="center"/>
          </w:tcPr>
          <w:p w14:paraId="7D3E4A50" w14:textId="6E14473B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23 (1.7)</w:t>
            </w:r>
          </w:p>
        </w:tc>
        <w:tc>
          <w:tcPr>
            <w:tcW w:w="900" w:type="pct"/>
            <w:noWrap/>
            <w:vAlign w:val="center"/>
          </w:tcPr>
          <w:p w14:paraId="59B5D17A" w14:textId="6CDDB73A" w:rsidR="002D6D5F" w:rsidRPr="00072DC8" w:rsidRDefault="002D6D5F" w:rsidP="002D6D5F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4 (2.5)</w:t>
            </w:r>
          </w:p>
        </w:tc>
        <w:tc>
          <w:tcPr>
            <w:tcW w:w="900" w:type="pct"/>
            <w:vAlign w:val="center"/>
          </w:tcPr>
          <w:p w14:paraId="2F321D3F" w14:textId="522FF1EF" w:rsidR="002D6D5F" w:rsidRPr="00072DC8" w:rsidRDefault="002D6D5F" w:rsidP="002D6D5F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13</w:t>
            </w:r>
          </w:p>
        </w:tc>
      </w:tr>
      <w:tr w:rsidR="002D6D5F" w:rsidRPr="00072DC8" w14:paraId="70C1D00D" w14:textId="77777777" w:rsidTr="009B77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pct"/>
            <w:noWrap/>
            <w:vAlign w:val="center"/>
          </w:tcPr>
          <w:p w14:paraId="71A07C82" w14:textId="6CF8A935" w:rsidR="002D6D5F" w:rsidRPr="00072DC8" w:rsidRDefault="002D6D5F" w:rsidP="002D6D5F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Discontinuation of study drug</w:t>
            </w:r>
          </w:p>
        </w:tc>
        <w:tc>
          <w:tcPr>
            <w:tcW w:w="900" w:type="pct"/>
            <w:vAlign w:val="center"/>
          </w:tcPr>
          <w:p w14:paraId="34D57586" w14:textId="4BD1F588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42</w:t>
            </w:r>
            <w:r w:rsidR="00400948" w:rsidRPr="00072DC8">
              <w:rPr>
                <w:bCs/>
                <w:sz w:val="20"/>
                <w:szCs w:val="20"/>
              </w:rPr>
              <w:t>4</w:t>
            </w:r>
            <w:r w:rsidRPr="00072DC8">
              <w:rPr>
                <w:bCs/>
                <w:sz w:val="20"/>
                <w:szCs w:val="20"/>
              </w:rPr>
              <w:t xml:space="preserve"> (15.5)</w:t>
            </w:r>
          </w:p>
        </w:tc>
        <w:tc>
          <w:tcPr>
            <w:tcW w:w="901" w:type="pct"/>
            <w:noWrap/>
            <w:vAlign w:val="center"/>
          </w:tcPr>
          <w:p w14:paraId="7C0A578A" w14:textId="1AFDA1BD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225 (16.4)</w:t>
            </w:r>
          </w:p>
        </w:tc>
        <w:tc>
          <w:tcPr>
            <w:tcW w:w="900" w:type="pct"/>
            <w:noWrap/>
            <w:vAlign w:val="center"/>
          </w:tcPr>
          <w:p w14:paraId="33CD3C60" w14:textId="10CB26F5" w:rsidR="002D6D5F" w:rsidRPr="00072DC8" w:rsidRDefault="002D6D5F" w:rsidP="002D6D5F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99 (14.6)</w:t>
            </w:r>
          </w:p>
        </w:tc>
        <w:tc>
          <w:tcPr>
            <w:tcW w:w="900" w:type="pct"/>
            <w:vAlign w:val="center"/>
          </w:tcPr>
          <w:p w14:paraId="6391F06F" w14:textId="1ECAEC4F" w:rsidR="002D6D5F" w:rsidRPr="00072DC8" w:rsidRDefault="002D6D5F" w:rsidP="002D6D5F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20</w:t>
            </w:r>
          </w:p>
        </w:tc>
      </w:tr>
    </w:tbl>
    <w:p w14:paraId="60946051" w14:textId="1214FA14" w:rsidR="00B4180F" w:rsidRPr="00072DC8" w:rsidRDefault="00665A0E" w:rsidP="00B4180F">
      <w:pPr>
        <w:spacing w:before="240" w:after="0" w:line="240" w:lineRule="auto"/>
        <w:rPr>
          <w:rFonts w:ascii="OTNEJMScalaSansLF" w:hAnsi="OTNEJMScalaSansLF" w:cs="OTNEJMScalaSansLF"/>
          <w:sz w:val="16"/>
          <w:szCs w:val="16"/>
        </w:rPr>
      </w:pPr>
      <w:r w:rsidRPr="00072DC8">
        <w:rPr>
          <w:rFonts w:ascii="OTNEJMScalaSansLF" w:hAnsi="OTNEJMScalaSansLF" w:cs="OTNEJMScalaSansLF"/>
          <w:sz w:val="16"/>
          <w:szCs w:val="16"/>
        </w:rPr>
        <w:t xml:space="preserve">MRA denotes mineralocorticoid receptor antagonist, </w:t>
      </w:r>
      <w:r w:rsidR="00B4180F" w:rsidRPr="00072DC8">
        <w:rPr>
          <w:rFonts w:ascii="OTNEJMScalaSansLF" w:hAnsi="OTNEJMScalaSansLF" w:cs="OTNEJMScalaSansLF"/>
          <w:sz w:val="16"/>
          <w:szCs w:val="16"/>
        </w:rPr>
        <w:t xml:space="preserve">SBP systolic blood pressure. </w:t>
      </w:r>
    </w:p>
    <w:p w14:paraId="373FE881" w14:textId="60925993" w:rsidR="00B4180F" w:rsidRPr="00072DC8" w:rsidRDefault="00B4180F" w:rsidP="00B4180F">
      <w:pPr>
        <w:spacing w:before="240" w:line="240" w:lineRule="auto"/>
        <w:rPr>
          <w:bCs/>
          <w:sz w:val="16"/>
          <w:szCs w:val="16"/>
        </w:rPr>
      </w:pPr>
      <w:r w:rsidRPr="00072DC8">
        <w:rPr>
          <w:bCs/>
          <w:sz w:val="16"/>
          <w:szCs w:val="16"/>
        </w:rPr>
        <w:t xml:space="preserve">*Patients with baseline SBP lower than 85 mmHg were excluded from this analysis       </w:t>
      </w:r>
    </w:p>
    <w:p w14:paraId="5378C070" w14:textId="5A7B6333" w:rsidR="00D00128" w:rsidRPr="00072DC8" w:rsidRDefault="00D00128" w:rsidP="008C437A">
      <w:pPr>
        <w:spacing w:before="240"/>
        <w:rPr>
          <w:b/>
        </w:rPr>
      </w:pPr>
    </w:p>
    <w:p w14:paraId="01F794F6" w14:textId="082EDD10" w:rsidR="00006C6B" w:rsidRPr="00072DC8" w:rsidRDefault="00006C6B">
      <w:pPr>
        <w:rPr>
          <w:b/>
        </w:rPr>
      </w:pPr>
      <w:r w:rsidRPr="00072DC8">
        <w:rPr>
          <w:b/>
        </w:rPr>
        <w:br w:type="page"/>
      </w:r>
    </w:p>
    <w:p w14:paraId="4936C84E" w14:textId="45BF1E08" w:rsidR="00535A34" w:rsidRPr="00072DC8" w:rsidRDefault="00535A34" w:rsidP="006F0FB8">
      <w:pPr>
        <w:spacing w:line="240" w:lineRule="auto"/>
      </w:pPr>
      <w:r w:rsidRPr="00072DC8">
        <w:rPr>
          <w:b/>
        </w:rPr>
        <w:t>Table S</w:t>
      </w:r>
      <w:r w:rsidR="005F1C82" w:rsidRPr="00072DC8">
        <w:rPr>
          <w:b/>
        </w:rPr>
        <w:t>9</w:t>
      </w:r>
      <w:r w:rsidRPr="00072DC8">
        <w:rPr>
          <w:b/>
        </w:rPr>
        <w:t xml:space="preserve">. Rate of adverse </w:t>
      </w:r>
      <w:r w:rsidR="007A1B14" w:rsidRPr="00072DC8">
        <w:rPr>
          <w:b/>
        </w:rPr>
        <w:t>effects</w:t>
      </w:r>
      <w:r w:rsidRPr="00072DC8">
        <w:rPr>
          <w:b/>
        </w:rPr>
        <w:t xml:space="preserve"> </w:t>
      </w:r>
      <w:r w:rsidR="00A42B28" w:rsidRPr="00072DC8">
        <w:rPr>
          <w:b/>
        </w:rPr>
        <w:t xml:space="preserve">and permanent study drug discontinuation </w:t>
      </w:r>
      <w:r w:rsidRPr="00072DC8">
        <w:rPr>
          <w:b/>
        </w:rPr>
        <w:t xml:space="preserve">according to treatment in </w:t>
      </w:r>
      <w:r w:rsidR="00765ED0" w:rsidRPr="00072DC8">
        <w:rPr>
          <w:b/>
        </w:rPr>
        <w:t xml:space="preserve">the </w:t>
      </w:r>
      <w:r w:rsidRPr="00072DC8">
        <w:rPr>
          <w:b/>
        </w:rPr>
        <w:t>RALES trial population.</w:t>
      </w:r>
    </w:p>
    <w:tbl>
      <w:tblPr>
        <w:tblStyle w:val="Tableausimple4"/>
        <w:tblW w:w="5000" w:type="pct"/>
        <w:tblLayout w:type="fixed"/>
        <w:tblLook w:val="04A0" w:firstRow="1" w:lastRow="0" w:firstColumn="1" w:lastColumn="0" w:noHBand="0" w:noVBand="1"/>
      </w:tblPr>
      <w:tblGrid>
        <w:gridCol w:w="2696"/>
        <w:gridCol w:w="1735"/>
        <w:gridCol w:w="1737"/>
        <w:gridCol w:w="1735"/>
        <w:gridCol w:w="1735"/>
      </w:tblGrid>
      <w:tr w:rsidR="00D02C2C" w:rsidRPr="00072DC8" w14:paraId="62E1596A" w14:textId="77777777" w:rsidTr="008F63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pct"/>
            <w:noWrap/>
            <w:vAlign w:val="center"/>
          </w:tcPr>
          <w:p w14:paraId="56577AFB" w14:textId="77777777" w:rsidR="00D02C2C" w:rsidRPr="00072DC8" w:rsidRDefault="00D02C2C" w:rsidP="00FC5AE3">
            <w:pPr>
              <w:spacing w:before="240" w:line="480" w:lineRule="auto"/>
              <w:rPr>
                <w:bCs w:val="0"/>
                <w:sz w:val="20"/>
                <w:szCs w:val="20"/>
              </w:rPr>
            </w:pPr>
          </w:p>
        </w:tc>
        <w:tc>
          <w:tcPr>
            <w:tcW w:w="3601" w:type="pct"/>
            <w:gridSpan w:val="4"/>
            <w:vAlign w:val="center"/>
          </w:tcPr>
          <w:p w14:paraId="7515DD8D" w14:textId="0402A73B" w:rsidR="00D02C2C" w:rsidRPr="00072DC8" w:rsidRDefault="00D02C2C" w:rsidP="00FC5AE3">
            <w:pPr>
              <w:spacing w:before="24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072DC8">
              <w:rPr>
                <w:bCs w:val="0"/>
                <w:sz w:val="20"/>
                <w:szCs w:val="20"/>
              </w:rPr>
              <w:t xml:space="preserve">Adverse </w:t>
            </w:r>
            <w:r w:rsidR="004E22AF" w:rsidRPr="00072DC8">
              <w:rPr>
                <w:bCs w:val="0"/>
                <w:sz w:val="20"/>
                <w:szCs w:val="20"/>
              </w:rPr>
              <w:t>Effects</w:t>
            </w:r>
            <w:r w:rsidRPr="00072DC8">
              <w:rPr>
                <w:bCs w:val="0"/>
                <w:sz w:val="20"/>
                <w:szCs w:val="20"/>
              </w:rPr>
              <w:t>, n (%)</w:t>
            </w:r>
          </w:p>
        </w:tc>
      </w:tr>
      <w:tr w:rsidR="002D6D5F" w:rsidRPr="00072DC8" w14:paraId="2112344B" w14:textId="77777777" w:rsidTr="002D6D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pct"/>
            <w:noWrap/>
            <w:vAlign w:val="center"/>
            <w:hideMark/>
          </w:tcPr>
          <w:p w14:paraId="7A3026A0" w14:textId="5CCDB2B0" w:rsidR="002D6D5F" w:rsidRPr="00072DC8" w:rsidRDefault="002D6D5F" w:rsidP="002D6D5F">
            <w:pPr>
              <w:spacing w:before="240" w:line="480" w:lineRule="auto"/>
              <w:jc w:val="center"/>
              <w:rPr>
                <w:bCs w:val="0"/>
                <w:sz w:val="20"/>
                <w:szCs w:val="20"/>
              </w:rPr>
            </w:pPr>
            <w:r w:rsidRPr="00072DC8">
              <w:rPr>
                <w:bCs w:val="0"/>
                <w:sz w:val="20"/>
                <w:szCs w:val="20"/>
              </w:rPr>
              <w:t>Variable</w:t>
            </w:r>
          </w:p>
        </w:tc>
        <w:tc>
          <w:tcPr>
            <w:tcW w:w="900" w:type="pct"/>
          </w:tcPr>
          <w:p w14:paraId="2446B047" w14:textId="77777777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Overall</w:t>
            </w:r>
          </w:p>
          <w:p w14:paraId="46E559DA" w14:textId="4C7D1362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(N=1663)</w:t>
            </w:r>
          </w:p>
        </w:tc>
        <w:tc>
          <w:tcPr>
            <w:tcW w:w="901" w:type="pct"/>
            <w:noWrap/>
            <w:vAlign w:val="center"/>
          </w:tcPr>
          <w:p w14:paraId="4529EED9" w14:textId="77777777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Placebo</w:t>
            </w:r>
          </w:p>
          <w:p w14:paraId="1F2907F0" w14:textId="74BCC815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(N=841)</w:t>
            </w:r>
          </w:p>
        </w:tc>
        <w:tc>
          <w:tcPr>
            <w:tcW w:w="900" w:type="pct"/>
            <w:noWrap/>
            <w:vAlign w:val="center"/>
          </w:tcPr>
          <w:p w14:paraId="2584DB35" w14:textId="77777777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MRA</w:t>
            </w:r>
          </w:p>
          <w:p w14:paraId="3020E48B" w14:textId="74DA51FF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(N=822)</w:t>
            </w:r>
          </w:p>
        </w:tc>
        <w:tc>
          <w:tcPr>
            <w:tcW w:w="900" w:type="pct"/>
            <w:vAlign w:val="center"/>
          </w:tcPr>
          <w:p w14:paraId="78EC6CAD" w14:textId="70179C7E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P value</w:t>
            </w:r>
          </w:p>
        </w:tc>
      </w:tr>
      <w:tr w:rsidR="002D6D5F" w:rsidRPr="00072DC8" w14:paraId="6B1C3E59" w14:textId="77777777" w:rsidTr="009B77EE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pct"/>
            <w:noWrap/>
            <w:vAlign w:val="center"/>
          </w:tcPr>
          <w:p w14:paraId="19697507" w14:textId="2A70FFBE" w:rsidR="002D6D5F" w:rsidRPr="00072DC8" w:rsidRDefault="002D6D5F" w:rsidP="002D6D5F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Hypotension</w:t>
            </w:r>
          </w:p>
        </w:tc>
        <w:tc>
          <w:tcPr>
            <w:tcW w:w="900" w:type="pct"/>
            <w:vAlign w:val="center"/>
          </w:tcPr>
          <w:p w14:paraId="7DBB4057" w14:textId="47886B54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85 (5.1)</w:t>
            </w:r>
          </w:p>
        </w:tc>
        <w:tc>
          <w:tcPr>
            <w:tcW w:w="901" w:type="pct"/>
            <w:noWrap/>
            <w:vAlign w:val="center"/>
          </w:tcPr>
          <w:p w14:paraId="13A04FA8" w14:textId="0954B1E3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9 (4.6)</w:t>
            </w:r>
          </w:p>
        </w:tc>
        <w:tc>
          <w:tcPr>
            <w:tcW w:w="900" w:type="pct"/>
            <w:noWrap/>
            <w:vAlign w:val="center"/>
          </w:tcPr>
          <w:p w14:paraId="081C91DD" w14:textId="7688AA5B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46 (5.6)</w:t>
            </w:r>
          </w:p>
        </w:tc>
        <w:tc>
          <w:tcPr>
            <w:tcW w:w="900" w:type="pct"/>
            <w:vAlign w:val="center"/>
          </w:tcPr>
          <w:p w14:paraId="4B1476BE" w14:textId="257D8547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37</w:t>
            </w:r>
          </w:p>
        </w:tc>
      </w:tr>
      <w:tr w:rsidR="002D6D5F" w:rsidRPr="00072DC8" w14:paraId="40E3CE72" w14:textId="77777777" w:rsidTr="009B77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pct"/>
            <w:noWrap/>
            <w:vAlign w:val="center"/>
          </w:tcPr>
          <w:p w14:paraId="19A062C8" w14:textId="3591B8F1" w:rsidR="002D6D5F" w:rsidRPr="00072DC8" w:rsidRDefault="002D6D5F" w:rsidP="002D6D5F">
            <w:pPr>
              <w:spacing w:before="240" w:line="480" w:lineRule="auto"/>
              <w:rPr>
                <w:b w:val="0"/>
                <w:bCs w:val="0"/>
                <w:color w:val="FF0000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SBP drop ≥30 mmHg to 6 months</w:t>
            </w:r>
          </w:p>
        </w:tc>
        <w:tc>
          <w:tcPr>
            <w:tcW w:w="900" w:type="pct"/>
            <w:vAlign w:val="center"/>
          </w:tcPr>
          <w:p w14:paraId="38FA4310" w14:textId="7558C764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56 (9.4)</w:t>
            </w:r>
          </w:p>
        </w:tc>
        <w:tc>
          <w:tcPr>
            <w:tcW w:w="901" w:type="pct"/>
            <w:noWrap/>
            <w:vAlign w:val="center"/>
          </w:tcPr>
          <w:p w14:paraId="73EB9453" w14:textId="11390671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71 (8.4)</w:t>
            </w:r>
          </w:p>
        </w:tc>
        <w:tc>
          <w:tcPr>
            <w:tcW w:w="900" w:type="pct"/>
            <w:noWrap/>
            <w:vAlign w:val="center"/>
          </w:tcPr>
          <w:p w14:paraId="2FA63A5A" w14:textId="73FC55AC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85 (10.4)</w:t>
            </w:r>
          </w:p>
        </w:tc>
        <w:tc>
          <w:tcPr>
            <w:tcW w:w="900" w:type="pct"/>
            <w:vAlign w:val="center"/>
          </w:tcPr>
          <w:p w14:paraId="17194E76" w14:textId="2F8AB9D4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18</w:t>
            </w:r>
          </w:p>
        </w:tc>
      </w:tr>
      <w:tr w:rsidR="002D6D5F" w:rsidRPr="00072DC8" w14:paraId="086628DE" w14:textId="77777777" w:rsidTr="009B77EE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pct"/>
            <w:noWrap/>
            <w:vAlign w:val="center"/>
          </w:tcPr>
          <w:p w14:paraId="3106F718" w14:textId="4DD146B4" w:rsidR="002D6D5F" w:rsidRPr="00072DC8" w:rsidRDefault="002D6D5F" w:rsidP="002D6D5F">
            <w:pPr>
              <w:spacing w:before="240" w:line="480" w:lineRule="auto"/>
              <w:rPr>
                <w:b w:val="0"/>
                <w:bCs w:val="0"/>
                <w:color w:val="FF0000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SBP &lt;85 mmHg</w:t>
            </w: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*</w:t>
            </w:r>
            <w:r w:rsidRPr="00072DC8">
              <w:rPr>
                <w:b w:val="0"/>
                <w:bCs w:val="0"/>
                <w:sz w:val="20"/>
                <w:szCs w:val="20"/>
              </w:rPr>
              <w:t xml:space="preserve"> at 1 month</w:t>
            </w:r>
          </w:p>
        </w:tc>
        <w:tc>
          <w:tcPr>
            <w:tcW w:w="900" w:type="pct"/>
            <w:vAlign w:val="center"/>
          </w:tcPr>
          <w:p w14:paraId="734218BA" w14:textId="20C588FE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23 (1.4)</w:t>
            </w:r>
          </w:p>
        </w:tc>
        <w:tc>
          <w:tcPr>
            <w:tcW w:w="901" w:type="pct"/>
            <w:noWrap/>
            <w:vAlign w:val="center"/>
          </w:tcPr>
          <w:p w14:paraId="49BB7C93" w14:textId="53B8E0A3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0 (1.2)</w:t>
            </w:r>
          </w:p>
        </w:tc>
        <w:tc>
          <w:tcPr>
            <w:tcW w:w="900" w:type="pct"/>
            <w:noWrap/>
            <w:vAlign w:val="center"/>
          </w:tcPr>
          <w:p w14:paraId="38A6E78C" w14:textId="326FA7FD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3 (1.6)</w:t>
            </w:r>
          </w:p>
        </w:tc>
        <w:tc>
          <w:tcPr>
            <w:tcW w:w="900" w:type="pct"/>
            <w:vAlign w:val="center"/>
          </w:tcPr>
          <w:p w14:paraId="760DBF05" w14:textId="71B959E7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49</w:t>
            </w:r>
          </w:p>
        </w:tc>
      </w:tr>
      <w:tr w:rsidR="002D6D5F" w:rsidRPr="00072DC8" w14:paraId="41BF4A37" w14:textId="77777777" w:rsidTr="009B77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pct"/>
            <w:noWrap/>
            <w:vAlign w:val="center"/>
          </w:tcPr>
          <w:p w14:paraId="06EEA603" w14:textId="709252C3" w:rsidR="002D6D5F" w:rsidRPr="00072DC8" w:rsidRDefault="002D6D5F" w:rsidP="002D6D5F">
            <w:pPr>
              <w:spacing w:before="240" w:line="480" w:lineRule="auto"/>
              <w:rPr>
                <w:b w:val="0"/>
                <w:bCs w:val="0"/>
                <w:color w:val="FF0000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SBP &lt;85 mmHg</w:t>
            </w: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*</w:t>
            </w:r>
            <w:r w:rsidRPr="00072DC8">
              <w:rPr>
                <w:b w:val="0"/>
                <w:bCs w:val="0"/>
                <w:sz w:val="20"/>
                <w:szCs w:val="20"/>
              </w:rPr>
              <w:t xml:space="preserve"> at 6 months</w:t>
            </w:r>
          </w:p>
        </w:tc>
        <w:tc>
          <w:tcPr>
            <w:tcW w:w="900" w:type="pct"/>
            <w:vAlign w:val="center"/>
          </w:tcPr>
          <w:p w14:paraId="0C637911" w14:textId="07CAA3F6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5 (0.9)</w:t>
            </w:r>
          </w:p>
        </w:tc>
        <w:tc>
          <w:tcPr>
            <w:tcW w:w="901" w:type="pct"/>
            <w:noWrap/>
            <w:vAlign w:val="center"/>
          </w:tcPr>
          <w:p w14:paraId="5F282896" w14:textId="768EA0E8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0 (1.2)</w:t>
            </w:r>
          </w:p>
        </w:tc>
        <w:tc>
          <w:tcPr>
            <w:tcW w:w="900" w:type="pct"/>
            <w:noWrap/>
            <w:vAlign w:val="center"/>
          </w:tcPr>
          <w:p w14:paraId="22A9F12A" w14:textId="008C5C2C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5 (0.6)</w:t>
            </w:r>
          </w:p>
        </w:tc>
        <w:tc>
          <w:tcPr>
            <w:tcW w:w="900" w:type="pct"/>
            <w:vAlign w:val="center"/>
          </w:tcPr>
          <w:p w14:paraId="6C959699" w14:textId="0AF59EFD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21</w:t>
            </w:r>
          </w:p>
        </w:tc>
      </w:tr>
      <w:tr w:rsidR="002D6D5F" w:rsidRPr="00072DC8" w14:paraId="7D1A3F25" w14:textId="77777777" w:rsidTr="009B77EE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pct"/>
            <w:noWrap/>
            <w:vAlign w:val="center"/>
          </w:tcPr>
          <w:p w14:paraId="1DED2914" w14:textId="387DE7D8" w:rsidR="002D6D5F" w:rsidRPr="00072DC8" w:rsidRDefault="002D6D5F" w:rsidP="002D6D5F">
            <w:pPr>
              <w:spacing w:before="240" w:line="480" w:lineRule="auto"/>
              <w:rPr>
                <w:b w:val="0"/>
                <w:bCs w:val="0"/>
                <w:color w:val="FF0000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SBP &lt;85 mmHg</w:t>
            </w: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*</w:t>
            </w:r>
            <w:r w:rsidRPr="00072DC8">
              <w:rPr>
                <w:b w:val="0"/>
                <w:bCs w:val="0"/>
                <w:sz w:val="20"/>
                <w:szCs w:val="20"/>
              </w:rPr>
              <w:t xml:space="preserve"> at 1 month and 6 months</w:t>
            </w:r>
          </w:p>
        </w:tc>
        <w:tc>
          <w:tcPr>
            <w:tcW w:w="900" w:type="pct"/>
            <w:vAlign w:val="center"/>
          </w:tcPr>
          <w:p w14:paraId="2E4DADFF" w14:textId="21F56DA0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2 (0.1)</w:t>
            </w:r>
          </w:p>
        </w:tc>
        <w:tc>
          <w:tcPr>
            <w:tcW w:w="901" w:type="pct"/>
            <w:noWrap/>
            <w:vAlign w:val="center"/>
          </w:tcPr>
          <w:p w14:paraId="7518DF48" w14:textId="58BFE05C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2 (0.2)</w:t>
            </w:r>
          </w:p>
        </w:tc>
        <w:tc>
          <w:tcPr>
            <w:tcW w:w="900" w:type="pct"/>
            <w:noWrap/>
            <w:vAlign w:val="center"/>
          </w:tcPr>
          <w:p w14:paraId="563AD094" w14:textId="23B8AD7F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 (0.0)</w:t>
            </w:r>
          </w:p>
        </w:tc>
        <w:tc>
          <w:tcPr>
            <w:tcW w:w="900" w:type="pct"/>
            <w:vAlign w:val="center"/>
          </w:tcPr>
          <w:p w14:paraId="2960AEAF" w14:textId="53F2BF7D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16</w:t>
            </w:r>
          </w:p>
        </w:tc>
      </w:tr>
      <w:tr w:rsidR="002D6D5F" w:rsidRPr="00072DC8" w14:paraId="563D4E77" w14:textId="77777777" w:rsidTr="009B77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pct"/>
            <w:noWrap/>
            <w:vAlign w:val="center"/>
          </w:tcPr>
          <w:p w14:paraId="1115154C" w14:textId="77777777" w:rsidR="002D6D5F" w:rsidRPr="00072DC8" w:rsidRDefault="002D6D5F" w:rsidP="002D6D5F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Creatinine ≥ 2.5 mg/</w:t>
            </w:r>
            <w:proofErr w:type="spellStart"/>
            <w:r w:rsidRPr="00072DC8">
              <w:rPr>
                <w:b w:val="0"/>
                <w:bCs w:val="0"/>
                <w:sz w:val="20"/>
                <w:szCs w:val="20"/>
              </w:rPr>
              <w:t>dL</w:t>
            </w:r>
            <w:proofErr w:type="spellEnd"/>
          </w:p>
        </w:tc>
        <w:tc>
          <w:tcPr>
            <w:tcW w:w="900" w:type="pct"/>
            <w:vAlign w:val="center"/>
          </w:tcPr>
          <w:p w14:paraId="70DEBAB4" w14:textId="3B2F0057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13 (6.8)</w:t>
            </w:r>
          </w:p>
        </w:tc>
        <w:tc>
          <w:tcPr>
            <w:tcW w:w="901" w:type="pct"/>
            <w:noWrap/>
            <w:vAlign w:val="center"/>
          </w:tcPr>
          <w:p w14:paraId="2BAD9124" w14:textId="540F21D5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43 (5.1)</w:t>
            </w:r>
          </w:p>
        </w:tc>
        <w:tc>
          <w:tcPr>
            <w:tcW w:w="900" w:type="pct"/>
            <w:noWrap/>
            <w:vAlign w:val="center"/>
          </w:tcPr>
          <w:p w14:paraId="3CA5CE65" w14:textId="7EE4ACBD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70 (8.5)</w:t>
            </w:r>
          </w:p>
        </w:tc>
        <w:tc>
          <w:tcPr>
            <w:tcW w:w="900" w:type="pct"/>
            <w:vAlign w:val="center"/>
          </w:tcPr>
          <w:p w14:paraId="3FEBDAFF" w14:textId="2D89AA29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0.005</w:t>
            </w:r>
          </w:p>
        </w:tc>
      </w:tr>
      <w:tr w:rsidR="002D6D5F" w:rsidRPr="00072DC8" w14:paraId="0C2E9EBF" w14:textId="77777777" w:rsidTr="009B77EE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pct"/>
            <w:noWrap/>
            <w:vAlign w:val="center"/>
          </w:tcPr>
          <w:p w14:paraId="08F7FF4E" w14:textId="77777777" w:rsidR="002D6D5F" w:rsidRPr="00072DC8" w:rsidRDefault="002D6D5F" w:rsidP="002D6D5F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Creatinine ≥ 3.0 mg/</w:t>
            </w:r>
            <w:proofErr w:type="spellStart"/>
            <w:r w:rsidRPr="00072DC8">
              <w:rPr>
                <w:b w:val="0"/>
                <w:bCs w:val="0"/>
                <w:sz w:val="20"/>
                <w:szCs w:val="20"/>
              </w:rPr>
              <w:t>dL</w:t>
            </w:r>
            <w:proofErr w:type="spellEnd"/>
          </w:p>
        </w:tc>
        <w:tc>
          <w:tcPr>
            <w:tcW w:w="900" w:type="pct"/>
            <w:vAlign w:val="center"/>
          </w:tcPr>
          <w:p w14:paraId="2D09FF2C" w14:textId="735E1DC5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47 (2.8)</w:t>
            </w:r>
          </w:p>
        </w:tc>
        <w:tc>
          <w:tcPr>
            <w:tcW w:w="901" w:type="pct"/>
            <w:noWrap/>
            <w:vAlign w:val="center"/>
          </w:tcPr>
          <w:p w14:paraId="738EF86C" w14:textId="6391BE3F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7 (2.0)</w:t>
            </w:r>
          </w:p>
        </w:tc>
        <w:tc>
          <w:tcPr>
            <w:tcW w:w="900" w:type="pct"/>
            <w:noWrap/>
            <w:vAlign w:val="center"/>
          </w:tcPr>
          <w:p w14:paraId="4EDD4557" w14:textId="25C3BE91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0 (3.7)</w:t>
            </w:r>
          </w:p>
        </w:tc>
        <w:tc>
          <w:tcPr>
            <w:tcW w:w="900" w:type="pct"/>
            <w:vAlign w:val="center"/>
          </w:tcPr>
          <w:p w14:paraId="19B9E90F" w14:textId="7BDA63C9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0.044</w:t>
            </w:r>
          </w:p>
        </w:tc>
      </w:tr>
      <w:tr w:rsidR="002D6D5F" w:rsidRPr="00072DC8" w14:paraId="309B0635" w14:textId="77777777" w:rsidTr="009B77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pct"/>
            <w:noWrap/>
            <w:vAlign w:val="center"/>
          </w:tcPr>
          <w:p w14:paraId="738CC4FF" w14:textId="77777777" w:rsidR="002D6D5F" w:rsidRPr="00072DC8" w:rsidRDefault="002D6D5F" w:rsidP="002D6D5F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 xml:space="preserve">Potassium &gt; 5.5 </w:t>
            </w:r>
            <w:proofErr w:type="spellStart"/>
            <w:r w:rsidRPr="00072DC8">
              <w:rPr>
                <w:b w:val="0"/>
                <w:bCs w:val="0"/>
                <w:sz w:val="20"/>
                <w:szCs w:val="20"/>
              </w:rPr>
              <w:t>mmol</w:t>
            </w:r>
            <w:proofErr w:type="spellEnd"/>
            <w:r w:rsidRPr="00072DC8">
              <w:rPr>
                <w:b w:val="0"/>
                <w:bCs w:val="0"/>
                <w:sz w:val="20"/>
                <w:szCs w:val="20"/>
              </w:rPr>
              <w:t>/L</w:t>
            </w:r>
          </w:p>
        </w:tc>
        <w:tc>
          <w:tcPr>
            <w:tcW w:w="900" w:type="pct"/>
            <w:vAlign w:val="center"/>
          </w:tcPr>
          <w:p w14:paraId="7A6E7301" w14:textId="78ABFB25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65 (9.9)</w:t>
            </w:r>
          </w:p>
        </w:tc>
        <w:tc>
          <w:tcPr>
            <w:tcW w:w="901" w:type="pct"/>
            <w:noWrap/>
            <w:vAlign w:val="center"/>
          </w:tcPr>
          <w:p w14:paraId="7A3EDDAD" w14:textId="693C56DE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8 (4.5)</w:t>
            </w:r>
          </w:p>
        </w:tc>
        <w:tc>
          <w:tcPr>
            <w:tcW w:w="900" w:type="pct"/>
            <w:noWrap/>
            <w:vAlign w:val="center"/>
          </w:tcPr>
          <w:p w14:paraId="58CB40D7" w14:textId="6172921F" w:rsidR="002D6D5F" w:rsidRPr="00072DC8" w:rsidRDefault="002D6D5F" w:rsidP="002D6D5F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127 (15.5)</w:t>
            </w:r>
          </w:p>
        </w:tc>
        <w:tc>
          <w:tcPr>
            <w:tcW w:w="900" w:type="pct"/>
            <w:vAlign w:val="center"/>
          </w:tcPr>
          <w:p w14:paraId="08834FDA" w14:textId="1BE6689C" w:rsidR="002D6D5F" w:rsidRPr="00072DC8" w:rsidRDefault="002D6D5F" w:rsidP="002D6D5F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&lt;0.001</w:t>
            </w:r>
          </w:p>
        </w:tc>
      </w:tr>
      <w:tr w:rsidR="002D6D5F" w:rsidRPr="00072DC8" w14:paraId="1848AA6A" w14:textId="77777777" w:rsidTr="009B77EE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pct"/>
            <w:noWrap/>
            <w:vAlign w:val="center"/>
          </w:tcPr>
          <w:p w14:paraId="4649F8F1" w14:textId="77777777" w:rsidR="002D6D5F" w:rsidRPr="00072DC8" w:rsidRDefault="002D6D5F" w:rsidP="002D6D5F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 xml:space="preserve">Potassium &gt; 6.0 </w:t>
            </w:r>
            <w:proofErr w:type="spellStart"/>
            <w:r w:rsidRPr="00072DC8">
              <w:rPr>
                <w:b w:val="0"/>
                <w:bCs w:val="0"/>
                <w:sz w:val="20"/>
                <w:szCs w:val="20"/>
              </w:rPr>
              <w:t>mmol</w:t>
            </w:r>
            <w:proofErr w:type="spellEnd"/>
            <w:r w:rsidRPr="00072DC8">
              <w:rPr>
                <w:b w:val="0"/>
                <w:bCs w:val="0"/>
                <w:sz w:val="20"/>
                <w:szCs w:val="20"/>
              </w:rPr>
              <w:t>/L</w:t>
            </w:r>
          </w:p>
        </w:tc>
        <w:tc>
          <w:tcPr>
            <w:tcW w:w="900" w:type="pct"/>
            <w:vAlign w:val="center"/>
          </w:tcPr>
          <w:p w14:paraId="1EE01FA7" w14:textId="2E93156A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41 (2.5)</w:t>
            </w:r>
          </w:p>
        </w:tc>
        <w:tc>
          <w:tcPr>
            <w:tcW w:w="901" w:type="pct"/>
            <w:noWrap/>
            <w:vAlign w:val="center"/>
          </w:tcPr>
          <w:p w14:paraId="172B04F0" w14:textId="4ADD76A3" w:rsidR="002D6D5F" w:rsidRPr="00072DC8" w:rsidRDefault="002D6D5F" w:rsidP="002D6D5F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9 (1.1)</w:t>
            </w:r>
          </w:p>
        </w:tc>
        <w:tc>
          <w:tcPr>
            <w:tcW w:w="900" w:type="pct"/>
            <w:noWrap/>
            <w:vAlign w:val="center"/>
          </w:tcPr>
          <w:p w14:paraId="686938A9" w14:textId="035C9A1D" w:rsidR="002D6D5F" w:rsidRPr="00072DC8" w:rsidRDefault="002D6D5F" w:rsidP="002D6D5F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32 (3.9)</w:t>
            </w:r>
          </w:p>
        </w:tc>
        <w:tc>
          <w:tcPr>
            <w:tcW w:w="900" w:type="pct"/>
            <w:vAlign w:val="center"/>
          </w:tcPr>
          <w:p w14:paraId="27AFA48E" w14:textId="1C8A2C23" w:rsidR="002D6D5F" w:rsidRPr="00072DC8" w:rsidRDefault="002D6D5F" w:rsidP="002D6D5F">
            <w:pPr>
              <w:keepNext/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&lt;0.001</w:t>
            </w:r>
          </w:p>
        </w:tc>
      </w:tr>
      <w:tr w:rsidR="002D6D5F" w:rsidRPr="00072DC8" w14:paraId="0F0BF931" w14:textId="77777777" w:rsidTr="009B77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pct"/>
            <w:noWrap/>
            <w:vAlign w:val="center"/>
          </w:tcPr>
          <w:p w14:paraId="36BE5B48" w14:textId="7A2B377E" w:rsidR="002D6D5F" w:rsidRPr="00072DC8" w:rsidRDefault="002D6D5F" w:rsidP="002D6D5F">
            <w:pPr>
              <w:spacing w:before="240" w:line="480" w:lineRule="auto"/>
              <w:rPr>
                <w:b w:val="0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Discontinuation study drug</w:t>
            </w:r>
          </w:p>
        </w:tc>
        <w:tc>
          <w:tcPr>
            <w:tcW w:w="900" w:type="pct"/>
            <w:vAlign w:val="center"/>
          </w:tcPr>
          <w:p w14:paraId="3FC0AA87" w14:textId="173EEE40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452 (27.2)</w:t>
            </w:r>
          </w:p>
        </w:tc>
        <w:tc>
          <w:tcPr>
            <w:tcW w:w="901" w:type="pct"/>
            <w:noWrap/>
            <w:vAlign w:val="center"/>
          </w:tcPr>
          <w:p w14:paraId="5D5AE0EC" w14:textId="2D1D2BF3" w:rsidR="002D6D5F" w:rsidRPr="00072DC8" w:rsidRDefault="002D6D5F" w:rsidP="002D6D5F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216 (25.7)</w:t>
            </w:r>
          </w:p>
        </w:tc>
        <w:tc>
          <w:tcPr>
            <w:tcW w:w="900" w:type="pct"/>
            <w:noWrap/>
            <w:vAlign w:val="center"/>
          </w:tcPr>
          <w:p w14:paraId="02739C73" w14:textId="1290FEC3" w:rsidR="002D6D5F" w:rsidRPr="00072DC8" w:rsidRDefault="002D6D5F" w:rsidP="002D6D5F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236 (28.8)</w:t>
            </w:r>
          </w:p>
        </w:tc>
        <w:tc>
          <w:tcPr>
            <w:tcW w:w="900" w:type="pct"/>
            <w:vAlign w:val="center"/>
          </w:tcPr>
          <w:p w14:paraId="28458BAB" w14:textId="7CA8DD6A" w:rsidR="002D6D5F" w:rsidRPr="00072DC8" w:rsidRDefault="002D6D5F" w:rsidP="002D6D5F">
            <w:pPr>
              <w:keepNext/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072DC8">
              <w:rPr>
                <w:bCs/>
                <w:sz w:val="20"/>
                <w:szCs w:val="20"/>
              </w:rPr>
              <w:t>0.15</w:t>
            </w:r>
          </w:p>
        </w:tc>
      </w:tr>
    </w:tbl>
    <w:p w14:paraId="29C777FA" w14:textId="78A0196B" w:rsidR="00B4180F" w:rsidRPr="00072DC8" w:rsidRDefault="00665A0E" w:rsidP="00B4180F">
      <w:pPr>
        <w:spacing w:before="240" w:after="0" w:line="240" w:lineRule="auto"/>
        <w:rPr>
          <w:rFonts w:ascii="OTNEJMScalaSansLF" w:hAnsi="OTNEJMScalaSansLF" w:cs="OTNEJMScalaSansLF"/>
          <w:sz w:val="16"/>
          <w:szCs w:val="16"/>
        </w:rPr>
      </w:pPr>
      <w:r w:rsidRPr="00072DC8">
        <w:rPr>
          <w:rFonts w:ascii="OTNEJMScalaSansLF" w:hAnsi="OTNEJMScalaSansLF" w:cs="OTNEJMScalaSansLF"/>
          <w:sz w:val="16"/>
          <w:szCs w:val="16"/>
        </w:rPr>
        <w:t xml:space="preserve">MRA denotes mineralocorticoid receptor antagonist, </w:t>
      </w:r>
      <w:r w:rsidR="00B4180F" w:rsidRPr="00072DC8">
        <w:rPr>
          <w:rFonts w:ascii="OTNEJMScalaSansLF" w:hAnsi="OTNEJMScalaSansLF" w:cs="OTNEJMScalaSansLF"/>
          <w:sz w:val="16"/>
          <w:szCs w:val="16"/>
        </w:rPr>
        <w:t xml:space="preserve">SBP systolic blood pressure. </w:t>
      </w:r>
    </w:p>
    <w:p w14:paraId="645286DD" w14:textId="41CC958F" w:rsidR="00B4180F" w:rsidRPr="00072DC8" w:rsidRDefault="00B4180F" w:rsidP="00B4180F">
      <w:pPr>
        <w:spacing w:before="240" w:line="240" w:lineRule="auto"/>
        <w:rPr>
          <w:bCs/>
          <w:sz w:val="16"/>
          <w:szCs w:val="16"/>
        </w:rPr>
      </w:pPr>
      <w:r w:rsidRPr="00072DC8">
        <w:rPr>
          <w:bCs/>
          <w:sz w:val="16"/>
          <w:szCs w:val="16"/>
        </w:rPr>
        <w:t xml:space="preserve">*Patients with baseline SBP lower than 85 mmHg were excluded from this analysis       </w:t>
      </w:r>
    </w:p>
    <w:p w14:paraId="4A99858D" w14:textId="77777777" w:rsidR="00D00128" w:rsidRPr="00072DC8" w:rsidRDefault="00D00128" w:rsidP="008C437A">
      <w:pPr>
        <w:spacing w:before="240"/>
        <w:rPr>
          <w:b/>
        </w:rPr>
      </w:pPr>
    </w:p>
    <w:p w14:paraId="06B28534" w14:textId="77777777" w:rsidR="008C437A" w:rsidRPr="00072DC8" w:rsidRDefault="008C437A" w:rsidP="008C437A">
      <w:pPr>
        <w:rPr>
          <w:b/>
        </w:rPr>
      </w:pPr>
    </w:p>
    <w:p w14:paraId="49BCE0EC" w14:textId="77777777" w:rsidR="005F1C82" w:rsidRPr="00072DC8" w:rsidRDefault="005F1C82">
      <w:pPr>
        <w:rPr>
          <w:b/>
        </w:rPr>
      </w:pPr>
      <w:r w:rsidRPr="00072DC8">
        <w:rPr>
          <w:b/>
        </w:rPr>
        <w:br w:type="page"/>
      </w:r>
    </w:p>
    <w:p w14:paraId="6FD45B3A" w14:textId="77777777" w:rsidR="00074CF4" w:rsidRPr="00072DC8" w:rsidRDefault="00074CF4" w:rsidP="00535A34">
      <w:pPr>
        <w:spacing w:after="0" w:line="240" w:lineRule="auto"/>
        <w:rPr>
          <w:b/>
        </w:rPr>
        <w:sectPr w:rsidR="00074CF4" w:rsidRPr="00072DC8" w:rsidSect="003967D2">
          <w:pgSz w:w="11906" w:h="16838"/>
          <w:pgMar w:top="1418" w:right="1134" w:bottom="1134" w:left="1134" w:header="709" w:footer="709" w:gutter="0"/>
          <w:cols w:space="708"/>
          <w:docGrid w:linePitch="360"/>
        </w:sectPr>
      </w:pPr>
    </w:p>
    <w:p w14:paraId="2C79C866" w14:textId="1299C413" w:rsidR="00535A34" w:rsidRPr="00072DC8" w:rsidRDefault="00535A34" w:rsidP="00535A34">
      <w:pPr>
        <w:spacing w:after="0" w:line="240" w:lineRule="auto"/>
      </w:pPr>
      <w:r w:rsidRPr="00072DC8">
        <w:rPr>
          <w:b/>
        </w:rPr>
        <w:t>Table S</w:t>
      </w:r>
      <w:r w:rsidR="0027527A" w:rsidRPr="00072DC8">
        <w:rPr>
          <w:b/>
        </w:rPr>
        <w:t>10</w:t>
      </w:r>
      <w:r w:rsidRPr="00072DC8">
        <w:rPr>
          <w:b/>
        </w:rPr>
        <w:t>.</w:t>
      </w:r>
      <w:r w:rsidRPr="00072DC8">
        <w:t xml:space="preserve"> </w:t>
      </w:r>
      <w:r w:rsidR="00A42B28" w:rsidRPr="00072DC8">
        <w:rPr>
          <w:b/>
        </w:rPr>
        <w:t xml:space="preserve">Rate of adverse </w:t>
      </w:r>
      <w:r w:rsidR="004E22AF" w:rsidRPr="00072DC8">
        <w:rPr>
          <w:b/>
        </w:rPr>
        <w:t>effects</w:t>
      </w:r>
      <w:r w:rsidR="00A42B28" w:rsidRPr="00072DC8">
        <w:rPr>
          <w:b/>
        </w:rPr>
        <w:t xml:space="preserve"> and permanent study drug discontinuation according</w:t>
      </w:r>
      <w:r w:rsidRPr="00072DC8">
        <w:rPr>
          <w:b/>
        </w:rPr>
        <w:t xml:space="preserve"> </w:t>
      </w:r>
      <w:r w:rsidR="00765ED0" w:rsidRPr="00072DC8">
        <w:rPr>
          <w:b/>
        </w:rPr>
        <w:t>treatment and</w:t>
      </w:r>
      <w:r w:rsidRPr="00072DC8">
        <w:rPr>
          <w:b/>
        </w:rPr>
        <w:t xml:space="preserve"> SBP categories in</w:t>
      </w:r>
      <w:r w:rsidR="00765ED0" w:rsidRPr="00072DC8">
        <w:rPr>
          <w:b/>
        </w:rPr>
        <w:t xml:space="preserve"> the</w:t>
      </w:r>
      <w:r w:rsidRPr="00072DC8">
        <w:rPr>
          <w:b/>
        </w:rPr>
        <w:t xml:space="preserve"> EMPHASIS</w:t>
      </w:r>
      <w:r w:rsidR="006F5D7E" w:rsidRPr="00072DC8">
        <w:rPr>
          <w:b/>
        </w:rPr>
        <w:t>-HF</w:t>
      </w:r>
      <w:r w:rsidRPr="00072DC8">
        <w:rPr>
          <w:b/>
        </w:rPr>
        <w:t xml:space="preserve"> trial population.</w:t>
      </w:r>
    </w:p>
    <w:p w14:paraId="32610F47" w14:textId="77777777" w:rsidR="009D6D6C" w:rsidRPr="00072DC8" w:rsidRDefault="009D6D6C" w:rsidP="009D6D6C">
      <w:pPr>
        <w:rPr>
          <w:bCs/>
          <w:color w:val="FF0000"/>
          <w:sz w:val="16"/>
          <w:szCs w:val="16"/>
        </w:rPr>
      </w:pPr>
    </w:p>
    <w:tbl>
      <w:tblPr>
        <w:tblStyle w:val="Tableausimple4"/>
        <w:tblW w:w="13608" w:type="dxa"/>
        <w:tblLayout w:type="fixed"/>
        <w:tblLook w:val="04A0" w:firstRow="1" w:lastRow="0" w:firstColumn="1" w:lastColumn="0" w:noHBand="0" w:noVBand="1"/>
      </w:tblPr>
      <w:tblGrid>
        <w:gridCol w:w="2552"/>
        <w:gridCol w:w="1012"/>
        <w:gridCol w:w="1012"/>
        <w:gridCol w:w="1012"/>
        <w:gridCol w:w="1013"/>
        <w:gridCol w:w="1012"/>
        <w:gridCol w:w="1012"/>
        <w:gridCol w:w="1013"/>
        <w:gridCol w:w="1012"/>
        <w:gridCol w:w="1012"/>
        <w:gridCol w:w="1013"/>
        <w:gridCol w:w="933"/>
      </w:tblGrid>
      <w:tr w:rsidR="009D6D6C" w:rsidRPr="00072DC8" w14:paraId="302E845A" w14:textId="77777777" w:rsidTr="009B77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</w:tcPr>
          <w:p w14:paraId="5093D522" w14:textId="77777777" w:rsidR="009D6D6C" w:rsidRPr="00072DC8" w:rsidRDefault="009D6D6C" w:rsidP="00FC5AE3">
            <w:pPr>
              <w:spacing w:before="240" w:line="48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23" w:type="dxa"/>
            <w:gridSpan w:val="10"/>
            <w:noWrap/>
            <w:vAlign w:val="center"/>
          </w:tcPr>
          <w:p w14:paraId="526457FC" w14:textId="33DF705F" w:rsidR="009D6D6C" w:rsidRPr="00072DC8" w:rsidRDefault="009D6D6C" w:rsidP="00FC5AE3">
            <w:pPr>
              <w:spacing w:before="24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072DC8">
              <w:rPr>
                <w:bCs w:val="0"/>
                <w:sz w:val="20"/>
                <w:szCs w:val="20"/>
              </w:rPr>
              <w:t xml:space="preserve">Adverse </w:t>
            </w:r>
            <w:r w:rsidR="003238C9" w:rsidRPr="00072DC8">
              <w:rPr>
                <w:bCs w:val="0"/>
                <w:sz w:val="20"/>
                <w:szCs w:val="20"/>
              </w:rPr>
              <w:t>Effects</w:t>
            </w:r>
            <w:r w:rsidRPr="00072DC8">
              <w:rPr>
                <w:bCs w:val="0"/>
                <w:sz w:val="20"/>
                <w:szCs w:val="20"/>
              </w:rPr>
              <w:t>, n (%)</w:t>
            </w:r>
          </w:p>
        </w:tc>
        <w:tc>
          <w:tcPr>
            <w:tcW w:w="933" w:type="dxa"/>
            <w:vAlign w:val="center"/>
          </w:tcPr>
          <w:p w14:paraId="6E904831" w14:textId="77777777" w:rsidR="009D6D6C" w:rsidRPr="00072DC8" w:rsidRDefault="009D6D6C" w:rsidP="00FC5AE3">
            <w:pPr>
              <w:spacing w:before="24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</w:p>
        </w:tc>
      </w:tr>
      <w:tr w:rsidR="009D6D6C" w:rsidRPr="00072DC8" w14:paraId="5F5AC946" w14:textId="77777777" w:rsidTr="009B77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  <w:hideMark/>
          </w:tcPr>
          <w:p w14:paraId="0398309D" w14:textId="03CA1171" w:rsidR="009D6D6C" w:rsidRPr="00072DC8" w:rsidRDefault="003238C9" w:rsidP="00FC5AE3">
            <w:pPr>
              <w:spacing w:before="240" w:line="48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Variable</w:t>
            </w:r>
          </w:p>
        </w:tc>
        <w:tc>
          <w:tcPr>
            <w:tcW w:w="2024" w:type="dxa"/>
            <w:gridSpan w:val="2"/>
            <w:noWrap/>
            <w:vAlign w:val="center"/>
            <w:hideMark/>
          </w:tcPr>
          <w:p w14:paraId="008DA831" w14:textId="573E9E69" w:rsidR="009D6D6C" w:rsidRPr="00072DC8" w:rsidRDefault="00074CF4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rFonts w:cstheme="minorHAnsi"/>
                <w:b/>
                <w:bCs/>
                <w:sz w:val="20"/>
                <w:szCs w:val="20"/>
              </w:rPr>
              <w:t>≤</w:t>
            </w:r>
            <w:r w:rsidR="009D6D6C" w:rsidRPr="00072DC8">
              <w:rPr>
                <w:b/>
                <w:bCs/>
                <w:sz w:val="20"/>
                <w:szCs w:val="20"/>
              </w:rPr>
              <w:t>105 mmHg</w:t>
            </w:r>
          </w:p>
        </w:tc>
        <w:tc>
          <w:tcPr>
            <w:tcW w:w="2025" w:type="dxa"/>
            <w:gridSpan w:val="2"/>
            <w:noWrap/>
            <w:vAlign w:val="center"/>
            <w:hideMark/>
          </w:tcPr>
          <w:p w14:paraId="557A1945" w14:textId="14FB1FA1" w:rsidR="009D6D6C" w:rsidRPr="00072DC8" w:rsidRDefault="00074CF4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&gt;</w:t>
            </w:r>
            <w:r w:rsidR="009D6D6C" w:rsidRPr="00072DC8">
              <w:rPr>
                <w:b/>
                <w:bCs/>
                <w:sz w:val="20"/>
                <w:szCs w:val="20"/>
              </w:rPr>
              <w:t>1</w:t>
            </w:r>
            <w:r w:rsidRPr="00072DC8">
              <w:rPr>
                <w:b/>
                <w:bCs/>
                <w:sz w:val="20"/>
                <w:szCs w:val="20"/>
              </w:rPr>
              <w:t>0</w:t>
            </w:r>
            <w:r w:rsidR="009D6D6C" w:rsidRPr="00072DC8">
              <w:rPr>
                <w:b/>
                <w:bCs/>
                <w:sz w:val="20"/>
                <w:szCs w:val="20"/>
              </w:rPr>
              <w:t>5</w:t>
            </w:r>
            <w:r w:rsidRPr="00072DC8">
              <w:rPr>
                <w:b/>
                <w:bCs/>
                <w:sz w:val="20"/>
                <w:szCs w:val="20"/>
              </w:rPr>
              <w:t xml:space="preserve"> to </w:t>
            </w:r>
            <w:r w:rsidRPr="00072DC8">
              <w:rPr>
                <w:rFonts w:cstheme="minorHAnsi"/>
                <w:b/>
                <w:bCs/>
                <w:sz w:val="20"/>
                <w:szCs w:val="20"/>
              </w:rPr>
              <w:t>≤</w:t>
            </w:r>
            <w:r w:rsidR="009D6D6C" w:rsidRPr="00072DC8">
              <w:rPr>
                <w:b/>
                <w:bCs/>
                <w:sz w:val="20"/>
                <w:szCs w:val="20"/>
              </w:rPr>
              <w:t>1</w:t>
            </w:r>
            <w:r w:rsidRPr="00072DC8">
              <w:rPr>
                <w:b/>
                <w:bCs/>
                <w:sz w:val="20"/>
                <w:szCs w:val="20"/>
              </w:rPr>
              <w:t>1</w:t>
            </w:r>
            <w:r w:rsidR="009D6D6C" w:rsidRPr="00072DC8">
              <w:rPr>
                <w:b/>
                <w:bCs/>
                <w:sz w:val="20"/>
                <w:szCs w:val="20"/>
              </w:rPr>
              <w:t>5 mmHg</w:t>
            </w:r>
          </w:p>
        </w:tc>
        <w:tc>
          <w:tcPr>
            <w:tcW w:w="2024" w:type="dxa"/>
            <w:gridSpan w:val="2"/>
            <w:noWrap/>
            <w:vAlign w:val="center"/>
            <w:hideMark/>
          </w:tcPr>
          <w:p w14:paraId="4828521F" w14:textId="4723DF62" w:rsidR="009D6D6C" w:rsidRPr="00072DC8" w:rsidRDefault="00074CF4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&gt;</w:t>
            </w:r>
            <w:r w:rsidR="009D6D6C" w:rsidRPr="00072DC8">
              <w:rPr>
                <w:b/>
                <w:bCs/>
                <w:sz w:val="20"/>
                <w:szCs w:val="20"/>
              </w:rPr>
              <w:t>1</w:t>
            </w:r>
            <w:r w:rsidRPr="00072DC8">
              <w:rPr>
                <w:b/>
                <w:bCs/>
                <w:sz w:val="20"/>
                <w:szCs w:val="20"/>
              </w:rPr>
              <w:t>1</w:t>
            </w:r>
            <w:r w:rsidR="009D6D6C" w:rsidRPr="00072DC8">
              <w:rPr>
                <w:b/>
                <w:bCs/>
                <w:sz w:val="20"/>
                <w:szCs w:val="20"/>
              </w:rPr>
              <w:t>5</w:t>
            </w:r>
            <w:r w:rsidRPr="00072DC8">
              <w:rPr>
                <w:b/>
                <w:bCs/>
                <w:sz w:val="20"/>
                <w:szCs w:val="20"/>
              </w:rPr>
              <w:t xml:space="preserve"> to </w:t>
            </w:r>
            <w:r w:rsidRPr="00072DC8">
              <w:rPr>
                <w:rFonts w:cstheme="minorHAnsi"/>
                <w:b/>
                <w:bCs/>
                <w:sz w:val="20"/>
                <w:szCs w:val="20"/>
              </w:rPr>
              <w:t>≤</w:t>
            </w:r>
            <w:r w:rsidR="009D6D6C" w:rsidRPr="00072DC8">
              <w:rPr>
                <w:b/>
                <w:bCs/>
                <w:sz w:val="20"/>
                <w:szCs w:val="20"/>
              </w:rPr>
              <w:t>1</w:t>
            </w:r>
            <w:r w:rsidRPr="00072DC8">
              <w:rPr>
                <w:b/>
                <w:bCs/>
                <w:sz w:val="20"/>
                <w:szCs w:val="20"/>
              </w:rPr>
              <w:t>2</w:t>
            </w:r>
            <w:r w:rsidR="009D6D6C" w:rsidRPr="00072DC8">
              <w:rPr>
                <w:b/>
                <w:bCs/>
                <w:sz w:val="20"/>
                <w:szCs w:val="20"/>
              </w:rPr>
              <w:t>5 mmHg</w:t>
            </w:r>
          </w:p>
        </w:tc>
        <w:tc>
          <w:tcPr>
            <w:tcW w:w="2025" w:type="dxa"/>
            <w:gridSpan w:val="2"/>
            <w:noWrap/>
            <w:vAlign w:val="center"/>
            <w:hideMark/>
          </w:tcPr>
          <w:p w14:paraId="4DE33D56" w14:textId="60B589EF" w:rsidR="009D6D6C" w:rsidRPr="00072DC8" w:rsidRDefault="00074CF4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&gt;</w:t>
            </w:r>
            <w:r w:rsidR="009D6D6C" w:rsidRPr="00072DC8">
              <w:rPr>
                <w:b/>
                <w:bCs/>
                <w:sz w:val="20"/>
                <w:szCs w:val="20"/>
              </w:rPr>
              <w:t>1</w:t>
            </w:r>
            <w:r w:rsidRPr="00072DC8">
              <w:rPr>
                <w:b/>
                <w:bCs/>
                <w:sz w:val="20"/>
                <w:szCs w:val="20"/>
              </w:rPr>
              <w:t>2</w:t>
            </w:r>
            <w:r w:rsidR="009D6D6C" w:rsidRPr="00072DC8">
              <w:rPr>
                <w:b/>
                <w:bCs/>
                <w:sz w:val="20"/>
                <w:szCs w:val="20"/>
              </w:rPr>
              <w:t>5</w:t>
            </w:r>
            <w:r w:rsidRPr="00072DC8">
              <w:rPr>
                <w:b/>
                <w:bCs/>
                <w:sz w:val="20"/>
                <w:szCs w:val="20"/>
              </w:rPr>
              <w:t xml:space="preserve"> to </w:t>
            </w:r>
            <w:r w:rsidRPr="00072DC8">
              <w:rPr>
                <w:rFonts w:cstheme="minorHAnsi"/>
                <w:b/>
                <w:bCs/>
                <w:sz w:val="20"/>
                <w:szCs w:val="20"/>
              </w:rPr>
              <w:t>≤</w:t>
            </w:r>
            <w:r w:rsidR="009D6D6C" w:rsidRPr="00072DC8">
              <w:rPr>
                <w:b/>
                <w:bCs/>
                <w:sz w:val="20"/>
                <w:szCs w:val="20"/>
              </w:rPr>
              <w:t>1</w:t>
            </w:r>
            <w:r w:rsidRPr="00072DC8">
              <w:rPr>
                <w:b/>
                <w:bCs/>
                <w:sz w:val="20"/>
                <w:szCs w:val="20"/>
              </w:rPr>
              <w:t>3</w:t>
            </w:r>
            <w:r w:rsidR="009D6D6C" w:rsidRPr="00072DC8">
              <w:rPr>
                <w:b/>
                <w:bCs/>
                <w:sz w:val="20"/>
                <w:szCs w:val="20"/>
              </w:rPr>
              <w:t>5 mmHg</w:t>
            </w:r>
          </w:p>
        </w:tc>
        <w:tc>
          <w:tcPr>
            <w:tcW w:w="2025" w:type="dxa"/>
            <w:gridSpan w:val="2"/>
            <w:noWrap/>
            <w:vAlign w:val="center"/>
            <w:hideMark/>
          </w:tcPr>
          <w:p w14:paraId="21B4F06C" w14:textId="37560C6D" w:rsidR="009D6D6C" w:rsidRPr="00072DC8" w:rsidRDefault="00074CF4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&gt;</w:t>
            </w:r>
            <w:r w:rsidR="009D6D6C" w:rsidRPr="00072DC8">
              <w:rPr>
                <w:b/>
                <w:bCs/>
                <w:sz w:val="20"/>
                <w:szCs w:val="20"/>
              </w:rPr>
              <w:t>1</w:t>
            </w:r>
            <w:r w:rsidRPr="00072DC8">
              <w:rPr>
                <w:b/>
                <w:bCs/>
                <w:sz w:val="20"/>
                <w:szCs w:val="20"/>
              </w:rPr>
              <w:t>3</w:t>
            </w:r>
            <w:r w:rsidR="009D6D6C" w:rsidRPr="00072DC8">
              <w:rPr>
                <w:b/>
                <w:bCs/>
                <w:sz w:val="20"/>
                <w:szCs w:val="20"/>
              </w:rPr>
              <w:t>5 mmHg</w:t>
            </w:r>
          </w:p>
        </w:tc>
        <w:tc>
          <w:tcPr>
            <w:tcW w:w="933" w:type="dxa"/>
            <w:vAlign w:val="center"/>
          </w:tcPr>
          <w:p w14:paraId="59ED7067" w14:textId="77777777" w:rsidR="009D6D6C" w:rsidRPr="00072DC8" w:rsidRDefault="009D6D6C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P</w:t>
            </w:r>
          </w:p>
          <w:p w14:paraId="35783374" w14:textId="21E12B78" w:rsidR="00B50740" w:rsidRPr="00072DC8" w:rsidRDefault="00B50740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value</w:t>
            </w:r>
          </w:p>
        </w:tc>
      </w:tr>
      <w:tr w:rsidR="00AE1D7D" w:rsidRPr="00072DC8" w14:paraId="38DBB4E1" w14:textId="77777777" w:rsidTr="00054FC3">
        <w:trPr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5F96386A" w14:textId="77777777" w:rsidR="00AE1D7D" w:rsidRPr="00072DC8" w:rsidRDefault="00AE1D7D" w:rsidP="00AE1D7D">
            <w:pPr>
              <w:spacing w:before="240" w:line="48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2" w:type="dxa"/>
            <w:noWrap/>
          </w:tcPr>
          <w:p w14:paraId="1870F39B" w14:textId="77777777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Placebo</w:t>
            </w:r>
          </w:p>
          <w:p w14:paraId="403B83CD" w14:textId="403E48F1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rFonts w:eastAsia="Times New Roman" w:cstheme="minorHAnsi"/>
                <w:b/>
                <w:sz w:val="20"/>
                <w:szCs w:val="20"/>
              </w:rPr>
              <w:t>(N=184)</w:t>
            </w:r>
          </w:p>
        </w:tc>
        <w:tc>
          <w:tcPr>
            <w:tcW w:w="1012" w:type="dxa"/>
          </w:tcPr>
          <w:p w14:paraId="60A378B8" w14:textId="77777777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MRA</w:t>
            </w:r>
          </w:p>
          <w:p w14:paraId="463C22A5" w14:textId="7A5B2460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rFonts w:eastAsia="Times New Roman" w:cstheme="minorHAnsi"/>
                <w:b/>
                <w:sz w:val="20"/>
                <w:szCs w:val="20"/>
              </w:rPr>
              <w:t>(N=188)</w:t>
            </w:r>
          </w:p>
        </w:tc>
        <w:tc>
          <w:tcPr>
            <w:tcW w:w="1012" w:type="dxa"/>
          </w:tcPr>
          <w:p w14:paraId="4A50909C" w14:textId="77777777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Placebo</w:t>
            </w:r>
          </w:p>
          <w:p w14:paraId="0C09DF3F" w14:textId="0FC87C0E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rFonts w:eastAsia="Times New Roman" w:cstheme="minorHAnsi"/>
                <w:b/>
                <w:sz w:val="20"/>
                <w:szCs w:val="20"/>
              </w:rPr>
              <w:t>(N=260)</w:t>
            </w:r>
          </w:p>
        </w:tc>
        <w:tc>
          <w:tcPr>
            <w:tcW w:w="1013" w:type="dxa"/>
          </w:tcPr>
          <w:p w14:paraId="5A9D5FCF" w14:textId="77777777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MRA</w:t>
            </w:r>
          </w:p>
          <w:p w14:paraId="71C63C6A" w14:textId="62716F99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rFonts w:eastAsia="Times New Roman" w:cstheme="minorHAnsi"/>
                <w:b/>
                <w:sz w:val="20"/>
                <w:szCs w:val="20"/>
              </w:rPr>
              <w:t>(N=257)</w:t>
            </w:r>
          </w:p>
        </w:tc>
        <w:tc>
          <w:tcPr>
            <w:tcW w:w="1012" w:type="dxa"/>
          </w:tcPr>
          <w:p w14:paraId="350AE531" w14:textId="77777777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Placebo</w:t>
            </w:r>
          </w:p>
          <w:p w14:paraId="5D08A81D" w14:textId="7E076B54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rFonts w:eastAsia="Times New Roman" w:cstheme="minorHAnsi"/>
                <w:b/>
                <w:sz w:val="20"/>
                <w:szCs w:val="20"/>
              </w:rPr>
              <w:t>(N=325)</w:t>
            </w:r>
          </w:p>
        </w:tc>
        <w:tc>
          <w:tcPr>
            <w:tcW w:w="1012" w:type="dxa"/>
          </w:tcPr>
          <w:p w14:paraId="79B40A39" w14:textId="77777777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MRA</w:t>
            </w:r>
          </w:p>
          <w:p w14:paraId="3026593F" w14:textId="0AF92D36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rFonts w:eastAsia="Times New Roman" w:cstheme="minorHAnsi"/>
                <w:b/>
                <w:sz w:val="20"/>
                <w:szCs w:val="20"/>
              </w:rPr>
              <w:t>(N=303)</w:t>
            </w:r>
          </w:p>
        </w:tc>
        <w:tc>
          <w:tcPr>
            <w:tcW w:w="1013" w:type="dxa"/>
          </w:tcPr>
          <w:p w14:paraId="13FDC8E4" w14:textId="77777777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Placebo</w:t>
            </w:r>
          </w:p>
          <w:p w14:paraId="4A3A9144" w14:textId="0A108602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rFonts w:eastAsia="Times New Roman" w:cstheme="minorHAnsi"/>
                <w:b/>
                <w:sz w:val="20"/>
                <w:szCs w:val="20"/>
              </w:rPr>
              <w:t>(N=291)</w:t>
            </w:r>
          </w:p>
        </w:tc>
        <w:tc>
          <w:tcPr>
            <w:tcW w:w="1012" w:type="dxa"/>
          </w:tcPr>
          <w:p w14:paraId="2A47078D" w14:textId="77777777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MRA</w:t>
            </w:r>
          </w:p>
          <w:p w14:paraId="43E3AD34" w14:textId="01F9811F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rFonts w:eastAsia="Times New Roman" w:cstheme="minorHAnsi"/>
                <w:b/>
                <w:sz w:val="20"/>
                <w:szCs w:val="20"/>
              </w:rPr>
              <w:t>(N=275)</w:t>
            </w:r>
          </w:p>
        </w:tc>
        <w:tc>
          <w:tcPr>
            <w:tcW w:w="1012" w:type="dxa"/>
          </w:tcPr>
          <w:p w14:paraId="4B0162AB" w14:textId="77777777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Placebo</w:t>
            </w:r>
          </w:p>
          <w:p w14:paraId="10787305" w14:textId="0F3329D8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rFonts w:eastAsia="Times New Roman" w:cstheme="minorHAnsi"/>
                <w:b/>
                <w:sz w:val="20"/>
                <w:szCs w:val="20"/>
              </w:rPr>
              <w:t>(N=313)</w:t>
            </w:r>
          </w:p>
        </w:tc>
        <w:tc>
          <w:tcPr>
            <w:tcW w:w="1013" w:type="dxa"/>
          </w:tcPr>
          <w:p w14:paraId="01C95162" w14:textId="77777777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MRA</w:t>
            </w:r>
          </w:p>
          <w:p w14:paraId="2D86F3FE" w14:textId="2343C571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rFonts w:eastAsia="Times New Roman" w:cstheme="minorHAnsi"/>
                <w:b/>
                <w:sz w:val="20"/>
                <w:szCs w:val="20"/>
              </w:rPr>
              <w:t>(N=340)</w:t>
            </w:r>
          </w:p>
        </w:tc>
        <w:tc>
          <w:tcPr>
            <w:tcW w:w="933" w:type="dxa"/>
          </w:tcPr>
          <w:p w14:paraId="2D4B3276" w14:textId="77777777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  <w:tr w:rsidR="00AE1D7D" w:rsidRPr="00072DC8" w14:paraId="42080EB4" w14:textId="77777777" w:rsidTr="007F1D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  <w:hideMark/>
          </w:tcPr>
          <w:p w14:paraId="28BD9D94" w14:textId="003C95BD" w:rsidR="00AE1D7D" w:rsidRPr="00072DC8" w:rsidRDefault="00AE1D7D" w:rsidP="00AE1D7D">
            <w:pPr>
              <w:spacing w:before="240" w:line="480" w:lineRule="auto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Hypotension</w:t>
            </w:r>
          </w:p>
        </w:tc>
        <w:tc>
          <w:tcPr>
            <w:tcW w:w="1012" w:type="dxa"/>
            <w:noWrap/>
            <w:vAlign w:val="center"/>
          </w:tcPr>
          <w:p w14:paraId="0D530CF0" w14:textId="308111E7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6 (8.7)</w:t>
            </w:r>
          </w:p>
        </w:tc>
        <w:tc>
          <w:tcPr>
            <w:tcW w:w="1012" w:type="dxa"/>
            <w:noWrap/>
            <w:vAlign w:val="center"/>
          </w:tcPr>
          <w:p w14:paraId="46240251" w14:textId="158F688B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9 (10.1)</w:t>
            </w:r>
          </w:p>
        </w:tc>
        <w:tc>
          <w:tcPr>
            <w:tcW w:w="1012" w:type="dxa"/>
            <w:noWrap/>
            <w:vAlign w:val="center"/>
          </w:tcPr>
          <w:p w14:paraId="6E79C0EE" w14:textId="194BCE39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0 (3.8)</w:t>
            </w:r>
          </w:p>
        </w:tc>
        <w:tc>
          <w:tcPr>
            <w:tcW w:w="1013" w:type="dxa"/>
            <w:noWrap/>
            <w:vAlign w:val="center"/>
          </w:tcPr>
          <w:p w14:paraId="4FEB4CB1" w14:textId="34D333E6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8 (3.1)</w:t>
            </w:r>
          </w:p>
        </w:tc>
        <w:tc>
          <w:tcPr>
            <w:tcW w:w="1012" w:type="dxa"/>
            <w:noWrap/>
            <w:vAlign w:val="center"/>
          </w:tcPr>
          <w:p w14:paraId="10EA013D" w14:textId="7DAD703F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9 (2.8)</w:t>
            </w:r>
          </w:p>
        </w:tc>
        <w:tc>
          <w:tcPr>
            <w:tcW w:w="1012" w:type="dxa"/>
            <w:noWrap/>
            <w:vAlign w:val="center"/>
          </w:tcPr>
          <w:p w14:paraId="7C3E39F4" w14:textId="144837E1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2 (4.0)</w:t>
            </w:r>
          </w:p>
        </w:tc>
        <w:tc>
          <w:tcPr>
            <w:tcW w:w="1013" w:type="dxa"/>
            <w:noWrap/>
            <w:vAlign w:val="center"/>
          </w:tcPr>
          <w:p w14:paraId="7A4239B4" w14:textId="36F1B087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7 (2.4)</w:t>
            </w:r>
          </w:p>
        </w:tc>
        <w:tc>
          <w:tcPr>
            <w:tcW w:w="1012" w:type="dxa"/>
            <w:noWrap/>
            <w:vAlign w:val="center"/>
          </w:tcPr>
          <w:p w14:paraId="59AC962A" w14:textId="5BDB2E05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5 (1.8)</w:t>
            </w:r>
          </w:p>
        </w:tc>
        <w:tc>
          <w:tcPr>
            <w:tcW w:w="1012" w:type="dxa"/>
            <w:noWrap/>
            <w:vAlign w:val="center"/>
          </w:tcPr>
          <w:p w14:paraId="4D09B920" w14:textId="38D8F047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5 (1.6)</w:t>
            </w:r>
          </w:p>
        </w:tc>
        <w:tc>
          <w:tcPr>
            <w:tcW w:w="1013" w:type="dxa"/>
            <w:noWrap/>
            <w:vAlign w:val="center"/>
          </w:tcPr>
          <w:p w14:paraId="090FE1BC" w14:textId="79FA334D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0 (2.9)</w:t>
            </w:r>
          </w:p>
        </w:tc>
        <w:tc>
          <w:tcPr>
            <w:tcW w:w="933" w:type="dxa"/>
            <w:vAlign w:val="center"/>
          </w:tcPr>
          <w:p w14:paraId="4153AC5C" w14:textId="59CAAB87" w:rsidR="00AE1D7D" w:rsidRPr="00072DC8" w:rsidRDefault="004A1B1C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.</w:t>
            </w:r>
            <w:r w:rsidR="001404F3" w:rsidRPr="00072DC8">
              <w:rPr>
                <w:rFonts w:eastAsia="Times New Roman" w:cstheme="minorHAnsi"/>
                <w:sz w:val="20"/>
                <w:szCs w:val="20"/>
              </w:rPr>
              <w:t>71</w:t>
            </w:r>
          </w:p>
        </w:tc>
      </w:tr>
      <w:tr w:rsidR="00AE1D7D" w:rsidRPr="00072DC8" w14:paraId="279FC8C6" w14:textId="77777777" w:rsidTr="007F1D9E">
        <w:trPr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</w:tcPr>
          <w:p w14:paraId="01D8D654" w14:textId="386F09FF" w:rsidR="00AE1D7D" w:rsidRPr="00072DC8" w:rsidRDefault="00AE1D7D" w:rsidP="00AE1D7D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SBP drop ≥30 mmHg to 6 months</w:t>
            </w:r>
          </w:p>
        </w:tc>
        <w:tc>
          <w:tcPr>
            <w:tcW w:w="1012" w:type="dxa"/>
            <w:noWrap/>
            <w:vAlign w:val="center"/>
          </w:tcPr>
          <w:p w14:paraId="76A30E6F" w14:textId="6298A847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2" w:type="dxa"/>
            <w:noWrap/>
            <w:vAlign w:val="center"/>
          </w:tcPr>
          <w:p w14:paraId="686DA1D3" w14:textId="39AA651A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 (0.5)</w:t>
            </w:r>
          </w:p>
        </w:tc>
        <w:tc>
          <w:tcPr>
            <w:tcW w:w="1012" w:type="dxa"/>
            <w:noWrap/>
            <w:vAlign w:val="center"/>
          </w:tcPr>
          <w:p w14:paraId="50E602FA" w14:textId="0C332FD6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 (0.4)</w:t>
            </w:r>
          </w:p>
        </w:tc>
        <w:tc>
          <w:tcPr>
            <w:tcW w:w="1013" w:type="dxa"/>
            <w:noWrap/>
            <w:vAlign w:val="center"/>
          </w:tcPr>
          <w:p w14:paraId="230D1D2B" w14:textId="257AC6F0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3 (1.2)</w:t>
            </w:r>
          </w:p>
        </w:tc>
        <w:tc>
          <w:tcPr>
            <w:tcW w:w="1012" w:type="dxa"/>
            <w:noWrap/>
            <w:vAlign w:val="center"/>
          </w:tcPr>
          <w:p w14:paraId="4924C71F" w14:textId="01B80F1C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 (0.6)</w:t>
            </w:r>
          </w:p>
        </w:tc>
        <w:tc>
          <w:tcPr>
            <w:tcW w:w="1012" w:type="dxa"/>
            <w:noWrap/>
            <w:vAlign w:val="center"/>
          </w:tcPr>
          <w:p w14:paraId="22F7DB90" w14:textId="31945C40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1 (3.6)</w:t>
            </w:r>
          </w:p>
        </w:tc>
        <w:tc>
          <w:tcPr>
            <w:tcW w:w="1013" w:type="dxa"/>
            <w:noWrap/>
            <w:vAlign w:val="center"/>
          </w:tcPr>
          <w:p w14:paraId="19AEDAFD" w14:textId="710DEE8D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5 (5.2)</w:t>
            </w:r>
          </w:p>
        </w:tc>
        <w:tc>
          <w:tcPr>
            <w:tcW w:w="1012" w:type="dxa"/>
            <w:noWrap/>
            <w:vAlign w:val="center"/>
          </w:tcPr>
          <w:p w14:paraId="6413CDCF" w14:textId="028152A9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6 (5.8)</w:t>
            </w:r>
          </w:p>
        </w:tc>
        <w:tc>
          <w:tcPr>
            <w:tcW w:w="1012" w:type="dxa"/>
            <w:noWrap/>
            <w:vAlign w:val="center"/>
          </w:tcPr>
          <w:p w14:paraId="66CB7D5A" w14:textId="75869F18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61 (10.5)</w:t>
            </w:r>
          </w:p>
        </w:tc>
        <w:tc>
          <w:tcPr>
            <w:tcW w:w="1013" w:type="dxa"/>
            <w:noWrap/>
            <w:vAlign w:val="center"/>
          </w:tcPr>
          <w:p w14:paraId="2794C8E7" w14:textId="0E8F0B1C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73 (21.5)</w:t>
            </w:r>
          </w:p>
        </w:tc>
        <w:tc>
          <w:tcPr>
            <w:tcW w:w="933" w:type="dxa"/>
            <w:vAlign w:val="center"/>
          </w:tcPr>
          <w:p w14:paraId="11EC0C47" w14:textId="4CF24851" w:rsidR="00AE1D7D" w:rsidRPr="00072DC8" w:rsidRDefault="00C31927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-</w:t>
            </w:r>
            <w:r w:rsidRPr="00072DC8">
              <w:rPr>
                <w:rFonts w:eastAsia="Times New Roman" w:cstheme="minorHAnsi"/>
                <w:sz w:val="20"/>
                <w:szCs w:val="20"/>
                <w:vertAlign w:val="superscript"/>
              </w:rPr>
              <w:t>†</w:t>
            </w:r>
          </w:p>
        </w:tc>
      </w:tr>
      <w:tr w:rsidR="00AE1D7D" w:rsidRPr="00072DC8" w14:paraId="29B965C8" w14:textId="77777777" w:rsidTr="007F1D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</w:tcPr>
          <w:p w14:paraId="5C9A1A54" w14:textId="248D57B5" w:rsidR="00AE1D7D" w:rsidRPr="00072DC8" w:rsidRDefault="00AE1D7D" w:rsidP="00AE1D7D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SBP &lt;85 mmHg</w:t>
            </w: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*</w:t>
            </w:r>
            <w:r w:rsidRPr="00072DC8">
              <w:rPr>
                <w:b w:val="0"/>
                <w:bCs w:val="0"/>
                <w:sz w:val="20"/>
                <w:szCs w:val="20"/>
              </w:rPr>
              <w:t xml:space="preserve"> at 1 month</w:t>
            </w:r>
          </w:p>
        </w:tc>
        <w:tc>
          <w:tcPr>
            <w:tcW w:w="1012" w:type="dxa"/>
            <w:noWrap/>
            <w:vAlign w:val="center"/>
          </w:tcPr>
          <w:p w14:paraId="1EF0E08F" w14:textId="157C9213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4 (2.2)</w:t>
            </w:r>
          </w:p>
        </w:tc>
        <w:tc>
          <w:tcPr>
            <w:tcW w:w="1012" w:type="dxa"/>
            <w:noWrap/>
            <w:vAlign w:val="center"/>
          </w:tcPr>
          <w:p w14:paraId="19E391D6" w14:textId="58F570A8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5 (2.7)</w:t>
            </w:r>
          </w:p>
        </w:tc>
        <w:tc>
          <w:tcPr>
            <w:tcW w:w="1012" w:type="dxa"/>
            <w:noWrap/>
            <w:vAlign w:val="center"/>
          </w:tcPr>
          <w:p w14:paraId="4A5E87F2" w14:textId="22BED107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 (0.4)</w:t>
            </w:r>
          </w:p>
        </w:tc>
        <w:tc>
          <w:tcPr>
            <w:tcW w:w="1013" w:type="dxa"/>
            <w:noWrap/>
            <w:vAlign w:val="center"/>
          </w:tcPr>
          <w:p w14:paraId="27923A83" w14:textId="722EAA7E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3 (1.2)</w:t>
            </w:r>
          </w:p>
        </w:tc>
        <w:tc>
          <w:tcPr>
            <w:tcW w:w="1012" w:type="dxa"/>
            <w:noWrap/>
            <w:vAlign w:val="center"/>
          </w:tcPr>
          <w:p w14:paraId="2FDB8723" w14:textId="0D286025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2" w:type="dxa"/>
            <w:noWrap/>
            <w:vAlign w:val="center"/>
          </w:tcPr>
          <w:p w14:paraId="13DC1180" w14:textId="23A3CEDB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3" w:type="dxa"/>
            <w:noWrap/>
            <w:vAlign w:val="center"/>
          </w:tcPr>
          <w:p w14:paraId="7C980F6C" w14:textId="3E858A50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 (0.3)</w:t>
            </w:r>
          </w:p>
        </w:tc>
        <w:tc>
          <w:tcPr>
            <w:tcW w:w="1012" w:type="dxa"/>
            <w:noWrap/>
            <w:vAlign w:val="center"/>
          </w:tcPr>
          <w:p w14:paraId="70949DB7" w14:textId="364CC389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2" w:type="dxa"/>
            <w:noWrap/>
            <w:vAlign w:val="center"/>
          </w:tcPr>
          <w:p w14:paraId="10735C83" w14:textId="48924A9D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3" w:type="dxa"/>
            <w:noWrap/>
            <w:vAlign w:val="center"/>
          </w:tcPr>
          <w:p w14:paraId="34B0B7C7" w14:textId="20A9E7A6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933" w:type="dxa"/>
            <w:vAlign w:val="center"/>
          </w:tcPr>
          <w:p w14:paraId="7A870AE1" w14:textId="2C601941" w:rsidR="00AE1D7D" w:rsidRPr="00072DC8" w:rsidRDefault="00C31927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-</w:t>
            </w:r>
            <w:r w:rsidRPr="00072DC8">
              <w:rPr>
                <w:rFonts w:eastAsia="Times New Roman" w:cstheme="minorHAnsi"/>
                <w:sz w:val="20"/>
                <w:szCs w:val="20"/>
                <w:vertAlign w:val="superscript"/>
              </w:rPr>
              <w:t>†</w:t>
            </w:r>
          </w:p>
        </w:tc>
      </w:tr>
      <w:tr w:rsidR="00AE1D7D" w:rsidRPr="00072DC8" w14:paraId="6E9ED6EA" w14:textId="77777777" w:rsidTr="007F1D9E">
        <w:trPr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</w:tcPr>
          <w:p w14:paraId="1911D66B" w14:textId="5D6A7C17" w:rsidR="00AE1D7D" w:rsidRPr="00072DC8" w:rsidRDefault="00AE1D7D" w:rsidP="00AE1D7D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SBP &lt;85 mmHg</w:t>
            </w: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*</w:t>
            </w:r>
            <w:r w:rsidRPr="00072DC8">
              <w:rPr>
                <w:b w:val="0"/>
                <w:bCs w:val="0"/>
                <w:sz w:val="20"/>
                <w:szCs w:val="20"/>
              </w:rPr>
              <w:t xml:space="preserve"> at 6 months</w:t>
            </w:r>
          </w:p>
        </w:tc>
        <w:tc>
          <w:tcPr>
            <w:tcW w:w="1012" w:type="dxa"/>
            <w:noWrap/>
            <w:vAlign w:val="center"/>
          </w:tcPr>
          <w:p w14:paraId="5C5B8B47" w14:textId="66FC940E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 (1.1)</w:t>
            </w:r>
          </w:p>
        </w:tc>
        <w:tc>
          <w:tcPr>
            <w:tcW w:w="1012" w:type="dxa"/>
            <w:noWrap/>
            <w:vAlign w:val="center"/>
          </w:tcPr>
          <w:p w14:paraId="3EFB1CC7" w14:textId="5AEFD18B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9 (4.8)</w:t>
            </w:r>
          </w:p>
        </w:tc>
        <w:tc>
          <w:tcPr>
            <w:tcW w:w="1012" w:type="dxa"/>
            <w:noWrap/>
            <w:vAlign w:val="center"/>
          </w:tcPr>
          <w:p w14:paraId="428BCD0B" w14:textId="0D65BA6F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3" w:type="dxa"/>
            <w:noWrap/>
            <w:vAlign w:val="center"/>
          </w:tcPr>
          <w:p w14:paraId="0845F52B" w14:textId="034FA4A7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 (0.8)</w:t>
            </w:r>
          </w:p>
        </w:tc>
        <w:tc>
          <w:tcPr>
            <w:tcW w:w="1012" w:type="dxa"/>
            <w:noWrap/>
            <w:vAlign w:val="center"/>
          </w:tcPr>
          <w:p w14:paraId="7EDB21BF" w14:textId="60FD1D0B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2" w:type="dxa"/>
            <w:noWrap/>
            <w:vAlign w:val="center"/>
          </w:tcPr>
          <w:p w14:paraId="37AAA641" w14:textId="5E436599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3" w:type="dxa"/>
            <w:noWrap/>
            <w:vAlign w:val="center"/>
          </w:tcPr>
          <w:p w14:paraId="28B8EDD9" w14:textId="2417F8E7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2" w:type="dxa"/>
            <w:noWrap/>
            <w:vAlign w:val="center"/>
          </w:tcPr>
          <w:p w14:paraId="59895654" w14:textId="39F623B5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2" w:type="dxa"/>
            <w:noWrap/>
            <w:vAlign w:val="center"/>
          </w:tcPr>
          <w:p w14:paraId="04C1ACB6" w14:textId="2F453C48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3" w:type="dxa"/>
            <w:noWrap/>
            <w:vAlign w:val="center"/>
          </w:tcPr>
          <w:p w14:paraId="150B6D94" w14:textId="312880CE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 (0.3)</w:t>
            </w:r>
          </w:p>
        </w:tc>
        <w:tc>
          <w:tcPr>
            <w:tcW w:w="933" w:type="dxa"/>
            <w:vAlign w:val="center"/>
          </w:tcPr>
          <w:p w14:paraId="727787BA" w14:textId="398F5EE3" w:rsidR="00AE1D7D" w:rsidRPr="00072DC8" w:rsidRDefault="00C31927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-</w:t>
            </w:r>
            <w:r w:rsidRPr="00072DC8">
              <w:rPr>
                <w:rFonts w:eastAsia="Times New Roman" w:cstheme="minorHAnsi"/>
                <w:sz w:val="20"/>
                <w:szCs w:val="20"/>
                <w:vertAlign w:val="superscript"/>
              </w:rPr>
              <w:t>†</w:t>
            </w:r>
          </w:p>
        </w:tc>
      </w:tr>
      <w:tr w:rsidR="00AE1D7D" w:rsidRPr="00072DC8" w14:paraId="2C8090B5" w14:textId="77777777" w:rsidTr="007F1D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</w:tcPr>
          <w:p w14:paraId="0F329006" w14:textId="5927672E" w:rsidR="00AE1D7D" w:rsidRPr="00072DC8" w:rsidRDefault="00AE1D7D" w:rsidP="00AE1D7D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SBP &lt;85 mmHg</w:t>
            </w: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*</w:t>
            </w:r>
            <w:r w:rsidRPr="00072DC8">
              <w:rPr>
                <w:b w:val="0"/>
                <w:bCs w:val="0"/>
                <w:sz w:val="20"/>
                <w:szCs w:val="20"/>
              </w:rPr>
              <w:t xml:space="preserve"> at 1 month and 6 months</w:t>
            </w:r>
          </w:p>
        </w:tc>
        <w:tc>
          <w:tcPr>
            <w:tcW w:w="1012" w:type="dxa"/>
            <w:noWrap/>
            <w:vAlign w:val="center"/>
          </w:tcPr>
          <w:p w14:paraId="21CBE9A8" w14:textId="02C8BCEC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2" w:type="dxa"/>
            <w:noWrap/>
            <w:vAlign w:val="center"/>
          </w:tcPr>
          <w:p w14:paraId="26CFA3B4" w14:textId="3D46ACA5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 (1.1)</w:t>
            </w:r>
          </w:p>
        </w:tc>
        <w:tc>
          <w:tcPr>
            <w:tcW w:w="1012" w:type="dxa"/>
            <w:noWrap/>
            <w:vAlign w:val="center"/>
          </w:tcPr>
          <w:p w14:paraId="06C809C9" w14:textId="12ADF358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3" w:type="dxa"/>
            <w:noWrap/>
            <w:vAlign w:val="center"/>
          </w:tcPr>
          <w:p w14:paraId="432C0BE2" w14:textId="216C5E55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 (0.4)</w:t>
            </w:r>
          </w:p>
        </w:tc>
        <w:tc>
          <w:tcPr>
            <w:tcW w:w="1012" w:type="dxa"/>
            <w:noWrap/>
            <w:vAlign w:val="center"/>
          </w:tcPr>
          <w:p w14:paraId="0BD0A8DC" w14:textId="69502944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2" w:type="dxa"/>
            <w:noWrap/>
            <w:vAlign w:val="center"/>
          </w:tcPr>
          <w:p w14:paraId="5EEAA589" w14:textId="5A9D87B5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3" w:type="dxa"/>
            <w:noWrap/>
            <w:vAlign w:val="center"/>
          </w:tcPr>
          <w:p w14:paraId="6ADD59A6" w14:textId="46B48797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2" w:type="dxa"/>
            <w:noWrap/>
            <w:vAlign w:val="center"/>
          </w:tcPr>
          <w:p w14:paraId="48C53030" w14:textId="32C4A56E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2" w:type="dxa"/>
            <w:noWrap/>
            <w:vAlign w:val="center"/>
          </w:tcPr>
          <w:p w14:paraId="4FD67714" w14:textId="0E26686E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3" w:type="dxa"/>
            <w:noWrap/>
            <w:vAlign w:val="center"/>
          </w:tcPr>
          <w:p w14:paraId="71A32BB4" w14:textId="79E22CD5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933" w:type="dxa"/>
            <w:vAlign w:val="center"/>
          </w:tcPr>
          <w:p w14:paraId="1BD098BF" w14:textId="1C93EFCD" w:rsidR="00AE1D7D" w:rsidRPr="00072DC8" w:rsidRDefault="00C31927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-</w:t>
            </w:r>
            <w:r w:rsidRPr="00072DC8">
              <w:rPr>
                <w:rFonts w:eastAsia="Times New Roman" w:cstheme="minorHAnsi"/>
                <w:sz w:val="20"/>
                <w:szCs w:val="20"/>
                <w:vertAlign w:val="superscript"/>
              </w:rPr>
              <w:t>†</w:t>
            </w:r>
          </w:p>
        </w:tc>
      </w:tr>
      <w:tr w:rsidR="00AE1D7D" w:rsidRPr="00072DC8" w14:paraId="52CE4A53" w14:textId="77777777" w:rsidTr="007F1D9E">
        <w:trPr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  <w:hideMark/>
          </w:tcPr>
          <w:p w14:paraId="47A8E40B" w14:textId="77777777" w:rsidR="00AE1D7D" w:rsidRPr="00072DC8" w:rsidRDefault="00AE1D7D" w:rsidP="00AE1D7D">
            <w:pPr>
              <w:spacing w:before="240" w:line="480" w:lineRule="auto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Creatinine ≥ 2.5 mg/</w:t>
            </w:r>
            <w:proofErr w:type="spellStart"/>
            <w:r w:rsidRPr="00072DC8">
              <w:rPr>
                <w:b w:val="0"/>
                <w:bCs w:val="0"/>
                <w:sz w:val="20"/>
                <w:szCs w:val="20"/>
              </w:rPr>
              <w:t>dL</w:t>
            </w:r>
            <w:proofErr w:type="spellEnd"/>
          </w:p>
        </w:tc>
        <w:tc>
          <w:tcPr>
            <w:tcW w:w="1012" w:type="dxa"/>
            <w:noWrap/>
            <w:vAlign w:val="center"/>
          </w:tcPr>
          <w:p w14:paraId="35414693" w14:textId="6A04696C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4 (2.2)</w:t>
            </w:r>
          </w:p>
        </w:tc>
        <w:tc>
          <w:tcPr>
            <w:tcW w:w="1012" w:type="dxa"/>
            <w:noWrap/>
            <w:vAlign w:val="center"/>
          </w:tcPr>
          <w:p w14:paraId="243D414F" w14:textId="5B5A060A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7 (3.7)</w:t>
            </w:r>
          </w:p>
        </w:tc>
        <w:tc>
          <w:tcPr>
            <w:tcW w:w="1012" w:type="dxa"/>
            <w:noWrap/>
            <w:vAlign w:val="center"/>
          </w:tcPr>
          <w:p w14:paraId="5CFF2740" w14:textId="365D213B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4 (1.5)</w:t>
            </w:r>
          </w:p>
        </w:tc>
        <w:tc>
          <w:tcPr>
            <w:tcW w:w="1013" w:type="dxa"/>
            <w:noWrap/>
            <w:vAlign w:val="center"/>
          </w:tcPr>
          <w:p w14:paraId="43919AE4" w14:textId="556B972E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6 (2.3)</w:t>
            </w:r>
          </w:p>
        </w:tc>
        <w:tc>
          <w:tcPr>
            <w:tcW w:w="1012" w:type="dxa"/>
            <w:noWrap/>
            <w:vAlign w:val="center"/>
          </w:tcPr>
          <w:p w14:paraId="43EFF219" w14:textId="434C1767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8 (2.5)</w:t>
            </w:r>
          </w:p>
        </w:tc>
        <w:tc>
          <w:tcPr>
            <w:tcW w:w="1012" w:type="dxa"/>
            <w:noWrap/>
            <w:vAlign w:val="center"/>
          </w:tcPr>
          <w:p w14:paraId="672777AE" w14:textId="686BFE86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5 (1.7)</w:t>
            </w:r>
          </w:p>
        </w:tc>
        <w:tc>
          <w:tcPr>
            <w:tcW w:w="1013" w:type="dxa"/>
            <w:noWrap/>
            <w:vAlign w:val="center"/>
          </w:tcPr>
          <w:p w14:paraId="70273CCD" w14:textId="16C2853F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 (0.3)</w:t>
            </w:r>
          </w:p>
        </w:tc>
        <w:tc>
          <w:tcPr>
            <w:tcW w:w="1012" w:type="dxa"/>
            <w:noWrap/>
            <w:vAlign w:val="center"/>
          </w:tcPr>
          <w:p w14:paraId="2C548893" w14:textId="3D0B3C29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3 (1.1)</w:t>
            </w:r>
          </w:p>
        </w:tc>
        <w:tc>
          <w:tcPr>
            <w:tcW w:w="1012" w:type="dxa"/>
            <w:noWrap/>
            <w:vAlign w:val="center"/>
          </w:tcPr>
          <w:p w14:paraId="42082BDF" w14:textId="7281085E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5 (1.6)</w:t>
            </w:r>
          </w:p>
        </w:tc>
        <w:tc>
          <w:tcPr>
            <w:tcW w:w="1013" w:type="dxa"/>
            <w:noWrap/>
            <w:vAlign w:val="center"/>
          </w:tcPr>
          <w:p w14:paraId="4E87D3E4" w14:textId="74DEEAF3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7 (2.1)</w:t>
            </w:r>
          </w:p>
        </w:tc>
        <w:tc>
          <w:tcPr>
            <w:tcW w:w="933" w:type="dxa"/>
            <w:vAlign w:val="center"/>
          </w:tcPr>
          <w:p w14:paraId="4BD8AF6A" w14:textId="35B08492" w:rsidR="00AE1D7D" w:rsidRPr="00072DC8" w:rsidRDefault="00B76711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.</w:t>
            </w:r>
            <w:r w:rsidR="00895D5C" w:rsidRPr="00072DC8">
              <w:rPr>
                <w:rFonts w:eastAsia="Times New Roman" w:cstheme="minorHAnsi"/>
                <w:sz w:val="20"/>
                <w:szCs w:val="20"/>
              </w:rPr>
              <w:t>70</w:t>
            </w:r>
          </w:p>
        </w:tc>
      </w:tr>
      <w:tr w:rsidR="00AE1D7D" w:rsidRPr="00072DC8" w14:paraId="1E3CED03" w14:textId="77777777" w:rsidTr="007F1D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  <w:hideMark/>
          </w:tcPr>
          <w:p w14:paraId="4F0643AB" w14:textId="77777777" w:rsidR="00AE1D7D" w:rsidRPr="00072DC8" w:rsidRDefault="00AE1D7D" w:rsidP="00AE1D7D">
            <w:pPr>
              <w:spacing w:before="240" w:line="480" w:lineRule="auto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Creatinine ≥ 3.0 mg/</w:t>
            </w:r>
            <w:proofErr w:type="spellStart"/>
            <w:r w:rsidRPr="00072DC8">
              <w:rPr>
                <w:b w:val="0"/>
                <w:bCs w:val="0"/>
                <w:sz w:val="20"/>
                <w:szCs w:val="20"/>
              </w:rPr>
              <w:t>dL</w:t>
            </w:r>
            <w:proofErr w:type="spellEnd"/>
          </w:p>
        </w:tc>
        <w:tc>
          <w:tcPr>
            <w:tcW w:w="1012" w:type="dxa"/>
            <w:noWrap/>
            <w:vAlign w:val="center"/>
          </w:tcPr>
          <w:p w14:paraId="3E5ED814" w14:textId="464D3D36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 (1.1)</w:t>
            </w:r>
          </w:p>
        </w:tc>
        <w:tc>
          <w:tcPr>
            <w:tcW w:w="1012" w:type="dxa"/>
            <w:noWrap/>
            <w:vAlign w:val="center"/>
          </w:tcPr>
          <w:p w14:paraId="579452C1" w14:textId="27A68E24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3 (1.6)</w:t>
            </w:r>
          </w:p>
        </w:tc>
        <w:tc>
          <w:tcPr>
            <w:tcW w:w="1012" w:type="dxa"/>
            <w:noWrap/>
            <w:vAlign w:val="center"/>
          </w:tcPr>
          <w:p w14:paraId="703787A2" w14:textId="2DD098FF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 (0.4)</w:t>
            </w:r>
          </w:p>
        </w:tc>
        <w:tc>
          <w:tcPr>
            <w:tcW w:w="1013" w:type="dxa"/>
            <w:noWrap/>
            <w:vAlign w:val="center"/>
          </w:tcPr>
          <w:p w14:paraId="1D5B43AC" w14:textId="1B93A850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 (0.4)</w:t>
            </w:r>
          </w:p>
        </w:tc>
        <w:tc>
          <w:tcPr>
            <w:tcW w:w="1012" w:type="dxa"/>
            <w:noWrap/>
            <w:vAlign w:val="center"/>
          </w:tcPr>
          <w:p w14:paraId="513FCDAA" w14:textId="592AB45E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3 (0.9)</w:t>
            </w:r>
          </w:p>
        </w:tc>
        <w:tc>
          <w:tcPr>
            <w:tcW w:w="1012" w:type="dxa"/>
            <w:noWrap/>
            <w:vAlign w:val="center"/>
          </w:tcPr>
          <w:p w14:paraId="17C1C4BB" w14:textId="1210375E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 (0.7)</w:t>
            </w:r>
          </w:p>
        </w:tc>
        <w:tc>
          <w:tcPr>
            <w:tcW w:w="1013" w:type="dxa"/>
            <w:noWrap/>
            <w:vAlign w:val="center"/>
          </w:tcPr>
          <w:p w14:paraId="7FA508D4" w14:textId="3F7E901D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 (0.3)</w:t>
            </w:r>
          </w:p>
        </w:tc>
        <w:tc>
          <w:tcPr>
            <w:tcW w:w="1012" w:type="dxa"/>
            <w:noWrap/>
            <w:vAlign w:val="center"/>
          </w:tcPr>
          <w:p w14:paraId="7950B77B" w14:textId="730FCA82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 (0.4)</w:t>
            </w:r>
          </w:p>
        </w:tc>
        <w:tc>
          <w:tcPr>
            <w:tcW w:w="1012" w:type="dxa"/>
            <w:noWrap/>
            <w:vAlign w:val="center"/>
          </w:tcPr>
          <w:p w14:paraId="289BDD4D" w14:textId="5B2AF821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4 (1.3)</w:t>
            </w:r>
          </w:p>
        </w:tc>
        <w:tc>
          <w:tcPr>
            <w:tcW w:w="1013" w:type="dxa"/>
            <w:noWrap/>
            <w:vAlign w:val="center"/>
          </w:tcPr>
          <w:p w14:paraId="7E8590EF" w14:textId="26E86AFC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 (0.6)</w:t>
            </w:r>
          </w:p>
        </w:tc>
        <w:tc>
          <w:tcPr>
            <w:tcW w:w="933" w:type="dxa"/>
            <w:vAlign w:val="center"/>
          </w:tcPr>
          <w:p w14:paraId="65162957" w14:textId="07842E54" w:rsidR="00AE1D7D" w:rsidRPr="00072DC8" w:rsidRDefault="00F24279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.</w:t>
            </w:r>
            <w:r w:rsidR="00895D5C" w:rsidRPr="00072DC8">
              <w:rPr>
                <w:rFonts w:eastAsia="Times New Roman" w:cstheme="minorHAnsi"/>
                <w:sz w:val="20"/>
                <w:szCs w:val="20"/>
              </w:rPr>
              <w:t>91</w:t>
            </w:r>
          </w:p>
        </w:tc>
      </w:tr>
      <w:tr w:rsidR="00AE1D7D" w:rsidRPr="00072DC8" w14:paraId="1D3E5158" w14:textId="77777777" w:rsidTr="007F1D9E">
        <w:trPr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  <w:hideMark/>
          </w:tcPr>
          <w:p w14:paraId="225D4FFA" w14:textId="77777777" w:rsidR="00AE1D7D" w:rsidRPr="00072DC8" w:rsidRDefault="00AE1D7D" w:rsidP="00AE1D7D">
            <w:pPr>
              <w:spacing w:before="240" w:line="480" w:lineRule="auto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 xml:space="preserve">Potassium &gt; 5.5 </w:t>
            </w:r>
            <w:proofErr w:type="spellStart"/>
            <w:r w:rsidRPr="00072DC8">
              <w:rPr>
                <w:b w:val="0"/>
                <w:bCs w:val="0"/>
                <w:sz w:val="20"/>
                <w:szCs w:val="20"/>
              </w:rPr>
              <w:t>mmol</w:t>
            </w:r>
            <w:proofErr w:type="spellEnd"/>
            <w:r w:rsidRPr="00072DC8">
              <w:rPr>
                <w:b w:val="0"/>
                <w:bCs w:val="0"/>
                <w:sz w:val="20"/>
                <w:szCs w:val="20"/>
              </w:rPr>
              <w:t>/L</w:t>
            </w:r>
          </w:p>
        </w:tc>
        <w:tc>
          <w:tcPr>
            <w:tcW w:w="1012" w:type="dxa"/>
            <w:noWrap/>
            <w:vAlign w:val="center"/>
          </w:tcPr>
          <w:p w14:paraId="70D1F306" w14:textId="1C321D75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2 (6.5)</w:t>
            </w:r>
          </w:p>
        </w:tc>
        <w:tc>
          <w:tcPr>
            <w:tcW w:w="1012" w:type="dxa"/>
            <w:noWrap/>
            <w:vAlign w:val="center"/>
          </w:tcPr>
          <w:p w14:paraId="416518C7" w14:textId="3BA7D31F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1 (11.2)</w:t>
            </w:r>
          </w:p>
        </w:tc>
        <w:tc>
          <w:tcPr>
            <w:tcW w:w="1012" w:type="dxa"/>
            <w:noWrap/>
            <w:vAlign w:val="center"/>
          </w:tcPr>
          <w:p w14:paraId="5E745DD6" w14:textId="368A29D5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8 (6.9)</w:t>
            </w:r>
          </w:p>
        </w:tc>
        <w:tc>
          <w:tcPr>
            <w:tcW w:w="1013" w:type="dxa"/>
            <w:noWrap/>
            <w:vAlign w:val="center"/>
          </w:tcPr>
          <w:p w14:paraId="3140C8E3" w14:textId="0AACCE6C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1 (8.2)</w:t>
            </w:r>
          </w:p>
        </w:tc>
        <w:tc>
          <w:tcPr>
            <w:tcW w:w="1012" w:type="dxa"/>
            <w:noWrap/>
            <w:vAlign w:val="center"/>
          </w:tcPr>
          <w:p w14:paraId="1D6786C2" w14:textId="56564DD8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9 (5.8)</w:t>
            </w:r>
          </w:p>
        </w:tc>
        <w:tc>
          <w:tcPr>
            <w:tcW w:w="1012" w:type="dxa"/>
            <w:noWrap/>
            <w:vAlign w:val="center"/>
          </w:tcPr>
          <w:p w14:paraId="27A96F3C" w14:textId="1328DF14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39 (12.9)</w:t>
            </w:r>
          </w:p>
        </w:tc>
        <w:tc>
          <w:tcPr>
            <w:tcW w:w="1013" w:type="dxa"/>
            <w:noWrap/>
            <w:vAlign w:val="center"/>
          </w:tcPr>
          <w:p w14:paraId="2A1D1176" w14:textId="756B7449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1 (7.2)</w:t>
            </w:r>
          </w:p>
        </w:tc>
        <w:tc>
          <w:tcPr>
            <w:tcW w:w="1012" w:type="dxa"/>
            <w:noWrap/>
            <w:vAlign w:val="center"/>
          </w:tcPr>
          <w:p w14:paraId="3833AC57" w14:textId="3FD8C05B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38 (13.8)</w:t>
            </w:r>
          </w:p>
        </w:tc>
        <w:tc>
          <w:tcPr>
            <w:tcW w:w="1012" w:type="dxa"/>
            <w:noWrap/>
            <w:vAlign w:val="center"/>
          </w:tcPr>
          <w:p w14:paraId="31676298" w14:textId="1A7DFF1B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4 (7.7)</w:t>
            </w:r>
          </w:p>
        </w:tc>
        <w:tc>
          <w:tcPr>
            <w:tcW w:w="1013" w:type="dxa"/>
            <w:noWrap/>
            <w:vAlign w:val="center"/>
          </w:tcPr>
          <w:p w14:paraId="663E24A7" w14:textId="3D5CFF04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41 (12.1)</w:t>
            </w:r>
          </w:p>
        </w:tc>
        <w:tc>
          <w:tcPr>
            <w:tcW w:w="933" w:type="dxa"/>
            <w:vAlign w:val="center"/>
          </w:tcPr>
          <w:p w14:paraId="791106C9" w14:textId="3B92FE2E" w:rsidR="00AE1D7D" w:rsidRPr="00072DC8" w:rsidRDefault="00F24279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.</w:t>
            </w:r>
            <w:r w:rsidR="00895D5C" w:rsidRPr="00072DC8">
              <w:rPr>
                <w:rFonts w:eastAsia="Times New Roman" w:cstheme="minorHAnsi"/>
                <w:sz w:val="20"/>
                <w:szCs w:val="20"/>
              </w:rPr>
              <w:t>60</w:t>
            </w:r>
          </w:p>
        </w:tc>
      </w:tr>
      <w:tr w:rsidR="00AE1D7D" w:rsidRPr="00072DC8" w14:paraId="7C33DDB6" w14:textId="77777777" w:rsidTr="007F1D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  <w:hideMark/>
          </w:tcPr>
          <w:p w14:paraId="7AC36E6A" w14:textId="77777777" w:rsidR="00AE1D7D" w:rsidRPr="00072DC8" w:rsidRDefault="00AE1D7D" w:rsidP="00AE1D7D">
            <w:pPr>
              <w:spacing w:before="240" w:line="480" w:lineRule="auto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 xml:space="preserve">Potassium &gt; 6.0 </w:t>
            </w:r>
            <w:proofErr w:type="spellStart"/>
            <w:r w:rsidRPr="00072DC8">
              <w:rPr>
                <w:b w:val="0"/>
                <w:bCs w:val="0"/>
                <w:sz w:val="20"/>
                <w:szCs w:val="20"/>
              </w:rPr>
              <w:t>mmol</w:t>
            </w:r>
            <w:proofErr w:type="spellEnd"/>
            <w:r w:rsidRPr="00072DC8">
              <w:rPr>
                <w:b w:val="0"/>
                <w:bCs w:val="0"/>
                <w:sz w:val="20"/>
                <w:szCs w:val="20"/>
              </w:rPr>
              <w:t>/L</w:t>
            </w:r>
          </w:p>
        </w:tc>
        <w:tc>
          <w:tcPr>
            <w:tcW w:w="1012" w:type="dxa"/>
            <w:noWrap/>
            <w:vAlign w:val="center"/>
          </w:tcPr>
          <w:p w14:paraId="366FC35B" w14:textId="49A0C701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4 (2.2)</w:t>
            </w:r>
          </w:p>
        </w:tc>
        <w:tc>
          <w:tcPr>
            <w:tcW w:w="1012" w:type="dxa"/>
            <w:noWrap/>
            <w:vAlign w:val="center"/>
          </w:tcPr>
          <w:p w14:paraId="78A654CB" w14:textId="305B1026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4 (2.1)</w:t>
            </w:r>
          </w:p>
        </w:tc>
        <w:tc>
          <w:tcPr>
            <w:tcW w:w="1012" w:type="dxa"/>
            <w:noWrap/>
            <w:vAlign w:val="center"/>
          </w:tcPr>
          <w:p w14:paraId="200FEEAD" w14:textId="6D7396E2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5 (1.9)</w:t>
            </w:r>
          </w:p>
        </w:tc>
        <w:tc>
          <w:tcPr>
            <w:tcW w:w="1013" w:type="dxa"/>
            <w:noWrap/>
            <w:vAlign w:val="center"/>
          </w:tcPr>
          <w:p w14:paraId="1E44314D" w14:textId="2277B20B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4 (1.6)</w:t>
            </w:r>
          </w:p>
        </w:tc>
        <w:tc>
          <w:tcPr>
            <w:tcW w:w="1012" w:type="dxa"/>
            <w:noWrap/>
            <w:vAlign w:val="center"/>
          </w:tcPr>
          <w:p w14:paraId="39241145" w14:textId="47F52D30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5 (1.5)</w:t>
            </w:r>
          </w:p>
        </w:tc>
        <w:tc>
          <w:tcPr>
            <w:tcW w:w="1012" w:type="dxa"/>
            <w:noWrap/>
            <w:vAlign w:val="center"/>
          </w:tcPr>
          <w:p w14:paraId="37B743AE" w14:textId="2202B226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9 (3.0)</w:t>
            </w:r>
          </w:p>
        </w:tc>
        <w:tc>
          <w:tcPr>
            <w:tcW w:w="1013" w:type="dxa"/>
            <w:noWrap/>
            <w:vAlign w:val="center"/>
          </w:tcPr>
          <w:p w14:paraId="0CAC4C38" w14:textId="365906DC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3 (1.0)</w:t>
            </w:r>
          </w:p>
        </w:tc>
        <w:tc>
          <w:tcPr>
            <w:tcW w:w="1012" w:type="dxa"/>
            <w:noWrap/>
            <w:vAlign w:val="center"/>
          </w:tcPr>
          <w:p w14:paraId="48F4CA4C" w14:textId="795848E2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7 (2.5)</w:t>
            </w:r>
          </w:p>
        </w:tc>
        <w:tc>
          <w:tcPr>
            <w:tcW w:w="1012" w:type="dxa"/>
            <w:noWrap/>
            <w:vAlign w:val="center"/>
          </w:tcPr>
          <w:p w14:paraId="7201AA29" w14:textId="6EB05E9C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6 (1.9)</w:t>
            </w:r>
          </w:p>
        </w:tc>
        <w:tc>
          <w:tcPr>
            <w:tcW w:w="1013" w:type="dxa"/>
            <w:noWrap/>
            <w:vAlign w:val="center"/>
          </w:tcPr>
          <w:p w14:paraId="44E9DDF5" w14:textId="33B02282" w:rsidR="00AE1D7D" w:rsidRPr="00072DC8" w:rsidRDefault="00AE1D7D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0 (2.9)</w:t>
            </w:r>
          </w:p>
        </w:tc>
        <w:tc>
          <w:tcPr>
            <w:tcW w:w="933" w:type="dxa"/>
            <w:vAlign w:val="center"/>
          </w:tcPr>
          <w:p w14:paraId="5AF4CB9B" w14:textId="67432890" w:rsidR="00AE1D7D" w:rsidRPr="00072DC8" w:rsidRDefault="00F24279" w:rsidP="00AE1D7D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.</w:t>
            </w:r>
            <w:r w:rsidR="00895D5C" w:rsidRPr="00072DC8">
              <w:rPr>
                <w:rFonts w:eastAsia="Times New Roman" w:cstheme="minorHAnsi"/>
                <w:sz w:val="20"/>
                <w:szCs w:val="20"/>
              </w:rPr>
              <w:t>73</w:t>
            </w:r>
          </w:p>
        </w:tc>
      </w:tr>
      <w:tr w:rsidR="00AE1D7D" w:rsidRPr="00072DC8" w14:paraId="6C6CC056" w14:textId="77777777" w:rsidTr="007F1D9E">
        <w:trPr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  <w:hideMark/>
          </w:tcPr>
          <w:p w14:paraId="6CCD783D" w14:textId="3C6D3F39" w:rsidR="00AE1D7D" w:rsidRPr="00072DC8" w:rsidRDefault="00AE1D7D" w:rsidP="00AE1D7D">
            <w:pPr>
              <w:spacing w:before="240" w:line="480" w:lineRule="auto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Discontinuation of study drug</w:t>
            </w:r>
          </w:p>
        </w:tc>
        <w:tc>
          <w:tcPr>
            <w:tcW w:w="1012" w:type="dxa"/>
            <w:noWrap/>
            <w:vAlign w:val="center"/>
          </w:tcPr>
          <w:p w14:paraId="218AB65F" w14:textId="37FF3F5D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40 (21.7)</w:t>
            </w:r>
          </w:p>
        </w:tc>
        <w:tc>
          <w:tcPr>
            <w:tcW w:w="1012" w:type="dxa"/>
            <w:noWrap/>
            <w:vAlign w:val="center"/>
          </w:tcPr>
          <w:p w14:paraId="618317E0" w14:textId="30874B03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5 (13.3)</w:t>
            </w:r>
          </w:p>
        </w:tc>
        <w:tc>
          <w:tcPr>
            <w:tcW w:w="1012" w:type="dxa"/>
            <w:noWrap/>
            <w:vAlign w:val="center"/>
          </w:tcPr>
          <w:p w14:paraId="7D37E382" w14:textId="06705963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58 (22.3)</w:t>
            </w:r>
          </w:p>
        </w:tc>
        <w:tc>
          <w:tcPr>
            <w:tcW w:w="1013" w:type="dxa"/>
            <w:noWrap/>
            <w:vAlign w:val="center"/>
          </w:tcPr>
          <w:p w14:paraId="641FEB16" w14:textId="64F61B4C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52 (20.2)</w:t>
            </w:r>
          </w:p>
        </w:tc>
        <w:tc>
          <w:tcPr>
            <w:tcW w:w="1012" w:type="dxa"/>
            <w:noWrap/>
            <w:vAlign w:val="center"/>
          </w:tcPr>
          <w:p w14:paraId="378A8462" w14:textId="23D35C7C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48 (14.8)</w:t>
            </w:r>
          </w:p>
        </w:tc>
        <w:tc>
          <w:tcPr>
            <w:tcW w:w="1012" w:type="dxa"/>
            <w:noWrap/>
            <w:vAlign w:val="center"/>
          </w:tcPr>
          <w:p w14:paraId="580571D3" w14:textId="5C7911E7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43 (14.2)</w:t>
            </w:r>
          </w:p>
        </w:tc>
        <w:tc>
          <w:tcPr>
            <w:tcW w:w="1013" w:type="dxa"/>
            <w:noWrap/>
            <w:vAlign w:val="center"/>
          </w:tcPr>
          <w:p w14:paraId="63EC9DC4" w14:textId="106906F5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36 (12.4)</w:t>
            </w:r>
          </w:p>
        </w:tc>
        <w:tc>
          <w:tcPr>
            <w:tcW w:w="1012" w:type="dxa"/>
            <w:noWrap/>
            <w:vAlign w:val="center"/>
          </w:tcPr>
          <w:p w14:paraId="076D5A8C" w14:textId="4AF10089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8 (10.2)</w:t>
            </w:r>
          </w:p>
        </w:tc>
        <w:tc>
          <w:tcPr>
            <w:tcW w:w="1012" w:type="dxa"/>
            <w:noWrap/>
            <w:vAlign w:val="center"/>
          </w:tcPr>
          <w:p w14:paraId="09376762" w14:textId="7F2A8286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43 (13.7)</w:t>
            </w:r>
          </w:p>
        </w:tc>
        <w:tc>
          <w:tcPr>
            <w:tcW w:w="1013" w:type="dxa"/>
            <w:noWrap/>
            <w:vAlign w:val="center"/>
          </w:tcPr>
          <w:p w14:paraId="2D85C8C2" w14:textId="072897D7" w:rsidR="00AE1D7D" w:rsidRPr="00072DC8" w:rsidRDefault="00AE1D7D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51 (15.0)</w:t>
            </w:r>
          </w:p>
        </w:tc>
        <w:tc>
          <w:tcPr>
            <w:tcW w:w="933" w:type="dxa"/>
            <w:vAlign w:val="center"/>
          </w:tcPr>
          <w:p w14:paraId="00739020" w14:textId="01BDB585" w:rsidR="00AE1D7D" w:rsidRPr="00072DC8" w:rsidRDefault="00F24279" w:rsidP="00AE1D7D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.</w:t>
            </w:r>
            <w:r w:rsidR="00895D5C" w:rsidRPr="00072DC8">
              <w:rPr>
                <w:rFonts w:eastAsia="Times New Roman" w:cstheme="minorHAnsi"/>
                <w:sz w:val="20"/>
                <w:szCs w:val="20"/>
              </w:rPr>
              <w:t>39</w:t>
            </w:r>
          </w:p>
        </w:tc>
      </w:tr>
    </w:tbl>
    <w:p w14:paraId="0F66DDB1" w14:textId="76C1136F" w:rsidR="00CB7829" w:rsidRPr="00072DC8" w:rsidRDefault="00665A0E" w:rsidP="00CB7829">
      <w:pPr>
        <w:spacing w:before="240" w:after="0" w:line="240" w:lineRule="auto"/>
        <w:rPr>
          <w:rFonts w:ascii="OTNEJMScalaSansLF" w:hAnsi="OTNEJMScalaSansLF" w:cs="OTNEJMScalaSansLF"/>
          <w:sz w:val="16"/>
          <w:szCs w:val="16"/>
        </w:rPr>
      </w:pPr>
      <w:r w:rsidRPr="00072DC8">
        <w:rPr>
          <w:rFonts w:ascii="OTNEJMScalaSansLF" w:hAnsi="OTNEJMScalaSansLF" w:cs="OTNEJMScalaSansLF"/>
          <w:sz w:val="16"/>
          <w:szCs w:val="16"/>
        </w:rPr>
        <w:t xml:space="preserve">MRA denotes mineralocorticoid receptor antagonist, </w:t>
      </w:r>
      <w:r w:rsidR="00CB7829" w:rsidRPr="00072DC8">
        <w:rPr>
          <w:rFonts w:ascii="OTNEJMScalaSansLF" w:hAnsi="OTNEJMScalaSansLF" w:cs="OTNEJMScalaSansLF"/>
          <w:sz w:val="16"/>
          <w:szCs w:val="16"/>
        </w:rPr>
        <w:t xml:space="preserve">SBP systolic blood pressure. P-values are for interaction between </w:t>
      </w:r>
      <w:r w:rsidR="00065300" w:rsidRPr="00072DC8">
        <w:rPr>
          <w:rFonts w:ascii="OTNEJMScalaSansLF" w:hAnsi="OTNEJMScalaSansLF" w:cs="OTNEJMScalaSansLF"/>
          <w:sz w:val="16"/>
          <w:szCs w:val="16"/>
        </w:rPr>
        <w:t>systolic blood</w:t>
      </w:r>
      <w:r w:rsidR="00CB7829" w:rsidRPr="00072DC8">
        <w:rPr>
          <w:rFonts w:ascii="OTNEJMScalaSansLF" w:hAnsi="OTNEJMScalaSansLF" w:cs="OTNEJMScalaSansLF"/>
          <w:sz w:val="16"/>
          <w:szCs w:val="16"/>
        </w:rPr>
        <w:t xml:space="preserve"> pressure</w:t>
      </w:r>
      <w:r w:rsidR="00065300" w:rsidRPr="00072DC8">
        <w:rPr>
          <w:rFonts w:ascii="OTNEJMScalaSansLF" w:hAnsi="OTNEJMScalaSansLF" w:cs="OTNEJMScalaSansLF"/>
          <w:sz w:val="16"/>
          <w:szCs w:val="16"/>
        </w:rPr>
        <w:t xml:space="preserve"> </w:t>
      </w:r>
      <w:r w:rsidR="00F95736" w:rsidRPr="00072DC8">
        <w:rPr>
          <w:rFonts w:ascii="OTNEJMScalaSansLF" w:hAnsi="OTNEJMScalaSansLF" w:cs="OTNEJMScalaSansLF"/>
          <w:sz w:val="16"/>
          <w:szCs w:val="16"/>
        </w:rPr>
        <w:t>categories</w:t>
      </w:r>
      <w:r w:rsidR="00CB7829" w:rsidRPr="00072DC8">
        <w:rPr>
          <w:rFonts w:ascii="OTNEJMScalaSansLF" w:hAnsi="OTNEJMScalaSansLF" w:cs="OTNEJMScalaSansLF"/>
          <w:sz w:val="16"/>
          <w:szCs w:val="16"/>
        </w:rPr>
        <w:t xml:space="preserve"> and treatment effect.</w:t>
      </w:r>
    </w:p>
    <w:p w14:paraId="7853997A" w14:textId="2C5D668C" w:rsidR="00CB7829" w:rsidRPr="00072DC8" w:rsidRDefault="00CB7829" w:rsidP="00CB7829">
      <w:pPr>
        <w:spacing w:before="240" w:line="240" w:lineRule="auto"/>
        <w:rPr>
          <w:bCs/>
          <w:sz w:val="16"/>
          <w:szCs w:val="16"/>
        </w:rPr>
      </w:pPr>
      <w:r w:rsidRPr="00072DC8">
        <w:rPr>
          <w:bCs/>
          <w:sz w:val="16"/>
          <w:szCs w:val="16"/>
        </w:rPr>
        <w:t xml:space="preserve">*Patients with baseline SBP lower than 85 mmHg were excluded from this analysis       </w:t>
      </w:r>
    </w:p>
    <w:p w14:paraId="5BE518CB" w14:textId="77777777" w:rsidR="003E18EE" w:rsidRPr="00072DC8" w:rsidRDefault="003E18EE" w:rsidP="003E18EE">
      <w:pPr>
        <w:spacing w:before="240" w:line="240" w:lineRule="auto"/>
        <w:rPr>
          <w:bCs/>
          <w:sz w:val="16"/>
          <w:szCs w:val="16"/>
        </w:rPr>
      </w:pPr>
      <w:r w:rsidRPr="00072DC8">
        <w:rPr>
          <w:bCs/>
          <w:sz w:val="16"/>
          <w:szCs w:val="16"/>
        </w:rPr>
        <w:t>†P value not provided because of few events</w:t>
      </w:r>
    </w:p>
    <w:p w14:paraId="1633CA50" w14:textId="77777777" w:rsidR="003E18EE" w:rsidRPr="00072DC8" w:rsidRDefault="003E18EE" w:rsidP="00CB7829">
      <w:pPr>
        <w:spacing w:before="240" w:line="240" w:lineRule="auto"/>
        <w:rPr>
          <w:bCs/>
          <w:sz w:val="16"/>
          <w:szCs w:val="16"/>
        </w:rPr>
      </w:pPr>
    </w:p>
    <w:p w14:paraId="1C2581B8" w14:textId="77777777" w:rsidR="00A36454" w:rsidRPr="00072DC8" w:rsidRDefault="00A36454">
      <w:pPr>
        <w:rPr>
          <w:b/>
        </w:rPr>
      </w:pPr>
      <w:r w:rsidRPr="00072DC8">
        <w:rPr>
          <w:b/>
        </w:rPr>
        <w:br w:type="page"/>
      </w:r>
    </w:p>
    <w:p w14:paraId="52D9B28C" w14:textId="57C5A139" w:rsidR="00765ED0" w:rsidRPr="00072DC8" w:rsidRDefault="00765ED0" w:rsidP="00765ED0">
      <w:pPr>
        <w:spacing w:after="0" w:line="240" w:lineRule="auto"/>
      </w:pPr>
      <w:r w:rsidRPr="00072DC8">
        <w:rPr>
          <w:b/>
        </w:rPr>
        <w:t>Table S11.</w:t>
      </w:r>
      <w:r w:rsidRPr="00072DC8">
        <w:t xml:space="preserve"> </w:t>
      </w:r>
      <w:r w:rsidRPr="00072DC8">
        <w:rPr>
          <w:b/>
        </w:rPr>
        <w:t>Rate of adverse effects and permanent study drug discontinuation according treatment and SBP categories in the RALES trial population.</w:t>
      </w:r>
    </w:p>
    <w:p w14:paraId="734F9A2F" w14:textId="77777777" w:rsidR="00A36454" w:rsidRPr="00072DC8" w:rsidRDefault="00A36454" w:rsidP="00A36454">
      <w:pPr>
        <w:spacing w:after="0" w:line="240" w:lineRule="auto"/>
      </w:pPr>
    </w:p>
    <w:tbl>
      <w:tblPr>
        <w:tblStyle w:val="Tableausimple4"/>
        <w:tblW w:w="13608" w:type="dxa"/>
        <w:tblLayout w:type="fixed"/>
        <w:tblLook w:val="04A0" w:firstRow="1" w:lastRow="0" w:firstColumn="1" w:lastColumn="0" w:noHBand="0" w:noVBand="1"/>
      </w:tblPr>
      <w:tblGrid>
        <w:gridCol w:w="2552"/>
        <w:gridCol w:w="1012"/>
        <w:gridCol w:w="1012"/>
        <w:gridCol w:w="1012"/>
        <w:gridCol w:w="1013"/>
        <w:gridCol w:w="1012"/>
        <w:gridCol w:w="1012"/>
        <w:gridCol w:w="1013"/>
        <w:gridCol w:w="1012"/>
        <w:gridCol w:w="1012"/>
        <w:gridCol w:w="1013"/>
        <w:gridCol w:w="933"/>
      </w:tblGrid>
      <w:tr w:rsidR="009D6D6C" w:rsidRPr="00072DC8" w14:paraId="4C639AAD" w14:textId="77777777" w:rsidTr="009B77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</w:tcPr>
          <w:p w14:paraId="765FE970" w14:textId="77777777" w:rsidR="009D6D6C" w:rsidRPr="00072DC8" w:rsidRDefault="009D6D6C" w:rsidP="00FC5AE3">
            <w:pPr>
              <w:spacing w:before="240" w:line="48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23" w:type="dxa"/>
            <w:gridSpan w:val="10"/>
            <w:noWrap/>
            <w:vAlign w:val="center"/>
          </w:tcPr>
          <w:p w14:paraId="588B6B1E" w14:textId="4927858F" w:rsidR="009D6D6C" w:rsidRPr="00072DC8" w:rsidRDefault="009D6D6C" w:rsidP="00FC5AE3">
            <w:pPr>
              <w:spacing w:before="24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072DC8">
              <w:rPr>
                <w:bCs w:val="0"/>
                <w:sz w:val="20"/>
                <w:szCs w:val="20"/>
              </w:rPr>
              <w:t xml:space="preserve">Adverse </w:t>
            </w:r>
            <w:r w:rsidR="003238C9" w:rsidRPr="00072DC8">
              <w:rPr>
                <w:bCs w:val="0"/>
                <w:sz w:val="20"/>
                <w:szCs w:val="20"/>
              </w:rPr>
              <w:t>Effects</w:t>
            </w:r>
            <w:r w:rsidRPr="00072DC8">
              <w:rPr>
                <w:bCs w:val="0"/>
                <w:sz w:val="20"/>
                <w:szCs w:val="20"/>
              </w:rPr>
              <w:t>, n (%)</w:t>
            </w:r>
          </w:p>
        </w:tc>
        <w:tc>
          <w:tcPr>
            <w:tcW w:w="933" w:type="dxa"/>
            <w:vAlign w:val="center"/>
          </w:tcPr>
          <w:p w14:paraId="77993A6F" w14:textId="77777777" w:rsidR="009D6D6C" w:rsidRPr="00072DC8" w:rsidRDefault="009D6D6C" w:rsidP="00FC5AE3">
            <w:pPr>
              <w:spacing w:before="24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</w:p>
        </w:tc>
      </w:tr>
      <w:tr w:rsidR="00074CF4" w:rsidRPr="00072DC8" w14:paraId="75EDDEEB" w14:textId="77777777" w:rsidTr="009B77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  <w:hideMark/>
          </w:tcPr>
          <w:p w14:paraId="2431BD7C" w14:textId="160117D1" w:rsidR="00074CF4" w:rsidRPr="00072DC8" w:rsidRDefault="008603C7" w:rsidP="00FC5AE3">
            <w:pPr>
              <w:spacing w:before="240" w:line="48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Variable</w:t>
            </w:r>
          </w:p>
        </w:tc>
        <w:tc>
          <w:tcPr>
            <w:tcW w:w="2024" w:type="dxa"/>
            <w:gridSpan w:val="2"/>
            <w:noWrap/>
            <w:vAlign w:val="center"/>
            <w:hideMark/>
          </w:tcPr>
          <w:p w14:paraId="233F0156" w14:textId="4D37D671" w:rsidR="00074CF4" w:rsidRPr="00072DC8" w:rsidRDefault="00074CF4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rFonts w:cstheme="minorHAnsi"/>
                <w:b/>
                <w:bCs/>
                <w:sz w:val="20"/>
                <w:szCs w:val="20"/>
              </w:rPr>
              <w:t>≤</w:t>
            </w:r>
            <w:r w:rsidRPr="00072DC8">
              <w:rPr>
                <w:b/>
                <w:bCs/>
                <w:sz w:val="20"/>
                <w:szCs w:val="20"/>
              </w:rPr>
              <w:t>105 mmHg</w:t>
            </w:r>
          </w:p>
        </w:tc>
        <w:tc>
          <w:tcPr>
            <w:tcW w:w="2025" w:type="dxa"/>
            <w:gridSpan w:val="2"/>
            <w:noWrap/>
            <w:vAlign w:val="center"/>
            <w:hideMark/>
          </w:tcPr>
          <w:p w14:paraId="4322F810" w14:textId="64D906BF" w:rsidR="00074CF4" w:rsidRPr="00072DC8" w:rsidRDefault="00074CF4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 xml:space="preserve">&gt;105 to </w:t>
            </w:r>
            <w:r w:rsidRPr="00072DC8">
              <w:rPr>
                <w:rFonts w:cstheme="minorHAnsi"/>
                <w:b/>
                <w:bCs/>
                <w:sz w:val="20"/>
                <w:szCs w:val="20"/>
              </w:rPr>
              <w:t>≤</w:t>
            </w:r>
            <w:r w:rsidRPr="00072DC8">
              <w:rPr>
                <w:b/>
                <w:bCs/>
                <w:sz w:val="20"/>
                <w:szCs w:val="20"/>
              </w:rPr>
              <w:t>115 mmHg</w:t>
            </w:r>
          </w:p>
        </w:tc>
        <w:tc>
          <w:tcPr>
            <w:tcW w:w="2024" w:type="dxa"/>
            <w:gridSpan w:val="2"/>
            <w:noWrap/>
            <w:vAlign w:val="center"/>
            <w:hideMark/>
          </w:tcPr>
          <w:p w14:paraId="2F936404" w14:textId="07F7F3CF" w:rsidR="00074CF4" w:rsidRPr="00072DC8" w:rsidRDefault="00074CF4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 xml:space="preserve">&gt;115 to </w:t>
            </w:r>
            <w:r w:rsidRPr="00072DC8">
              <w:rPr>
                <w:rFonts w:cstheme="minorHAnsi"/>
                <w:b/>
                <w:bCs/>
                <w:sz w:val="20"/>
                <w:szCs w:val="20"/>
              </w:rPr>
              <w:t>≤</w:t>
            </w:r>
            <w:r w:rsidRPr="00072DC8">
              <w:rPr>
                <w:b/>
                <w:bCs/>
                <w:sz w:val="20"/>
                <w:szCs w:val="20"/>
              </w:rPr>
              <w:t>125 mmHg</w:t>
            </w:r>
          </w:p>
        </w:tc>
        <w:tc>
          <w:tcPr>
            <w:tcW w:w="2025" w:type="dxa"/>
            <w:gridSpan w:val="2"/>
            <w:noWrap/>
            <w:vAlign w:val="center"/>
            <w:hideMark/>
          </w:tcPr>
          <w:p w14:paraId="4470BE00" w14:textId="13A9EA51" w:rsidR="00074CF4" w:rsidRPr="00072DC8" w:rsidRDefault="00074CF4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 xml:space="preserve">&gt;125 to </w:t>
            </w:r>
            <w:r w:rsidRPr="00072DC8">
              <w:rPr>
                <w:rFonts w:cstheme="minorHAnsi"/>
                <w:b/>
                <w:bCs/>
                <w:sz w:val="20"/>
                <w:szCs w:val="20"/>
              </w:rPr>
              <w:t>≤</w:t>
            </w:r>
            <w:r w:rsidRPr="00072DC8">
              <w:rPr>
                <w:b/>
                <w:bCs/>
                <w:sz w:val="20"/>
                <w:szCs w:val="20"/>
              </w:rPr>
              <w:t>135 mmHg</w:t>
            </w:r>
          </w:p>
        </w:tc>
        <w:tc>
          <w:tcPr>
            <w:tcW w:w="2025" w:type="dxa"/>
            <w:gridSpan w:val="2"/>
            <w:noWrap/>
            <w:vAlign w:val="center"/>
            <w:hideMark/>
          </w:tcPr>
          <w:p w14:paraId="3435E9F5" w14:textId="1CD31432" w:rsidR="00074CF4" w:rsidRPr="00072DC8" w:rsidRDefault="00074CF4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&gt;135 mmHg</w:t>
            </w:r>
          </w:p>
        </w:tc>
        <w:tc>
          <w:tcPr>
            <w:tcW w:w="933" w:type="dxa"/>
            <w:vAlign w:val="center"/>
          </w:tcPr>
          <w:p w14:paraId="135D1B52" w14:textId="5BF6F4CF" w:rsidR="00074CF4" w:rsidRPr="00072DC8" w:rsidRDefault="00074CF4" w:rsidP="00FC5AE3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P</w:t>
            </w:r>
            <w:r w:rsidR="00B50740" w:rsidRPr="00072DC8">
              <w:rPr>
                <w:b/>
                <w:bCs/>
                <w:sz w:val="20"/>
                <w:szCs w:val="20"/>
              </w:rPr>
              <w:t xml:space="preserve"> value</w:t>
            </w:r>
          </w:p>
        </w:tc>
      </w:tr>
      <w:tr w:rsidR="005752D5" w:rsidRPr="00072DC8" w14:paraId="73013CC0" w14:textId="77777777" w:rsidTr="005752D5">
        <w:trPr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hideMark/>
          </w:tcPr>
          <w:p w14:paraId="418DDE2C" w14:textId="77777777" w:rsidR="005752D5" w:rsidRPr="00072DC8" w:rsidRDefault="005752D5" w:rsidP="005752D5">
            <w:pPr>
              <w:spacing w:before="240" w:line="48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2" w:type="dxa"/>
            <w:noWrap/>
          </w:tcPr>
          <w:p w14:paraId="76DEF667" w14:textId="77777777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Placebo</w:t>
            </w:r>
          </w:p>
          <w:p w14:paraId="2CB03B4A" w14:textId="629FB950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rFonts w:eastAsia="Times New Roman" w:cstheme="minorHAnsi"/>
                <w:b/>
                <w:sz w:val="20"/>
                <w:szCs w:val="20"/>
              </w:rPr>
              <w:t>(N=179)</w:t>
            </w:r>
          </w:p>
        </w:tc>
        <w:tc>
          <w:tcPr>
            <w:tcW w:w="1012" w:type="dxa"/>
            <w:noWrap/>
          </w:tcPr>
          <w:p w14:paraId="3D8362D1" w14:textId="77777777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MRA</w:t>
            </w:r>
          </w:p>
          <w:p w14:paraId="3585239B" w14:textId="7472C277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rFonts w:eastAsia="Times New Roman" w:cstheme="minorHAnsi"/>
                <w:b/>
                <w:sz w:val="20"/>
                <w:szCs w:val="20"/>
              </w:rPr>
              <w:t>(N=151)</w:t>
            </w:r>
          </w:p>
        </w:tc>
        <w:tc>
          <w:tcPr>
            <w:tcW w:w="1012" w:type="dxa"/>
            <w:noWrap/>
          </w:tcPr>
          <w:p w14:paraId="6112028A" w14:textId="77777777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Placebo</w:t>
            </w:r>
          </w:p>
          <w:p w14:paraId="3FBEBFE4" w14:textId="0AF8583B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rFonts w:eastAsia="Times New Roman" w:cstheme="minorHAnsi"/>
                <w:b/>
                <w:sz w:val="20"/>
                <w:szCs w:val="20"/>
              </w:rPr>
              <w:t>(N=171)</w:t>
            </w:r>
          </w:p>
        </w:tc>
        <w:tc>
          <w:tcPr>
            <w:tcW w:w="1013" w:type="dxa"/>
            <w:noWrap/>
          </w:tcPr>
          <w:p w14:paraId="69349057" w14:textId="77777777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MRA</w:t>
            </w:r>
          </w:p>
          <w:p w14:paraId="55AE2766" w14:textId="2092541E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rFonts w:eastAsia="Times New Roman" w:cstheme="minorHAnsi"/>
                <w:b/>
                <w:sz w:val="20"/>
                <w:szCs w:val="20"/>
              </w:rPr>
              <w:t>(N=182)</w:t>
            </w:r>
          </w:p>
        </w:tc>
        <w:tc>
          <w:tcPr>
            <w:tcW w:w="1012" w:type="dxa"/>
            <w:noWrap/>
          </w:tcPr>
          <w:p w14:paraId="47E3154E" w14:textId="77777777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Placebo</w:t>
            </w:r>
          </w:p>
          <w:p w14:paraId="11D02951" w14:textId="6DB51B23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rFonts w:eastAsia="Times New Roman" w:cstheme="minorHAnsi"/>
                <w:b/>
                <w:sz w:val="20"/>
                <w:szCs w:val="20"/>
              </w:rPr>
              <w:t>(N=170)</w:t>
            </w:r>
          </w:p>
        </w:tc>
        <w:tc>
          <w:tcPr>
            <w:tcW w:w="1012" w:type="dxa"/>
            <w:noWrap/>
          </w:tcPr>
          <w:p w14:paraId="7CD89B1D" w14:textId="77777777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MRA</w:t>
            </w:r>
          </w:p>
          <w:p w14:paraId="659A13FC" w14:textId="1CC3A7BD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rFonts w:eastAsia="Times New Roman" w:cstheme="minorHAnsi"/>
                <w:b/>
                <w:sz w:val="20"/>
                <w:szCs w:val="20"/>
              </w:rPr>
              <w:t>(N=162)</w:t>
            </w:r>
          </w:p>
        </w:tc>
        <w:tc>
          <w:tcPr>
            <w:tcW w:w="1013" w:type="dxa"/>
            <w:noWrap/>
          </w:tcPr>
          <w:p w14:paraId="7D165BE5" w14:textId="77777777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Placebo</w:t>
            </w:r>
          </w:p>
          <w:p w14:paraId="33D50FBD" w14:textId="5DD062DD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rFonts w:eastAsia="Times New Roman" w:cstheme="minorHAnsi"/>
                <w:b/>
                <w:sz w:val="20"/>
                <w:szCs w:val="20"/>
              </w:rPr>
              <w:t>(N=131)</w:t>
            </w:r>
          </w:p>
        </w:tc>
        <w:tc>
          <w:tcPr>
            <w:tcW w:w="1012" w:type="dxa"/>
            <w:noWrap/>
          </w:tcPr>
          <w:p w14:paraId="07334634" w14:textId="77777777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MRA</w:t>
            </w:r>
          </w:p>
          <w:p w14:paraId="4593FC30" w14:textId="5518F0F9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rFonts w:eastAsia="Times New Roman" w:cstheme="minorHAnsi"/>
                <w:b/>
                <w:sz w:val="20"/>
                <w:szCs w:val="20"/>
              </w:rPr>
              <w:t>(N=126)</w:t>
            </w:r>
          </w:p>
        </w:tc>
        <w:tc>
          <w:tcPr>
            <w:tcW w:w="1012" w:type="dxa"/>
            <w:noWrap/>
          </w:tcPr>
          <w:p w14:paraId="29953D6B" w14:textId="77777777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Placebo</w:t>
            </w:r>
          </w:p>
          <w:p w14:paraId="5252440C" w14:textId="5D620796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rFonts w:eastAsia="Times New Roman" w:cstheme="minorHAnsi"/>
                <w:b/>
                <w:sz w:val="20"/>
                <w:szCs w:val="20"/>
              </w:rPr>
              <w:t>(N=190)</w:t>
            </w:r>
          </w:p>
        </w:tc>
        <w:tc>
          <w:tcPr>
            <w:tcW w:w="1013" w:type="dxa"/>
            <w:noWrap/>
          </w:tcPr>
          <w:p w14:paraId="5449F6BF" w14:textId="77777777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072DC8">
              <w:rPr>
                <w:b/>
                <w:bCs/>
                <w:sz w:val="20"/>
                <w:szCs w:val="20"/>
              </w:rPr>
              <w:t>MRA</w:t>
            </w:r>
          </w:p>
          <w:p w14:paraId="3AB8BB74" w14:textId="348BE23E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sz w:val="20"/>
                <w:szCs w:val="20"/>
              </w:rPr>
            </w:pPr>
            <w:r w:rsidRPr="00072DC8">
              <w:rPr>
                <w:rFonts w:eastAsia="Times New Roman" w:cstheme="minorHAnsi"/>
                <w:b/>
                <w:sz w:val="20"/>
                <w:szCs w:val="20"/>
              </w:rPr>
              <w:t>(N=198)</w:t>
            </w:r>
          </w:p>
        </w:tc>
        <w:tc>
          <w:tcPr>
            <w:tcW w:w="933" w:type="dxa"/>
          </w:tcPr>
          <w:p w14:paraId="5BFC2416" w14:textId="77777777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  <w:tr w:rsidR="005752D5" w:rsidRPr="00072DC8" w14:paraId="41C2DC49" w14:textId="77777777" w:rsidTr="007F1D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  <w:hideMark/>
          </w:tcPr>
          <w:p w14:paraId="20A28895" w14:textId="03199670" w:rsidR="005752D5" w:rsidRPr="00072DC8" w:rsidRDefault="005752D5" w:rsidP="005752D5">
            <w:pPr>
              <w:spacing w:before="240" w:line="480" w:lineRule="auto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Hypotension</w:t>
            </w:r>
          </w:p>
        </w:tc>
        <w:tc>
          <w:tcPr>
            <w:tcW w:w="1012" w:type="dxa"/>
            <w:noWrap/>
            <w:vAlign w:val="center"/>
          </w:tcPr>
          <w:p w14:paraId="165E84BD" w14:textId="2495217C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6 (8.9)</w:t>
            </w:r>
          </w:p>
        </w:tc>
        <w:tc>
          <w:tcPr>
            <w:tcW w:w="1012" w:type="dxa"/>
            <w:noWrap/>
            <w:vAlign w:val="center"/>
          </w:tcPr>
          <w:p w14:paraId="4316FA83" w14:textId="719B4790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6 (10.6)</w:t>
            </w:r>
          </w:p>
        </w:tc>
        <w:tc>
          <w:tcPr>
            <w:tcW w:w="1012" w:type="dxa"/>
            <w:noWrap/>
            <w:vAlign w:val="center"/>
          </w:tcPr>
          <w:p w14:paraId="639541BD" w14:textId="745D78B7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7 (4.1)</w:t>
            </w:r>
          </w:p>
        </w:tc>
        <w:tc>
          <w:tcPr>
            <w:tcW w:w="1013" w:type="dxa"/>
            <w:noWrap/>
            <w:vAlign w:val="center"/>
          </w:tcPr>
          <w:p w14:paraId="7007DACE" w14:textId="28B1B5B4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0 (5.5)</w:t>
            </w:r>
          </w:p>
        </w:tc>
        <w:tc>
          <w:tcPr>
            <w:tcW w:w="1012" w:type="dxa"/>
            <w:noWrap/>
            <w:vAlign w:val="center"/>
          </w:tcPr>
          <w:p w14:paraId="7862074B" w14:textId="57DF0AB2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7 (4.1)</w:t>
            </w:r>
          </w:p>
        </w:tc>
        <w:tc>
          <w:tcPr>
            <w:tcW w:w="1012" w:type="dxa"/>
            <w:noWrap/>
            <w:vAlign w:val="center"/>
          </w:tcPr>
          <w:p w14:paraId="63BECF31" w14:textId="1906CF69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0 (6.2)</w:t>
            </w:r>
          </w:p>
        </w:tc>
        <w:tc>
          <w:tcPr>
            <w:tcW w:w="1013" w:type="dxa"/>
            <w:noWrap/>
            <w:vAlign w:val="center"/>
          </w:tcPr>
          <w:p w14:paraId="2A1F69E3" w14:textId="1E6DB019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6 (4.6)</w:t>
            </w:r>
          </w:p>
        </w:tc>
        <w:tc>
          <w:tcPr>
            <w:tcW w:w="1012" w:type="dxa"/>
            <w:noWrap/>
            <w:vAlign w:val="center"/>
          </w:tcPr>
          <w:p w14:paraId="122DF033" w14:textId="38E16BDE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4 (3.2)</w:t>
            </w:r>
          </w:p>
        </w:tc>
        <w:tc>
          <w:tcPr>
            <w:tcW w:w="1012" w:type="dxa"/>
            <w:noWrap/>
            <w:vAlign w:val="center"/>
          </w:tcPr>
          <w:p w14:paraId="076499FD" w14:textId="14C9FDE8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3 (1.6)</w:t>
            </w:r>
          </w:p>
        </w:tc>
        <w:tc>
          <w:tcPr>
            <w:tcW w:w="1013" w:type="dxa"/>
            <w:noWrap/>
            <w:vAlign w:val="center"/>
          </w:tcPr>
          <w:p w14:paraId="397440FF" w14:textId="75732ABA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6 (3.0)</w:t>
            </w:r>
          </w:p>
        </w:tc>
        <w:tc>
          <w:tcPr>
            <w:tcW w:w="933" w:type="dxa"/>
            <w:vAlign w:val="center"/>
          </w:tcPr>
          <w:p w14:paraId="3BEE586B" w14:textId="6DA12F4C" w:rsidR="005752D5" w:rsidRPr="00072DC8" w:rsidRDefault="009642CA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.</w:t>
            </w:r>
            <w:r w:rsidR="00895D5C" w:rsidRPr="00072DC8">
              <w:rPr>
                <w:rFonts w:eastAsia="Times New Roman" w:cstheme="minorHAnsi"/>
                <w:sz w:val="20"/>
                <w:szCs w:val="20"/>
              </w:rPr>
              <w:t>83</w:t>
            </w:r>
          </w:p>
        </w:tc>
      </w:tr>
      <w:tr w:rsidR="005752D5" w:rsidRPr="00072DC8" w14:paraId="073494FD" w14:textId="77777777" w:rsidTr="007F1D9E">
        <w:trPr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</w:tcPr>
          <w:p w14:paraId="743951EE" w14:textId="0F6335D2" w:rsidR="005752D5" w:rsidRPr="00072DC8" w:rsidRDefault="005752D5" w:rsidP="005752D5">
            <w:pPr>
              <w:spacing w:before="240" w:line="480" w:lineRule="auto"/>
              <w:rPr>
                <w:b w:val="0"/>
                <w:bCs w:val="0"/>
                <w:color w:val="FF0000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SBP drop ≥30 mmHg to 6 months</w:t>
            </w:r>
          </w:p>
        </w:tc>
        <w:tc>
          <w:tcPr>
            <w:tcW w:w="1012" w:type="dxa"/>
            <w:noWrap/>
            <w:vAlign w:val="center"/>
          </w:tcPr>
          <w:p w14:paraId="5609047B" w14:textId="08324959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2" w:type="dxa"/>
            <w:noWrap/>
            <w:vAlign w:val="center"/>
          </w:tcPr>
          <w:p w14:paraId="32FDC79D" w14:textId="6D1554B9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2" w:type="dxa"/>
            <w:noWrap/>
            <w:vAlign w:val="center"/>
          </w:tcPr>
          <w:p w14:paraId="4CDF9F36" w14:textId="40ED07E8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 (1.2)</w:t>
            </w:r>
          </w:p>
        </w:tc>
        <w:tc>
          <w:tcPr>
            <w:tcW w:w="1013" w:type="dxa"/>
            <w:noWrap/>
            <w:vAlign w:val="center"/>
          </w:tcPr>
          <w:p w14:paraId="39EBB7E7" w14:textId="449473B6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 (1.1)</w:t>
            </w:r>
          </w:p>
        </w:tc>
        <w:tc>
          <w:tcPr>
            <w:tcW w:w="1012" w:type="dxa"/>
            <w:noWrap/>
            <w:vAlign w:val="center"/>
          </w:tcPr>
          <w:p w14:paraId="22FAF83B" w14:textId="22AA279B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3 (1.8)</w:t>
            </w:r>
          </w:p>
        </w:tc>
        <w:tc>
          <w:tcPr>
            <w:tcW w:w="1012" w:type="dxa"/>
            <w:noWrap/>
            <w:vAlign w:val="center"/>
          </w:tcPr>
          <w:p w14:paraId="1111A4B6" w14:textId="354FA924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7 (4.3)</w:t>
            </w:r>
          </w:p>
        </w:tc>
        <w:tc>
          <w:tcPr>
            <w:tcW w:w="1013" w:type="dxa"/>
            <w:noWrap/>
            <w:vAlign w:val="center"/>
          </w:tcPr>
          <w:p w14:paraId="6CE89336" w14:textId="71097390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2 (9.2)</w:t>
            </w:r>
          </w:p>
        </w:tc>
        <w:tc>
          <w:tcPr>
            <w:tcW w:w="1012" w:type="dxa"/>
            <w:noWrap/>
            <w:vAlign w:val="center"/>
          </w:tcPr>
          <w:p w14:paraId="31646831" w14:textId="3AF3F8EB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2 (9.5)</w:t>
            </w:r>
          </w:p>
        </w:tc>
        <w:tc>
          <w:tcPr>
            <w:tcW w:w="1012" w:type="dxa"/>
            <w:noWrap/>
            <w:vAlign w:val="center"/>
          </w:tcPr>
          <w:p w14:paraId="73FDF717" w14:textId="241E5CCA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54 (28.4)</w:t>
            </w:r>
          </w:p>
        </w:tc>
        <w:tc>
          <w:tcPr>
            <w:tcW w:w="1013" w:type="dxa"/>
            <w:noWrap/>
            <w:vAlign w:val="center"/>
          </w:tcPr>
          <w:p w14:paraId="70FD1EA5" w14:textId="5E3B2957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64 (32.3)</w:t>
            </w:r>
          </w:p>
        </w:tc>
        <w:tc>
          <w:tcPr>
            <w:tcW w:w="933" w:type="dxa"/>
            <w:vAlign w:val="center"/>
          </w:tcPr>
          <w:p w14:paraId="398D925C" w14:textId="34237085" w:rsidR="005752D5" w:rsidRPr="00072DC8" w:rsidRDefault="009642CA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.7</w:t>
            </w:r>
            <w:r w:rsidR="00895D5C" w:rsidRPr="00072DC8">
              <w:rPr>
                <w:rFonts w:eastAsia="Times New Roman" w:cstheme="minorHAnsi"/>
                <w:sz w:val="20"/>
                <w:szCs w:val="20"/>
              </w:rPr>
              <w:t>2</w:t>
            </w:r>
          </w:p>
        </w:tc>
      </w:tr>
      <w:tr w:rsidR="005752D5" w:rsidRPr="00072DC8" w14:paraId="6682667D" w14:textId="77777777" w:rsidTr="007F1D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</w:tcPr>
          <w:p w14:paraId="4AADED66" w14:textId="2C740C73" w:rsidR="005752D5" w:rsidRPr="00072DC8" w:rsidRDefault="005752D5" w:rsidP="005752D5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SBP &lt;85 mmHg</w:t>
            </w: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*</w:t>
            </w:r>
            <w:r w:rsidRPr="00072DC8">
              <w:rPr>
                <w:b w:val="0"/>
                <w:bCs w:val="0"/>
                <w:sz w:val="20"/>
                <w:szCs w:val="20"/>
              </w:rPr>
              <w:t xml:space="preserve"> at 1 month</w:t>
            </w:r>
          </w:p>
        </w:tc>
        <w:tc>
          <w:tcPr>
            <w:tcW w:w="1012" w:type="dxa"/>
            <w:noWrap/>
            <w:vAlign w:val="center"/>
          </w:tcPr>
          <w:p w14:paraId="0D79389A" w14:textId="0C3490C2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0 (5.8)</w:t>
            </w:r>
          </w:p>
        </w:tc>
        <w:tc>
          <w:tcPr>
            <w:tcW w:w="1012" w:type="dxa"/>
            <w:noWrap/>
            <w:vAlign w:val="center"/>
          </w:tcPr>
          <w:p w14:paraId="7E7D178D" w14:textId="66602F52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8 (5.6)</w:t>
            </w:r>
          </w:p>
        </w:tc>
        <w:tc>
          <w:tcPr>
            <w:tcW w:w="1012" w:type="dxa"/>
            <w:noWrap/>
            <w:vAlign w:val="center"/>
          </w:tcPr>
          <w:p w14:paraId="1FFD717D" w14:textId="605519D5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3" w:type="dxa"/>
            <w:noWrap/>
            <w:vAlign w:val="center"/>
          </w:tcPr>
          <w:p w14:paraId="58F7863A" w14:textId="0E27E53C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 (1.1)</w:t>
            </w:r>
          </w:p>
        </w:tc>
        <w:tc>
          <w:tcPr>
            <w:tcW w:w="1012" w:type="dxa"/>
            <w:noWrap/>
            <w:vAlign w:val="center"/>
          </w:tcPr>
          <w:p w14:paraId="2AE5334B" w14:textId="74BE3016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2" w:type="dxa"/>
            <w:noWrap/>
            <w:vAlign w:val="center"/>
          </w:tcPr>
          <w:p w14:paraId="35ED7E04" w14:textId="4C18942F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 (1.2)</w:t>
            </w:r>
          </w:p>
        </w:tc>
        <w:tc>
          <w:tcPr>
            <w:tcW w:w="1013" w:type="dxa"/>
            <w:noWrap/>
            <w:vAlign w:val="center"/>
          </w:tcPr>
          <w:p w14:paraId="73083B03" w14:textId="12A35C44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2" w:type="dxa"/>
            <w:noWrap/>
            <w:vAlign w:val="center"/>
          </w:tcPr>
          <w:p w14:paraId="1DCCE0F2" w14:textId="3CA11DF9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 (0.8)</w:t>
            </w:r>
          </w:p>
        </w:tc>
        <w:tc>
          <w:tcPr>
            <w:tcW w:w="1012" w:type="dxa"/>
            <w:noWrap/>
            <w:vAlign w:val="center"/>
          </w:tcPr>
          <w:p w14:paraId="57DE6B52" w14:textId="3BDA6B01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3" w:type="dxa"/>
            <w:noWrap/>
            <w:vAlign w:val="center"/>
          </w:tcPr>
          <w:p w14:paraId="0AC8069A" w14:textId="1EADCD8B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933" w:type="dxa"/>
            <w:vAlign w:val="center"/>
          </w:tcPr>
          <w:p w14:paraId="36B2054F" w14:textId="23705FC7" w:rsidR="005752D5" w:rsidRPr="00072DC8" w:rsidRDefault="00C31927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-</w:t>
            </w:r>
            <w:r w:rsidRPr="00072DC8">
              <w:rPr>
                <w:rFonts w:eastAsia="Times New Roman" w:cstheme="minorHAnsi"/>
                <w:sz w:val="20"/>
                <w:szCs w:val="20"/>
                <w:vertAlign w:val="superscript"/>
              </w:rPr>
              <w:t>†</w:t>
            </w:r>
          </w:p>
        </w:tc>
      </w:tr>
      <w:tr w:rsidR="005752D5" w:rsidRPr="00072DC8" w14:paraId="59A6D008" w14:textId="77777777" w:rsidTr="007F1D9E">
        <w:trPr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</w:tcPr>
          <w:p w14:paraId="33A2AB7E" w14:textId="6F52A3CF" w:rsidR="005752D5" w:rsidRPr="00072DC8" w:rsidRDefault="005752D5" w:rsidP="005752D5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SBP &lt;85 mmHg</w:t>
            </w: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*</w:t>
            </w:r>
            <w:r w:rsidRPr="00072DC8">
              <w:rPr>
                <w:b w:val="0"/>
                <w:bCs w:val="0"/>
                <w:sz w:val="20"/>
                <w:szCs w:val="20"/>
              </w:rPr>
              <w:t xml:space="preserve"> at 6 months</w:t>
            </w:r>
          </w:p>
        </w:tc>
        <w:tc>
          <w:tcPr>
            <w:tcW w:w="1012" w:type="dxa"/>
            <w:noWrap/>
            <w:vAlign w:val="center"/>
          </w:tcPr>
          <w:p w14:paraId="0299D1B3" w14:textId="57A22982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7 (4.1)</w:t>
            </w:r>
          </w:p>
        </w:tc>
        <w:tc>
          <w:tcPr>
            <w:tcW w:w="1012" w:type="dxa"/>
            <w:noWrap/>
            <w:vAlign w:val="center"/>
          </w:tcPr>
          <w:p w14:paraId="620E7A18" w14:textId="13044F35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5 (3.5)</w:t>
            </w:r>
          </w:p>
        </w:tc>
        <w:tc>
          <w:tcPr>
            <w:tcW w:w="1012" w:type="dxa"/>
            <w:noWrap/>
            <w:vAlign w:val="center"/>
          </w:tcPr>
          <w:p w14:paraId="606EE228" w14:textId="3BCCF651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 (1.2)</w:t>
            </w:r>
          </w:p>
        </w:tc>
        <w:tc>
          <w:tcPr>
            <w:tcW w:w="1013" w:type="dxa"/>
            <w:noWrap/>
            <w:vAlign w:val="center"/>
          </w:tcPr>
          <w:p w14:paraId="18E6F78B" w14:textId="2B91F9A7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2" w:type="dxa"/>
            <w:noWrap/>
            <w:vAlign w:val="center"/>
          </w:tcPr>
          <w:p w14:paraId="6FB34F42" w14:textId="3F47A079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2" w:type="dxa"/>
            <w:noWrap/>
            <w:vAlign w:val="center"/>
          </w:tcPr>
          <w:p w14:paraId="4CF486EB" w14:textId="65F99B33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3" w:type="dxa"/>
            <w:noWrap/>
            <w:vAlign w:val="center"/>
          </w:tcPr>
          <w:p w14:paraId="5BE8CD98" w14:textId="20176769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2" w:type="dxa"/>
            <w:noWrap/>
            <w:vAlign w:val="center"/>
          </w:tcPr>
          <w:p w14:paraId="0D243376" w14:textId="0C07A1B1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2" w:type="dxa"/>
            <w:noWrap/>
            <w:vAlign w:val="center"/>
          </w:tcPr>
          <w:p w14:paraId="40D6F748" w14:textId="4547D2FD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 (0.5)</w:t>
            </w:r>
          </w:p>
        </w:tc>
        <w:tc>
          <w:tcPr>
            <w:tcW w:w="1013" w:type="dxa"/>
            <w:noWrap/>
            <w:vAlign w:val="center"/>
          </w:tcPr>
          <w:p w14:paraId="11D94E97" w14:textId="0CB3064C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933" w:type="dxa"/>
            <w:vAlign w:val="center"/>
          </w:tcPr>
          <w:p w14:paraId="58A8AAA1" w14:textId="75A3C91F" w:rsidR="005752D5" w:rsidRPr="00072DC8" w:rsidRDefault="00C31927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-</w:t>
            </w:r>
            <w:r w:rsidRPr="00072DC8">
              <w:rPr>
                <w:rFonts w:eastAsia="Times New Roman" w:cstheme="minorHAnsi"/>
                <w:sz w:val="20"/>
                <w:szCs w:val="20"/>
                <w:vertAlign w:val="superscript"/>
              </w:rPr>
              <w:t>†</w:t>
            </w:r>
          </w:p>
        </w:tc>
      </w:tr>
      <w:tr w:rsidR="005752D5" w:rsidRPr="00072DC8" w14:paraId="5A2A5275" w14:textId="77777777" w:rsidTr="007F1D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</w:tcPr>
          <w:p w14:paraId="6F87B22C" w14:textId="05FABC3E" w:rsidR="005752D5" w:rsidRPr="00072DC8" w:rsidRDefault="005752D5" w:rsidP="005752D5">
            <w:pPr>
              <w:spacing w:before="240" w:line="480" w:lineRule="auto"/>
              <w:rPr>
                <w:b w:val="0"/>
                <w:bCs w:val="0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SBP &lt;85 mmHg</w:t>
            </w:r>
            <w:r w:rsidRPr="00072DC8">
              <w:rPr>
                <w:rFonts w:cstheme="minorHAnsi"/>
                <w:b w:val="0"/>
                <w:bCs w:val="0"/>
                <w:sz w:val="20"/>
                <w:szCs w:val="20"/>
              </w:rPr>
              <w:t>*</w:t>
            </w:r>
            <w:r w:rsidRPr="00072DC8">
              <w:rPr>
                <w:b w:val="0"/>
                <w:bCs w:val="0"/>
                <w:sz w:val="20"/>
                <w:szCs w:val="20"/>
              </w:rPr>
              <w:t xml:space="preserve"> at 1 month and 6 months</w:t>
            </w:r>
          </w:p>
        </w:tc>
        <w:tc>
          <w:tcPr>
            <w:tcW w:w="1012" w:type="dxa"/>
            <w:noWrap/>
            <w:vAlign w:val="center"/>
          </w:tcPr>
          <w:p w14:paraId="43CB3812" w14:textId="031F4190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 xml:space="preserve"> 2 (1.2)</w:t>
            </w:r>
          </w:p>
        </w:tc>
        <w:tc>
          <w:tcPr>
            <w:tcW w:w="1012" w:type="dxa"/>
            <w:noWrap/>
            <w:vAlign w:val="center"/>
          </w:tcPr>
          <w:p w14:paraId="6632EE91" w14:textId="275F65BE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2" w:type="dxa"/>
            <w:noWrap/>
            <w:vAlign w:val="center"/>
          </w:tcPr>
          <w:p w14:paraId="4AF71D52" w14:textId="41125785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 xml:space="preserve"> 0 (0.0)</w:t>
            </w:r>
          </w:p>
        </w:tc>
        <w:tc>
          <w:tcPr>
            <w:tcW w:w="1013" w:type="dxa"/>
            <w:noWrap/>
            <w:vAlign w:val="center"/>
          </w:tcPr>
          <w:p w14:paraId="052CBB2B" w14:textId="1A2340C1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2" w:type="dxa"/>
            <w:noWrap/>
            <w:vAlign w:val="center"/>
          </w:tcPr>
          <w:p w14:paraId="20151513" w14:textId="39E40BC3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2" w:type="dxa"/>
            <w:noWrap/>
            <w:vAlign w:val="center"/>
          </w:tcPr>
          <w:p w14:paraId="63D63312" w14:textId="33C3E259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3" w:type="dxa"/>
            <w:noWrap/>
            <w:vAlign w:val="center"/>
          </w:tcPr>
          <w:p w14:paraId="2B722A15" w14:textId="3CE6DE4B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2" w:type="dxa"/>
            <w:noWrap/>
            <w:vAlign w:val="center"/>
          </w:tcPr>
          <w:p w14:paraId="55C53AB9" w14:textId="1BD2BAAD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2" w:type="dxa"/>
            <w:noWrap/>
            <w:vAlign w:val="center"/>
          </w:tcPr>
          <w:p w14:paraId="0A6AB5E9" w14:textId="6F7614A4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3" w:type="dxa"/>
            <w:noWrap/>
            <w:vAlign w:val="center"/>
          </w:tcPr>
          <w:p w14:paraId="3AD151EF" w14:textId="4B0538F2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933" w:type="dxa"/>
            <w:vAlign w:val="center"/>
          </w:tcPr>
          <w:p w14:paraId="0B4110B3" w14:textId="4CD2E21F" w:rsidR="005752D5" w:rsidRPr="00072DC8" w:rsidRDefault="00C31927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-</w:t>
            </w:r>
            <w:r w:rsidRPr="00072DC8">
              <w:rPr>
                <w:rFonts w:eastAsia="Times New Roman" w:cstheme="minorHAnsi"/>
                <w:sz w:val="20"/>
                <w:szCs w:val="20"/>
                <w:vertAlign w:val="superscript"/>
              </w:rPr>
              <w:t>†</w:t>
            </w:r>
          </w:p>
        </w:tc>
      </w:tr>
      <w:tr w:rsidR="005752D5" w:rsidRPr="00072DC8" w14:paraId="07872851" w14:textId="77777777" w:rsidTr="007F1D9E">
        <w:trPr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  <w:hideMark/>
          </w:tcPr>
          <w:p w14:paraId="5D19FC89" w14:textId="77777777" w:rsidR="005752D5" w:rsidRPr="00072DC8" w:rsidRDefault="005752D5" w:rsidP="005752D5">
            <w:pPr>
              <w:spacing w:before="240" w:line="480" w:lineRule="auto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Creatinine ≥ 2.5 mg/</w:t>
            </w:r>
            <w:proofErr w:type="spellStart"/>
            <w:r w:rsidRPr="00072DC8">
              <w:rPr>
                <w:b w:val="0"/>
                <w:bCs w:val="0"/>
                <w:sz w:val="20"/>
                <w:szCs w:val="20"/>
              </w:rPr>
              <w:t>dL</w:t>
            </w:r>
            <w:proofErr w:type="spellEnd"/>
          </w:p>
        </w:tc>
        <w:tc>
          <w:tcPr>
            <w:tcW w:w="1012" w:type="dxa"/>
            <w:noWrap/>
            <w:vAlign w:val="center"/>
          </w:tcPr>
          <w:p w14:paraId="48F9ED3C" w14:textId="6122E2EA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9 (5.0)</w:t>
            </w:r>
          </w:p>
        </w:tc>
        <w:tc>
          <w:tcPr>
            <w:tcW w:w="1012" w:type="dxa"/>
            <w:noWrap/>
            <w:vAlign w:val="center"/>
          </w:tcPr>
          <w:p w14:paraId="370EEBFE" w14:textId="11CEFA6D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9 (12.6)</w:t>
            </w:r>
          </w:p>
        </w:tc>
        <w:tc>
          <w:tcPr>
            <w:tcW w:w="1012" w:type="dxa"/>
            <w:noWrap/>
            <w:vAlign w:val="center"/>
          </w:tcPr>
          <w:p w14:paraId="528036E7" w14:textId="77B457D7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1 (6.4)</w:t>
            </w:r>
          </w:p>
        </w:tc>
        <w:tc>
          <w:tcPr>
            <w:tcW w:w="1013" w:type="dxa"/>
            <w:noWrap/>
            <w:vAlign w:val="center"/>
          </w:tcPr>
          <w:p w14:paraId="1BC72EA3" w14:textId="5577F1B8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3 (7.1)</w:t>
            </w:r>
          </w:p>
        </w:tc>
        <w:tc>
          <w:tcPr>
            <w:tcW w:w="1012" w:type="dxa"/>
            <w:noWrap/>
            <w:vAlign w:val="center"/>
          </w:tcPr>
          <w:p w14:paraId="4354DA36" w14:textId="7CA40E74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7 (4.1)</w:t>
            </w:r>
          </w:p>
        </w:tc>
        <w:tc>
          <w:tcPr>
            <w:tcW w:w="1012" w:type="dxa"/>
            <w:noWrap/>
            <w:vAlign w:val="center"/>
          </w:tcPr>
          <w:p w14:paraId="29442FE5" w14:textId="7CCF3C9B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2 (7.4)</w:t>
            </w:r>
          </w:p>
        </w:tc>
        <w:tc>
          <w:tcPr>
            <w:tcW w:w="1013" w:type="dxa"/>
            <w:noWrap/>
            <w:vAlign w:val="center"/>
          </w:tcPr>
          <w:p w14:paraId="37EE3BB5" w14:textId="7FEAB118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6 (4.6)</w:t>
            </w:r>
          </w:p>
        </w:tc>
        <w:tc>
          <w:tcPr>
            <w:tcW w:w="1012" w:type="dxa"/>
            <w:noWrap/>
            <w:vAlign w:val="center"/>
          </w:tcPr>
          <w:p w14:paraId="49756E96" w14:textId="7E503B3D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8 (6.3)</w:t>
            </w:r>
          </w:p>
        </w:tc>
        <w:tc>
          <w:tcPr>
            <w:tcW w:w="1012" w:type="dxa"/>
            <w:noWrap/>
            <w:vAlign w:val="center"/>
          </w:tcPr>
          <w:p w14:paraId="3920568C" w14:textId="2002C487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0 (5.3)</w:t>
            </w:r>
          </w:p>
        </w:tc>
        <w:tc>
          <w:tcPr>
            <w:tcW w:w="1013" w:type="dxa"/>
            <w:noWrap/>
            <w:vAlign w:val="center"/>
          </w:tcPr>
          <w:p w14:paraId="28A4FB79" w14:textId="2266839E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8 (9.1)</w:t>
            </w:r>
          </w:p>
        </w:tc>
        <w:tc>
          <w:tcPr>
            <w:tcW w:w="933" w:type="dxa"/>
            <w:vAlign w:val="center"/>
          </w:tcPr>
          <w:p w14:paraId="5C5016CA" w14:textId="7AC06A3C" w:rsidR="005752D5" w:rsidRPr="00072DC8" w:rsidRDefault="00F544D8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.</w:t>
            </w:r>
            <w:r w:rsidR="00B244F2" w:rsidRPr="00072DC8">
              <w:rPr>
                <w:rFonts w:eastAsia="Times New Roman" w:cstheme="minorHAnsi"/>
                <w:sz w:val="20"/>
                <w:szCs w:val="20"/>
              </w:rPr>
              <w:t>66</w:t>
            </w:r>
          </w:p>
        </w:tc>
      </w:tr>
      <w:tr w:rsidR="005752D5" w:rsidRPr="00072DC8" w14:paraId="197CD7F3" w14:textId="77777777" w:rsidTr="007F1D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  <w:hideMark/>
          </w:tcPr>
          <w:p w14:paraId="6722523D" w14:textId="77777777" w:rsidR="005752D5" w:rsidRPr="00072DC8" w:rsidRDefault="005752D5" w:rsidP="005752D5">
            <w:pPr>
              <w:spacing w:before="240" w:line="480" w:lineRule="auto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>Creatinine ≥ 3.0 mg/</w:t>
            </w:r>
            <w:proofErr w:type="spellStart"/>
            <w:r w:rsidRPr="00072DC8">
              <w:rPr>
                <w:b w:val="0"/>
                <w:bCs w:val="0"/>
                <w:sz w:val="20"/>
                <w:szCs w:val="20"/>
              </w:rPr>
              <w:t>dL</w:t>
            </w:r>
            <w:proofErr w:type="spellEnd"/>
          </w:p>
        </w:tc>
        <w:tc>
          <w:tcPr>
            <w:tcW w:w="1012" w:type="dxa"/>
            <w:noWrap/>
            <w:vAlign w:val="center"/>
          </w:tcPr>
          <w:p w14:paraId="2AB9CB73" w14:textId="12680E4B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4 (2.2)</w:t>
            </w:r>
          </w:p>
        </w:tc>
        <w:tc>
          <w:tcPr>
            <w:tcW w:w="1012" w:type="dxa"/>
            <w:noWrap/>
            <w:vAlign w:val="center"/>
          </w:tcPr>
          <w:p w14:paraId="34BEB3B9" w14:textId="4C69D740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2 (7.9)</w:t>
            </w:r>
          </w:p>
        </w:tc>
        <w:tc>
          <w:tcPr>
            <w:tcW w:w="1012" w:type="dxa"/>
            <w:noWrap/>
            <w:vAlign w:val="center"/>
          </w:tcPr>
          <w:p w14:paraId="13019BD9" w14:textId="5C9ABABB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5 (2.9)</w:t>
            </w:r>
          </w:p>
        </w:tc>
        <w:tc>
          <w:tcPr>
            <w:tcW w:w="1013" w:type="dxa"/>
            <w:noWrap/>
            <w:vAlign w:val="center"/>
          </w:tcPr>
          <w:p w14:paraId="3FC48CED" w14:textId="7581163A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3 (1.6)</w:t>
            </w:r>
          </w:p>
        </w:tc>
        <w:tc>
          <w:tcPr>
            <w:tcW w:w="1012" w:type="dxa"/>
            <w:noWrap/>
            <w:vAlign w:val="center"/>
          </w:tcPr>
          <w:p w14:paraId="725F49AB" w14:textId="3CCB7772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3 (1.8)</w:t>
            </w:r>
          </w:p>
        </w:tc>
        <w:tc>
          <w:tcPr>
            <w:tcW w:w="1012" w:type="dxa"/>
            <w:noWrap/>
            <w:vAlign w:val="center"/>
          </w:tcPr>
          <w:p w14:paraId="4C9A22B3" w14:textId="35550311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 (1.2)</w:t>
            </w:r>
          </w:p>
        </w:tc>
        <w:tc>
          <w:tcPr>
            <w:tcW w:w="1013" w:type="dxa"/>
            <w:noWrap/>
            <w:vAlign w:val="center"/>
          </w:tcPr>
          <w:p w14:paraId="5032175A" w14:textId="6998DB5B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 (0.8)</w:t>
            </w:r>
          </w:p>
        </w:tc>
        <w:tc>
          <w:tcPr>
            <w:tcW w:w="1012" w:type="dxa"/>
            <w:noWrap/>
            <w:vAlign w:val="center"/>
          </w:tcPr>
          <w:p w14:paraId="2CB6A7DF" w14:textId="66FD7C6F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4 (3.2)</w:t>
            </w:r>
          </w:p>
        </w:tc>
        <w:tc>
          <w:tcPr>
            <w:tcW w:w="1012" w:type="dxa"/>
            <w:noWrap/>
            <w:vAlign w:val="center"/>
          </w:tcPr>
          <w:p w14:paraId="7652D71F" w14:textId="253A26B7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4 (2.1)</w:t>
            </w:r>
          </w:p>
        </w:tc>
        <w:tc>
          <w:tcPr>
            <w:tcW w:w="1013" w:type="dxa"/>
            <w:noWrap/>
            <w:vAlign w:val="center"/>
          </w:tcPr>
          <w:p w14:paraId="6313BA8B" w14:textId="51D406DC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9 (4.5)</w:t>
            </w:r>
          </w:p>
        </w:tc>
        <w:tc>
          <w:tcPr>
            <w:tcW w:w="933" w:type="dxa"/>
            <w:vAlign w:val="center"/>
          </w:tcPr>
          <w:p w14:paraId="06E8511F" w14:textId="59E0987A" w:rsidR="005752D5" w:rsidRPr="00072DC8" w:rsidRDefault="00F544D8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.</w:t>
            </w:r>
            <w:r w:rsidR="00B244F2" w:rsidRPr="00072DC8">
              <w:rPr>
                <w:rFonts w:eastAsia="Times New Roman" w:cstheme="minorHAnsi"/>
                <w:sz w:val="20"/>
                <w:szCs w:val="20"/>
              </w:rPr>
              <w:t>18</w:t>
            </w:r>
          </w:p>
        </w:tc>
      </w:tr>
      <w:tr w:rsidR="005752D5" w:rsidRPr="00072DC8" w14:paraId="62474250" w14:textId="77777777" w:rsidTr="007F1D9E">
        <w:trPr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  <w:hideMark/>
          </w:tcPr>
          <w:p w14:paraId="657535E7" w14:textId="77777777" w:rsidR="005752D5" w:rsidRPr="00072DC8" w:rsidRDefault="005752D5" w:rsidP="005752D5">
            <w:pPr>
              <w:spacing w:before="240" w:line="480" w:lineRule="auto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 xml:space="preserve">Potassium &gt; 5.5 </w:t>
            </w:r>
            <w:proofErr w:type="spellStart"/>
            <w:r w:rsidRPr="00072DC8">
              <w:rPr>
                <w:b w:val="0"/>
                <w:bCs w:val="0"/>
                <w:sz w:val="20"/>
                <w:szCs w:val="20"/>
              </w:rPr>
              <w:t>mmol</w:t>
            </w:r>
            <w:proofErr w:type="spellEnd"/>
            <w:r w:rsidRPr="00072DC8">
              <w:rPr>
                <w:b w:val="0"/>
                <w:bCs w:val="0"/>
                <w:sz w:val="20"/>
                <w:szCs w:val="20"/>
              </w:rPr>
              <w:t>/L</w:t>
            </w:r>
          </w:p>
        </w:tc>
        <w:tc>
          <w:tcPr>
            <w:tcW w:w="1012" w:type="dxa"/>
            <w:noWrap/>
            <w:vAlign w:val="center"/>
          </w:tcPr>
          <w:p w14:paraId="5CA1DAB3" w14:textId="3CF91136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3 (1.7)</w:t>
            </w:r>
          </w:p>
        </w:tc>
        <w:tc>
          <w:tcPr>
            <w:tcW w:w="1012" w:type="dxa"/>
            <w:noWrap/>
            <w:vAlign w:val="center"/>
          </w:tcPr>
          <w:p w14:paraId="484FE190" w14:textId="1373A02C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5 (9.9)</w:t>
            </w:r>
          </w:p>
        </w:tc>
        <w:tc>
          <w:tcPr>
            <w:tcW w:w="1012" w:type="dxa"/>
            <w:noWrap/>
            <w:vAlign w:val="center"/>
          </w:tcPr>
          <w:p w14:paraId="3B8D37AA" w14:textId="36FA79DE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9 (5.3)</w:t>
            </w:r>
          </w:p>
        </w:tc>
        <w:tc>
          <w:tcPr>
            <w:tcW w:w="1013" w:type="dxa"/>
            <w:noWrap/>
            <w:vAlign w:val="center"/>
          </w:tcPr>
          <w:p w14:paraId="339D533E" w14:textId="743EAEF8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7 (14.8)</w:t>
            </w:r>
          </w:p>
        </w:tc>
        <w:tc>
          <w:tcPr>
            <w:tcW w:w="1012" w:type="dxa"/>
            <w:noWrap/>
            <w:vAlign w:val="center"/>
          </w:tcPr>
          <w:p w14:paraId="358F4D3D" w14:textId="64B21B44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9 (5.3)</w:t>
            </w:r>
          </w:p>
        </w:tc>
        <w:tc>
          <w:tcPr>
            <w:tcW w:w="1012" w:type="dxa"/>
            <w:noWrap/>
            <w:vAlign w:val="center"/>
          </w:tcPr>
          <w:p w14:paraId="5592DD39" w14:textId="1963674A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8 (17.3)</w:t>
            </w:r>
          </w:p>
        </w:tc>
        <w:tc>
          <w:tcPr>
            <w:tcW w:w="1013" w:type="dxa"/>
            <w:noWrap/>
            <w:vAlign w:val="center"/>
          </w:tcPr>
          <w:p w14:paraId="7E3DB928" w14:textId="282412CB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3 (2.3)</w:t>
            </w:r>
          </w:p>
        </w:tc>
        <w:tc>
          <w:tcPr>
            <w:tcW w:w="1012" w:type="dxa"/>
            <w:noWrap/>
            <w:vAlign w:val="center"/>
          </w:tcPr>
          <w:p w14:paraId="20F5317D" w14:textId="259B901C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9 (15.1)</w:t>
            </w:r>
          </w:p>
        </w:tc>
        <w:tc>
          <w:tcPr>
            <w:tcW w:w="1012" w:type="dxa"/>
            <w:noWrap/>
            <w:vAlign w:val="center"/>
          </w:tcPr>
          <w:p w14:paraId="797848EC" w14:textId="42EC12BF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4 (7.4)</w:t>
            </w:r>
          </w:p>
        </w:tc>
        <w:tc>
          <w:tcPr>
            <w:tcW w:w="1013" w:type="dxa"/>
            <w:noWrap/>
            <w:vAlign w:val="center"/>
          </w:tcPr>
          <w:p w14:paraId="16926EA3" w14:textId="4E18042E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38 (19.2)</w:t>
            </w:r>
          </w:p>
        </w:tc>
        <w:tc>
          <w:tcPr>
            <w:tcW w:w="933" w:type="dxa"/>
            <w:vAlign w:val="center"/>
          </w:tcPr>
          <w:p w14:paraId="0AAB2215" w14:textId="5E1D4724" w:rsidR="005752D5" w:rsidRPr="00072DC8" w:rsidRDefault="00F544D8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.5</w:t>
            </w:r>
            <w:r w:rsidR="00B244F2" w:rsidRPr="00072DC8">
              <w:rPr>
                <w:rFonts w:eastAsia="Times New Roman" w:cstheme="minorHAnsi"/>
                <w:sz w:val="20"/>
                <w:szCs w:val="20"/>
              </w:rPr>
              <w:t>8</w:t>
            </w:r>
          </w:p>
        </w:tc>
      </w:tr>
      <w:tr w:rsidR="005752D5" w:rsidRPr="00072DC8" w14:paraId="030D967B" w14:textId="77777777" w:rsidTr="007F1D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  <w:hideMark/>
          </w:tcPr>
          <w:p w14:paraId="62C7EA3A" w14:textId="77777777" w:rsidR="005752D5" w:rsidRPr="00072DC8" w:rsidRDefault="005752D5" w:rsidP="005752D5">
            <w:pPr>
              <w:spacing w:before="240" w:line="480" w:lineRule="auto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b w:val="0"/>
                <w:bCs w:val="0"/>
                <w:sz w:val="20"/>
                <w:szCs w:val="20"/>
              </w:rPr>
              <w:t xml:space="preserve">Potassium &gt; 6.0 </w:t>
            </w:r>
            <w:proofErr w:type="spellStart"/>
            <w:r w:rsidRPr="00072DC8">
              <w:rPr>
                <w:b w:val="0"/>
                <w:bCs w:val="0"/>
                <w:sz w:val="20"/>
                <w:szCs w:val="20"/>
              </w:rPr>
              <w:t>mmol</w:t>
            </w:r>
            <w:proofErr w:type="spellEnd"/>
            <w:r w:rsidRPr="00072DC8">
              <w:rPr>
                <w:b w:val="0"/>
                <w:bCs w:val="0"/>
                <w:sz w:val="20"/>
                <w:szCs w:val="20"/>
              </w:rPr>
              <w:t>/L</w:t>
            </w:r>
          </w:p>
        </w:tc>
        <w:tc>
          <w:tcPr>
            <w:tcW w:w="1012" w:type="dxa"/>
            <w:noWrap/>
            <w:vAlign w:val="center"/>
          </w:tcPr>
          <w:p w14:paraId="2A7193E1" w14:textId="3A1626C6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2" w:type="dxa"/>
            <w:noWrap/>
            <w:vAlign w:val="center"/>
          </w:tcPr>
          <w:p w14:paraId="6242EC4A" w14:textId="55D47D5E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6 (4.0)</w:t>
            </w:r>
          </w:p>
        </w:tc>
        <w:tc>
          <w:tcPr>
            <w:tcW w:w="1012" w:type="dxa"/>
            <w:noWrap/>
            <w:vAlign w:val="center"/>
          </w:tcPr>
          <w:p w14:paraId="3C6FACA6" w14:textId="4221FCA2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3 (1.8)</w:t>
            </w:r>
          </w:p>
        </w:tc>
        <w:tc>
          <w:tcPr>
            <w:tcW w:w="1013" w:type="dxa"/>
            <w:noWrap/>
            <w:vAlign w:val="center"/>
          </w:tcPr>
          <w:p w14:paraId="233F2703" w14:textId="23CB62B2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7 (3.8)</w:t>
            </w:r>
          </w:p>
        </w:tc>
        <w:tc>
          <w:tcPr>
            <w:tcW w:w="1012" w:type="dxa"/>
            <w:noWrap/>
            <w:vAlign w:val="center"/>
          </w:tcPr>
          <w:p w14:paraId="48C8553D" w14:textId="1FCCEB27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 (1.2)</w:t>
            </w:r>
          </w:p>
        </w:tc>
        <w:tc>
          <w:tcPr>
            <w:tcW w:w="1012" w:type="dxa"/>
            <w:noWrap/>
            <w:vAlign w:val="center"/>
          </w:tcPr>
          <w:p w14:paraId="487AD303" w14:textId="157E39A2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2 (1.2)</w:t>
            </w:r>
          </w:p>
        </w:tc>
        <w:tc>
          <w:tcPr>
            <w:tcW w:w="1013" w:type="dxa"/>
            <w:noWrap/>
            <w:vAlign w:val="center"/>
          </w:tcPr>
          <w:p w14:paraId="2AFDE95E" w14:textId="0AF1BC55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 (0.0)</w:t>
            </w:r>
          </w:p>
        </w:tc>
        <w:tc>
          <w:tcPr>
            <w:tcW w:w="1012" w:type="dxa"/>
            <w:noWrap/>
            <w:vAlign w:val="center"/>
          </w:tcPr>
          <w:p w14:paraId="69EE755E" w14:textId="5BF43738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3 (2.4)</w:t>
            </w:r>
          </w:p>
        </w:tc>
        <w:tc>
          <w:tcPr>
            <w:tcW w:w="1012" w:type="dxa"/>
            <w:noWrap/>
            <w:vAlign w:val="center"/>
          </w:tcPr>
          <w:p w14:paraId="7C197627" w14:textId="7598022C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4 (2.1)</w:t>
            </w:r>
          </w:p>
        </w:tc>
        <w:tc>
          <w:tcPr>
            <w:tcW w:w="1013" w:type="dxa"/>
            <w:noWrap/>
            <w:vAlign w:val="center"/>
          </w:tcPr>
          <w:p w14:paraId="77D6C2A8" w14:textId="0A6545E3" w:rsidR="005752D5" w:rsidRPr="00072DC8" w:rsidRDefault="005752D5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14 (7.1)</w:t>
            </w:r>
          </w:p>
        </w:tc>
        <w:tc>
          <w:tcPr>
            <w:tcW w:w="933" w:type="dxa"/>
            <w:vAlign w:val="center"/>
          </w:tcPr>
          <w:p w14:paraId="04F6970E" w14:textId="29547063" w:rsidR="005752D5" w:rsidRPr="00072DC8" w:rsidRDefault="00C31927" w:rsidP="005752D5">
            <w:pPr>
              <w:spacing w:before="24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-</w:t>
            </w:r>
            <w:r w:rsidRPr="00072DC8">
              <w:rPr>
                <w:rFonts w:eastAsia="Times New Roman" w:cstheme="minorHAnsi"/>
                <w:sz w:val="20"/>
                <w:szCs w:val="20"/>
                <w:vertAlign w:val="superscript"/>
              </w:rPr>
              <w:t>†</w:t>
            </w:r>
          </w:p>
        </w:tc>
      </w:tr>
      <w:tr w:rsidR="005752D5" w:rsidRPr="00072DC8" w14:paraId="481347AE" w14:textId="77777777" w:rsidTr="007F1D9E">
        <w:trPr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vAlign w:val="center"/>
            <w:hideMark/>
          </w:tcPr>
          <w:p w14:paraId="3B52AE79" w14:textId="77777777" w:rsidR="005752D5" w:rsidRPr="00072DC8" w:rsidRDefault="005752D5" w:rsidP="005752D5">
            <w:pPr>
              <w:spacing w:before="240" w:line="480" w:lineRule="auto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b w:val="0"/>
                <w:sz w:val="20"/>
                <w:szCs w:val="20"/>
              </w:rPr>
              <w:t>Withdrawal from study drug</w:t>
            </w:r>
          </w:p>
        </w:tc>
        <w:tc>
          <w:tcPr>
            <w:tcW w:w="1012" w:type="dxa"/>
            <w:noWrap/>
            <w:vAlign w:val="center"/>
          </w:tcPr>
          <w:p w14:paraId="6DFC1DDD" w14:textId="7EDA51D1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45 (25.1)</w:t>
            </w:r>
          </w:p>
        </w:tc>
        <w:tc>
          <w:tcPr>
            <w:tcW w:w="1012" w:type="dxa"/>
            <w:noWrap/>
            <w:vAlign w:val="center"/>
          </w:tcPr>
          <w:p w14:paraId="7C12AA2E" w14:textId="53DA60A1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47 (31.1)</w:t>
            </w:r>
          </w:p>
        </w:tc>
        <w:tc>
          <w:tcPr>
            <w:tcW w:w="1012" w:type="dxa"/>
            <w:noWrap/>
            <w:vAlign w:val="center"/>
          </w:tcPr>
          <w:p w14:paraId="7317B380" w14:textId="2CE5BB87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38 (22.2)</w:t>
            </w:r>
          </w:p>
        </w:tc>
        <w:tc>
          <w:tcPr>
            <w:tcW w:w="1013" w:type="dxa"/>
            <w:noWrap/>
            <w:vAlign w:val="center"/>
          </w:tcPr>
          <w:p w14:paraId="6F4E1B06" w14:textId="4C961138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46 (25.3)</w:t>
            </w:r>
          </w:p>
        </w:tc>
        <w:tc>
          <w:tcPr>
            <w:tcW w:w="1012" w:type="dxa"/>
            <w:noWrap/>
            <w:vAlign w:val="center"/>
          </w:tcPr>
          <w:p w14:paraId="226FBA2E" w14:textId="1365FCC8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38 (22.4)</w:t>
            </w:r>
          </w:p>
        </w:tc>
        <w:tc>
          <w:tcPr>
            <w:tcW w:w="1012" w:type="dxa"/>
            <w:noWrap/>
            <w:vAlign w:val="center"/>
          </w:tcPr>
          <w:p w14:paraId="33463A13" w14:textId="2675B4B9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45 (27.8)</w:t>
            </w:r>
          </w:p>
        </w:tc>
        <w:tc>
          <w:tcPr>
            <w:tcW w:w="1013" w:type="dxa"/>
            <w:noWrap/>
            <w:vAlign w:val="center"/>
          </w:tcPr>
          <w:p w14:paraId="282EA9B2" w14:textId="76D2C066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46 (35.1)</w:t>
            </w:r>
          </w:p>
        </w:tc>
        <w:tc>
          <w:tcPr>
            <w:tcW w:w="1012" w:type="dxa"/>
            <w:noWrap/>
            <w:vAlign w:val="center"/>
          </w:tcPr>
          <w:p w14:paraId="2130CD62" w14:textId="42F75043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36 (28.6)</w:t>
            </w:r>
          </w:p>
        </w:tc>
        <w:tc>
          <w:tcPr>
            <w:tcW w:w="1012" w:type="dxa"/>
            <w:noWrap/>
            <w:vAlign w:val="center"/>
          </w:tcPr>
          <w:p w14:paraId="6843F986" w14:textId="63985B8D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49 (25.8)</w:t>
            </w:r>
          </w:p>
        </w:tc>
        <w:tc>
          <w:tcPr>
            <w:tcW w:w="1013" w:type="dxa"/>
            <w:noWrap/>
            <w:vAlign w:val="center"/>
          </w:tcPr>
          <w:p w14:paraId="12C86A1E" w14:textId="6A36BB87" w:rsidR="005752D5" w:rsidRPr="00072DC8" w:rsidRDefault="005752D5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62 (31.3)</w:t>
            </w:r>
          </w:p>
        </w:tc>
        <w:tc>
          <w:tcPr>
            <w:tcW w:w="933" w:type="dxa"/>
            <w:vAlign w:val="center"/>
          </w:tcPr>
          <w:p w14:paraId="2D9BAB9C" w14:textId="215AAFCE" w:rsidR="005752D5" w:rsidRPr="00072DC8" w:rsidRDefault="00F544D8" w:rsidP="005752D5">
            <w:pPr>
              <w:spacing w:before="24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0"/>
                <w:szCs w:val="20"/>
              </w:rPr>
            </w:pPr>
            <w:r w:rsidRPr="00072DC8">
              <w:rPr>
                <w:rFonts w:eastAsia="Times New Roman" w:cstheme="minorHAnsi"/>
                <w:sz w:val="20"/>
                <w:szCs w:val="20"/>
              </w:rPr>
              <w:t>0.</w:t>
            </w:r>
            <w:r w:rsidR="00B244F2" w:rsidRPr="00072DC8">
              <w:rPr>
                <w:rFonts w:eastAsia="Times New Roman" w:cstheme="minorHAnsi"/>
                <w:sz w:val="20"/>
                <w:szCs w:val="20"/>
              </w:rPr>
              <w:t>44</w:t>
            </w:r>
          </w:p>
        </w:tc>
      </w:tr>
    </w:tbl>
    <w:p w14:paraId="4C3A03D2" w14:textId="7B89BD43" w:rsidR="00665A0E" w:rsidRPr="00072DC8" w:rsidRDefault="00665A0E" w:rsidP="00665A0E">
      <w:pPr>
        <w:spacing w:before="240" w:after="0" w:line="240" w:lineRule="auto"/>
        <w:rPr>
          <w:rFonts w:ascii="OTNEJMScalaSansLF" w:hAnsi="OTNEJMScalaSansLF" w:cs="OTNEJMScalaSansLF"/>
          <w:sz w:val="16"/>
          <w:szCs w:val="16"/>
        </w:rPr>
      </w:pPr>
      <w:r w:rsidRPr="00072DC8">
        <w:rPr>
          <w:rFonts w:ascii="OTNEJMScalaSansLF" w:hAnsi="OTNEJMScalaSansLF" w:cs="OTNEJMScalaSansLF"/>
          <w:sz w:val="16"/>
          <w:szCs w:val="16"/>
        </w:rPr>
        <w:t>MRA denotes mineralocorticoid receptor antagonist, SBP systolic blood pressure. P-values are for interaction between</w:t>
      </w:r>
      <w:r w:rsidR="00065300" w:rsidRPr="00072DC8">
        <w:rPr>
          <w:rFonts w:ascii="OTNEJMScalaSansLF" w:hAnsi="OTNEJMScalaSansLF" w:cs="OTNEJMScalaSansLF"/>
          <w:sz w:val="16"/>
          <w:szCs w:val="16"/>
        </w:rPr>
        <w:t xml:space="preserve"> systolic</w:t>
      </w:r>
      <w:r w:rsidRPr="00072DC8">
        <w:rPr>
          <w:rFonts w:ascii="OTNEJMScalaSansLF" w:hAnsi="OTNEJMScalaSansLF" w:cs="OTNEJMScalaSansLF"/>
          <w:sz w:val="16"/>
          <w:szCs w:val="16"/>
        </w:rPr>
        <w:t xml:space="preserve"> blood pressure</w:t>
      </w:r>
      <w:r w:rsidR="00065300" w:rsidRPr="00072DC8">
        <w:rPr>
          <w:rFonts w:ascii="OTNEJMScalaSansLF" w:hAnsi="OTNEJMScalaSansLF" w:cs="OTNEJMScalaSansLF"/>
          <w:sz w:val="16"/>
          <w:szCs w:val="16"/>
        </w:rPr>
        <w:t xml:space="preserve"> </w:t>
      </w:r>
      <w:r w:rsidR="00973E86" w:rsidRPr="00072DC8">
        <w:rPr>
          <w:rFonts w:ascii="OTNEJMScalaSansLF" w:hAnsi="OTNEJMScalaSansLF" w:cs="OTNEJMScalaSansLF"/>
          <w:sz w:val="16"/>
          <w:szCs w:val="16"/>
        </w:rPr>
        <w:t>categories</w:t>
      </w:r>
      <w:r w:rsidRPr="00072DC8">
        <w:rPr>
          <w:rFonts w:ascii="OTNEJMScalaSansLF" w:hAnsi="OTNEJMScalaSansLF" w:cs="OTNEJMScalaSansLF"/>
          <w:sz w:val="16"/>
          <w:szCs w:val="16"/>
        </w:rPr>
        <w:t xml:space="preserve"> and treatment effect.</w:t>
      </w:r>
    </w:p>
    <w:p w14:paraId="18CA4CD4" w14:textId="77777777" w:rsidR="006F63FA" w:rsidRPr="00072DC8" w:rsidRDefault="00665A0E" w:rsidP="00665A0E">
      <w:pPr>
        <w:spacing w:before="240" w:line="240" w:lineRule="auto"/>
        <w:rPr>
          <w:bCs/>
          <w:sz w:val="16"/>
          <w:szCs w:val="16"/>
        </w:rPr>
      </w:pPr>
      <w:r w:rsidRPr="00072DC8">
        <w:rPr>
          <w:bCs/>
          <w:sz w:val="16"/>
          <w:szCs w:val="16"/>
        </w:rPr>
        <w:t xml:space="preserve">*Patients with baseline SBP lower than 85 mmHg were excluded from this analysis    </w:t>
      </w:r>
    </w:p>
    <w:p w14:paraId="68B17304" w14:textId="5E3AD84A" w:rsidR="00665A0E" w:rsidRPr="00072DC8" w:rsidRDefault="006F63FA" w:rsidP="00665A0E">
      <w:pPr>
        <w:spacing w:before="240" w:line="240" w:lineRule="auto"/>
        <w:rPr>
          <w:bCs/>
          <w:sz w:val="16"/>
          <w:szCs w:val="16"/>
        </w:rPr>
      </w:pPr>
      <w:r w:rsidRPr="00072DC8">
        <w:rPr>
          <w:bCs/>
          <w:sz w:val="16"/>
          <w:szCs w:val="16"/>
        </w:rPr>
        <w:t>†</w:t>
      </w:r>
      <w:r w:rsidR="00284702" w:rsidRPr="00072DC8">
        <w:rPr>
          <w:bCs/>
          <w:sz w:val="16"/>
          <w:szCs w:val="16"/>
        </w:rPr>
        <w:t>P value</w:t>
      </w:r>
      <w:r w:rsidR="00583A57" w:rsidRPr="00072DC8">
        <w:rPr>
          <w:bCs/>
          <w:sz w:val="16"/>
          <w:szCs w:val="16"/>
        </w:rPr>
        <w:t xml:space="preserve"> not </w:t>
      </w:r>
      <w:r w:rsidR="001B7F38" w:rsidRPr="00072DC8">
        <w:rPr>
          <w:bCs/>
          <w:sz w:val="16"/>
          <w:szCs w:val="16"/>
        </w:rPr>
        <w:t>provided</w:t>
      </w:r>
      <w:r w:rsidR="00583A57" w:rsidRPr="00072DC8">
        <w:rPr>
          <w:bCs/>
          <w:sz w:val="16"/>
          <w:szCs w:val="16"/>
        </w:rPr>
        <w:t xml:space="preserve"> because </w:t>
      </w:r>
      <w:r w:rsidR="003231D2" w:rsidRPr="00072DC8">
        <w:rPr>
          <w:bCs/>
          <w:sz w:val="16"/>
          <w:szCs w:val="16"/>
        </w:rPr>
        <w:t>of few events</w:t>
      </w:r>
    </w:p>
    <w:p w14:paraId="26B1A70B" w14:textId="316030D8" w:rsidR="009D6D6C" w:rsidRPr="00072DC8" w:rsidRDefault="009D6D6C" w:rsidP="009D6D6C">
      <w:pPr>
        <w:rPr>
          <w:b/>
        </w:rPr>
      </w:pPr>
      <w:r w:rsidRPr="00072DC8">
        <w:rPr>
          <w:b/>
        </w:rPr>
        <w:br w:type="page"/>
      </w:r>
    </w:p>
    <w:p w14:paraId="3801B9C5" w14:textId="77777777" w:rsidR="00FF2637" w:rsidRPr="00072DC8" w:rsidRDefault="00FF2637" w:rsidP="00FF2637">
      <w:pPr>
        <w:rPr>
          <w:b/>
        </w:rPr>
        <w:sectPr w:rsidR="00FF2637" w:rsidRPr="00072DC8" w:rsidSect="00074CF4">
          <w:pgSz w:w="16838" w:h="11906" w:orient="landscape"/>
          <w:pgMar w:top="1134" w:right="1418" w:bottom="1134" w:left="1134" w:header="709" w:footer="709" w:gutter="0"/>
          <w:cols w:space="708"/>
          <w:docGrid w:linePitch="360"/>
        </w:sectPr>
      </w:pPr>
    </w:p>
    <w:p w14:paraId="1CC7B018" w14:textId="1BE846D8" w:rsidR="00C55828" w:rsidRPr="00072DC8" w:rsidRDefault="00C55828" w:rsidP="00A42B28">
      <w:pPr>
        <w:autoSpaceDE w:val="0"/>
        <w:autoSpaceDN w:val="0"/>
        <w:adjustRightInd w:val="0"/>
        <w:spacing w:line="240" w:lineRule="auto"/>
        <w:rPr>
          <w:b/>
        </w:rPr>
      </w:pPr>
      <w:r w:rsidRPr="00072DC8">
        <w:rPr>
          <w:b/>
        </w:rPr>
        <w:t>Figure S1. Hazard ratio for (A) Cardiovascular Death or First Hospitalization for Heart Failure, (B)</w:t>
      </w:r>
      <w:r w:rsidR="00BC1287" w:rsidRPr="00072DC8">
        <w:rPr>
          <w:b/>
        </w:rPr>
        <w:t xml:space="preserve"> Hospitalization for Heart Failure</w:t>
      </w:r>
      <w:r w:rsidRPr="00072DC8">
        <w:rPr>
          <w:b/>
        </w:rPr>
        <w:t>, (C)</w:t>
      </w:r>
      <w:r w:rsidR="00BC1287" w:rsidRPr="00072DC8">
        <w:rPr>
          <w:b/>
        </w:rPr>
        <w:t xml:space="preserve"> Cardiovascular Death and (D)</w:t>
      </w:r>
      <w:r w:rsidRPr="00072DC8">
        <w:rPr>
          <w:b/>
        </w:rPr>
        <w:t xml:space="preserve"> All-Cause Death in patient treated with MRA, according to baseline SBP.</w:t>
      </w:r>
      <w:r w:rsidR="00BC1287" w:rsidRPr="00072DC8">
        <w:rPr>
          <w:b/>
        </w:rPr>
        <w:t xml:space="preserve"> </w:t>
      </w:r>
    </w:p>
    <w:p w14:paraId="38F2947A" w14:textId="56730775" w:rsidR="00AC27D7" w:rsidRPr="00072DC8" w:rsidRDefault="00AC27D7" w:rsidP="00A42B28">
      <w:pPr>
        <w:autoSpaceDE w:val="0"/>
        <w:autoSpaceDN w:val="0"/>
        <w:adjustRightInd w:val="0"/>
        <w:spacing w:line="240" w:lineRule="auto"/>
      </w:pPr>
      <w:r w:rsidRPr="00072DC8">
        <w:rPr>
          <w:noProof/>
          <w:lang w:val="fr-FR" w:eastAsia="fr-FR"/>
        </w:rPr>
        <w:drawing>
          <wp:inline distT="0" distB="0" distL="0" distR="0" wp14:anchorId="5065D133" wp14:editId="74DDE927">
            <wp:extent cx="7075238" cy="5306291"/>
            <wp:effectExtent l="0" t="0" r="0" b="8890"/>
            <wp:docPr id="6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6597" cy="5307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08902F" w14:textId="06FF6538" w:rsidR="00A42B28" w:rsidRPr="00072DC8" w:rsidRDefault="00A42B28" w:rsidP="00A42B28">
      <w:pPr>
        <w:spacing w:before="240"/>
        <w:rPr>
          <w:rFonts w:ascii="OTNEJMScalaSansLF" w:hAnsi="OTNEJMScalaSansLF" w:cs="OTNEJMScalaSansLF"/>
          <w:sz w:val="16"/>
          <w:szCs w:val="16"/>
        </w:rPr>
      </w:pPr>
      <w:r w:rsidRPr="00072DC8">
        <w:rPr>
          <w:rFonts w:ascii="OTNEJMScalaSansLF" w:hAnsi="OTNEJMScalaSansLF" w:cs="OTNEJMScalaSansLF"/>
          <w:sz w:val="16"/>
          <w:szCs w:val="16"/>
        </w:rPr>
        <w:t xml:space="preserve">*P-values are for interaction between </w:t>
      </w:r>
      <w:r w:rsidR="00163C70" w:rsidRPr="00072DC8">
        <w:rPr>
          <w:rFonts w:ascii="OTNEJMScalaSansLF" w:hAnsi="OTNEJMScalaSansLF" w:cs="OTNEJMScalaSansLF"/>
          <w:sz w:val="16"/>
          <w:szCs w:val="16"/>
        </w:rPr>
        <w:t xml:space="preserve">systolic </w:t>
      </w:r>
      <w:r w:rsidRPr="00072DC8">
        <w:rPr>
          <w:rFonts w:ascii="OTNEJMScalaSansLF" w:hAnsi="OTNEJMScalaSansLF" w:cs="OTNEJMScalaSansLF"/>
          <w:sz w:val="16"/>
          <w:szCs w:val="16"/>
        </w:rPr>
        <w:t>blood pressure and treatment</w:t>
      </w:r>
      <w:r w:rsidR="00765ED0" w:rsidRPr="00072DC8">
        <w:rPr>
          <w:rFonts w:ascii="OTNEJMScalaSansLF" w:hAnsi="OTNEJMScalaSansLF" w:cs="OTNEJMScalaSansLF"/>
          <w:sz w:val="16"/>
          <w:szCs w:val="16"/>
        </w:rPr>
        <w:t xml:space="preserve"> effect</w:t>
      </w:r>
      <w:r w:rsidRPr="00072DC8">
        <w:rPr>
          <w:rFonts w:ascii="OTNEJMScalaSansLF" w:hAnsi="OTNEJMScalaSansLF" w:cs="OTNEJMScalaSansLF"/>
          <w:sz w:val="16"/>
          <w:szCs w:val="16"/>
        </w:rPr>
        <w:t>.</w:t>
      </w:r>
    </w:p>
    <w:p w14:paraId="68274914" w14:textId="004664F3" w:rsidR="00743E25" w:rsidRPr="00072DC8" w:rsidRDefault="001160A6" w:rsidP="00A42B28">
      <w:pPr>
        <w:rPr>
          <w:b/>
        </w:rPr>
      </w:pPr>
      <w:r w:rsidRPr="00072DC8">
        <w:rPr>
          <w:b/>
        </w:rPr>
        <w:t xml:space="preserve">Figure </w:t>
      </w:r>
      <w:r w:rsidR="00FF2637" w:rsidRPr="00072DC8">
        <w:rPr>
          <w:b/>
        </w:rPr>
        <w:t>S</w:t>
      </w:r>
      <w:r w:rsidR="00C55828" w:rsidRPr="00072DC8">
        <w:rPr>
          <w:b/>
        </w:rPr>
        <w:t>2</w:t>
      </w:r>
      <w:r w:rsidRPr="00072DC8">
        <w:rPr>
          <w:b/>
        </w:rPr>
        <w:t xml:space="preserve">. </w:t>
      </w:r>
      <w:r w:rsidR="00BC1287" w:rsidRPr="00072DC8">
        <w:rPr>
          <w:b/>
        </w:rPr>
        <w:t xml:space="preserve">Hazard ratio for (A) Cardiovascular Death or First Hospitalization for Heart Failure, (B) Hospitalization for Heart Failure, (C) Cardiovascular Death and (D) All-Cause Death in patient treated with MRA, according to baseline SBP </w:t>
      </w:r>
      <w:r w:rsidR="008C437A" w:rsidRPr="00072DC8">
        <w:rPr>
          <w:b/>
        </w:rPr>
        <w:t>i</w:t>
      </w:r>
      <w:r w:rsidR="00743E25" w:rsidRPr="00072DC8">
        <w:rPr>
          <w:b/>
        </w:rPr>
        <w:t>n</w:t>
      </w:r>
      <w:r w:rsidR="008C437A" w:rsidRPr="00072DC8">
        <w:rPr>
          <w:b/>
        </w:rPr>
        <w:t xml:space="preserve"> the</w:t>
      </w:r>
      <w:r w:rsidR="00743E25" w:rsidRPr="00072DC8">
        <w:rPr>
          <w:b/>
        </w:rPr>
        <w:t xml:space="preserve"> EMPHASIS</w:t>
      </w:r>
      <w:r w:rsidR="006F5D7E" w:rsidRPr="00072DC8">
        <w:rPr>
          <w:b/>
        </w:rPr>
        <w:t>-HF</w:t>
      </w:r>
      <w:r w:rsidR="00743E25" w:rsidRPr="00072DC8">
        <w:rPr>
          <w:b/>
        </w:rPr>
        <w:t xml:space="preserve"> trial population.</w:t>
      </w:r>
    </w:p>
    <w:p w14:paraId="279B616C" w14:textId="608C981D" w:rsidR="00AC27D7" w:rsidRPr="00072DC8" w:rsidRDefault="00102C8C" w:rsidP="00A42B28">
      <w:pPr>
        <w:rPr>
          <w:b/>
        </w:rPr>
      </w:pPr>
      <w:r w:rsidRPr="00072DC8">
        <w:rPr>
          <w:noProof/>
          <w:lang w:val="fr-FR" w:eastAsia="fr-FR"/>
        </w:rPr>
        <w:drawing>
          <wp:inline distT="0" distB="0" distL="0" distR="0" wp14:anchorId="585ACCC6" wp14:editId="72FA788A">
            <wp:extent cx="7061383" cy="5295900"/>
            <wp:effectExtent l="0" t="0" r="635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8343" cy="530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42A1D" w14:textId="77777777" w:rsidR="00163C70" w:rsidRPr="00072DC8" w:rsidRDefault="00163C70" w:rsidP="00163C70">
      <w:pPr>
        <w:spacing w:before="240"/>
        <w:rPr>
          <w:rFonts w:ascii="OTNEJMScalaSansLF" w:hAnsi="OTNEJMScalaSansLF" w:cs="OTNEJMScalaSansLF"/>
          <w:sz w:val="16"/>
          <w:szCs w:val="16"/>
        </w:rPr>
      </w:pPr>
      <w:r w:rsidRPr="00072DC8">
        <w:rPr>
          <w:rFonts w:ascii="OTNEJMScalaSansLF" w:hAnsi="OTNEJMScalaSansLF" w:cs="OTNEJMScalaSansLF"/>
          <w:sz w:val="16"/>
          <w:szCs w:val="16"/>
        </w:rPr>
        <w:t>*P-values are for interaction between systolic blood pressure and treatment effect.</w:t>
      </w:r>
    </w:p>
    <w:p w14:paraId="52C8887A" w14:textId="48403213" w:rsidR="009D6D6C" w:rsidRPr="00072DC8" w:rsidRDefault="00743E25" w:rsidP="00765ED0">
      <w:r w:rsidRPr="00072DC8">
        <w:rPr>
          <w:b/>
        </w:rPr>
        <w:t>Figure S</w:t>
      </w:r>
      <w:r w:rsidR="00C55828" w:rsidRPr="00072DC8">
        <w:rPr>
          <w:b/>
        </w:rPr>
        <w:t>3</w:t>
      </w:r>
      <w:r w:rsidRPr="00072DC8">
        <w:rPr>
          <w:b/>
        </w:rPr>
        <w:t xml:space="preserve">. </w:t>
      </w:r>
      <w:r w:rsidR="00BC1287" w:rsidRPr="00072DC8">
        <w:rPr>
          <w:b/>
        </w:rPr>
        <w:t>Hazard ratio for (A) Cardiovascular Death or First Hospitalization for Heart Failure, (B) Hospitalization for Heart Failure, (C) Cardiovascular Death and (D) All-Cause Death in patient treated with MRA, according to baseline SBP</w:t>
      </w:r>
      <w:r w:rsidRPr="00072DC8">
        <w:rPr>
          <w:b/>
        </w:rPr>
        <w:t xml:space="preserve"> in</w:t>
      </w:r>
      <w:r w:rsidR="008C437A" w:rsidRPr="00072DC8">
        <w:rPr>
          <w:b/>
        </w:rPr>
        <w:t xml:space="preserve"> the</w:t>
      </w:r>
      <w:r w:rsidRPr="00072DC8">
        <w:rPr>
          <w:b/>
        </w:rPr>
        <w:t xml:space="preserve"> RALES trial population.</w:t>
      </w:r>
      <w:r w:rsidR="00BC1287" w:rsidRPr="00072DC8">
        <w:t xml:space="preserve"> </w:t>
      </w:r>
    </w:p>
    <w:p w14:paraId="61CDE6EE" w14:textId="18B2779B" w:rsidR="00AC27D7" w:rsidRPr="00072DC8" w:rsidRDefault="00AC27D7" w:rsidP="00A42B28">
      <w:pPr>
        <w:spacing w:after="0"/>
        <w:rPr>
          <w:b/>
        </w:rPr>
      </w:pPr>
      <w:r w:rsidRPr="00072DC8">
        <w:rPr>
          <w:noProof/>
          <w:lang w:val="fr-FR" w:eastAsia="fr-FR"/>
        </w:rPr>
        <w:drawing>
          <wp:inline distT="0" distB="0" distL="0" distR="0" wp14:anchorId="19686200" wp14:editId="330787DE">
            <wp:extent cx="6992109" cy="5243946"/>
            <wp:effectExtent l="0" t="0" r="0" b="0"/>
            <wp:docPr id="9" name="Immagin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94025" cy="5245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75927C" w14:textId="77777777" w:rsidR="00163C70" w:rsidRPr="00072DC8" w:rsidRDefault="00163C70" w:rsidP="00163C70">
      <w:pPr>
        <w:spacing w:before="240"/>
        <w:rPr>
          <w:rFonts w:ascii="OTNEJMScalaSansLF" w:hAnsi="OTNEJMScalaSansLF" w:cs="OTNEJMScalaSansLF"/>
          <w:sz w:val="16"/>
          <w:szCs w:val="16"/>
        </w:rPr>
      </w:pPr>
      <w:r w:rsidRPr="00072DC8">
        <w:rPr>
          <w:rFonts w:ascii="OTNEJMScalaSansLF" w:hAnsi="OTNEJMScalaSansLF" w:cs="OTNEJMScalaSansLF"/>
          <w:sz w:val="16"/>
          <w:szCs w:val="16"/>
        </w:rPr>
        <w:t>*P-values are for interaction between systolic blood pressure and treatment effect.</w:t>
      </w:r>
    </w:p>
    <w:p w14:paraId="2847DD97" w14:textId="020052CF" w:rsidR="0078783D" w:rsidRPr="00072DC8" w:rsidRDefault="0078783D" w:rsidP="00163C70">
      <w:pPr>
        <w:spacing w:before="240"/>
        <w:rPr>
          <w:b/>
        </w:rPr>
      </w:pPr>
    </w:p>
    <w:sectPr w:rsidR="0078783D" w:rsidRPr="00072DC8" w:rsidSect="00074CF4">
      <w:pgSz w:w="16838" w:h="11906" w:orient="landscape"/>
      <w:pgMar w:top="1134" w:right="1418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OTNEJMScalaSansLF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9F53A1"/>
    <w:multiLevelType w:val="hybridMultilevel"/>
    <w:tmpl w:val="368E4DD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CC2CBF"/>
    <w:multiLevelType w:val="hybridMultilevel"/>
    <w:tmpl w:val="955EC49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B266F0"/>
    <w:multiLevelType w:val="hybridMultilevel"/>
    <w:tmpl w:val="16D077CA"/>
    <w:lvl w:ilvl="0" w:tplc="40E60DA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3F7253"/>
    <w:multiLevelType w:val="hybridMultilevel"/>
    <w:tmpl w:val="452AAF42"/>
    <w:lvl w:ilvl="0" w:tplc="0410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213515"/>
    <w:multiLevelType w:val="hybridMultilevel"/>
    <w:tmpl w:val="25FA2ED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2NjY1MzGxMDc0MjJT0lEKTi0uzszPAykwrgUA8haONywAAAA="/>
  </w:docVars>
  <w:rsids>
    <w:rsidRoot w:val="00E6257B"/>
    <w:rsid w:val="00005738"/>
    <w:rsid w:val="00006C6B"/>
    <w:rsid w:val="00016693"/>
    <w:rsid w:val="00022620"/>
    <w:rsid w:val="00022C6C"/>
    <w:rsid w:val="000363CA"/>
    <w:rsid w:val="00036DBB"/>
    <w:rsid w:val="0003735E"/>
    <w:rsid w:val="000471AC"/>
    <w:rsid w:val="0005467A"/>
    <w:rsid w:val="00054FC3"/>
    <w:rsid w:val="0005709A"/>
    <w:rsid w:val="00061AE7"/>
    <w:rsid w:val="00065300"/>
    <w:rsid w:val="0006615F"/>
    <w:rsid w:val="0007076C"/>
    <w:rsid w:val="00072DC8"/>
    <w:rsid w:val="00074CF4"/>
    <w:rsid w:val="00075D4F"/>
    <w:rsid w:val="0007651A"/>
    <w:rsid w:val="0007685D"/>
    <w:rsid w:val="0008376E"/>
    <w:rsid w:val="00094E76"/>
    <w:rsid w:val="000A371B"/>
    <w:rsid w:val="000B5852"/>
    <w:rsid w:val="000B622B"/>
    <w:rsid w:val="000C2BB8"/>
    <w:rsid w:val="000C2D48"/>
    <w:rsid w:val="000C66C2"/>
    <w:rsid w:val="000D35BA"/>
    <w:rsid w:val="000D569D"/>
    <w:rsid w:val="000D759A"/>
    <w:rsid w:val="000E43EA"/>
    <w:rsid w:val="000E4B7E"/>
    <w:rsid w:val="000E51A6"/>
    <w:rsid w:val="000E67F5"/>
    <w:rsid w:val="000E7925"/>
    <w:rsid w:val="000F1C02"/>
    <w:rsid w:val="000F2504"/>
    <w:rsid w:val="000F72E5"/>
    <w:rsid w:val="00101081"/>
    <w:rsid w:val="00102C8C"/>
    <w:rsid w:val="00111CA4"/>
    <w:rsid w:val="00113D85"/>
    <w:rsid w:val="001160A6"/>
    <w:rsid w:val="00121269"/>
    <w:rsid w:val="00122E94"/>
    <w:rsid w:val="00126439"/>
    <w:rsid w:val="001310A7"/>
    <w:rsid w:val="00137D36"/>
    <w:rsid w:val="00137EE5"/>
    <w:rsid w:val="001404F3"/>
    <w:rsid w:val="00141D11"/>
    <w:rsid w:val="001449F3"/>
    <w:rsid w:val="0014669B"/>
    <w:rsid w:val="001468C0"/>
    <w:rsid w:val="0015068E"/>
    <w:rsid w:val="00155D9A"/>
    <w:rsid w:val="00163C70"/>
    <w:rsid w:val="00164DA0"/>
    <w:rsid w:val="00172756"/>
    <w:rsid w:val="001820BC"/>
    <w:rsid w:val="00190E18"/>
    <w:rsid w:val="0019242F"/>
    <w:rsid w:val="00194F55"/>
    <w:rsid w:val="00195AE2"/>
    <w:rsid w:val="001A0DE6"/>
    <w:rsid w:val="001B23C3"/>
    <w:rsid w:val="001B28F9"/>
    <w:rsid w:val="001B55E2"/>
    <w:rsid w:val="001B6E25"/>
    <w:rsid w:val="001B7F38"/>
    <w:rsid w:val="001C22EE"/>
    <w:rsid w:val="001C5FA3"/>
    <w:rsid w:val="001D2B62"/>
    <w:rsid w:val="001D7045"/>
    <w:rsid w:val="001E09D3"/>
    <w:rsid w:val="001F1958"/>
    <w:rsid w:val="00204011"/>
    <w:rsid w:val="0020470F"/>
    <w:rsid w:val="00214046"/>
    <w:rsid w:val="00215F36"/>
    <w:rsid w:val="00221C2A"/>
    <w:rsid w:val="00235574"/>
    <w:rsid w:val="00243EDA"/>
    <w:rsid w:val="00245FE2"/>
    <w:rsid w:val="0025516C"/>
    <w:rsid w:val="00274DFC"/>
    <w:rsid w:val="0027527A"/>
    <w:rsid w:val="00277600"/>
    <w:rsid w:val="00282617"/>
    <w:rsid w:val="00283315"/>
    <w:rsid w:val="00284702"/>
    <w:rsid w:val="00285473"/>
    <w:rsid w:val="00294FED"/>
    <w:rsid w:val="00296064"/>
    <w:rsid w:val="002974CD"/>
    <w:rsid w:val="002A0E4D"/>
    <w:rsid w:val="002A107D"/>
    <w:rsid w:val="002A135D"/>
    <w:rsid w:val="002A5F3B"/>
    <w:rsid w:val="002B0333"/>
    <w:rsid w:val="002B3C8C"/>
    <w:rsid w:val="002C3422"/>
    <w:rsid w:val="002C5E9F"/>
    <w:rsid w:val="002D03AD"/>
    <w:rsid w:val="002D6D5F"/>
    <w:rsid w:val="002F1739"/>
    <w:rsid w:val="002F2E77"/>
    <w:rsid w:val="003000E2"/>
    <w:rsid w:val="00303396"/>
    <w:rsid w:val="003046F9"/>
    <w:rsid w:val="00306EF0"/>
    <w:rsid w:val="003231D2"/>
    <w:rsid w:val="003237A7"/>
    <w:rsid w:val="003238C9"/>
    <w:rsid w:val="00326F4B"/>
    <w:rsid w:val="0033398F"/>
    <w:rsid w:val="003376DF"/>
    <w:rsid w:val="003412AC"/>
    <w:rsid w:val="00342DD8"/>
    <w:rsid w:val="00346A9D"/>
    <w:rsid w:val="00350631"/>
    <w:rsid w:val="003555DC"/>
    <w:rsid w:val="00361597"/>
    <w:rsid w:val="003700B0"/>
    <w:rsid w:val="00375D30"/>
    <w:rsid w:val="00376E2E"/>
    <w:rsid w:val="00385218"/>
    <w:rsid w:val="00386D89"/>
    <w:rsid w:val="00391D04"/>
    <w:rsid w:val="003957D5"/>
    <w:rsid w:val="003967D2"/>
    <w:rsid w:val="00396C32"/>
    <w:rsid w:val="003974A5"/>
    <w:rsid w:val="003A6C3C"/>
    <w:rsid w:val="003B41C6"/>
    <w:rsid w:val="003B5FDF"/>
    <w:rsid w:val="003B68AC"/>
    <w:rsid w:val="003C0F8A"/>
    <w:rsid w:val="003C185D"/>
    <w:rsid w:val="003C4579"/>
    <w:rsid w:val="003D0F31"/>
    <w:rsid w:val="003D2AEA"/>
    <w:rsid w:val="003E18B2"/>
    <w:rsid w:val="003E18EE"/>
    <w:rsid w:val="003E5088"/>
    <w:rsid w:val="003F7A20"/>
    <w:rsid w:val="00400948"/>
    <w:rsid w:val="00413840"/>
    <w:rsid w:val="00422D78"/>
    <w:rsid w:val="00425BB1"/>
    <w:rsid w:val="00436796"/>
    <w:rsid w:val="004367D4"/>
    <w:rsid w:val="00436A57"/>
    <w:rsid w:val="00445EF7"/>
    <w:rsid w:val="004552F8"/>
    <w:rsid w:val="00467366"/>
    <w:rsid w:val="00467FDB"/>
    <w:rsid w:val="00477EFC"/>
    <w:rsid w:val="00486C6F"/>
    <w:rsid w:val="004A07C6"/>
    <w:rsid w:val="004A1B1C"/>
    <w:rsid w:val="004A3ECB"/>
    <w:rsid w:val="004A6603"/>
    <w:rsid w:val="004A7D94"/>
    <w:rsid w:val="004B264A"/>
    <w:rsid w:val="004B3FF2"/>
    <w:rsid w:val="004B4E48"/>
    <w:rsid w:val="004B572A"/>
    <w:rsid w:val="004B76A6"/>
    <w:rsid w:val="004B7C3F"/>
    <w:rsid w:val="004C44AC"/>
    <w:rsid w:val="004D191B"/>
    <w:rsid w:val="004D1C34"/>
    <w:rsid w:val="004D4B37"/>
    <w:rsid w:val="004D6AA6"/>
    <w:rsid w:val="004E22AF"/>
    <w:rsid w:val="004F31A2"/>
    <w:rsid w:val="004F3A9A"/>
    <w:rsid w:val="0050258B"/>
    <w:rsid w:val="00503A22"/>
    <w:rsid w:val="005049E5"/>
    <w:rsid w:val="00510145"/>
    <w:rsid w:val="00511C93"/>
    <w:rsid w:val="0051413B"/>
    <w:rsid w:val="00535A34"/>
    <w:rsid w:val="00536736"/>
    <w:rsid w:val="005400A9"/>
    <w:rsid w:val="0054113C"/>
    <w:rsid w:val="00543F8C"/>
    <w:rsid w:val="00545AC7"/>
    <w:rsid w:val="00546EF9"/>
    <w:rsid w:val="00551AD5"/>
    <w:rsid w:val="0055217F"/>
    <w:rsid w:val="00553559"/>
    <w:rsid w:val="00556F18"/>
    <w:rsid w:val="005615F1"/>
    <w:rsid w:val="0056253E"/>
    <w:rsid w:val="00572A9A"/>
    <w:rsid w:val="005739E0"/>
    <w:rsid w:val="005752D5"/>
    <w:rsid w:val="00577D97"/>
    <w:rsid w:val="005811F4"/>
    <w:rsid w:val="00583A57"/>
    <w:rsid w:val="005907B1"/>
    <w:rsid w:val="005A5EC3"/>
    <w:rsid w:val="005B178C"/>
    <w:rsid w:val="005C17F9"/>
    <w:rsid w:val="005C2C98"/>
    <w:rsid w:val="005C53D5"/>
    <w:rsid w:val="005D360C"/>
    <w:rsid w:val="005D3CB0"/>
    <w:rsid w:val="005D5C85"/>
    <w:rsid w:val="005D7919"/>
    <w:rsid w:val="005E0C8E"/>
    <w:rsid w:val="005E66E4"/>
    <w:rsid w:val="005F02B7"/>
    <w:rsid w:val="005F1C82"/>
    <w:rsid w:val="005F6242"/>
    <w:rsid w:val="0060574C"/>
    <w:rsid w:val="006128CD"/>
    <w:rsid w:val="0062317A"/>
    <w:rsid w:val="00625D6C"/>
    <w:rsid w:val="00632972"/>
    <w:rsid w:val="00637676"/>
    <w:rsid w:val="00641DF6"/>
    <w:rsid w:val="00645B45"/>
    <w:rsid w:val="00655F90"/>
    <w:rsid w:val="00657034"/>
    <w:rsid w:val="00661FE8"/>
    <w:rsid w:val="00665A0E"/>
    <w:rsid w:val="00672064"/>
    <w:rsid w:val="00672808"/>
    <w:rsid w:val="006842CC"/>
    <w:rsid w:val="00687F45"/>
    <w:rsid w:val="00693C17"/>
    <w:rsid w:val="00694D02"/>
    <w:rsid w:val="006A0B66"/>
    <w:rsid w:val="006A16A5"/>
    <w:rsid w:val="006A4EDA"/>
    <w:rsid w:val="006A75D3"/>
    <w:rsid w:val="006C1C5D"/>
    <w:rsid w:val="006C3A8C"/>
    <w:rsid w:val="006D47CB"/>
    <w:rsid w:val="006D62A9"/>
    <w:rsid w:val="006E275F"/>
    <w:rsid w:val="006F0FB8"/>
    <w:rsid w:val="006F2B91"/>
    <w:rsid w:val="006F48EA"/>
    <w:rsid w:val="006F5D7E"/>
    <w:rsid w:val="006F63FA"/>
    <w:rsid w:val="007016FA"/>
    <w:rsid w:val="00702CB9"/>
    <w:rsid w:val="0070349D"/>
    <w:rsid w:val="00704921"/>
    <w:rsid w:val="00710E45"/>
    <w:rsid w:val="007121CC"/>
    <w:rsid w:val="00712353"/>
    <w:rsid w:val="007361B0"/>
    <w:rsid w:val="00736780"/>
    <w:rsid w:val="00743E25"/>
    <w:rsid w:val="0074661E"/>
    <w:rsid w:val="00747E37"/>
    <w:rsid w:val="00750F06"/>
    <w:rsid w:val="0076103A"/>
    <w:rsid w:val="00765090"/>
    <w:rsid w:val="00765ED0"/>
    <w:rsid w:val="00772C0D"/>
    <w:rsid w:val="00777F39"/>
    <w:rsid w:val="0078102B"/>
    <w:rsid w:val="007868BA"/>
    <w:rsid w:val="0078783D"/>
    <w:rsid w:val="00794D01"/>
    <w:rsid w:val="007A1B14"/>
    <w:rsid w:val="007A294B"/>
    <w:rsid w:val="007A4182"/>
    <w:rsid w:val="007B1889"/>
    <w:rsid w:val="007B5052"/>
    <w:rsid w:val="007B5E00"/>
    <w:rsid w:val="007C57EA"/>
    <w:rsid w:val="007C7B65"/>
    <w:rsid w:val="007C7F38"/>
    <w:rsid w:val="007D51AF"/>
    <w:rsid w:val="007D7337"/>
    <w:rsid w:val="007E1E6F"/>
    <w:rsid w:val="007F1503"/>
    <w:rsid w:val="007F1D9E"/>
    <w:rsid w:val="007F3640"/>
    <w:rsid w:val="007F44E9"/>
    <w:rsid w:val="00800351"/>
    <w:rsid w:val="008223DD"/>
    <w:rsid w:val="0083176E"/>
    <w:rsid w:val="00831E98"/>
    <w:rsid w:val="00833E9B"/>
    <w:rsid w:val="00834222"/>
    <w:rsid w:val="00834D38"/>
    <w:rsid w:val="00835B52"/>
    <w:rsid w:val="00842EBF"/>
    <w:rsid w:val="00852E7F"/>
    <w:rsid w:val="008603C7"/>
    <w:rsid w:val="0086471B"/>
    <w:rsid w:val="008673D2"/>
    <w:rsid w:val="008711F3"/>
    <w:rsid w:val="0087297A"/>
    <w:rsid w:val="00872B88"/>
    <w:rsid w:val="00873CBC"/>
    <w:rsid w:val="00877E5B"/>
    <w:rsid w:val="0088304E"/>
    <w:rsid w:val="00895D5C"/>
    <w:rsid w:val="008B0348"/>
    <w:rsid w:val="008B107F"/>
    <w:rsid w:val="008B334B"/>
    <w:rsid w:val="008B561E"/>
    <w:rsid w:val="008B614D"/>
    <w:rsid w:val="008C1499"/>
    <w:rsid w:val="008C437A"/>
    <w:rsid w:val="008D63D1"/>
    <w:rsid w:val="008F2A5F"/>
    <w:rsid w:val="008F4FC1"/>
    <w:rsid w:val="008F5CE6"/>
    <w:rsid w:val="008F63E2"/>
    <w:rsid w:val="00906904"/>
    <w:rsid w:val="0092182A"/>
    <w:rsid w:val="009241D0"/>
    <w:rsid w:val="00927C5C"/>
    <w:rsid w:val="009312AB"/>
    <w:rsid w:val="00931CDC"/>
    <w:rsid w:val="00933929"/>
    <w:rsid w:val="0094210E"/>
    <w:rsid w:val="009454F9"/>
    <w:rsid w:val="00956DD8"/>
    <w:rsid w:val="00961A7F"/>
    <w:rsid w:val="009642CA"/>
    <w:rsid w:val="00967FC8"/>
    <w:rsid w:val="00973E86"/>
    <w:rsid w:val="0097437C"/>
    <w:rsid w:val="00977951"/>
    <w:rsid w:val="00986D94"/>
    <w:rsid w:val="00996DD0"/>
    <w:rsid w:val="009A7388"/>
    <w:rsid w:val="009B3709"/>
    <w:rsid w:val="009B77EE"/>
    <w:rsid w:val="009C2C66"/>
    <w:rsid w:val="009D13A5"/>
    <w:rsid w:val="009D6D6C"/>
    <w:rsid w:val="009D6FEF"/>
    <w:rsid w:val="009E1E7C"/>
    <w:rsid w:val="00A01FCE"/>
    <w:rsid w:val="00A02581"/>
    <w:rsid w:val="00A04A29"/>
    <w:rsid w:val="00A1058D"/>
    <w:rsid w:val="00A1369A"/>
    <w:rsid w:val="00A14554"/>
    <w:rsid w:val="00A1793B"/>
    <w:rsid w:val="00A201A0"/>
    <w:rsid w:val="00A244DA"/>
    <w:rsid w:val="00A26C1A"/>
    <w:rsid w:val="00A27EC7"/>
    <w:rsid w:val="00A34B5B"/>
    <w:rsid w:val="00A36454"/>
    <w:rsid w:val="00A402E1"/>
    <w:rsid w:val="00A41573"/>
    <w:rsid w:val="00A429FC"/>
    <w:rsid w:val="00A42B28"/>
    <w:rsid w:val="00A71714"/>
    <w:rsid w:val="00A76A00"/>
    <w:rsid w:val="00A80680"/>
    <w:rsid w:val="00A84E15"/>
    <w:rsid w:val="00A902D8"/>
    <w:rsid w:val="00AA123C"/>
    <w:rsid w:val="00AA423E"/>
    <w:rsid w:val="00AB1C89"/>
    <w:rsid w:val="00AB2577"/>
    <w:rsid w:val="00AB3019"/>
    <w:rsid w:val="00AB55F8"/>
    <w:rsid w:val="00AC1D1E"/>
    <w:rsid w:val="00AC27D7"/>
    <w:rsid w:val="00AC2AA1"/>
    <w:rsid w:val="00AC6C0C"/>
    <w:rsid w:val="00AD088C"/>
    <w:rsid w:val="00AD29AD"/>
    <w:rsid w:val="00AD32AA"/>
    <w:rsid w:val="00AD4A4A"/>
    <w:rsid w:val="00AD7558"/>
    <w:rsid w:val="00AE1469"/>
    <w:rsid w:val="00AE1D7D"/>
    <w:rsid w:val="00AE58FD"/>
    <w:rsid w:val="00AE6C84"/>
    <w:rsid w:val="00AF0E60"/>
    <w:rsid w:val="00AF1A63"/>
    <w:rsid w:val="00AF4A45"/>
    <w:rsid w:val="00B02404"/>
    <w:rsid w:val="00B030A0"/>
    <w:rsid w:val="00B03453"/>
    <w:rsid w:val="00B0553B"/>
    <w:rsid w:val="00B1000F"/>
    <w:rsid w:val="00B244BD"/>
    <w:rsid w:val="00B244F2"/>
    <w:rsid w:val="00B33CE0"/>
    <w:rsid w:val="00B4180F"/>
    <w:rsid w:val="00B47B51"/>
    <w:rsid w:val="00B47FDF"/>
    <w:rsid w:val="00B50740"/>
    <w:rsid w:val="00B630E1"/>
    <w:rsid w:val="00B673DB"/>
    <w:rsid w:val="00B72C7B"/>
    <w:rsid w:val="00B76711"/>
    <w:rsid w:val="00B77165"/>
    <w:rsid w:val="00B77947"/>
    <w:rsid w:val="00B84545"/>
    <w:rsid w:val="00B85C10"/>
    <w:rsid w:val="00B85E20"/>
    <w:rsid w:val="00B87E6F"/>
    <w:rsid w:val="00B93C24"/>
    <w:rsid w:val="00BB154A"/>
    <w:rsid w:val="00BB1D7F"/>
    <w:rsid w:val="00BB4B41"/>
    <w:rsid w:val="00BB58CD"/>
    <w:rsid w:val="00BB6022"/>
    <w:rsid w:val="00BC1287"/>
    <w:rsid w:val="00BC3364"/>
    <w:rsid w:val="00BC45D2"/>
    <w:rsid w:val="00BD0009"/>
    <w:rsid w:val="00BD0A01"/>
    <w:rsid w:val="00BD2ECF"/>
    <w:rsid w:val="00BE0FAF"/>
    <w:rsid w:val="00BE6BCD"/>
    <w:rsid w:val="00BF1B48"/>
    <w:rsid w:val="00BF20A5"/>
    <w:rsid w:val="00BF36FE"/>
    <w:rsid w:val="00BF5DB0"/>
    <w:rsid w:val="00C01ADB"/>
    <w:rsid w:val="00C02CD0"/>
    <w:rsid w:val="00C03853"/>
    <w:rsid w:val="00C05A80"/>
    <w:rsid w:val="00C11DB2"/>
    <w:rsid w:val="00C16769"/>
    <w:rsid w:val="00C268DA"/>
    <w:rsid w:val="00C301FE"/>
    <w:rsid w:val="00C30634"/>
    <w:rsid w:val="00C31927"/>
    <w:rsid w:val="00C33B28"/>
    <w:rsid w:val="00C35480"/>
    <w:rsid w:val="00C44043"/>
    <w:rsid w:val="00C55828"/>
    <w:rsid w:val="00C56511"/>
    <w:rsid w:val="00C65236"/>
    <w:rsid w:val="00C65B70"/>
    <w:rsid w:val="00C70D5E"/>
    <w:rsid w:val="00C804C7"/>
    <w:rsid w:val="00C806DA"/>
    <w:rsid w:val="00C82BC5"/>
    <w:rsid w:val="00C86F17"/>
    <w:rsid w:val="00C91A28"/>
    <w:rsid w:val="00CA449A"/>
    <w:rsid w:val="00CB1925"/>
    <w:rsid w:val="00CB2510"/>
    <w:rsid w:val="00CB4143"/>
    <w:rsid w:val="00CB5D43"/>
    <w:rsid w:val="00CB7829"/>
    <w:rsid w:val="00CC5E88"/>
    <w:rsid w:val="00CC74B8"/>
    <w:rsid w:val="00CC79AC"/>
    <w:rsid w:val="00CC7B9A"/>
    <w:rsid w:val="00CE08EC"/>
    <w:rsid w:val="00CE3A4C"/>
    <w:rsid w:val="00CF55A0"/>
    <w:rsid w:val="00D00128"/>
    <w:rsid w:val="00D02C2C"/>
    <w:rsid w:val="00D15896"/>
    <w:rsid w:val="00D23A76"/>
    <w:rsid w:val="00D246C6"/>
    <w:rsid w:val="00D25703"/>
    <w:rsid w:val="00D32232"/>
    <w:rsid w:val="00D36CCC"/>
    <w:rsid w:val="00D3716F"/>
    <w:rsid w:val="00D37327"/>
    <w:rsid w:val="00D4027E"/>
    <w:rsid w:val="00D433AA"/>
    <w:rsid w:val="00D454DE"/>
    <w:rsid w:val="00D46947"/>
    <w:rsid w:val="00D52BCF"/>
    <w:rsid w:val="00D57B8E"/>
    <w:rsid w:val="00D70D0F"/>
    <w:rsid w:val="00D72563"/>
    <w:rsid w:val="00D72C32"/>
    <w:rsid w:val="00D75D49"/>
    <w:rsid w:val="00D84FAF"/>
    <w:rsid w:val="00D86F4C"/>
    <w:rsid w:val="00D94E97"/>
    <w:rsid w:val="00DA3AFF"/>
    <w:rsid w:val="00DA5C8A"/>
    <w:rsid w:val="00DB15B4"/>
    <w:rsid w:val="00DB6787"/>
    <w:rsid w:val="00DC4E0B"/>
    <w:rsid w:val="00DC5208"/>
    <w:rsid w:val="00DC66BD"/>
    <w:rsid w:val="00DD304E"/>
    <w:rsid w:val="00DD6075"/>
    <w:rsid w:val="00DE5A90"/>
    <w:rsid w:val="00DF454E"/>
    <w:rsid w:val="00E0057B"/>
    <w:rsid w:val="00E033D2"/>
    <w:rsid w:val="00E03DEE"/>
    <w:rsid w:val="00E04FB1"/>
    <w:rsid w:val="00E26C7E"/>
    <w:rsid w:val="00E333A1"/>
    <w:rsid w:val="00E33581"/>
    <w:rsid w:val="00E34B10"/>
    <w:rsid w:val="00E3531D"/>
    <w:rsid w:val="00E40ABC"/>
    <w:rsid w:val="00E4407C"/>
    <w:rsid w:val="00E463EB"/>
    <w:rsid w:val="00E46A27"/>
    <w:rsid w:val="00E61A5E"/>
    <w:rsid w:val="00E6224F"/>
    <w:rsid w:val="00E6257B"/>
    <w:rsid w:val="00E7298D"/>
    <w:rsid w:val="00E73893"/>
    <w:rsid w:val="00E81B2C"/>
    <w:rsid w:val="00E825B2"/>
    <w:rsid w:val="00E8282B"/>
    <w:rsid w:val="00E90F59"/>
    <w:rsid w:val="00E90FDA"/>
    <w:rsid w:val="00EA0707"/>
    <w:rsid w:val="00EB10BA"/>
    <w:rsid w:val="00EB369E"/>
    <w:rsid w:val="00EC519F"/>
    <w:rsid w:val="00EC5366"/>
    <w:rsid w:val="00EF50EC"/>
    <w:rsid w:val="00F01A78"/>
    <w:rsid w:val="00F03587"/>
    <w:rsid w:val="00F17478"/>
    <w:rsid w:val="00F23820"/>
    <w:rsid w:val="00F24279"/>
    <w:rsid w:val="00F27F59"/>
    <w:rsid w:val="00F32CD5"/>
    <w:rsid w:val="00F37546"/>
    <w:rsid w:val="00F40650"/>
    <w:rsid w:val="00F43C7E"/>
    <w:rsid w:val="00F4404A"/>
    <w:rsid w:val="00F47371"/>
    <w:rsid w:val="00F47CA8"/>
    <w:rsid w:val="00F532A1"/>
    <w:rsid w:val="00F544D8"/>
    <w:rsid w:val="00F604BF"/>
    <w:rsid w:val="00F72F50"/>
    <w:rsid w:val="00F739DC"/>
    <w:rsid w:val="00F75129"/>
    <w:rsid w:val="00F76262"/>
    <w:rsid w:val="00F770E5"/>
    <w:rsid w:val="00F80500"/>
    <w:rsid w:val="00F87D88"/>
    <w:rsid w:val="00F903AA"/>
    <w:rsid w:val="00F91374"/>
    <w:rsid w:val="00F92CE2"/>
    <w:rsid w:val="00F938A8"/>
    <w:rsid w:val="00F94185"/>
    <w:rsid w:val="00F950DD"/>
    <w:rsid w:val="00F95736"/>
    <w:rsid w:val="00F97B58"/>
    <w:rsid w:val="00FA0306"/>
    <w:rsid w:val="00FA10B3"/>
    <w:rsid w:val="00FA120B"/>
    <w:rsid w:val="00FA1DA9"/>
    <w:rsid w:val="00FB104E"/>
    <w:rsid w:val="00FB1AAB"/>
    <w:rsid w:val="00FB4770"/>
    <w:rsid w:val="00FB5A55"/>
    <w:rsid w:val="00FB5E0B"/>
    <w:rsid w:val="00FC15F2"/>
    <w:rsid w:val="00FC5AE3"/>
    <w:rsid w:val="00FD0CD4"/>
    <w:rsid w:val="00FD249F"/>
    <w:rsid w:val="00FD666F"/>
    <w:rsid w:val="00FE2976"/>
    <w:rsid w:val="00FF0647"/>
    <w:rsid w:val="00FF1ED7"/>
    <w:rsid w:val="00FF2637"/>
    <w:rsid w:val="00FF3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6178F2"/>
  <w15:chartTrackingRefBased/>
  <w15:docId w15:val="{182691A0-4DF3-4C56-A36C-A72D5A77E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0F31"/>
    <w:rPr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Tableausimple4">
    <w:name w:val="Plain Table 4"/>
    <w:basedOn w:val="TableauNormal"/>
    <w:uiPriority w:val="44"/>
    <w:rsid w:val="001160A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Marquedecommentaire">
    <w:name w:val="annotation reference"/>
    <w:basedOn w:val="Policepardfaut"/>
    <w:uiPriority w:val="99"/>
    <w:semiHidden/>
    <w:unhideWhenUsed/>
    <w:rsid w:val="001160A6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1160A6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1160A6"/>
    <w:rPr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116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160A6"/>
    <w:rPr>
      <w:rFonts w:ascii="Segoe UI" w:hAnsi="Segoe UI" w:cs="Segoe UI"/>
      <w:sz w:val="18"/>
      <w:szCs w:val="18"/>
    </w:rPr>
  </w:style>
  <w:style w:type="paragraph" w:styleId="Paragraphedeliste">
    <w:name w:val="List Paragraph"/>
    <w:basedOn w:val="Normal"/>
    <w:uiPriority w:val="34"/>
    <w:qFormat/>
    <w:rsid w:val="00467FDB"/>
    <w:pPr>
      <w:ind w:left="720"/>
      <w:contextualSpacing/>
    </w:p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433AA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D433A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1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3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1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5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5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6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6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1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1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tiff"/><Relationship Id="rId5" Type="http://schemas.openxmlformats.org/officeDocument/2006/relationships/numbering" Target="numbering.xml"/><Relationship Id="rId10" Type="http://schemas.openxmlformats.org/officeDocument/2006/relationships/image" Target="media/image2.tiff"/><Relationship Id="rId4" Type="http://schemas.openxmlformats.org/officeDocument/2006/relationships/customXml" Target="../customXml/item4.xml"/><Relationship Id="rId9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2E07FD03048543840440A36D86068B" ma:contentTypeVersion="12" ma:contentTypeDescription="Create a new document." ma:contentTypeScope="" ma:versionID="2c4d2029868bd4e9bf0091db456dcdcb">
  <xsd:schema xmlns:xsd="http://www.w3.org/2001/XMLSchema" xmlns:xs="http://www.w3.org/2001/XMLSchema" xmlns:p="http://schemas.microsoft.com/office/2006/metadata/properties" xmlns:ns2="b65216f0-f428-42a7-9c8f-754749f300df" xmlns:ns3="d93d0c5f-365f-43d4-9a0c-e9cc1a6fe1a4" targetNamespace="http://schemas.microsoft.com/office/2006/metadata/properties" ma:root="true" ma:fieldsID="c7a1f2cd4933afb897808087118672ce" ns2:_="" ns3:_="">
    <xsd:import namespace="b65216f0-f428-42a7-9c8f-754749f300df"/>
    <xsd:import namespace="d93d0c5f-365f-43d4-9a0c-e9cc1a6fe1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5216f0-f428-42a7-9c8f-754749f300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d0c5f-365f-43d4-9a0c-e9cc1a6fe1a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1610EE-B40C-46C5-AFB2-0A3AD72425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5216f0-f428-42a7-9c8f-754749f300df"/>
    <ds:schemaRef ds:uri="d93d0c5f-365f-43d4-9a0c-e9cc1a6fe1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857BA0-98F1-40AC-922B-AC9658D758EA}">
  <ds:schemaRefs>
    <ds:schemaRef ds:uri="http://schemas.microsoft.com/office/2006/documentManagement/types"/>
    <ds:schemaRef ds:uri="http://purl.org/dc/dcmitype/"/>
    <ds:schemaRef ds:uri="http://schemas.microsoft.com/office/2006/metadata/properties"/>
    <ds:schemaRef ds:uri="http://purl.org/dc/elements/1.1/"/>
    <ds:schemaRef ds:uri="http://schemas.microsoft.com/office/infopath/2007/PartnerControls"/>
    <ds:schemaRef ds:uri="d93d0c5f-365f-43d4-9a0c-e9cc1a6fe1a4"/>
    <ds:schemaRef ds:uri="http://www.w3.org/XML/1998/namespace"/>
    <ds:schemaRef ds:uri="b65216f0-f428-42a7-9c8f-754749f300df"/>
    <ds:schemaRef ds:uri="http://purl.org/dc/terms/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CF8AD568-0A13-451F-9099-08B78B4587E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20B8398-BC91-45A7-88B8-94C0503E81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7</Pages>
  <Words>3592</Words>
  <Characters>19757</Characters>
  <Application>Microsoft Office Word</Application>
  <DocSecurity>0</DocSecurity>
  <Lines>164</Lines>
  <Paragraphs>46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3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eo Serenelli</dc:creator>
  <cp:keywords/>
  <dc:description/>
  <cp:lastModifiedBy>BOZEC Erwan</cp:lastModifiedBy>
  <cp:revision>2</cp:revision>
  <dcterms:created xsi:type="dcterms:W3CDTF">2020-11-23T09:51:00Z</dcterms:created>
  <dcterms:modified xsi:type="dcterms:W3CDTF">2020-11-23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ContentTypeId">
    <vt:lpwstr>0x0101000E2E07FD03048543840440A36D86068B</vt:lpwstr>
  </property>
</Properties>
</file>